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12DF6C6" w14:textId="77777777" w:rsidR="00A8168E" w:rsidRPr="002A18C8" w:rsidRDefault="00A8168E" w:rsidP="00B307F2">
      <w:pPr>
        <w:pStyle w:val="NoSpacing"/>
      </w:pPr>
      <w:bookmarkStart w:id="0" w:name="_GoBack"/>
      <w:bookmarkEnd w:id="0"/>
      <w:r w:rsidRPr="002A18C8">
        <w:rPr>
          <w:b/>
        </w:rPr>
        <w:t xml:space="preserve">Supplementary Table 1. </w:t>
      </w:r>
      <w:r w:rsidRPr="002A18C8">
        <w:t>Sequencing summary and alpha-diversity metrics of cassava rhizoplane bacterial communities revealed by bacterial metabarcoding across upland and wetland habitats</w:t>
      </w:r>
    </w:p>
    <w:tbl>
      <w:tblPr>
        <w:tblpPr w:leftFromText="180" w:rightFromText="180" w:vertAnchor="text" w:horzAnchor="margin" w:tblpXSpec="center" w:tblpY="129"/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972"/>
        <w:gridCol w:w="3119"/>
        <w:gridCol w:w="2845"/>
        <w:gridCol w:w="2683"/>
      </w:tblGrid>
      <w:tr w:rsidR="007522A3" w:rsidRPr="002A18C8" w14:paraId="0E436ABC" w14:textId="77777777" w:rsidTr="007522A3">
        <w:trPr>
          <w:tblHeader/>
          <w:tblCellSpacing w:w="15" w:type="dxa"/>
        </w:trPr>
        <w:tc>
          <w:tcPr>
            <w:tcW w:w="2927" w:type="dxa"/>
            <w:tcBorders>
              <w:top w:val="single" w:sz="4" w:space="0" w:color="auto"/>
              <w:bottom w:val="single" w:sz="4" w:space="0" w:color="auto"/>
            </w:tcBorders>
            <w:vAlign w:val="center"/>
            <w:hideMark/>
          </w:tcPr>
          <w:p w14:paraId="1C389689" w14:textId="77777777" w:rsidR="00A8168E" w:rsidRPr="002A18C8" w:rsidRDefault="00A8168E" w:rsidP="007522A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kern w:val="0"/>
                <w:sz w:val="20"/>
                <w:szCs w:val="20"/>
                <w:lang w:val="en-US"/>
              </w:rPr>
            </w:pPr>
            <w:r w:rsidRPr="002A18C8">
              <w:rPr>
                <w:rFonts w:ascii="Times New Roman" w:eastAsia="Times New Roman" w:hAnsi="Times New Roman" w:cs="Times New Roman"/>
                <w:b/>
                <w:kern w:val="0"/>
                <w:sz w:val="20"/>
                <w:szCs w:val="20"/>
                <w:lang w:val="en-US"/>
              </w:rPr>
              <w:t>Metric</w:t>
            </w:r>
          </w:p>
          <w:p w14:paraId="41F3C2E9" w14:textId="77777777" w:rsidR="00A8168E" w:rsidRPr="002A18C8" w:rsidRDefault="00A8168E" w:rsidP="007522A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3089" w:type="dxa"/>
            <w:tcBorders>
              <w:top w:val="single" w:sz="4" w:space="0" w:color="auto"/>
              <w:bottom w:val="single" w:sz="4" w:space="0" w:color="auto"/>
            </w:tcBorders>
            <w:vAlign w:val="center"/>
            <w:hideMark/>
          </w:tcPr>
          <w:p w14:paraId="3F8946E0" w14:textId="77777777" w:rsidR="00A8168E" w:rsidRPr="002A18C8" w:rsidRDefault="00A8168E" w:rsidP="007522A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kern w:val="0"/>
                <w:sz w:val="20"/>
                <w:szCs w:val="20"/>
                <w:lang w:val="en-US"/>
              </w:rPr>
            </w:pPr>
            <w:r w:rsidRPr="002A18C8">
              <w:rPr>
                <w:rFonts w:ascii="Times New Roman" w:eastAsia="Times New Roman" w:hAnsi="Times New Roman" w:cs="Times New Roman"/>
                <w:b/>
                <w:kern w:val="0"/>
                <w:sz w:val="20"/>
                <w:szCs w:val="20"/>
                <w:lang w:val="en-US"/>
              </w:rPr>
              <w:t xml:space="preserve"> ULB (Upland)</w:t>
            </w:r>
          </w:p>
        </w:tc>
        <w:tc>
          <w:tcPr>
            <w:tcW w:w="2815" w:type="dxa"/>
            <w:tcBorders>
              <w:top w:val="single" w:sz="4" w:space="0" w:color="auto"/>
              <w:bottom w:val="single" w:sz="4" w:space="0" w:color="auto"/>
            </w:tcBorders>
            <w:vAlign w:val="center"/>
            <w:hideMark/>
          </w:tcPr>
          <w:p w14:paraId="1070DE3D" w14:textId="77777777" w:rsidR="00A8168E" w:rsidRPr="002A18C8" w:rsidRDefault="00A8168E" w:rsidP="007522A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kern w:val="0"/>
                <w:sz w:val="20"/>
                <w:szCs w:val="20"/>
                <w:lang w:val="en-US"/>
              </w:rPr>
            </w:pPr>
            <w:r w:rsidRPr="002A18C8">
              <w:rPr>
                <w:rFonts w:ascii="Times New Roman" w:eastAsia="Times New Roman" w:hAnsi="Times New Roman" w:cs="Times New Roman"/>
                <w:b/>
                <w:kern w:val="0"/>
                <w:sz w:val="20"/>
                <w:szCs w:val="20"/>
                <w:lang w:val="en-US"/>
              </w:rPr>
              <w:t xml:space="preserve"> WDB (Wetland Diseased)</w:t>
            </w:r>
          </w:p>
        </w:tc>
        <w:tc>
          <w:tcPr>
            <w:tcW w:w="2638" w:type="dxa"/>
            <w:tcBorders>
              <w:top w:val="single" w:sz="4" w:space="0" w:color="auto"/>
              <w:bottom w:val="single" w:sz="4" w:space="0" w:color="auto"/>
            </w:tcBorders>
            <w:vAlign w:val="center"/>
            <w:hideMark/>
          </w:tcPr>
          <w:p w14:paraId="550A7BFD" w14:textId="77777777" w:rsidR="00A8168E" w:rsidRPr="002A18C8" w:rsidRDefault="00A8168E" w:rsidP="007522A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kern w:val="0"/>
                <w:sz w:val="20"/>
                <w:szCs w:val="20"/>
                <w:lang w:val="en-US"/>
              </w:rPr>
            </w:pPr>
            <w:r w:rsidRPr="002A18C8">
              <w:rPr>
                <w:rFonts w:ascii="Times New Roman" w:eastAsia="Times New Roman" w:hAnsi="Times New Roman" w:cs="Times New Roman"/>
                <w:b/>
                <w:kern w:val="0"/>
                <w:sz w:val="20"/>
                <w:szCs w:val="20"/>
                <w:lang w:val="en-US"/>
              </w:rPr>
              <w:t>WHB (Wetland Healthy)</w:t>
            </w:r>
          </w:p>
        </w:tc>
      </w:tr>
      <w:tr w:rsidR="007522A3" w:rsidRPr="002A18C8" w14:paraId="15D439C5" w14:textId="77777777" w:rsidTr="007522A3">
        <w:trPr>
          <w:tblCellSpacing w:w="15" w:type="dxa"/>
        </w:trPr>
        <w:tc>
          <w:tcPr>
            <w:tcW w:w="2927" w:type="dxa"/>
            <w:vAlign w:val="center"/>
          </w:tcPr>
          <w:p w14:paraId="4B626F42" w14:textId="77777777" w:rsidR="00A8168E" w:rsidRPr="002A18C8" w:rsidRDefault="00A8168E" w:rsidP="007522A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kern w:val="0"/>
                <w:sz w:val="20"/>
                <w:szCs w:val="20"/>
                <w:lang w:val="en-US"/>
              </w:rPr>
            </w:pPr>
            <w:r w:rsidRPr="002A18C8">
              <w:rPr>
                <w:rFonts w:ascii="Times New Roman" w:eastAsia="Times New Roman" w:hAnsi="Times New Roman" w:cs="Times New Roman"/>
                <w:b/>
                <w:bCs/>
                <w:kern w:val="0"/>
                <w:sz w:val="20"/>
                <w:szCs w:val="20"/>
                <w:lang w:val="en-US"/>
              </w:rPr>
              <w:t>Sequences</w:t>
            </w:r>
          </w:p>
        </w:tc>
        <w:tc>
          <w:tcPr>
            <w:tcW w:w="3089" w:type="dxa"/>
            <w:vAlign w:val="center"/>
          </w:tcPr>
          <w:p w14:paraId="1A532353" w14:textId="77777777" w:rsidR="00A8168E" w:rsidRPr="002A18C8" w:rsidRDefault="00A8168E" w:rsidP="007522A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n-US"/>
              </w:rPr>
            </w:pPr>
            <w:r w:rsidRPr="002A18C8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n-US"/>
              </w:rPr>
              <w:t>4,37,469</w:t>
            </w:r>
          </w:p>
        </w:tc>
        <w:tc>
          <w:tcPr>
            <w:tcW w:w="2815" w:type="dxa"/>
            <w:vAlign w:val="center"/>
          </w:tcPr>
          <w:p w14:paraId="027EF3A9" w14:textId="77777777" w:rsidR="00A8168E" w:rsidRPr="002A18C8" w:rsidRDefault="00A8168E" w:rsidP="007522A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n-US"/>
              </w:rPr>
            </w:pPr>
            <w:r w:rsidRPr="002A18C8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n-US"/>
              </w:rPr>
              <w:t>5,51,637</w:t>
            </w:r>
          </w:p>
        </w:tc>
        <w:tc>
          <w:tcPr>
            <w:tcW w:w="2638" w:type="dxa"/>
            <w:vAlign w:val="center"/>
          </w:tcPr>
          <w:p w14:paraId="5B5638F7" w14:textId="77777777" w:rsidR="00A8168E" w:rsidRPr="002A18C8" w:rsidRDefault="00A8168E" w:rsidP="007522A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n-US"/>
              </w:rPr>
            </w:pPr>
            <w:r w:rsidRPr="002A18C8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n-US"/>
              </w:rPr>
              <w:t>5,08,392</w:t>
            </w:r>
          </w:p>
        </w:tc>
      </w:tr>
      <w:tr w:rsidR="007522A3" w:rsidRPr="002A18C8" w14:paraId="2EA5AE36" w14:textId="77777777" w:rsidTr="007522A3">
        <w:trPr>
          <w:tblCellSpacing w:w="15" w:type="dxa"/>
        </w:trPr>
        <w:tc>
          <w:tcPr>
            <w:tcW w:w="2927" w:type="dxa"/>
            <w:vAlign w:val="center"/>
            <w:hideMark/>
          </w:tcPr>
          <w:p w14:paraId="09B9037A" w14:textId="77777777" w:rsidR="00A8168E" w:rsidRPr="002A18C8" w:rsidRDefault="00A8168E" w:rsidP="007522A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kern w:val="0"/>
                <w:sz w:val="20"/>
                <w:szCs w:val="20"/>
                <w:lang w:val="en-US"/>
              </w:rPr>
            </w:pPr>
            <w:r w:rsidRPr="002A18C8">
              <w:rPr>
                <w:rFonts w:ascii="Times New Roman" w:eastAsia="Times New Roman" w:hAnsi="Times New Roman" w:cs="Times New Roman"/>
                <w:b/>
                <w:bCs/>
                <w:kern w:val="0"/>
                <w:sz w:val="20"/>
                <w:szCs w:val="20"/>
                <w:lang w:val="en-US"/>
              </w:rPr>
              <w:t>Reads</w:t>
            </w:r>
          </w:p>
        </w:tc>
        <w:tc>
          <w:tcPr>
            <w:tcW w:w="3089" w:type="dxa"/>
            <w:vAlign w:val="center"/>
            <w:hideMark/>
          </w:tcPr>
          <w:p w14:paraId="19C708AF" w14:textId="77777777" w:rsidR="00A8168E" w:rsidRPr="002A18C8" w:rsidRDefault="00A8168E" w:rsidP="007522A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n-US"/>
              </w:rPr>
            </w:pPr>
            <w:r w:rsidRPr="002A18C8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n-US"/>
              </w:rPr>
              <w:t>8,69,602</w:t>
            </w:r>
          </w:p>
        </w:tc>
        <w:tc>
          <w:tcPr>
            <w:tcW w:w="2815" w:type="dxa"/>
            <w:vAlign w:val="center"/>
            <w:hideMark/>
          </w:tcPr>
          <w:p w14:paraId="03A4DF3F" w14:textId="77777777" w:rsidR="00A8168E" w:rsidRPr="002A18C8" w:rsidRDefault="00A8168E" w:rsidP="007522A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n-US"/>
              </w:rPr>
            </w:pPr>
            <w:r w:rsidRPr="002A18C8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n-US"/>
              </w:rPr>
              <w:t>10,96,826</w:t>
            </w:r>
          </w:p>
        </w:tc>
        <w:tc>
          <w:tcPr>
            <w:tcW w:w="2638" w:type="dxa"/>
            <w:vAlign w:val="center"/>
            <w:hideMark/>
          </w:tcPr>
          <w:p w14:paraId="671513CE" w14:textId="77777777" w:rsidR="00A8168E" w:rsidRPr="002A18C8" w:rsidRDefault="00A8168E" w:rsidP="007522A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n-US"/>
              </w:rPr>
            </w:pPr>
            <w:r w:rsidRPr="002A18C8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n-US"/>
              </w:rPr>
              <w:t>10,10,992</w:t>
            </w:r>
          </w:p>
        </w:tc>
      </w:tr>
      <w:tr w:rsidR="007522A3" w:rsidRPr="002A18C8" w14:paraId="00088805" w14:textId="77777777" w:rsidTr="007522A3">
        <w:trPr>
          <w:tblCellSpacing w:w="15" w:type="dxa"/>
        </w:trPr>
        <w:tc>
          <w:tcPr>
            <w:tcW w:w="2927" w:type="dxa"/>
            <w:vAlign w:val="center"/>
            <w:hideMark/>
          </w:tcPr>
          <w:p w14:paraId="2519286F" w14:textId="77777777" w:rsidR="00A8168E" w:rsidRPr="002A18C8" w:rsidRDefault="00A8168E" w:rsidP="007522A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kern w:val="0"/>
                <w:sz w:val="20"/>
                <w:szCs w:val="20"/>
                <w:lang w:val="en-US"/>
              </w:rPr>
            </w:pPr>
            <w:r w:rsidRPr="002A18C8">
              <w:rPr>
                <w:rFonts w:ascii="Times New Roman" w:eastAsia="Times New Roman" w:hAnsi="Times New Roman" w:cs="Times New Roman"/>
                <w:b/>
                <w:bCs/>
                <w:kern w:val="0"/>
                <w:sz w:val="20"/>
                <w:szCs w:val="20"/>
                <w:lang w:val="en-US"/>
              </w:rPr>
              <w:t>GC (%)</w:t>
            </w:r>
          </w:p>
        </w:tc>
        <w:tc>
          <w:tcPr>
            <w:tcW w:w="3089" w:type="dxa"/>
            <w:vAlign w:val="center"/>
            <w:hideMark/>
          </w:tcPr>
          <w:p w14:paraId="5130E37E" w14:textId="77777777" w:rsidR="00A8168E" w:rsidRPr="002A18C8" w:rsidRDefault="00A8168E" w:rsidP="007522A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n-US"/>
              </w:rPr>
            </w:pPr>
            <w:r w:rsidRPr="002A18C8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n-US"/>
              </w:rPr>
              <w:t>54.67</w:t>
            </w:r>
          </w:p>
        </w:tc>
        <w:tc>
          <w:tcPr>
            <w:tcW w:w="2815" w:type="dxa"/>
            <w:vAlign w:val="center"/>
            <w:hideMark/>
          </w:tcPr>
          <w:p w14:paraId="5B944950" w14:textId="77777777" w:rsidR="00A8168E" w:rsidRPr="002A18C8" w:rsidRDefault="00A8168E" w:rsidP="007522A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n-US"/>
              </w:rPr>
            </w:pPr>
            <w:r w:rsidRPr="002A18C8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n-US"/>
              </w:rPr>
              <w:t>54.83</w:t>
            </w:r>
          </w:p>
        </w:tc>
        <w:tc>
          <w:tcPr>
            <w:tcW w:w="2638" w:type="dxa"/>
            <w:vAlign w:val="center"/>
            <w:hideMark/>
          </w:tcPr>
          <w:p w14:paraId="62CD7B85" w14:textId="77777777" w:rsidR="00A8168E" w:rsidRPr="002A18C8" w:rsidRDefault="00A8168E" w:rsidP="007522A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n-US"/>
              </w:rPr>
            </w:pPr>
            <w:r w:rsidRPr="002A18C8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n-US"/>
              </w:rPr>
              <w:t>54.67</w:t>
            </w:r>
          </w:p>
        </w:tc>
      </w:tr>
      <w:tr w:rsidR="007522A3" w:rsidRPr="002A18C8" w14:paraId="49D3BB3C" w14:textId="77777777" w:rsidTr="007522A3">
        <w:trPr>
          <w:tblCellSpacing w:w="15" w:type="dxa"/>
        </w:trPr>
        <w:tc>
          <w:tcPr>
            <w:tcW w:w="2927" w:type="dxa"/>
            <w:vAlign w:val="center"/>
            <w:hideMark/>
          </w:tcPr>
          <w:p w14:paraId="6256CE1A" w14:textId="77777777" w:rsidR="00A8168E" w:rsidRPr="002A18C8" w:rsidRDefault="00A8168E" w:rsidP="007522A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kern w:val="0"/>
                <w:sz w:val="20"/>
                <w:szCs w:val="20"/>
                <w:lang w:val="en-US"/>
              </w:rPr>
            </w:pPr>
            <w:r w:rsidRPr="002A18C8">
              <w:rPr>
                <w:rFonts w:ascii="Times New Roman" w:eastAsia="Times New Roman" w:hAnsi="Times New Roman" w:cs="Times New Roman"/>
                <w:b/>
                <w:bCs/>
                <w:kern w:val="0"/>
                <w:sz w:val="20"/>
                <w:szCs w:val="20"/>
                <w:lang w:val="en-US"/>
              </w:rPr>
              <w:t>Observed richness</w:t>
            </w:r>
          </w:p>
        </w:tc>
        <w:tc>
          <w:tcPr>
            <w:tcW w:w="3089" w:type="dxa"/>
            <w:vAlign w:val="center"/>
          </w:tcPr>
          <w:p w14:paraId="372DB4AE" w14:textId="77777777" w:rsidR="00A8168E" w:rsidRPr="002A18C8" w:rsidRDefault="00A8168E" w:rsidP="007522A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FF0000"/>
                <w:kern w:val="0"/>
                <w:sz w:val="20"/>
                <w:szCs w:val="20"/>
                <w:highlight w:val="cyan"/>
                <w:lang w:val="en-US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  <w:t>508± 12.29</w:t>
            </w:r>
          </w:p>
        </w:tc>
        <w:tc>
          <w:tcPr>
            <w:tcW w:w="2815" w:type="dxa"/>
            <w:vAlign w:val="center"/>
          </w:tcPr>
          <w:p w14:paraId="6F795AA3" w14:textId="77777777" w:rsidR="00A8168E" w:rsidRPr="002A18C8" w:rsidRDefault="00A8168E" w:rsidP="007522A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FF0000"/>
                <w:kern w:val="0"/>
                <w:sz w:val="20"/>
                <w:szCs w:val="20"/>
                <w:highlight w:val="cyan"/>
                <w:lang w:val="en-US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  <w:t>576± 24.52</w:t>
            </w:r>
          </w:p>
        </w:tc>
        <w:tc>
          <w:tcPr>
            <w:tcW w:w="2638" w:type="dxa"/>
            <w:vAlign w:val="center"/>
          </w:tcPr>
          <w:p w14:paraId="1D9720D8" w14:textId="77777777" w:rsidR="00A8168E" w:rsidRPr="002A18C8" w:rsidRDefault="00A8168E" w:rsidP="007522A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highlight w:val="cyan"/>
                <w:lang w:val="en-US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  <w:t>556.33± 10.07</w:t>
            </w:r>
          </w:p>
        </w:tc>
      </w:tr>
      <w:tr w:rsidR="007522A3" w:rsidRPr="002A18C8" w14:paraId="2309D272" w14:textId="77777777" w:rsidTr="007522A3">
        <w:trPr>
          <w:tblCellSpacing w:w="15" w:type="dxa"/>
        </w:trPr>
        <w:tc>
          <w:tcPr>
            <w:tcW w:w="2927" w:type="dxa"/>
            <w:vAlign w:val="center"/>
            <w:hideMark/>
          </w:tcPr>
          <w:p w14:paraId="5AC2D28C" w14:textId="77777777" w:rsidR="00A8168E" w:rsidRPr="002A18C8" w:rsidRDefault="00A8168E" w:rsidP="007522A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kern w:val="0"/>
                <w:sz w:val="20"/>
                <w:szCs w:val="20"/>
                <w:lang w:val="en-US"/>
              </w:rPr>
            </w:pPr>
            <w:r w:rsidRPr="002A18C8">
              <w:rPr>
                <w:rFonts w:ascii="Times New Roman" w:eastAsia="Times New Roman" w:hAnsi="Times New Roman" w:cs="Times New Roman"/>
                <w:b/>
                <w:bCs/>
                <w:kern w:val="0"/>
                <w:sz w:val="20"/>
                <w:szCs w:val="20"/>
                <w:lang w:val="en-US"/>
              </w:rPr>
              <w:t>Chao1</w:t>
            </w:r>
          </w:p>
        </w:tc>
        <w:tc>
          <w:tcPr>
            <w:tcW w:w="3089" w:type="dxa"/>
            <w:vAlign w:val="center"/>
          </w:tcPr>
          <w:p w14:paraId="7F143852" w14:textId="77777777" w:rsidR="00A8168E" w:rsidRPr="002A18C8" w:rsidRDefault="00A8168E" w:rsidP="007522A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FF0000"/>
                <w:kern w:val="0"/>
                <w:sz w:val="20"/>
                <w:szCs w:val="20"/>
                <w:highlight w:val="cyan"/>
                <w:lang w:val="en-US"/>
              </w:rPr>
            </w:pPr>
            <w:bookmarkStart w:id="1" w:name="_Hlk230470839"/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  <w:t>547.97± 5.74</w:t>
            </w:r>
            <w:bookmarkEnd w:id="1"/>
          </w:p>
        </w:tc>
        <w:tc>
          <w:tcPr>
            <w:tcW w:w="2815" w:type="dxa"/>
            <w:vAlign w:val="center"/>
          </w:tcPr>
          <w:p w14:paraId="45C19E78" w14:textId="77777777" w:rsidR="00A8168E" w:rsidRPr="002A18C8" w:rsidRDefault="00A8168E" w:rsidP="007522A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FF0000"/>
                <w:kern w:val="0"/>
                <w:sz w:val="20"/>
                <w:szCs w:val="20"/>
                <w:highlight w:val="cyan"/>
                <w:lang w:val="en-US"/>
              </w:rPr>
            </w:pPr>
            <w:bookmarkStart w:id="2" w:name="_Hlk230470774"/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  <w:t>601.60± 10.37</w:t>
            </w:r>
            <w:bookmarkEnd w:id="2"/>
          </w:p>
        </w:tc>
        <w:tc>
          <w:tcPr>
            <w:tcW w:w="2638" w:type="dxa"/>
            <w:vAlign w:val="center"/>
          </w:tcPr>
          <w:p w14:paraId="2FE94506" w14:textId="77777777" w:rsidR="00A8168E" w:rsidRPr="002A18C8" w:rsidRDefault="00A8168E" w:rsidP="007522A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FF0000"/>
                <w:kern w:val="0"/>
                <w:sz w:val="20"/>
                <w:szCs w:val="20"/>
                <w:highlight w:val="cyan"/>
                <w:lang w:val="en-US"/>
              </w:rPr>
            </w:pPr>
            <w:bookmarkStart w:id="3" w:name="_Hlk230470808"/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  <w:t>581.20± 14.39</w:t>
            </w:r>
            <w:bookmarkEnd w:id="3"/>
          </w:p>
        </w:tc>
      </w:tr>
      <w:tr w:rsidR="007522A3" w:rsidRPr="002A18C8" w14:paraId="38EF1A02" w14:textId="77777777" w:rsidTr="007522A3">
        <w:trPr>
          <w:tblCellSpacing w:w="15" w:type="dxa"/>
        </w:trPr>
        <w:tc>
          <w:tcPr>
            <w:tcW w:w="2927" w:type="dxa"/>
            <w:vAlign w:val="center"/>
            <w:hideMark/>
          </w:tcPr>
          <w:p w14:paraId="4ADB1C08" w14:textId="77777777" w:rsidR="00A8168E" w:rsidRPr="002A18C8" w:rsidRDefault="00A8168E" w:rsidP="007522A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kern w:val="0"/>
                <w:sz w:val="20"/>
                <w:szCs w:val="20"/>
                <w:lang w:val="en-US"/>
              </w:rPr>
            </w:pPr>
            <w:r w:rsidRPr="002A18C8">
              <w:rPr>
                <w:rFonts w:ascii="Times New Roman" w:eastAsia="Times New Roman" w:hAnsi="Times New Roman" w:cs="Times New Roman"/>
                <w:b/>
                <w:bCs/>
                <w:kern w:val="0"/>
                <w:sz w:val="20"/>
                <w:szCs w:val="20"/>
                <w:lang w:val="en-US"/>
              </w:rPr>
              <w:t>ACE</w:t>
            </w:r>
          </w:p>
        </w:tc>
        <w:tc>
          <w:tcPr>
            <w:tcW w:w="3089" w:type="dxa"/>
            <w:vAlign w:val="center"/>
          </w:tcPr>
          <w:p w14:paraId="52CF36B9" w14:textId="77777777" w:rsidR="00A8168E" w:rsidRPr="002A18C8" w:rsidRDefault="00A8168E" w:rsidP="007522A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FF0000"/>
                <w:kern w:val="0"/>
                <w:sz w:val="20"/>
                <w:szCs w:val="20"/>
                <w:lang w:val="en-US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  <w:t>545.29± 6.12</w:t>
            </w:r>
          </w:p>
        </w:tc>
        <w:tc>
          <w:tcPr>
            <w:tcW w:w="2815" w:type="dxa"/>
            <w:vAlign w:val="center"/>
          </w:tcPr>
          <w:p w14:paraId="72732C8C" w14:textId="77777777" w:rsidR="00A8168E" w:rsidRPr="002A18C8" w:rsidRDefault="00A8168E" w:rsidP="007522A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FF0000"/>
                <w:kern w:val="0"/>
                <w:sz w:val="20"/>
                <w:szCs w:val="20"/>
                <w:lang w:val="en-US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  <w:t>598.30± 9.32</w:t>
            </w:r>
          </w:p>
        </w:tc>
        <w:tc>
          <w:tcPr>
            <w:tcW w:w="2638" w:type="dxa"/>
            <w:vAlign w:val="center"/>
          </w:tcPr>
          <w:p w14:paraId="4780F2CA" w14:textId="77777777" w:rsidR="00A8168E" w:rsidRPr="002A18C8" w:rsidRDefault="00A8168E" w:rsidP="007522A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FF0000"/>
                <w:kern w:val="0"/>
                <w:sz w:val="20"/>
                <w:szCs w:val="20"/>
                <w:lang w:val="en-US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  <w:t>575.89± 9.57</w:t>
            </w:r>
          </w:p>
        </w:tc>
      </w:tr>
      <w:tr w:rsidR="007522A3" w:rsidRPr="002A18C8" w14:paraId="34A5E5D1" w14:textId="77777777" w:rsidTr="007522A3">
        <w:trPr>
          <w:tblCellSpacing w:w="15" w:type="dxa"/>
        </w:trPr>
        <w:tc>
          <w:tcPr>
            <w:tcW w:w="2927" w:type="dxa"/>
            <w:vAlign w:val="center"/>
          </w:tcPr>
          <w:p w14:paraId="47C58469" w14:textId="77777777" w:rsidR="00A8168E" w:rsidRPr="002A18C8" w:rsidRDefault="00A8168E" w:rsidP="007522A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kern w:val="0"/>
                <w:sz w:val="20"/>
                <w:szCs w:val="20"/>
                <w:lang w:val="en-US"/>
              </w:rPr>
            </w:pPr>
            <w:r w:rsidRPr="002A18C8">
              <w:rPr>
                <w:rFonts w:ascii="Times New Roman" w:eastAsia="Times New Roman" w:hAnsi="Times New Roman" w:cs="Times New Roman"/>
                <w:b/>
                <w:bCs/>
                <w:kern w:val="0"/>
                <w:sz w:val="20"/>
                <w:szCs w:val="20"/>
                <w:lang w:val="en-US"/>
              </w:rPr>
              <w:t>Shannon</w:t>
            </w:r>
          </w:p>
        </w:tc>
        <w:tc>
          <w:tcPr>
            <w:tcW w:w="3089" w:type="dxa"/>
            <w:shd w:val="clear" w:color="auto" w:fill="auto"/>
            <w:vAlign w:val="center"/>
          </w:tcPr>
          <w:p w14:paraId="7F758722" w14:textId="77777777" w:rsidR="00A8168E" w:rsidRPr="002A18C8" w:rsidRDefault="00A8168E" w:rsidP="007522A3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  <w:t>3.51± 1.33</w:t>
            </w:r>
          </w:p>
        </w:tc>
        <w:tc>
          <w:tcPr>
            <w:tcW w:w="2815" w:type="dxa"/>
            <w:shd w:val="clear" w:color="auto" w:fill="auto"/>
            <w:vAlign w:val="center"/>
          </w:tcPr>
          <w:p w14:paraId="5ACE1F22" w14:textId="77777777" w:rsidR="00A8168E" w:rsidRPr="002A18C8" w:rsidRDefault="00A8168E" w:rsidP="007522A3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  <w:t>4.35± 0.31</w:t>
            </w:r>
          </w:p>
        </w:tc>
        <w:tc>
          <w:tcPr>
            <w:tcW w:w="2638" w:type="dxa"/>
            <w:shd w:val="clear" w:color="auto" w:fill="auto"/>
            <w:vAlign w:val="center"/>
          </w:tcPr>
          <w:p w14:paraId="308D37E4" w14:textId="77777777" w:rsidR="00A8168E" w:rsidRPr="002A18C8" w:rsidRDefault="00A8168E" w:rsidP="007522A3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  <w:t>4.20± 0.17</w:t>
            </w:r>
          </w:p>
        </w:tc>
      </w:tr>
      <w:tr w:rsidR="007522A3" w:rsidRPr="002A18C8" w14:paraId="22350F98" w14:textId="77777777" w:rsidTr="007522A3">
        <w:trPr>
          <w:tblCellSpacing w:w="15" w:type="dxa"/>
        </w:trPr>
        <w:tc>
          <w:tcPr>
            <w:tcW w:w="2927" w:type="dxa"/>
            <w:vAlign w:val="center"/>
            <w:hideMark/>
          </w:tcPr>
          <w:p w14:paraId="5B6E6169" w14:textId="77777777" w:rsidR="00A8168E" w:rsidRPr="002A18C8" w:rsidRDefault="00A8168E" w:rsidP="007522A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kern w:val="0"/>
                <w:sz w:val="20"/>
                <w:szCs w:val="20"/>
                <w:lang w:val="en-US"/>
              </w:rPr>
            </w:pPr>
            <w:r w:rsidRPr="002A18C8">
              <w:rPr>
                <w:rFonts w:ascii="Times New Roman" w:eastAsia="Times New Roman" w:hAnsi="Times New Roman" w:cs="Times New Roman"/>
                <w:b/>
                <w:bCs/>
                <w:kern w:val="0"/>
                <w:sz w:val="20"/>
                <w:szCs w:val="20"/>
                <w:lang w:val="en-US"/>
              </w:rPr>
              <w:t>Simpson</w:t>
            </w:r>
          </w:p>
        </w:tc>
        <w:tc>
          <w:tcPr>
            <w:tcW w:w="3089" w:type="dxa"/>
            <w:shd w:val="clear" w:color="auto" w:fill="auto"/>
            <w:vAlign w:val="center"/>
          </w:tcPr>
          <w:p w14:paraId="349BD4DC" w14:textId="77777777" w:rsidR="00A8168E" w:rsidRPr="002A18C8" w:rsidRDefault="00A8168E" w:rsidP="007522A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n-US"/>
              </w:rPr>
            </w:pPr>
            <w:bookmarkStart w:id="4" w:name="_Hlk230470979"/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  <w:t>0.83 ± 0.25</w:t>
            </w:r>
            <w:bookmarkEnd w:id="4"/>
          </w:p>
        </w:tc>
        <w:tc>
          <w:tcPr>
            <w:tcW w:w="2815" w:type="dxa"/>
            <w:shd w:val="clear" w:color="auto" w:fill="auto"/>
            <w:vAlign w:val="center"/>
          </w:tcPr>
          <w:p w14:paraId="5941BBFC" w14:textId="77777777" w:rsidR="00A8168E" w:rsidRPr="002A18C8" w:rsidRDefault="00A8168E" w:rsidP="007522A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n-US"/>
              </w:rPr>
            </w:pPr>
            <w:bookmarkStart w:id="5" w:name="_Hlk230470948"/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  <w:t>0.97± 0.01</w:t>
            </w:r>
            <w:bookmarkEnd w:id="5"/>
          </w:p>
        </w:tc>
        <w:tc>
          <w:tcPr>
            <w:tcW w:w="2638" w:type="dxa"/>
            <w:shd w:val="clear" w:color="auto" w:fill="auto"/>
            <w:vAlign w:val="center"/>
          </w:tcPr>
          <w:p w14:paraId="49D59800" w14:textId="77777777" w:rsidR="00A8168E" w:rsidRPr="002A18C8" w:rsidRDefault="00A8168E" w:rsidP="007522A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n-US"/>
              </w:rPr>
            </w:pPr>
            <w:bookmarkStart w:id="6" w:name="_Hlk230470907"/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  <w:t>0.96± 0.02</w:t>
            </w:r>
            <w:bookmarkEnd w:id="6"/>
          </w:p>
        </w:tc>
      </w:tr>
      <w:tr w:rsidR="007522A3" w:rsidRPr="002A18C8" w14:paraId="3CC34599" w14:textId="77777777" w:rsidTr="007522A3">
        <w:trPr>
          <w:tblCellSpacing w:w="15" w:type="dxa"/>
        </w:trPr>
        <w:tc>
          <w:tcPr>
            <w:tcW w:w="2927" w:type="dxa"/>
            <w:tcBorders>
              <w:bottom w:val="single" w:sz="4" w:space="0" w:color="auto"/>
            </w:tcBorders>
            <w:vAlign w:val="center"/>
            <w:hideMark/>
          </w:tcPr>
          <w:p w14:paraId="68A3FAA8" w14:textId="77777777" w:rsidR="00A8168E" w:rsidRPr="002A18C8" w:rsidRDefault="00A8168E" w:rsidP="007522A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kern w:val="0"/>
                <w:sz w:val="20"/>
                <w:szCs w:val="20"/>
                <w:lang w:val="en-US"/>
              </w:rPr>
            </w:pPr>
            <w:r w:rsidRPr="002A18C8">
              <w:rPr>
                <w:rFonts w:ascii="Times New Roman" w:eastAsia="Times New Roman" w:hAnsi="Times New Roman" w:cs="Times New Roman"/>
                <w:b/>
                <w:bCs/>
                <w:kern w:val="0"/>
                <w:sz w:val="20"/>
                <w:szCs w:val="20"/>
                <w:lang w:val="en-US"/>
              </w:rPr>
              <w:t>Fisher</w:t>
            </w:r>
          </w:p>
        </w:tc>
        <w:tc>
          <w:tcPr>
            <w:tcW w:w="3089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5D3E0F6" w14:textId="77777777" w:rsidR="00A8168E" w:rsidRPr="002A18C8" w:rsidRDefault="00A8168E" w:rsidP="007522A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n-US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  <w:t>72.48 ± 5.57</w:t>
            </w:r>
          </w:p>
        </w:tc>
        <w:tc>
          <w:tcPr>
            <w:tcW w:w="2815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C6A26B7" w14:textId="77777777" w:rsidR="00A8168E" w:rsidRPr="002A18C8" w:rsidRDefault="00A8168E" w:rsidP="007522A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n-US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  <w:t>80.08± 4.24</w:t>
            </w:r>
          </w:p>
        </w:tc>
        <w:tc>
          <w:tcPr>
            <w:tcW w:w="2638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F5C234D" w14:textId="77777777" w:rsidR="00A8168E" w:rsidRPr="002A18C8" w:rsidRDefault="00A8168E" w:rsidP="007522A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n-US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  <w:t>78.49± 1.11</w:t>
            </w:r>
          </w:p>
        </w:tc>
      </w:tr>
    </w:tbl>
    <w:p w14:paraId="3B60E15F" w14:textId="77777777" w:rsidR="00A8168E" w:rsidRPr="002A18C8" w:rsidRDefault="00A8168E" w:rsidP="007522A3">
      <w:pPr>
        <w:spacing w:after="0" w:line="240" w:lineRule="auto"/>
        <w:jc w:val="both"/>
        <w:rPr>
          <w:rFonts w:ascii="Times New Roman" w:eastAsiaTheme="minorHAnsi" w:hAnsi="Times New Roman" w:cs="Times New Roman"/>
          <w:sz w:val="20"/>
          <w:szCs w:val="20"/>
        </w:rPr>
      </w:pPr>
    </w:p>
    <w:p w14:paraId="57D0DB7F" w14:textId="77777777" w:rsidR="00A8168E" w:rsidRPr="002A18C8" w:rsidRDefault="00A8168E" w:rsidP="007522A3">
      <w:pPr>
        <w:spacing w:after="0" w:line="240" w:lineRule="auto"/>
        <w:jc w:val="both"/>
        <w:rPr>
          <w:rFonts w:ascii="Times New Roman" w:eastAsiaTheme="minorHAnsi" w:hAnsi="Times New Roman" w:cs="Times New Roman"/>
          <w:sz w:val="20"/>
          <w:szCs w:val="20"/>
        </w:rPr>
      </w:pPr>
    </w:p>
    <w:p w14:paraId="1E141980" w14:textId="77777777" w:rsidR="00A8168E" w:rsidRPr="002A18C8" w:rsidRDefault="00A8168E" w:rsidP="007522A3">
      <w:pPr>
        <w:spacing w:after="0" w:line="276" w:lineRule="auto"/>
        <w:jc w:val="both"/>
        <w:rPr>
          <w:rFonts w:ascii="Times New Roman" w:eastAsiaTheme="minorHAnsi" w:hAnsi="Times New Roman" w:cs="Times New Roman"/>
          <w:sz w:val="20"/>
          <w:szCs w:val="20"/>
        </w:rPr>
      </w:pPr>
    </w:p>
    <w:p w14:paraId="4CBFE29D" w14:textId="77777777" w:rsidR="00A8168E" w:rsidRPr="002A18C8" w:rsidRDefault="00A8168E" w:rsidP="007522A3">
      <w:pPr>
        <w:spacing w:after="0" w:line="276" w:lineRule="auto"/>
        <w:jc w:val="both"/>
        <w:rPr>
          <w:rFonts w:ascii="Times New Roman" w:eastAsiaTheme="minorHAnsi" w:hAnsi="Times New Roman" w:cs="Times New Roman"/>
          <w:sz w:val="20"/>
          <w:szCs w:val="20"/>
        </w:rPr>
      </w:pPr>
    </w:p>
    <w:p w14:paraId="66CEC490" w14:textId="77777777" w:rsidR="00A8168E" w:rsidRPr="002A18C8" w:rsidRDefault="00A8168E" w:rsidP="007522A3">
      <w:pPr>
        <w:spacing w:after="0" w:line="276" w:lineRule="auto"/>
        <w:jc w:val="both"/>
        <w:rPr>
          <w:rFonts w:ascii="Times New Roman" w:eastAsiaTheme="minorHAnsi" w:hAnsi="Times New Roman" w:cs="Times New Roman"/>
          <w:sz w:val="20"/>
          <w:szCs w:val="20"/>
        </w:rPr>
      </w:pPr>
    </w:p>
    <w:p w14:paraId="3307C963" w14:textId="77777777" w:rsidR="00A8168E" w:rsidRPr="002A18C8" w:rsidRDefault="00A8168E" w:rsidP="007522A3">
      <w:pPr>
        <w:spacing w:after="0" w:line="276" w:lineRule="auto"/>
        <w:jc w:val="both"/>
        <w:rPr>
          <w:rFonts w:ascii="Times New Roman" w:eastAsiaTheme="minorHAnsi" w:hAnsi="Times New Roman" w:cs="Times New Roman"/>
          <w:sz w:val="20"/>
          <w:szCs w:val="20"/>
        </w:rPr>
      </w:pPr>
    </w:p>
    <w:p w14:paraId="54747A03" w14:textId="77777777" w:rsidR="00A8168E" w:rsidRPr="002A18C8" w:rsidRDefault="00A8168E" w:rsidP="007522A3">
      <w:pPr>
        <w:spacing w:after="0" w:line="276" w:lineRule="auto"/>
        <w:jc w:val="both"/>
        <w:rPr>
          <w:rFonts w:ascii="Times New Roman" w:eastAsiaTheme="minorHAnsi" w:hAnsi="Times New Roman" w:cs="Times New Roman"/>
          <w:sz w:val="20"/>
          <w:szCs w:val="20"/>
        </w:rPr>
      </w:pPr>
    </w:p>
    <w:p w14:paraId="3CA1D8D2" w14:textId="77777777" w:rsidR="00A8168E" w:rsidRPr="002A18C8" w:rsidRDefault="00A8168E" w:rsidP="007522A3">
      <w:pPr>
        <w:spacing w:after="0" w:line="276" w:lineRule="auto"/>
        <w:jc w:val="both"/>
        <w:rPr>
          <w:rFonts w:ascii="Times New Roman" w:eastAsiaTheme="minorHAnsi" w:hAnsi="Times New Roman" w:cs="Times New Roman"/>
          <w:sz w:val="20"/>
          <w:szCs w:val="20"/>
        </w:rPr>
      </w:pPr>
    </w:p>
    <w:p w14:paraId="4F57D4D9" w14:textId="77777777" w:rsidR="00A8168E" w:rsidRPr="002A18C8" w:rsidRDefault="00A8168E" w:rsidP="007522A3">
      <w:pPr>
        <w:spacing w:after="0" w:line="276" w:lineRule="auto"/>
        <w:jc w:val="both"/>
        <w:rPr>
          <w:rFonts w:ascii="Times New Roman" w:eastAsiaTheme="minorHAnsi" w:hAnsi="Times New Roman" w:cs="Times New Roman"/>
          <w:sz w:val="20"/>
          <w:szCs w:val="20"/>
        </w:rPr>
      </w:pPr>
    </w:p>
    <w:p w14:paraId="0631B09C" w14:textId="77777777" w:rsidR="00A8168E" w:rsidRPr="002A18C8" w:rsidRDefault="00A8168E" w:rsidP="007522A3">
      <w:pPr>
        <w:spacing w:after="0" w:line="276" w:lineRule="auto"/>
        <w:jc w:val="both"/>
        <w:rPr>
          <w:rFonts w:ascii="Times New Roman" w:eastAsiaTheme="minorHAnsi" w:hAnsi="Times New Roman" w:cs="Times New Roman"/>
          <w:sz w:val="20"/>
          <w:szCs w:val="20"/>
        </w:rPr>
      </w:pPr>
    </w:p>
    <w:p w14:paraId="2C640B23" w14:textId="77777777" w:rsidR="00A8168E" w:rsidRPr="002A18C8" w:rsidRDefault="00A8168E" w:rsidP="007522A3">
      <w:pPr>
        <w:spacing w:after="0" w:line="276" w:lineRule="auto"/>
        <w:jc w:val="both"/>
        <w:rPr>
          <w:rFonts w:ascii="Times New Roman" w:eastAsiaTheme="minorHAnsi" w:hAnsi="Times New Roman" w:cs="Times New Roman"/>
          <w:sz w:val="20"/>
          <w:szCs w:val="20"/>
        </w:rPr>
      </w:pPr>
    </w:p>
    <w:p w14:paraId="08026187" w14:textId="77777777" w:rsidR="00A8168E" w:rsidRPr="002A18C8" w:rsidRDefault="00A8168E" w:rsidP="007522A3">
      <w:pPr>
        <w:spacing w:after="0" w:line="276" w:lineRule="auto"/>
        <w:jc w:val="both"/>
        <w:rPr>
          <w:rFonts w:ascii="Times New Roman" w:eastAsiaTheme="minorHAnsi" w:hAnsi="Times New Roman" w:cs="Times New Roman"/>
          <w:sz w:val="20"/>
          <w:szCs w:val="20"/>
        </w:rPr>
      </w:pPr>
    </w:p>
    <w:p w14:paraId="4184FA68" w14:textId="77777777" w:rsidR="00A8168E" w:rsidRPr="002A18C8" w:rsidRDefault="00A8168E" w:rsidP="004E0853">
      <w:pPr>
        <w:spacing w:after="0" w:line="276" w:lineRule="auto"/>
        <w:ind w:right="350"/>
        <w:jc w:val="both"/>
        <w:rPr>
          <w:rFonts w:ascii="Times New Roman" w:eastAsiaTheme="minorHAnsi" w:hAnsi="Times New Roman" w:cs="Times New Roman"/>
          <w:sz w:val="20"/>
          <w:szCs w:val="20"/>
        </w:rPr>
      </w:pPr>
    </w:p>
    <w:p w14:paraId="02817806" w14:textId="420C1120" w:rsidR="00A8168E" w:rsidRPr="002A18C8" w:rsidRDefault="00A8168E" w:rsidP="004E0853">
      <w:pPr>
        <w:spacing w:after="0" w:line="276" w:lineRule="auto"/>
        <w:ind w:left="709" w:right="350"/>
        <w:jc w:val="both"/>
        <w:rPr>
          <w:rFonts w:ascii="Times New Roman" w:eastAsiaTheme="minorHAnsi" w:hAnsi="Times New Roman" w:cs="Times New Roman"/>
          <w:sz w:val="20"/>
          <w:szCs w:val="20"/>
        </w:rPr>
      </w:pPr>
      <w:r w:rsidRPr="002A18C8">
        <w:rPr>
          <w:rFonts w:ascii="Times New Roman" w:eastAsiaTheme="minorHAnsi" w:hAnsi="Times New Roman" w:cs="Times New Roman"/>
          <w:sz w:val="20"/>
          <w:szCs w:val="20"/>
        </w:rPr>
        <w:t>Alpha-diversity of cassava rhizoplane bacterial communities based on 16S metabarcoding across upland (ULB), wetland diseased (WDB), and wetland healthy (WHB) habitats. Values are presented as Mean ± Standard Deviation (SD). Metrics include sequencing depth, GC content, diversity indices (Shannon, Simpson, Fisher’s alpha), and richness estimators (Observed richness, Chao1, and ACE) with standard deviation.</w:t>
      </w:r>
    </w:p>
    <w:p w14:paraId="63F9D084" w14:textId="01C13445" w:rsidR="00657B34" w:rsidRPr="002A18C8" w:rsidRDefault="00657B34" w:rsidP="004E0853">
      <w:pPr>
        <w:spacing w:after="0" w:line="276" w:lineRule="auto"/>
        <w:ind w:left="709" w:right="350"/>
        <w:jc w:val="both"/>
        <w:rPr>
          <w:rFonts w:ascii="Times New Roman" w:eastAsiaTheme="minorHAnsi" w:hAnsi="Times New Roman" w:cs="Times New Roman"/>
          <w:sz w:val="20"/>
          <w:szCs w:val="20"/>
        </w:rPr>
      </w:pPr>
    </w:p>
    <w:p w14:paraId="6BFEE626" w14:textId="2CD02AA8" w:rsidR="00657B34" w:rsidRPr="002A18C8" w:rsidRDefault="00657B34" w:rsidP="004E0853">
      <w:pPr>
        <w:spacing w:after="0" w:line="276" w:lineRule="auto"/>
        <w:ind w:left="709" w:right="350"/>
        <w:jc w:val="both"/>
        <w:rPr>
          <w:rFonts w:ascii="Times New Roman" w:eastAsiaTheme="minorHAnsi" w:hAnsi="Times New Roman" w:cs="Times New Roman"/>
          <w:sz w:val="20"/>
          <w:szCs w:val="20"/>
        </w:rPr>
      </w:pPr>
    </w:p>
    <w:p w14:paraId="49013A55" w14:textId="4F27BDC6" w:rsidR="00657B34" w:rsidRPr="002A18C8" w:rsidRDefault="00657B34" w:rsidP="004E0853">
      <w:pPr>
        <w:spacing w:after="0" w:line="276" w:lineRule="auto"/>
        <w:ind w:left="709" w:right="350"/>
        <w:jc w:val="both"/>
        <w:rPr>
          <w:rFonts w:ascii="Times New Roman" w:eastAsiaTheme="minorHAnsi" w:hAnsi="Times New Roman" w:cs="Times New Roman"/>
          <w:sz w:val="20"/>
          <w:szCs w:val="20"/>
        </w:rPr>
      </w:pPr>
    </w:p>
    <w:p w14:paraId="42A8282D" w14:textId="481A189E" w:rsidR="00657B34" w:rsidRPr="002A18C8" w:rsidRDefault="00657B34" w:rsidP="004E0853">
      <w:pPr>
        <w:spacing w:after="0" w:line="276" w:lineRule="auto"/>
        <w:ind w:left="709" w:right="350"/>
        <w:jc w:val="both"/>
        <w:rPr>
          <w:rFonts w:ascii="Times New Roman" w:eastAsiaTheme="minorHAnsi" w:hAnsi="Times New Roman" w:cs="Times New Roman"/>
          <w:sz w:val="20"/>
          <w:szCs w:val="20"/>
        </w:rPr>
      </w:pPr>
    </w:p>
    <w:p w14:paraId="2C2F502C" w14:textId="2E237B9B" w:rsidR="00657B34" w:rsidRPr="002A18C8" w:rsidRDefault="00657B34" w:rsidP="004E0853">
      <w:pPr>
        <w:spacing w:after="0" w:line="276" w:lineRule="auto"/>
        <w:ind w:left="709" w:right="350"/>
        <w:jc w:val="both"/>
        <w:rPr>
          <w:rFonts w:ascii="Times New Roman" w:eastAsiaTheme="minorHAnsi" w:hAnsi="Times New Roman" w:cs="Times New Roman"/>
          <w:sz w:val="20"/>
          <w:szCs w:val="20"/>
        </w:rPr>
      </w:pPr>
    </w:p>
    <w:p w14:paraId="2249B80F" w14:textId="0126ED9F" w:rsidR="00657B34" w:rsidRPr="002A18C8" w:rsidRDefault="00657B34" w:rsidP="004E0853">
      <w:pPr>
        <w:spacing w:after="0" w:line="276" w:lineRule="auto"/>
        <w:ind w:left="709" w:right="350"/>
        <w:jc w:val="both"/>
        <w:rPr>
          <w:rFonts w:ascii="Times New Roman" w:eastAsiaTheme="minorHAnsi" w:hAnsi="Times New Roman" w:cs="Times New Roman"/>
          <w:sz w:val="20"/>
          <w:szCs w:val="20"/>
        </w:rPr>
      </w:pPr>
    </w:p>
    <w:p w14:paraId="4D769BE4" w14:textId="77777777" w:rsidR="00657B34" w:rsidRPr="002A18C8" w:rsidRDefault="00657B34" w:rsidP="004E0853">
      <w:pPr>
        <w:spacing w:after="0" w:line="276" w:lineRule="auto"/>
        <w:ind w:left="709" w:right="350"/>
        <w:jc w:val="both"/>
        <w:rPr>
          <w:rFonts w:ascii="Times New Roman" w:eastAsiaTheme="minorHAnsi" w:hAnsi="Times New Roman" w:cs="Times New Roman"/>
          <w:sz w:val="20"/>
          <w:szCs w:val="20"/>
        </w:rPr>
      </w:pPr>
    </w:p>
    <w:p w14:paraId="3BE62C56" w14:textId="3D99ABFE" w:rsidR="00A8168E" w:rsidRPr="002A18C8" w:rsidRDefault="00A8168E" w:rsidP="00A8168E">
      <w:pPr>
        <w:spacing w:line="276" w:lineRule="auto"/>
        <w:rPr>
          <w:rFonts w:ascii="Times New Roman" w:hAnsi="Times New Roman" w:cs="Times New Roman"/>
          <w:sz w:val="20"/>
          <w:szCs w:val="20"/>
        </w:rPr>
      </w:pPr>
    </w:p>
    <w:p w14:paraId="4B67FC99" w14:textId="6F5264CD" w:rsidR="007522A3" w:rsidRPr="002A18C8" w:rsidRDefault="007522A3" w:rsidP="00A8168E">
      <w:pPr>
        <w:spacing w:line="276" w:lineRule="auto"/>
        <w:rPr>
          <w:rFonts w:ascii="Times New Roman" w:hAnsi="Times New Roman" w:cs="Times New Roman"/>
          <w:sz w:val="20"/>
          <w:szCs w:val="20"/>
        </w:rPr>
      </w:pPr>
    </w:p>
    <w:p w14:paraId="46F209E7" w14:textId="4E72BF74" w:rsidR="007522A3" w:rsidRPr="002A18C8" w:rsidRDefault="007522A3" w:rsidP="00A8168E">
      <w:pPr>
        <w:spacing w:line="276" w:lineRule="auto"/>
        <w:rPr>
          <w:rFonts w:ascii="Times New Roman" w:hAnsi="Times New Roman" w:cs="Times New Roman"/>
          <w:sz w:val="20"/>
          <w:szCs w:val="20"/>
        </w:rPr>
      </w:pPr>
    </w:p>
    <w:p w14:paraId="2327AB7F" w14:textId="43EADF42" w:rsidR="007522A3" w:rsidRPr="002A18C8" w:rsidRDefault="007522A3" w:rsidP="00A8168E">
      <w:pPr>
        <w:spacing w:line="276" w:lineRule="auto"/>
        <w:rPr>
          <w:rFonts w:ascii="Times New Roman" w:hAnsi="Times New Roman" w:cs="Times New Roman"/>
          <w:sz w:val="20"/>
          <w:szCs w:val="20"/>
        </w:rPr>
      </w:pPr>
    </w:p>
    <w:p w14:paraId="2483C2B1" w14:textId="6DD0C05D" w:rsidR="007522A3" w:rsidRPr="002A18C8" w:rsidRDefault="007522A3" w:rsidP="00A8168E">
      <w:pPr>
        <w:spacing w:line="276" w:lineRule="auto"/>
        <w:rPr>
          <w:rFonts w:ascii="Times New Roman" w:hAnsi="Times New Roman" w:cs="Times New Roman"/>
          <w:sz w:val="20"/>
          <w:szCs w:val="20"/>
        </w:rPr>
      </w:pPr>
    </w:p>
    <w:p w14:paraId="7C70953C" w14:textId="77777777" w:rsidR="007522A3" w:rsidRPr="002A18C8" w:rsidRDefault="007522A3" w:rsidP="00A8168E">
      <w:pPr>
        <w:spacing w:line="276" w:lineRule="auto"/>
        <w:rPr>
          <w:rFonts w:ascii="Times New Roman" w:hAnsi="Times New Roman" w:cs="Times New Roman"/>
          <w:sz w:val="20"/>
          <w:szCs w:val="20"/>
        </w:rPr>
      </w:pPr>
    </w:p>
    <w:p w14:paraId="6A362DB6" w14:textId="1D9868C3" w:rsidR="00750AFE" w:rsidRPr="00750AFE" w:rsidRDefault="00750AFE" w:rsidP="00460706">
      <w:pPr>
        <w:spacing w:after="0" w:line="276" w:lineRule="auto"/>
        <w:ind w:left="1276" w:right="1342"/>
        <w:jc w:val="both"/>
        <w:rPr>
          <w:rFonts w:ascii="Times New Roman" w:eastAsiaTheme="minorHAnsi" w:hAnsi="Times New Roman" w:cs="Times New Roman"/>
          <w:b/>
          <w:bCs/>
          <w:sz w:val="20"/>
          <w:szCs w:val="20"/>
        </w:rPr>
      </w:pPr>
      <w:r w:rsidRPr="002A18C8">
        <w:rPr>
          <w:rFonts w:ascii="Times New Roman" w:eastAsiaTheme="minorHAnsi" w:hAnsi="Times New Roman" w:cs="Times New Roman"/>
          <w:b/>
          <w:bCs/>
          <w:sz w:val="20"/>
          <w:szCs w:val="20"/>
        </w:rPr>
        <w:lastRenderedPageBreak/>
        <w:t xml:space="preserve">Supplementary Table 2. </w:t>
      </w:r>
      <w:bookmarkStart w:id="7" w:name="_Hlk228721534"/>
      <w:r w:rsidR="00460706">
        <w:rPr>
          <w:rFonts w:ascii="Times New Roman" w:eastAsiaTheme="minorHAnsi" w:hAnsi="Times New Roman" w:cs="Times New Roman"/>
          <w:sz w:val="20"/>
          <w:szCs w:val="20"/>
        </w:rPr>
        <w:t>S</w:t>
      </w:r>
      <w:r w:rsidR="00460706" w:rsidRPr="00460706">
        <w:rPr>
          <w:rFonts w:ascii="Times New Roman" w:eastAsiaTheme="minorHAnsi" w:hAnsi="Times New Roman" w:cs="Times New Roman"/>
          <w:sz w:val="20"/>
          <w:szCs w:val="20"/>
        </w:rPr>
        <w:t xml:space="preserve">ecreted metabolome mediated antifungal activity of rhizoplane bacterial isolates recovered from </w:t>
      </w:r>
      <w:r w:rsidR="00460706" w:rsidRPr="00460706">
        <w:rPr>
          <w:rFonts w:ascii="Times New Roman" w:eastAsiaTheme="minorHAnsi" w:hAnsi="Times New Roman" w:cs="Times New Roman"/>
          <w:i/>
          <w:iCs/>
          <w:sz w:val="20"/>
          <w:szCs w:val="20"/>
        </w:rPr>
        <w:t>Fusarium</w:t>
      </w:r>
      <w:r w:rsidR="00460706" w:rsidRPr="00460706">
        <w:rPr>
          <w:rFonts w:ascii="Times New Roman" w:eastAsiaTheme="minorHAnsi" w:hAnsi="Times New Roman" w:cs="Times New Roman"/>
          <w:sz w:val="20"/>
          <w:szCs w:val="20"/>
        </w:rPr>
        <w:t xml:space="preserve"> root rot-endemic and non-endemic cassava agroecosystems</w:t>
      </w:r>
    </w:p>
    <w:p w14:paraId="3B849308" w14:textId="77777777" w:rsidR="00750AFE" w:rsidRPr="00750AFE" w:rsidRDefault="00750AFE" w:rsidP="00A17CCD">
      <w:pPr>
        <w:spacing w:after="0" w:line="240" w:lineRule="auto"/>
        <w:ind w:right="2759"/>
        <w:rPr>
          <w:rFonts w:ascii="Times New Roman" w:eastAsiaTheme="minorHAnsi" w:hAnsi="Times New Roman" w:cs="Times New Roman"/>
          <w:bCs/>
          <w:color w:val="0070C0"/>
          <w:sz w:val="20"/>
          <w:szCs w:val="20"/>
          <w:lang w:val="en-US"/>
        </w:rPr>
      </w:pPr>
    </w:p>
    <w:tbl>
      <w:tblPr>
        <w:tblStyle w:val="TableGrid31"/>
        <w:tblW w:w="11198" w:type="dxa"/>
        <w:tblInd w:w="1413" w:type="dxa"/>
        <w:tblLayout w:type="fixed"/>
        <w:tblLook w:val="04A0" w:firstRow="1" w:lastRow="0" w:firstColumn="1" w:lastColumn="0" w:noHBand="0" w:noVBand="1"/>
      </w:tblPr>
      <w:tblGrid>
        <w:gridCol w:w="3969"/>
        <w:gridCol w:w="1843"/>
        <w:gridCol w:w="3685"/>
        <w:gridCol w:w="1701"/>
      </w:tblGrid>
      <w:tr w:rsidR="002C679B" w:rsidRPr="00750AFE" w14:paraId="4DA75830" w14:textId="77777777" w:rsidTr="004407E7">
        <w:trPr>
          <w:trHeight w:val="274"/>
        </w:trPr>
        <w:tc>
          <w:tcPr>
            <w:tcW w:w="11198" w:type="dxa"/>
            <w:gridSpan w:val="4"/>
            <w:noWrap/>
          </w:tcPr>
          <w:p w14:paraId="680973AB" w14:textId="77777777" w:rsidR="00750AFE" w:rsidRPr="00750AFE" w:rsidRDefault="00750AFE" w:rsidP="00750AFE">
            <w:pPr>
              <w:rPr>
                <w:rFonts w:ascii="Times New Roman" w:eastAsia="Times New Roman" w:hAnsi="Times New Roman" w:cs="Times New Roman"/>
                <w:b/>
                <w:kern w:val="0"/>
                <w:sz w:val="20"/>
                <w:szCs w:val="20"/>
                <w:lang w:eastAsia="en-IN"/>
              </w:rPr>
            </w:pPr>
            <w:r w:rsidRPr="00750AFE">
              <w:rPr>
                <w:rFonts w:ascii="Times New Roman" w:eastAsia="Times New Roman" w:hAnsi="Times New Roman" w:cs="Times New Roman"/>
                <w:b/>
                <w:kern w:val="0"/>
                <w:sz w:val="20"/>
                <w:szCs w:val="20"/>
                <w:lang w:eastAsia="en-IN"/>
              </w:rPr>
              <w:t>Upland</w:t>
            </w:r>
          </w:p>
        </w:tc>
      </w:tr>
      <w:tr w:rsidR="003D6400" w:rsidRPr="00750AFE" w14:paraId="5DF0C5BE" w14:textId="77777777" w:rsidTr="00713CA7">
        <w:trPr>
          <w:trHeight w:val="70"/>
        </w:trPr>
        <w:tc>
          <w:tcPr>
            <w:tcW w:w="3969" w:type="dxa"/>
            <w:noWrap/>
          </w:tcPr>
          <w:p w14:paraId="27EF06F3" w14:textId="77777777" w:rsidR="00750AFE" w:rsidRPr="00750AFE" w:rsidRDefault="00750AFE" w:rsidP="00750AFE">
            <w:pPr>
              <w:rPr>
                <w:rFonts w:ascii="Times New Roman" w:hAnsi="Times New Roman" w:cs="Times New Roman"/>
                <w:b/>
                <w:i/>
                <w:iCs/>
                <w:sz w:val="20"/>
                <w:szCs w:val="20"/>
              </w:rPr>
            </w:pPr>
            <w:r w:rsidRPr="00750AFE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Isolate</w:t>
            </w:r>
          </w:p>
        </w:tc>
        <w:tc>
          <w:tcPr>
            <w:tcW w:w="1843" w:type="dxa"/>
            <w:noWrap/>
          </w:tcPr>
          <w:p w14:paraId="17EA6621" w14:textId="77777777" w:rsidR="00750AFE" w:rsidRPr="00750AFE" w:rsidRDefault="00750AFE" w:rsidP="00750AFE">
            <w:pPr>
              <w:rPr>
                <w:rFonts w:ascii="Times New Roman" w:eastAsia="Times New Roman" w:hAnsi="Times New Roman" w:cs="Times New Roman"/>
                <w:b/>
                <w:kern w:val="0"/>
                <w:sz w:val="20"/>
                <w:szCs w:val="20"/>
                <w:lang w:eastAsia="en-IN"/>
              </w:rPr>
            </w:pPr>
            <w:r w:rsidRPr="00750AFE">
              <w:rPr>
                <w:rFonts w:ascii="Times New Roman" w:eastAsia="Times New Roman" w:hAnsi="Times New Roman" w:cs="Times New Roman"/>
                <w:b/>
                <w:kern w:val="0"/>
                <w:sz w:val="20"/>
                <w:szCs w:val="20"/>
                <w:lang w:eastAsia="en-IN"/>
              </w:rPr>
              <w:t>PI</w:t>
            </w:r>
          </w:p>
        </w:tc>
        <w:tc>
          <w:tcPr>
            <w:tcW w:w="3685" w:type="dxa"/>
            <w:noWrap/>
          </w:tcPr>
          <w:p w14:paraId="165CCF44" w14:textId="77777777" w:rsidR="00750AFE" w:rsidRPr="00750AFE" w:rsidRDefault="00750AFE" w:rsidP="00750AFE">
            <w:pPr>
              <w:rPr>
                <w:rFonts w:ascii="Times New Roman" w:eastAsia="Times New Roman" w:hAnsi="Times New Roman" w:cs="Times New Roman"/>
                <w:b/>
                <w:bCs/>
                <w:kern w:val="0"/>
                <w:sz w:val="20"/>
                <w:szCs w:val="20"/>
                <w:lang w:eastAsia="en-IN"/>
              </w:rPr>
            </w:pPr>
            <w:r w:rsidRPr="00750AFE">
              <w:rPr>
                <w:rFonts w:ascii="Times New Roman" w:eastAsia="Times New Roman" w:hAnsi="Times New Roman" w:cs="Times New Roman"/>
                <w:b/>
                <w:bCs/>
                <w:kern w:val="0"/>
                <w:sz w:val="20"/>
                <w:szCs w:val="20"/>
                <w:lang w:eastAsia="en-IN"/>
              </w:rPr>
              <w:t>Isolate</w:t>
            </w:r>
          </w:p>
        </w:tc>
        <w:tc>
          <w:tcPr>
            <w:tcW w:w="1701" w:type="dxa"/>
            <w:noWrap/>
          </w:tcPr>
          <w:p w14:paraId="01881DED" w14:textId="77777777" w:rsidR="00750AFE" w:rsidRPr="00750AFE" w:rsidRDefault="00750AFE" w:rsidP="00750AFE">
            <w:pPr>
              <w:rPr>
                <w:rFonts w:ascii="Times New Roman" w:eastAsia="Times New Roman" w:hAnsi="Times New Roman" w:cs="Times New Roman"/>
                <w:b/>
                <w:kern w:val="0"/>
                <w:sz w:val="20"/>
                <w:szCs w:val="20"/>
                <w:lang w:eastAsia="en-IN"/>
              </w:rPr>
            </w:pPr>
            <w:r w:rsidRPr="00750AFE">
              <w:rPr>
                <w:rFonts w:ascii="Times New Roman" w:eastAsia="Times New Roman" w:hAnsi="Times New Roman" w:cs="Times New Roman"/>
                <w:b/>
                <w:kern w:val="0"/>
                <w:sz w:val="20"/>
                <w:szCs w:val="20"/>
                <w:lang w:eastAsia="en-IN"/>
              </w:rPr>
              <w:t>PI</w:t>
            </w:r>
          </w:p>
        </w:tc>
      </w:tr>
      <w:tr w:rsidR="003D6400" w:rsidRPr="00750AFE" w14:paraId="4406928E" w14:textId="77777777" w:rsidTr="00713CA7">
        <w:trPr>
          <w:trHeight w:val="70"/>
        </w:trPr>
        <w:tc>
          <w:tcPr>
            <w:tcW w:w="3969" w:type="dxa"/>
            <w:shd w:val="clear" w:color="auto" w:fill="auto"/>
            <w:noWrap/>
            <w:vAlign w:val="bottom"/>
          </w:tcPr>
          <w:p w14:paraId="78DEF026" w14:textId="576F169A" w:rsidR="003D6400" w:rsidRPr="00750AFE" w:rsidRDefault="003D6400" w:rsidP="003D6400">
            <w:pPr>
              <w:rPr>
                <w:rFonts w:ascii="Times New Roman" w:eastAsia="Times New Roman" w:hAnsi="Times New Roman" w:cs="Times New Roman"/>
                <w:bCs/>
                <w:kern w:val="0"/>
                <w:sz w:val="20"/>
                <w:szCs w:val="20"/>
                <w:lang w:eastAsia="en-IN"/>
              </w:rPr>
            </w:pPr>
            <w:r w:rsidRPr="00750AFE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Rhizobium dioscoreae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ULB_45</w:t>
            </w:r>
          </w:p>
        </w:tc>
        <w:tc>
          <w:tcPr>
            <w:tcW w:w="1843" w:type="dxa"/>
            <w:shd w:val="clear" w:color="auto" w:fill="auto"/>
            <w:noWrap/>
            <w:vAlign w:val="center"/>
          </w:tcPr>
          <w:p w14:paraId="1BAFDD37" w14:textId="5BC2F885" w:rsidR="003D6400" w:rsidRPr="00750AFE" w:rsidRDefault="003D6400" w:rsidP="003D6400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</w:rPr>
            </w:pP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8.15 ± 1.28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  <w:vertAlign w:val="superscript"/>
              </w:rPr>
              <w:t>f</w:t>
            </w:r>
          </w:p>
        </w:tc>
        <w:tc>
          <w:tcPr>
            <w:tcW w:w="3685" w:type="dxa"/>
            <w:shd w:val="clear" w:color="auto" w:fill="auto"/>
            <w:noWrap/>
            <w:vAlign w:val="bottom"/>
          </w:tcPr>
          <w:p w14:paraId="44C640C0" w14:textId="3706954B" w:rsidR="003D6400" w:rsidRPr="00750AFE" w:rsidRDefault="003D6400" w:rsidP="003D6400">
            <w:pPr>
              <w:rPr>
                <w:rFonts w:ascii="Times New Roman" w:eastAsia="Times New Roman" w:hAnsi="Times New Roman" w:cs="Times New Roman"/>
                <w:bCs/>
                <w:i/>
                <w:iCs/>
                <w:kern w:val="0"/>
                <w:sz w:val="20"/>
                <w:szCs w:val="20"/>
                <w:lang w:eastAsia="en-IN"/>
              </w:rPr>
            </w:pPr>
            <w:r w:rsidRPr="00750AFE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Citrobacter freundii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ULB_58</w:t>
            </w:r>
          </w:p>
        </w:tc>
        <w:tc>
          <w:tcPr>
            <w:tcW w:w="1701" w:type="dxa"/>
            <w:shd w:val="clear" w:color="auto" w:fill="auto"/>
            <w:noWrap/>
            <w:vAlign w:val="center"/>
          </w:tcPr>
          <w:p w14:paraId="04AEE151" w14:textId="129A3B89" w:rsidR="003D6400" w:rsidRPr="00750AFE" w:rsidRDefault="003D6400" w:rsidP="003D6400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</w:rPr>
            </w:pP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1.11 ± 1.11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  <w:vertAlign w:val="superscript"/>
              </w:rPr>
              <w:t>qr</w:t>
            </w:r>
          </w:p>
        </w:tc>
      </w:tr>
      <w:tr w:rsidR="003D6400" w:rsidRPr="00750AFE" w14:paraId="42E1D18B" w14:textId="77777777" w:rsidTr="00713CA7">
        <w:trPr>
          <w:trHeight w:val="70"/>
        </w:trPr>
        <w:tc>
          <w:tcPr>
            <w:tcW w:w="3969" w:type="dxa"/>
            <w:shd w:val="clear" w:color="auto" w:fill="auto"/>
            <w:noWrap/>
            <w:vAlign w:val="bottom"/>
          </w:tcPr>
          <w:p w14:paraId="4B3118EB" w14:textId="61C4F9B4" w:rsidR="003D6400" w:rsidRPr="00750AFE" w:rsidRDefault="003D6400" w:rsidP="003D6400">
            <w:pPr>
              <w:rPr>
                <w:rFonts w:ascii="Times New Roman" w:eastAsia="Times New Roman" w:hAnsi="Times New Roman" w:cs="Times New Roman"/>
                <w:bCs/>
                <w:kern w:val="0"/>
                <w:sz w:val="20"/>
                <w:szCs w:val="20"/>
                <w:lang w:eastAsia="en-IN"/>
              </w:rPr>
            </w:pPr>
            <w:r w:rsidRPr="00750AFE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Neobacillus drentensis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ULB_14</w:t>
            </w:r>
          </w:p>
        </w:tc>
        <w:tc>
          <w:tcPr>
            <w:tcW w:w="1843" w:type="dxa"/>
            <w:shd w:val="clear" w:color="auto" w:fill="auto"/>
            <w:noWrap/>
            <w:vAlign w:val="center"/>
          </w:tcPr>
          <w:p w14:paraId="3595C637" w14:textId="5CAC641A" w:rsidR="003D6400" w:rsidRPr="00750AFE" w:rsidRDefault="003D6400" w:rsidP="003D6400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</w:rPr>
            </w:pP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5.56 ± 1.92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  <w:vertAlign w:val="superscript"/>
              </w:rPr>
              <w:t>g</w:t>
            </w:r>
          </w:p>
        </w:tc>
        <w:tc>
          <w:tcPr>
            <w:tcW w:w="3685" w:type="dxa"/>
            <w:shd w:val="clear" w:color="auto" w:fill="auto"/>
            <w:noWrap/>
            <w:vAlign w:val="bottom"/>
          </w:tcPr>
          <w:p w14:paraId="4DE1F376" w14:textId="41EAAFB7" w:rsidR="003D6400" w:rsidRPr="00750AFE" w:rsidRDefault="003D6400" w:rsidP="003D6400">
            <w:pPr>
              <w:rPr>
                <w:rFonts w:ascii="Times New Roman" w:eastAsia="Times New Roman" w:hAnsi="Times New Roman" w:cs="Times New Roman"/>
                <w:i/>
                <w:iCs/>
                <w:kern w:val="0"/>
                <w:sz w:val="20"/>
                <w:szCs w:val="20"/>
                <w:lang w:eastAsia="en-IN"/>
              </w:rPr>
            </w:pPr>
            <w:r w:rsidRPr="00750AFE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Klebsiella aerogenes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ULB_54</w:t>
            </w:r>
          </w:p>
        </w:tc>
        <w:tc>
          <w:tcPr>
            <w:tcW w:w="1701" w:type="dxa"/>
            <w:shd w:val="clear" w:color="auto" w:fill="auto"/>
            <w:noWrap/>
            <w:vAlign w:val="center"/>
          </w:tcPr>
          <w:p w14:paraId="7045DAA5" w14:textId="6363DB1E" w:rsidR="003D6400" w:rsidRPr="00750AFE" w:rsidRDefault="003D6400" w:rsidP="003D6400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</w:rPr>
            </w:pP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0.74 ± 2.57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  <w:vertAlign w:val="superscript"/>
              </w:rPr>
              <w:t>qr</w:t>
            </w:r>
          </w:p>
        </w:tc>
      </w:tr>
      <w:tr w:rsidR="003D6400" w:rsidRPr="00750AFE" w14:paraId="0ED2CB68" w14:textId="77777777" w:rsidTr="00713CA7">
        <w:trPr>
          <w:trHeight w:val="70"/>
        </w:trPr>
        <w:tc>
          <w:tcPr>
            <w:tcW w:w="3969" w:type="dxa"/>
            <w:shd w:val="clear" w:color="auto" w:fill="auto"/>
            <w:noWrap/>
            <w:vAlign w:val="bottom"/>
          </w:tcPr>
          <w:p w14:paraId="6C30A706" w14:textId="5C8920FF" w:rsidR="003D6400" w:rsidRPr="00750AFE" w:rsidRDefault="003D6400" w:rsidP="003D6400">
            <w:pPr>
              <w:rPr>
                <w:rFonts w:ascii="Times New Roman" w:eastAsia="Times New Roman" w:hAnsi="Times New Roman" w:cs="Times New Roman"/>
                <w:bCs/>
                <w:kern w:val="0"/>
                <w:sz w:val="20"/>
                <w:szCs w:val="20"/>
                <w:lang w:eastAsia="en-IN"/>
              </w:rPr>
            </w:pPr>
            <w:r w:rsidRPr="00750AFE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Chitinophaga sp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.ULB_65</w:t>
            </w:r>
          </w:p>
        </w:tc>
        <w:tc>
          <w:tcPr>
            <w:tcW w:w="1843" w:type="dxa"/>
            <w:shd w:val="clear" w:color="auto" w:fill="auto"/>
            <w:noWrap/>
            <w:vAlign w:val="center"/>
          </w:tcPr>
          <w:p w14:paraId="21846FBE" w14:textId="13C3B187" w:rsidR="003D6400" w:rsidRPr="00750AFE" w:rsidRDefault="003D6400" w:rsidP="003D6400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</w:rPr>
            </w:pP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4.81 ± 0.64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  <w:vertAlign w:val="superscript"/>
              </w:rPr>
              <w:t>gh</w:t>
            </w:r>
          </w:p>
        </w:tc>
        <w:tc>
          <w:tcPr>
            <w:tcW w:w="3685" w:type="dxa"/>
            <w:shd w:val="clear" w:color="auto" w:fill="auto"/>
            <w:noWrap/>
            <w:vAlign w:val="bottom"/>
          </w:tcPr>
          <w:p w14:paraId="70BF887D" w14:textId="08D9ED5C" w:rsidR="003D6400" w:rsidRPr="00750AFE" w:rsidRDefault="003D6400" w:rsidP="003D6400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</w:rPr>
            </w:pPr>
            <w:r w:rsidRPr="00750AFE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Pseudomonas sp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.2ULB_66</w:t>
            </w:r>
          </w:p>
        </w:tc>
        <w:tc>
          <w:tcPr>
            <w:tcW w:w="1701" w:type="dxa"/>
            <w:shd w:val="clear" w:color="auto" w:fill="auto"/>
            <w:noWrap/>
            <w:vAlign w:val="center"/>
          </w:tcPr>
          <w:p w14:paraId="7EE413A6" w14:textId="2B73A5A2" w:rsidR="003D6400" w:rsidRPr="00750AFE" w:rsidRDefault="003D6400" w:rsidP="003D6400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</w:rPr>
            </w:pP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9.63 ± 1.70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  <w:vertAlign w:val="superscript"/>
              </w:rPr>
              <w:t>r</w:t>
            </w:r>
          </w:p>
        </w:tc>
      </w:tr>
      <w:tr w:rsidR="003D6400" w:rsidRPr="00750AFE" w14:paraId="38C48EDC" w14:textId="77777777" w:rsidTr="00713CA7">
        <w:trPr>
          <w:trHeight w:val="70"/>
        </w:trPr>
        <w:tc>
          <w:tcPr>
            <w:tcW w:w="3969" w:type="dxa"/>
            <w:shd w:val="clear" w:color="auto" w:fill="auto"/>
            <w:noWrap/>
            <w:vAlign w:val="bottom"/>
          </w:tcPr>
          <w:p w14:paraId="47D21140" w14:textId="557E482E" w:rsidR="003D6400" w:rsidRPr="00750AFE" w:rsidRDefault="003D6400" w:rsidP="003D6400">
            <w:pPr>
              <w:rPr>
                <w:rFonts w:ascii="Times New Roman" w:eastAsia="Times New Roman" w:hAnsi="Times New Roman" w:cs="Times New Roman"/>
                <w:bCs/>
                <w:i/>
                <w:iCs/>
                <w:kern w:val="0"/>
                <w:sz w:val="20"/>
                <w:szCs w:val="20"/>
                <w:lang w:eastAsia="en-IN"/>
              </w:rPr>
            </w:pPr>
            <w:r w:rsidRPr="00750AFE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Enterobacter sp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.4ULB_52</w:t>
            </w:r>
          </w:p>
        </w:tc>
        <w:tc>
          <w:tcPr>
            <w:tcW w:w="1843" w:type="dxa"/>
            <w:shd w:val="clear" w:color="auto" w:fill="auto"/>
            <w:noWrap/>
            <w:vAlign w:val="center"/>
          </w:tcPr>
          <w:p w14:paraId="60EC8E21" w14:textId="68A3F921" w:rsidR="003D6400" w:rsidRPr="00750AFE" w:rsidRDefault="003D6400" w:rsidP="003D6400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</w:rPr>
            </w:pP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4.44 ± 0.00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  <w:vertAlign w:val="superscript"/>
              </w:rPr>
              <w:t>gh</w:t>
            </w:r>
          </w:p>
        </w:tc>
        <w:tc>
          <w:tcPr>
            <w:tcW w:w="3685" w:type="dxa"/>
            <w:shd w:val="clear" w:color="auto" w:fill="auto"/>
            <w:noWrap/>
            <w:vAlign w:val="bottom"/>
          </w:tcPr>
          <w:p w14:paraId="6E156592" w14:textId="0EA60F12" w:rsidR="003D6400" w:rsidRPr="00750AFE" w:rsidRDefault="003D6400" w:rsidP="003D6400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</w:rPr>
            </w:pPr>
            <w:r w:rsidRPr="00750AFE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Staphylococcus warneri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ULB_21</w:t>
            </w:r>
          </w:p>
        </w:tc>
        <w:tc>
          <w:tcPr>
            <w:tcW w:w="1701" w:type="dxa"/>
            <w:shd w:val="clear" w:color="auto" w:fill="auto"/>
            <w:noWrap/>
            <w:vAlign w:val="center"/>
          </w:tcPr>
          <w:p w14:paraId="45E68D39" w14:textId="139CE981" w:rsidR="003D6400" w:rsidRPr="00750AFE" w:rsidRDefault="003D6400" w:rsidP="003D6400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</w:rPr>
            </w:pP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9.26 ± 2.80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  <w:vertAlign w:val="superscript"/>
              </w:rPr>
              <w:t>r</w:t>
            </w:r>
          </w:p>
        </w:tc>
      </w:tr>
      <w:tr w:rsidR="003D6400" w:rsidRPr="00750AFE" w14:paraId="01F16608" w14:textId="77777777" w:rsidTr="00713CA7">
        <w:trPr>
          <w:trHeight w:val="80"/>
        </w:trPr>
        <w:tc>
          <w:tcPr>
            <w:tcW w:w="3969" w:type="dxa"/>
            <w:shd w:val="clear" w:color="auto" w:fill="auto"/>
            <w:noWrap/>
            <w:vAlign w:val="bottom"/>
          </w:tcPr>
          <w:p w14:paraId="67A96EE1" w14:textId="759960D2" w:rsidR="003D6400" w:rsidRPr="00750AFE" w:rsidRDefault="003D6400" w:rsidP="003D6400">
            <w:pPr>
              <w:rPr>
                <w:rFonts w:ascii="Times New Roman" w:eastAsia="Times New Roman" w:hAnsi="Times New Roman" w:cs="Times New Roman"/>
                <w:bCs/>
                <w:i/>
                <w:iCs/>
                <w:kern w:val="0"/>
                <w:sz w:val="20"/>
                <w:szCs w:val="20"/>
                <w:lang w:eastAsia="en-IN"/>
              </w:rPr>
            </w:pPr>
            <w:r w:rsidRPr="00750AFE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Rhizobium dioscoreae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ULB_64</w:t>
            </w:r>
          </w:p>
        </w:tc>
        <w:tc>
          <w:tcPr>
            <w:tcW w:w="1843" w:type="dxa"/>
            <w:shd w:val="clear" w:color="auto" w:fill="auto"/>
            <w:noWrap/>
            <w:vAlign w:val="center"/>
          </w:tcPr>
          <w:p w14:paraId="6A0F8939" w14:textId="18243F78" w:rsidR="003D6400" w:rsidRPr="00750AFE" w:rsidRDefault="003D6400" w:rsidP="003D64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2.59 ± 1.70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  <w:vertAlign w:val="superscript"/>
              </w:rPr>
              <w:t>hi</w:t>
            </w:r>
          </w:p>
        </w:tc>
        <w:tc>
          <w:tcPr>
            <w:tcW w:w="3685" w:type="dxa"/>
            <w:shd w:val="clear" w:color="auto" w:fill="auto"/>
            <w:noWrap/>
            <w:vAlign w:val="bottom"/>
          </w:tcPr>
          <w:p w14:paraId="71104797" w14:textId="05B6A3AD" w:rsidR="003D6400" w:rsidRPr="00750AFE" w:rsidRDefault="003D6400" w:rsidP="003D6400">
            <w:pPr>
              <w:rPr>
                <w:rFonts w:ascii="Times New Roman" w:eastAsia="Times New Roman" w:hAnsi="Times New Roman" w:cs="Times New Roman"/>
                <w:i/>
                <w:kern w:val="0"/>
                <w:sz w:val="20"/>
                <w:szCs w:val="20"/>
                <w:lang w:eastAsia="en-IN"/>
              </w:rPr>
            </w:pPr>
            <w:r w:rsidRPr="00750AFE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Pseudomonas nicosulfuronedens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ULB_8</w:t>
            </w:r>
          </w:p>
        </w:tc>
        <w:tc>
          <w:tcPr>
            <w:tcW w:w="1701" w:type="dxa"/>
            <w:shd w:val="clear" w:color="auto" w:fill="auto"/>
            <w:noWrap/>
            <w:vAlign w:val="center"/>
          </w:tcPr>
          <w:p w14:paraId="18975DAD" w14:textId="4AB1E4F6" w:rsidR="003D6400" w:rsidRPr="00750AFE" w:rsidRDefault="003D6400" w:rsidP="003D64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.93 ± 0.64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  <w:vertAlign w:val="superscript"/>
              </w:rPr>
              <w:t>s</w:t>
            </w:r>
          </w:p>
        </w:tc>
      </w:tr>
      <w:tr w:rsidR="003D6400" w:rsidRPr="00750AFE" w14:paraId="697AE764" w14:textId="77777777" w:rsidTr="00713CA7">
        <w:trPr>
          <w:trHeight w:val="80"/>
        </w:trPr>
        <w:tc>
          <w:tcPr>
            <w:tcW w:w="3969" w:type="dxa"/>
            <w:shd w:val="clear" w:color="auto" w:fill="auto"/>
            <w:noWrap/>
            <w:vAlign w:val="bottom"/>
          </w:tcPr>
          <w:p w14:paraId="24E3EC84" w14:textId="41A396B7" w:rsidR="003D6400" w:rsidRPr="00750AFE" w:rsidRDefault="003D6400" w:rsidP="003D6400">
            <w:pPr>
              <w:rPr>
                <w:rFonts w:ascii="Times New Roman" w:eastAsia="Times New Roman" w:hAnsi="Times New Roman" w:cs="Times New Roman"/>
                <w:bCs/>
                <w:kern w:val="0"/>
                <w:sz w:val="20"/>
                <w:szCs w:val="20"/>
                <w:lang w:eastAsia="en-IN"/>
              </w:rPr>
            </w:pPr>
            <w:r w:rsidRPr="00750AFE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Priestia aryabhattai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ULB_17</w:t>
            </w:r>
          </w:p>
        </w:tc>
        <w:tc>
          <w:tcPr>
            <w:tcW w:w="1843" w:type="dxa"/>
            <w:shd w:val="clear" w:color="auto" w:fill="auto"/>
            <w:noWrap/>
            <w:vAlign w:val="center"/>
          </w:tcPr>
          <w:p w14:paraId="56F552DB" w14:textId="3BD9C631" w:rsidR="003D6400" w:rsidRPr="00750AFE" w:rsidRDefault="003D6400" w:rsidP="003D6400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</w:rPr>
            </w:pP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1.11 ± 1.11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  <w:vertAlign w:val="superscript"/>
              </w:rPr>
              <w:t>ij</w:t>
            </w:r>
          </w:p>
        </w:tc>
        <w:tc>
          <w:tcPr>
            <w:tcW w:w="3685" w:type="dxa"/>
            <w:shd w:val="clear" w:color="auto" w:fill="auto"/>
            <w:noWrap/>
            <w:vAlign w:val="bottom"/>
          </w:tcPr>
          <w:p w14:paraId="1C78704E" w14:textId="25A9854A" w:rsidR="003D6400" w:rsidRPr="00750AFE" w:rsidRDefault="003D6400" w:rsidP="003D6400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</w:rPr>
            </w:pPr>
            <w:r w:rsidRPr="00750AFE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Citrobacter werkmanii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ULB_10</w:t>
            </w:r>
          </w:p>
        </w:tc>
        <w:tc>
          <w:tcPr>
            <w:tcW w:w="1701" w:type="dxa"/>
            <w:shd w:val="clear" w:color="auto" w:fill="auto"/>
            <w:noWrap/>
            <w:vAlign w:val="center"/>
          </w:tcPr>
          <w:p w14:paraId="53792485" w14:textId="736B2C24" w:rsidR="003D6400" w:rsidRPr="00750AFE" w:rsidRDefault="003D6400" w:rsidP="003D6400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</w:rPr>
            </w:pP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4.44 ± 2.22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  <w:vertAlign w:val="superscript"/>
              </w:rPr>
              <w:t>st</w:t>
            </w:r>
          </w:p>
        </w:tc>
      </w:tr>
      <w:tr w:rsidR="003D6400" w:rsidRPr="00750AFE" w14:paraId="74E27101" w14:textId="77777777" w:rsidTr="00713CA7">
        <w:trPr>
          <w:trHeight w:val="70"/>
        </w:trPr>
        <w:tc>
          <w:tcPr>
            <w:tcW w:w="3969" w:type="dxa"/>
            <w:shd w:val="clear" w:color="auto" w:fill="auto"/>
            <w:noWrap/>
            <w:vAlign w:val="bottom"/>
          </w:tcPr>
          <w:p w14:paraId="2B0BE8CE" w14:textId="2C952C3B" w:rsidR="003D6400" w:rsidRPr="00750AFE" w:rsidRDefault="003D6400" w:rsidP="003D6400">
            <w:pPr>
              <w:rPr>
                <w:rFonts w:ascii="Times New Roman" w:eastAsia="Times New Roman" w:hAnsi="Times New Roman" w:cs="Times New Roman"/>
                <w:bCs/>
                <w:i/>
                <w:iCs/>
                <w:kern w:val="0"/>
                <w:sz w:val="20"/>
                <w:szCs w:val="20"/>
                <w:lang w:eastAsia="en-IN"/>
              </w:rPr>
            </w:pPr>
            <w:r w:rsidRPr="00750AFE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Klebsiella sp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.3ULB_35</w:t>
            </w:r>
          </w:p>
        </w:tc>
        <w:tc>
          <w:tcPr>
            <w:tcW w:w="1843" w:type="dxa"/>
            <w:shd w:val="clear" w:color="auto" w:fill="auto"/>
            <w:noWrap/>
            <w:vAlign w:val="center"/>
          </w:tcPr>
          <w:p w14:paraId="02EEFBE2" w14:textId="71CE9285" w:rsidR="003D6400" w:rsidRPr="00750AFE" w:rsidRDefault="003D6400" w:rsidP="003D64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0.00 ± 2.22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  <w:vertAlign w:val="superscript"/>
              </w:rPr>
              <w:t>jk</w:t>
            </w:r>
          </w:p>
        </w:tc>
        <w:tc>
          <w:tcPr>
            <w:tcW w:w="3685" w:type="dxa"/>
            <w:shd w:val="clear" w:color="auto" w:fill="auto"/>
            <w:noWrap/>
            <w:vAlign w:val="bottom"/>
          </w:tcPr>
          <w:p w14:paraId="2541C6CC" w14:textId="71894D1F" w:rsidR="003D6400" w:rsidRPr="00750AFE" w:rsidRDefault="003D6400" w:rsidP="003D6400">
            <w:pPr>
              <w:rPr>
                <w:rFonts w:ascii="Times New Roman" w:eastAsia="Times New Roman" w:hAnsi="Times New Roman" w:cs="Times New Roman"/>
                <w:i/>
                <w:iCs/>
                <w:kern w:val="0"/>
                <w:sz w:val="20"/>
                <w:szCs w:val="20"/>
                <w:lang w:eastAsia="en-IN"/>
              </w:rPr>
            </w:pPr>
            <w:r w:rsidRPr="00750AFE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Variovorax guangxiensis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ULB_46</w:t>
            </w:r>
          </w:p>
        </w:tc>
        <w:tc>
          <w:tcPr>
            <w:tcW w:w="1701" w:type="dxa"/>
            <w:shd w:val="clear" w:color="auto" w:fill="auto"/>
            <w:noWrap/>
            <w:vAlign w:val="center"/>
          </w:tcPr>
          <w:p w14:paraId="677454B4" w14:textId="3B609BC4" w:rsidR="003D6400" w:rsidRPr="00750AFE" w:rsidRDefault="003D6400" w:rsidP="003D64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3.70 ± 0.64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  <w:vertAlign w:val="superscript"/>
              </w:rPr>
              <w:t>st</w:t>
            </w:r>
          </w:p>
        </w:tc>
      </w:tr>
      <w:tr w:rsidR="003D6400" w:rsidRPr="00750AFE" w14:paraId="601292D8" w14:textId="77777777" w:rsidTr="00713CA7">
        <w:trPr>
          <w:trHeight w:val="70"/>
        </w:trPr>
        <w:tc>
          <w:tcPr>
            <w:tcW w:w="3969" w:type="dxa"/>
            <w:shd w:val="clear" w:color="auto" w:fill="auto"/>
            <w:noWrap/>
            <w:vAlign w:val="bottom"/>
          </w:tcPr>
          <w:p w14:paraId="2E16179E" w14:textId="1CD7F646" w:rsidR="003D6400" w:rsidRPr="00750AFE" w:rsidRDefault="003D6400" w:rsidP="003D6400">
            <w:pPr>
              <w:rPr>
                <w:rFonts w:ascii="Times New Roman" w:eastAsia="Times New Roman" w:hAnsi="Times New Roman" w:cs="Times New Roman"/>
                <w:bCs/>
                <w:kern w:val="0"/>
                <w:sz w:val="20"/>
                <w:szCs w:val="20"/>
                <w:lang w:eastAsia="en-IN"/>
              </w:rPr>
            </w:pPr>
            <w:r w:rsidRPr="00750AFE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Enterobacter sp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.1ULB_4</w:t>
            </w:r>
          </w:p>
        </w:tc>
        <w:tc>
          <w:tcPr>
            <w:tcW w:w="1843" w:type="dxa"/>
            <w:shd w:val="clear" w:color="auto" w:fill="auto"/>
            <w:noWrap/>
            <w:vAlign w:val="center"/>
          </w:tcPr>
          <w:p w14:paraId="2094E3BD" w14:textId="240F9BF2" w:rsidR="003D6400" w:rsidRPr="00750AFE" w:rsidRDefault="003D6400" w:rsidP="003D6400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</w:rPr>
            </w:pP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9.26 ± 1.70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  <w:vertAlign w:val="superscript"/>
              </w:rPr>
              <w:t>jkl</w:t>
            </w:r>
          </w:p>
        </w:tc>
        <w:tc>
          <w:tcPr>
            <w:tcW w:w="3685" w:type="dxa"/>
            <w:shd w:val="clear" w:color="auto" w:fill="auto"/>
            <w:noWrap/>
            <w:vAlign w:val="bottom"/>
          </w:tcPr>
          <w:p w14:paraId="0AF18D40" w14:textId="044491A3" w:rsidR="003D6400" w:rsidRPr="00750AFE" w:rsidRDefault="003D6400" w:rsidP="003D6400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</w:rPr>
            </w:pPr>
            <w:r w:rsidRPr="00750AFE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Cytobacillus firmus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ULB_2</w:t>
            </w:r>
          </w:p>
        </w:tc>
        <w:tc>
          <w:tcPr>
            <w:tcW w:w="1701" w:type="dxa"/>
            <w:shd w:val="clear" w:color="auto" w:fill="auto"/>
            <w:noWrap/>
            <w:vAlign w:val="center"/>
          </w:tcPr>
          <w:p w14:paraId="6FC47D94" w14:textId="5593CF1D" w:rsidR="003D6400" w:rsidRPr="00750AFE" w:rsidRDefault="003D6400" w:rsidP="003D6400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</w:rPr>
            </w:pP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2.22 ± 1.11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  <w:vertAlign w:val="superscript"/>
              </w:rPr>
              <w:t>tu</w:t>
            </w:r>
          </w:p>
        </w:tc>
      </w:tr>
      <w:tr w:rsidR="003D6400" w:rsidRPr="00750AFE" w14:paraId="7C0778BE" w14:textId="77777777" w:rsidTr="00713CA7">
        <w:trPr>
          <w:trHeight w:val="70"/>
        </w:trPr>
        <w:tc>
          <w:tcPr>
            <w:tcW w:w="3969" w:type="dxa"/>
            <w:shd w:val="clear" w:color="auto" w:fill="auto"/>
            <w:noWrap/>
            <w:vAlign w:val="bottom"/>
          </w:tcPr>
          <w:p w14:paraId="439860E1" w14:textId="05DE5574" w:rsidR="003D6400" w:rsidRPr="00750AFE" w:rsidRDefault="003D6400" w:rsidP="003D6400">
            <w:pPr>
              <w:rPr>
                <w:rFonts w:ascii="Times New Roman" w:eastAsia="Times New Roman" w:hAnsi="Times New Roman" w:cs="Times New Roman"/>
                <w:bCs/>
                <w:kern w:val="0"/>
                <w:sz w:val="20"/>
                <w:szCs w:val="20"/>
                <w:lang w:eastAsia="en-IN"/>
              </w:rPr>
            </w:pPr>
            <w:r w:rsidRPr="00750AFE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Enterobacter sp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.3ULB_41</w:t>
            </w:r>
          </w:p>
        </w:tc>
        <w:tc>
          <w:tcPr>
            <w:tcW w:w="1843" w:type="dxa"/>
            <w:shd w:val="clear" w:color="auto" w:fill="auto"/>
            <w:noWrap/>
            <w:vAlign w:val="center"/>
          </w:tcPr>
          <w:p w14:paraId="47C96D9B" w14:textId="3D810202" w:rsidR="003D6400" w:rsidRPr="00750AFE" w:rsidRDefault="003D6400" w:rsidP="003D6400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</w:rPr>
            </w:pP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8.89 ± 0.00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  <w:vertAlign w:val="superscript"/>
              </w:rPr>
              <w:t>jkl</w:t>
            </w:r>
          </w:p>
        </w:tc>
        <w:tc>
          <w:tcPr>
            <w:tcW w:w="3685" w:type="dxa"/>
            <w:shd w:val="clear" w:color="auto" w:fill="auto"/>
            <w:noWrap/>
            <w:vAlign w:val="bottom"/>
          </w:tcPr>
          <w:p w14:paraId="157EB34B" w14:textId="227D6E84" w:rsidR="003D6400" w:rsidRPr="00750AFE" w:rsidRDefault="003D6400" w:rsidP="003D6400">
            <w:pPr>
              <w:rPr>
                <w:rFonts w:ascii="Times New Roman" w:eastAsia="Times New Roman" w:hAnsi="Times New Roman" w:cs="Times New Roman"/>
                <w:i/>
                <w:iCs/>
                <w:kern w:val="0"/>
                <w:sz w:val="20"/>
                <w:szCs w:val="20"/>
                <w:lang w:eastAsia="en-IN"/>
              </w:rPr>
            </w:pPr>
            <w:r w:rsidRPr="00750AFE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Variovorax guangxiensis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ULB_62</w:t>
            </w:r>
          </w:p>
        </w:tc>
        <w:tc>
          <w:tcPr>
            <w:tcW w:w="1701" w:type="dxa"/>
            <w:shd w:val="clear" w:color="auto" w:fill="auto"/>
            <w:noWrap/>
            <w:vAlign w:val="center"/>
          </w:tcPr>
          <w:p w14:paraId="38B111DF" w14:textId="410595C5" w:rsidR="003D6400" w:rsidRPr="00750AFE" w:rsidRDefault="003D6400" w:rsidP="003D6400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</w:rPr>
            </w:pP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2.22 ± 1.11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  <w:vertAlign w:val="superscript"/>
              </w:rPr>
              <w:t>tu</w:t>
            </w:r>
          </w:p>
        </w:tc>
      </w:tr>
      <w:tr w:rsidR="003D6400" w:rsidRPr="00750AFE" w14:paraId="6F611F9F" w14:textId="77777777" w:rsidTr="00713CA7">
        <w:trPr>
          <w:trHeight w:val="70"/>
        </w:trPr>
        <w:tc>
          <w:tcPr>
            <w:tcW w:w="3969" w:type="dxa"/>
            <w:shd w:val="clear" w:color="auto" w:fill="auto"/>
            <w:noWrap/>
            <w:vAlign w:val="bottom"/>
          </w:tcPr>
          <w:p w14:paraId="45AFFDF8" w14:textId="1936C96A" w:rsidR="003D6400" w:rsidRPr="00750AFE" w:rsidRDefault="003D6400" w:rsidP="003D6400">
            <w:pPr>
              <w:rPr>
                <w:rFonts w:ascii="Times New Roman" w:eastAsia="Times New Roman" w:hAnsi="Times New Roman" w:cs="Times New Roman"/>
                <w:bCs/>
                <w:kern w:val="0"/>
                <w:sz w:val="20"/>
                <w:szCs w:val="20"/>
                <w:lang w:eastAsia="en-IN"/>
              </w:rPr>
            </w:pPr>
            <w:r w:rsidRPr="00750AFE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Enterobacter cloacae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ULB_16</w:t>
            </w:r>
          </w:p>
        </w:tc>
        <w:tc>
          <w:tcPr>
            <w:tcW w:w="1843" w:type="dxa"/>
            <w:shd w:val="clear" w:color="auto" w:fill="auto"/>
            <w:noWrap/>
            <w:vAlign w:val="center"/>
          </w:tcPr>
          <w:p w14:paraId="0BAEF122" w14:textId="65D9B44F" w:rsidR="003D6400" w:rsidRPr="00750AFE" w:rsidRDefault="003D6400" w:rsidP="003D6400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</w:rPr>
            </w:pP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7.78 ± 1.11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  <w:vertAlign w:val="superscript"/>
              </w:rPr>
              <w:t>klm</w:t>
            </w:r>
          </w:p>
        </w:tc>
        <w:tc>
          <w:tcPr>
            <w:tcW w:w="3685" w:type="dxa"/>
            <w:shd w:val="clear" w:color="auto" w:fill="auto"/>
            <w:noWrap/>
            <w:vAlign w:val="bottom"/>
          </w:tcPr>
          <w:p w14:paraId="51655741" w14:textId="0E4F7BEA" w:rsidR="003D6400" w:rsidRPr="00750AFE" w:rsidRDefault="003D6400" w:rsidP="003D6400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</w:rPr>
            </w:pPr>
            <w:r w:rsidRPr="00750AFE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Bacillaceae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bacteriumULB_3</w:t>
            </w:r>
          </w:p>
        </w:tc>
        <w:tc>
          <w:tcPr>
            <w:tcW w:w="1701" w:type="dxa"/>
            <w:shd w:val="clear" w:color="auto" w:fill="auto"/>
            <w:noWrap/>
            <w:vAlign w:val="center"/>
          </w:tcPr>
          <w:p w14:paraId="37D13167" w14:textId="1A516F37" w:rsidR="003D6400" w:rsidRPr="00750AFE" w:rsidRDefault="003D6400" w:rsidP="003D6400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</w:rPr>
            </w:pP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1.11 ± 0.00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  <w:vertAlign w:val="superscript"/>
              </w:rPr>
              <w:t>uv</w:t>
            </w:r>
          </w:p>
        </w:tc>
      </w:tr>
      <w:tr w:rsidR="003D6400" w:rsidRPr="00750AFE" w14:paraId="74F36D80" w14:textId="77777777" w:rsidTr="00713CA7">
        <w:trPr>
          <w:trHeight w:val="70"/>
        </w:trPr>
        <w:tc>
          <w:tcPr>
            <w:tcW w:w="3969" w:type="dxa"/>
            <w:shd w:val="clear" w:color="auto" w:fill="auto"/>
            <w:noWrap/>
            <w:vAlign w:val="bottom"/>
          </w:tcPr>
          <w:p w14:paraId="7C07037B" w14:textId="6BE71B81" w:rsidR="003D6400" w:rsidRPr="00750AFE" w:rsidRDefault="003D6400" w:rsidP="003D6400">
            <w:pPr>
              <w:rPr>
                <w:rFonts w:ascii="Times New Roman" w:eastAsia="Times New Roman" w:hAnsi="Times New Roman" w:cs="Times New Roman"/>
                <w:bCs/>
                <w:i/>
                <w:iCs/>
                <w:kern w:val="0"/>
                <w:sz w:val="20"/>
                <w:szCs w:val="20"/>
                <w:lang w:eastAsia="en-IN"/>
              </w:rPr>
            </w:pPr>
            <w:r w:rsidRPr="00750AFE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Klebsiella aerogenes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ULB_37</w:t>
            </w:r>
          </w:p>
        </w:tc>
        <w:tc>
          <w:tcPr>
            <w:tcW w:w="1843" w:type="dxa"/>
            <w:shd w:val="clear" w:color="auto" w:fill="auto"/>
            <w:noWrap/>
            <w:vAlign w:val="center"/>
          </w:tcPr>
          <w:p w14:paraId="341D751A" w14:textId="1C1717C8" w:rsidR="003D6400" w:rsidRPr="00750AFE" w:rsidRDefault="003D6400" w:rsidP="003D64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7.41 ± 1.70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  <w:vertAlign w:val="superscript"/>
              </w:rPr>
              <w:t>lm</w:t>
            </w:r>
          </w:p>
        </w:tc>
        <w:tc>
          <w:tcPr>
            <w:tcW w:w="3685" w:type="dxa"/>
            <w:shd w:val="clear" w:color="auto" w:fill="auto"/>
            <w:noWrap/>
            <w:vAlign w:val="bottom"/>
          </w:tcPr>
          <w:p w14:paraId="6922442E" w14:textId="41245517" w:rsidR="003D6400" w:rsidRPr="00750AFE" w:rsidRDefault="003D6400" w:rsidP="003D6400">
            <w:pPr>
              <w:rPr>
                <w:rFonts w:ascii="Times New Roman" w:eastAsia="Times New Roman" w:hAnsi="Times New Roman" w:cs="Times New Roman"/>
                <w:i/>
                <w:iCs/>
                <w:kern w:val="0"/>
                <w:sz w:val="20"/>
                <w:szCs w:val="20"/>
                <w:lang w:eastAsia="en-IN"/>
              </w:rPr>
            </w:pPr>
            <w:r w:rsidRPr="00750AFE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Cupriavidus sp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.ULB_19</w:t>
            </w:r>
          </w:p>
        </w:tc>
        <w:tc>
          <w:tcPr>
            <w:tcW w:w="1701" w:type="dxa"/>
            <w:shd w:val="clear" w:color="auto" w:fill="auto"/>
            <w:noWrap/>
            <w:vAlign w:val="center"/>
          </w:tcPr>
          <w:p w14:paraId="629E7B77" w14:textId="29E13178" w:rsidR="003D6400" w:rsidRPr="00750AFE" w:rsidRDefault="003D6400" w:rsidP="003D6400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</w:rPr>
            </w:pP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1.11 ± 0.00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  <w:vertAlign w:val="superscript"/>
              </w:rPr>
              <w:t>uv</w:t>
            </w:r>
          </w:p>
        </w:tc>
      </w:tr>
      <w:tr w:rsidR="003D6400" w:rsidRPr="00750AFE" w14:paraId="20451A66" w14:textId="77777777" w:rsidTr="00713CA7">
        <w:trPr>
          <w:trHeight w:val="70"/>
        </w:trPr>
        <w:tc>
          <w:tcPr>
            <w:tcW w:w="3969" w:type="dxa"/>
            <w:shd w:val="clear" w:color="auto" w:fill="auto"/>
            <w:noWrap/>
            <w:vAlign w:val="bottom"/>
          </w:tcPr>
          <w:p w14:paraId="39BCCF92" w14:textId="3CF80722" w:rsidR="003D6400" w:rsidRPr="00750AFE" w:rsidRDefault="003D6400" w:rsidP="003D6400">
            <w:pPr>
              <w:rPr>
                <w:rFonts w:ascii="Times New Roman" w:eastAsia="Times New Roman" w:hAnsi="Times New Roman" w:cs="Times New Roman"/>
                <w:bCs/>
                <w:kern w:val="0"/>
                <w:sz w:val="20"/>
                <w:szCs w:val="20"/>
                <w:lang w:eastAsia="en-IN"/>
              </w:rPr>
            </w:pPr>
            <w:r w:rsidRPr="00750AFE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Klebsiella sp.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ULB_30</w:t>
            </w:r>
          </w:p>
        </w:tc>
        <w:tc>
          <w:tcPr>
            <w:tcW w:w="1843" w:type="dxa"/>
            <w:shd w:val="clear" w:color="auto" w:fill="auto"/>
            <w:noWrap/>
            <w:vAlign w:val="center"/>
          </w:tcPr>
          <w:p w14:paraId="1B73E87C" w14:textId="12367507" w:rsidR="003D6400" w:rsidRPr="00750AFE" w:rsidRDefault="003D6400" w:rsidP="003D6400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</w:rPr>
            </w:pP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7.41 ± 1.70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  <w:vertAlign w:val="superscript"/>
              </w:rPr>
              <w:t>lm</w:t>
            </w:r>
          </w:p>
        </w:tc>
        <w:tc>
          <w:tcPr>
            <w:tcW w:w="3685" w:type="dxa"/>
            <w:shd w:val="clear" w:color="auto" w:fill="auto"/>
            <w:noWrap/>
            <w:vAlign w:val="bottom"/>
          </w:tcPr>
          <w:p w14:paraId="48AAABB9" w14:textId="3F338177" w:rsidR="003D6400" w:rsidRPr="00750AFE" w:rsidRDefault="003D6400" w:rsidP="003D6400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</w:rPr>
            </w:pPr>
            <w:r w:rsidRPr="00750AFE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Klebsiella sp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.2ULB_34</w:t>
            </w:r>
          </w:p>
        </w:tc>
        <w:tc>
          <w:tcPr>
            <w:tcW w:w="1701" w:type="dxa"/>
            <w:shd w:val="clear" w:color="auto" w:fill="auto"/>
            <w:noWrap/>
            <w:vAlign w:val="center"/>
          </w:tcPr>
          <w:p w14:paraId="568AA768" w14:textId="35FA86E6" w:rsidR="003D6400" w:rsidRPr="00750AFE" w:rsidRDefault="003D6400" w:rsidP="003D6400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</w:rPr>
            </w:pP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1.11 ± 0.00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  <w:vertAlign w:val="superscript"/>
              </w:rPr>
              <w:t>uv</w:t>
            </w:r>
          </w:p>
        </w:tc>
      </w:tr>
      <w:tr w:rsidR="003D6400" w:rsidRPr="00750AFE" w14:paraId="1AC1957D" w14:textId="77777777" w:rsidTr="00713CA7">
        <w:trPr>
          <w:trHeight w:val="70"/>
        </w:trPr>
        <w:tc>
          <w:tcPr>
            <w:tcW w:w="3969" w:type="dxa"/>
            <w:shd w:val="clear" w:color="auto" w:fill="auto"/>
            <w:noWrap/>
            <w:vAlign w:val="bottom"/>
          </w:tcPr>
          <w:p w14:paraId="161277D3" w14:textId="2FAA9340" w:rsidR="003D6400" w:rsidRPr="00750AFE" w:rsidRDefault="003D6400" w:rsidP="003D6400">
            <w:pPr>
              <w:rPr>
                <w:rFonts w:ascii="Times New Roman" w:eastAsia="Times New Roman" w:hAnsi="Times New Roman" w:cs="Times New Roman"/>
                <w:bCs/>
                <w:i/>
                <w:iCs/>
                <w:kern w:val="0"/>
                <w:sz w:val="20"/>
                <w:szCs w:val="20"/>
                <w:lang w:eastAsia="en-IN"/>
              </w:rPr>
            </w:pPr>
            <w:r w:rsidRPr="00750AFE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Enterobacter cloacae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ULB_40</w:t>
            </w:r>
          </w:p>
        </w:tc>
        <w:tc>
          <w:tcPr>
            <w:tcW w:w="1843" w:type="dxa"/>
            <w:shd w:val="clear" w:color="auto" w:fill="auto"/>
            <w:noWrap/>
            <w:vAlign w:val="center"/>
          </w:tcPr>
          <w:p w14:paraId="5D8B990A" w14:textId="3DDFCD60" w:rsidR="003D6400" w:rsidRPr="00750AFE" w:rsidRDefault="003D6400" w:rsidP="003D6400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</w:rPr>
            </w:pP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7.04 ± 1.28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  <w:vertAlign w:val="superscript"/>
              </w:rPr>
              <w:t>lmn</w:t>
            </w:r>
          </w:p>
        </w:tc>
        <w:tc>
          <w:tcPr>
            <w:tcW w:w="3685" w:type="dxa"/>
            <w:shd w:val="clear" w:color="auto" w:fill="auto"/>
            <w:noWrap/>
            <w:vAlign w:val="bottom"/>
          </w:tcPr>
          <w:p w14:paraId="4F7B0819" w14:textId="67160922" w:rsidR="003D6400" w:rsidRPr="00750AFE" w:rsidRDefault="003D6400" w:rsidP="003D6400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</w:rPr>
            </w:pPr>
            <w:r w:rsidRPr="00750AFE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Niallia circulans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ULB_7</w:t>
            </w:r>
          </w:p>
        </w:tc>
        <w:tc>
          <w:tcPr>
            <w:tcW w:w="1701" w:type="dxa"/>
            <w:shd w:val="clear" w:color="auto" w:fill="auto"/>
            <w:noWrap/>
            <w:vAlign w:val="center"/>
          </w:tcPr>
          <w:p w14:paraId="3DF27D66" w14:textId="5369468D" w:rsidR="003D6400" w:rsidRPr="00750AFE" w:rsidRDefault="003D6400" w:rsidP="003D6400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</w:rPr>
            </w:pP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1.11 ± 0.00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  <w:vertAlign w:val="superscript"/>
              </w:rPr>
              <w:t>uv</w:t>
            </w:r>
          </w:p>
        </w:tc>
      </w:tr>
      <w:tr w:rsidR="003D6400" w:rsidRPr="00750AFE" w14:paraId="330E1809" w14:textId="77777777" w:rsidTr="00713CA7">
        <w:trPr>
          <w:trHeight w:val="70"/>
        </w:trPr>
        <w:tc>
          <w:tcPr>
            <w:tcW w:w="3969" w:type="dxa"/>
            <w:shd w:val="clear" w:color="auto" w:fill="auto"/>
            <w:noWrap/>
            <w:vAlign w:val="bottom"/>
          </w:tcPr>
          <w:p w14:paraId="0F909150" w14:textId="4DD6AE85" w:rsidR="003D6400" w:rsidRPr="00750AFE" w:rsidRDefault="003D6400" w:rsidP="003D6400">
            <w:pPr>
              <w:rPr>
                <w:rFonts w:ascii="Times New Roman" w:eastAsia="Times New Roman" w:hAnsi="Times New Roman" w:cs="Times New Roman"/>
                <w:bCs/>
                <w:i/>
                <w:iCs/>
                <w:kern w:val="0"/>
                <w:sz w:val="20"/>
                <w:szCs w:val="20"/>
                <w:lang w:eastAsia="en-IN"/>
              </w:rPr>
            </w:pPr>
            <w:r w:rsidRPr="00750AFE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Cytobacillus kochii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ULB_9</w:t>
            </w:r>
          </w:p>
        </w:tc>
        <w:tc>
          <w:tcPr>
            <w:tcW w:w="1843" w:type="dxa"/>
            <w:shd w:val="clear" w:color="auto" w:fill="auto"/>
            <w:noWrap/>
            <w:vAlign w:val="center"/>
          </w:tcPr>
          <w:p w14:paraId="382366AE" w14:textId="3FF20B91" w:rsidR="003D6400" w:rsidRPr="00750AFE" w:rsidRDefault="003D6400" w:rsidP="003D64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5.56 ± 1.92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  <w:vertAlign w:val="superscript"/>
              </w:rPr>
              <w:t>mno</w:t>
            </w:r>
          </w:p>
        </w:tc>
        <w:tc>
          <w:tcPr>
            <w:tcW w:w="3685" w:type="dxa"/>
            <w:shd w:val="clear" w:color="auto" w:fill="auto"/>
            <w:noWrap/>
            <w:vAlign w:val="bottom"/>
          </w:tcPr>
          <w:p w14:paraId="4126F907" w14:textId="08C469F7" w:rsidR="003D6400" w:rsidRPr="00750AFE" w:rsidRDefault="003D6400" w:rsidP="003D6400">
            <w:pPr>
              <w:rPr>
                <w:rFonts w:ascii="Times New Roman" w:eastAsia="Times New Roman" w:hAnsi="Times New Roman" w:cs="Times New Roman"/>
                <w:i/>
                <w:iCs/>
                <w:kern w:val="0"/>
                <w:sz w:val="20"/>
                <w:szCs w:val="20"/>
                <w:lang w:eastAsia="en-IN"/>
              </w:rPr>
            </w:pPr>
            <w:r w:rsidRPr="00750AFE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Ralstonia soli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ULB_44</w:t>
            </w:r>
          </w:p>
        </w:tc>
        <w:tc>
          <w:tcPr>
            <w:tcW w:w="1701" w:type="dxa"/>
            <w:shd w:val="clear" w:color="auto" w:fill="auto"/>
            <w:noWrap/>
            <w:vAlign w:val="center"/>
          </w:tcPr>
          <w:p w14:paraId="0F2C56E4" w14:textId="7221DAEE" w:rsidR="003D6400" w:rsidRPr="00750AFE" w:rsidRDefault="003D6400" w:rsidP="003D6400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</w:rPr>
            </w:pP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1.11 ± 0.00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  <w:vertAlign w:val="superscript"/>
              </w:rPr>
              <w:t>uv</w:t>
            </w:r>
          </w:p>
        </w:tc>
      </w:tr>
      <w:tr w:rsidR="003D6400" w:rsidRPr="00750AFE" w14:paraId="6A776B6B" w14:textId="77777777" w:rsidTr="00713CA7">
        <w:trPr>
          <w:trHeight w:val="70"/>
        </w:trPr>
        <w:tc>
          <w:tcPr>
            <w:tcW w:w="3969" w:type="dxa"/>
            <w:shd w:val="clear" w:color="auto" w:fill="auto"/>
            <w:noWrap/>
            <w:vAlign w:val="bottom"/>
          </w:tcPr>
          <w:p w14:paraId="3EBCD561" w14:textId="43B29F0E" w:rsidR="003D6400" w:rsidRPr="00750AFE" w:rsidRDefault="003D6400" w:rsidP="003D6400">
            <w:pPr>
              <w:rPr>
                <w:rFonts w:ascii="Times New Roman" w:eastAsia="Times New Roman" w:hAnsi="Times New Roman" w:cs="Times New Roman"/>
                <w:bCs/>
                <w:kern w:val="0"/>
                <w:sz w:val="20"/>
                <w:szCs w:val="20"/>
                <w:lang w:eastAsia="en-IN"/>
              </w:rPr>
            </w:pPr>
            <w:r w:rsidRPr="00750AFE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Enterobacter sp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.5ULB_55</w:t>
            </w:r>
          </w:p>
        </w:tc>
        <w:tc>
          <w:tcPr>
            <w:tcW w:w="1843" w:type="dxa"/>
            <w:shd w:val="clear" w:color="auto" w:fill="auto"/>
            <w:noWrap/>
            <w:vAlign w:val="center"/>
          </w:tcPr>
          <w:p w14:paraId="6D52C859" w14:textId="368CACB6" w:rsidR="003D6400" w:rsidRPr="00750AFE" w:rsidRDefault="003D6400" w:rsidP="003D6400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</w:rPr>
            </w:pP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5.56 ± 2.22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  <w:vertAlign w:val="superscript"/>
              </w:rPr>
              <w:t>mno</w:t>
            </w:r>
          </w:p>
        </w:tc>
        <w:tc>
          <w:tcPr>
            <w:tcW w:w="3685" w:type="dxa"/>
            <w:shd w:val="clear" w:color="auto" w:fill="auto"/>
            <w:noWrap/>
            <w:vAlign w:val="bottom"/>
          </w:tcPr>
          <w:p w14:paraId="1BDCDD92" w14:textId="17D8D121" w:rsidR="003D6400" w:rsidRPr="00750AFE" w:rsidRDefault="003D6400" w:rsidP="003D6400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</w:rPr>
            </w:pPr>
            <w:r w:rsidRPr="00750AFE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Sutcliffiella sp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.ULB_1</w:t>
            </w:r>
          </w:p>
        </w:tc>
        <w:tc>
          <w:tcPr>
            <w:tcW w:w="1701" w:type="dxa"/>
            <w:shd w:val="clear" w:color="auto" w:fill="auto"/>
            <w:noWrap/>
            <w:vAlign w:val="center"/>
          </w:tcPr>
          <w:p w14:paraId="032CD86C" w14:textId="73DB8B6B" w:rsidR="003D6400" w:rsidRPr="00750AFE" w:rsidRDefault="003D6400" w:rsidP="003D6400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</w:rPr>
            </w:pP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1.11 ± 0.00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  <w:vertAlign w:val="superscript"/>
              </w:rPr>
              <w:t>uv</w:t>
            </w:r>
          </w:p>
        </w:tc>
      </w:tr>
      <w:tr w:rsidR="003D6400" w:rsidRPr="00750AFE" w14:paraId="7B37862D" w14:textId="77777777" w:rsidTr="00713CA7">
        <w:trPr>
          <w:trHeight w:val="70"/>
        </w:trPr>
        <w:tc>
          <w:tcPr>
            <w:tcW w:w="3969" w:type="dxa"/>
            <w:shd w:val="clear" w:color="auto" w:fill="auto"/>
            <w:noWrap/>
            <w:vAlign w:val="bottom"/>
          </w:tcPr>
          <w:p w14:paraId="0260CCF5" w14:textId="6F5606D3" w:rsidR="003D6400" w:rsidRPr="00750AFE" w:rsidRDefault="003D6400" w:rsidP="003D6400">
            <w:pPr>
              <w:rPr>
                <w:rFonts w:ascii="Times New Roman" w:eastAsia="Times New Roman" w:hAnsi="Times New Roman" w:cs="Times New Roman"/>
                <w:bCs/>
                <w:i/>
                <w:iCs/>
                <w:kern w:val="0"/>
                <w:sz w:val="20"/>
                <w:szCs w:val="20"/>
                <w:lang w:eastAsia="en-IN"/>
              </w:rPr>
            </w:pPr>
            <w:r w:rsidRPr="00750AFE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Klebsiella aerogenes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ULB_11</w:t>
            </w:r>
          </w:p>
        </w:tc>
        <w:tc>
          <w:tcPr>
            <w:tcW w:w="1843" w:type="dxa"/>
            <w:shd w:val="clear" w:color="auto" w:fill="auto"/>
            <w:noWrap/>
            <w:vAlign w:val="center"/>
          </w:tcPr>
          <w:p w14:paraId="56A37864" w14:textId="5250C5BC" w:rsidR="003D6400" w:rsidRPr="00750AFE" w:rsidRDefault="003D6400" w:rsidP="003D64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4.81 ± 1.28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  <w:vertAlign w:val="superscript"/>
              </w:rPr>
              <w:t>no</w:t>
            </w:r>
          </w:p>
        </w:tc>
        <w:tc>
          <w:tcPr>
            <w:tcW w:w="3685" w:type="dxa"/>
            <w:shd w:val="clear" w:color="auto" w:fill="auto"/>
            <w:noWrap/>
            <w:vAlign w:val="bottom"/>
          </w:tcPr>
          <w:p w14:paraId="584E86AB" w14:textId="48807D0F" w:rsidR="003D6400" w:rsidRPr="00750AFE" w:rsidRDefault="003D6400" w:rsidP="003D6400">
            <w:pPr>
              <w:rPr>
                <w:rFonts w:ascii="Times New Roman" w:eastAsia="Times New Roman" w:hAnsi="Times New Roman" w:cs="Times New Roman"/>
                <w:i/>
                <w:iCs/>
                <w:kern w:val="0"/>
                <w:sz w:val="20"/>
                <w:szCs w:val="20"/>
                <w:lang w:eastAsia="en-IN"/>
              </w:rPr>
            </w:pPr>
            <w:r w:rsidRPr="00750AFE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Variovorax guangxiensis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ULB_47</w:t>
            </w:r>
          </w:p>
        </w:tc>
        <w:tc>
          <w:tcPr>
            <w:tcW w:w="1701" w:type="dxa"/>
            <w:shd w:val="clear" w:color="auto" w:fill="auto"/>
            <w:noWrap/>
            <w:vAlign w:val="center"/>
          </w:tcPr>
          <w:p w14:paraId="57914601" w14:textId="044A8597" w:rsidR="003D6400" w:rsidRPr="00750AFE" w:rsidRDefault="003D6400" w:rsidP="003D6400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</w:rPr>
            </w:pP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.74 ± 1.70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  <w:vertAlign w:val="superscript"/>
              </w:rPr>
              <w:t>uv</w:t>
            </w:r>
          </w:p>
        </w:tc>
      </w:tr>
      <w:tr w:rsidR="003D6400" w:rsidRPr="00750AFE" w14:paraId="465F6DB0" w14:textId="77777777" w:rsidTr="00713CA7">
        <w:trPr>
          <w:trHeight w:val="70"/>
        </w:trPr>
        <w:tc>
          <w:tcPr>
            <w:tcW w:w="3969" w:type="dxa"/>
            <w:shd w:val="clear" w:color="auto" w:fill="auto"/>
            <w:noWrap/>
            <w:vAlign w:val="bottom"/>
          </w:tcPr>
          <w:p w14:paraId="1C23692E" w14:textId="7FBEAB83" w:rsidR="003D6400" w:rsidRPr="00750AFE" w:rsidRDefault="003D6400" w:rsidP="003D6400">
            <w:pPr>
              <w:rPr>
                <w:rFonts w:ascii="Times New Roman" w:eastAsia="Times New Roman" w:hAnsi="Times New Roman" w:cs="Times New Roman"/>
                <w:bCs/>
                <w:i/>
                <w:iCs/>
                <w:kern w:val="0"/>
                <w:sz w:val="20"/>
                <w:szCs w:val="20"/>
                <w:lang w:eastAsia="en-IN"/>
              </w:rPr>
            </w:pPr>
            <w:r w:rsidRPr="00750AFE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Lysinibacillus sp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.ULB_48</w:t>
            </w:r>
          </w:p>
        </w:tc>
        <w:tc>
          <w:tcPr>
            <w:tcW w:w="1843" w:type="dxa"/>
            <w:shd w:val="clear" w:color="auto" w:fill="auto"/>
            <w:noWrap/>
            <w:vAlign w:val="center"/>
          </w:tcPr>
          <w:p w14:paraId="1586D4DE" w14:textId="50C6C836" w:rsidR="003D6400" w:rsidRPr="00750AFE" w:rsidRDefault="003D6400" w:rsidP="003D6400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</w:rPr>
            </w:pP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4.81 ± 0.64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  <w:vertAlign w:val="superscript"/>
              </w:rPr>
              <w:t>no</w:t>
            </w:r>
          </w:p>
        </w:tc>
        <w:tc>
          <w:tcPr>
            <w:tcW w:w="3685" w:type="dxa"/>
            <w:shd w:val="clear" w:color="auto" w:fill="auto"/>
            <w:noWrap/>
            <w:vAlign w:val="bottom"/>
          </w:tcPr>
          <w:p w14:paraId="70A1033D" w14:textId="39F39CDD" w:rsidR="003D6400" w:rsidRPr="00750AFE" w:rsidRDefault="003D6400" w:rsidP="003D6400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</w:rPr>
            </w:pPr>
            <w:r w:rsidRPr="00750AFE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Staphylococcus saprophyticus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ULB_26</w:t>
            </w:r>
          </w:p>
        </w:tc>
        <w:tc>
          <w:tcPr>
            <w:tcW w:w="1701" w:type="dxa"/>
            <w:shd w:val="clear" w:color="auto" w:fill="auto"/>
            <w:noWrap/>
            <w:vAlign w:val="center"/>
          </w:tcPr>
          <w:p w14:paraId="6C063D02" w14:textId="51D5AE2A" w:rsidR="003D6400" w:rsidRPr="00750AFE" w:rsidRDefault="003D6400" w:rsidP="003D6400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</w:rPr>
            </w:pP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.37 ± 0.64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  <w:vertAlign w:val="superscript"/>
              </w:rPr>
              <w:t>uvw</w:t>
            </w:r>
          </w:p>
        </w:tc>
      </w:tr>
      <w:tr w:rsidR="003D6400" w:rsidRPr="00750AFE" w14:paraId="1ECB0201" w14:textId="77777777" w:rsidTr="00713CA7">
        <w:trPr>
          <w:trHeight w:val="70"/>
        </w:trPr>
        <w:tc>
          <w:tcPr>
            <w:tcW w:w="3969" w:type="dxa"/>
            <w:shd w:val="clear" w:color="auto" w:fill="auto"/>
            <w:noWrap/>
            <w:vAlign w:val="bottom"/>
          </w:tcPr>
          <w:p w14:paraId="55FFCB6F" w14:textId="74FB90C3" w:rsidR="003D6400" w:rsidRPr="00750AFE" w:rsidRDefault="003D6400" w:rsidP="003D6400">
            <w:pPr>
              <w:rPr>
                <w:rFonts w:ascii="Times New Roman" w:eastAsia="Times New Roman" w:hAnsi="Times New Roman" w:cs="Times New Roman"/>
                <w:bCs/>
                <w:i/>
                <w:iCs/>
                <w:kern w:val="0"/>
                <w:sz w:val="20"/>
                <w:szCs w:val="20"/>
                <w:lang w:eastAsia="en-IN"/>
              </w:rPr>
            </w:pPr>
            <w:r w:rsidRPr="00750AFE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Kluyvera cryocrescens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ULB_57</w:t>
            </w:r>
          </w:p>
        </w:tc>
        <w:tc>
          <w:tcPr>
            <w:tcW w:w="1843" w:type="dxa"/>
            <w:shd w:val="clear" w:color="auto" w:fill="auto"/>
            <w:noWrap/>
            <w:vAlign w:val="center"/>
          </w:tcPr>
          <w:p w14:paraId="512C3AA3" w14:textId="71ED7E2D" w:rsidR="003D6400" w:rsidRPr="00750AFE" w:rsidRDefault="003D6400" w:rsidP="003D64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3.70 ± 1.28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  <w:vertAlign w:val="superscript"/>
              </w:rPr>
              <w:t>o</w:t>
            </w:r>
          </w:p>
        </w:tc>
        <w:tc>
          <w:tcPr>
            <w:tcW w:w="3685" w:type="dxa"/>
            <w:shd w:val="clear" w:color="auto" w:fill="auto"/>
            <w:noWrap/>
            <w:vAlign w:val="bottom"/>
          </w:tcPr>
          <w:p w14:paraId="28D26CD6" w14:textId="0D875FF8" w:rsidR="003D6400" w:rsidRPr="00750AFE" w:rsidRDefault="003D6400" w:rsidP="003D6400">
            <w:pPr>
              <w:rPr>
                <w:rFonts w:ascii="Times New Roman" w:eastAsia="Times New Roman" w:hAnsi="Times New Roman" w:cs="Times New Roman"/>
                <w:i/>
                <w:kern w:val="0"/>
                <w:sz w:val="20"/>
                <w:szCs w:val="20"/>
                <w:lang w:eastAsia="en-IN"/>
              </w:rPr>
            </w:pPr>
            <w:r w:rsidRPr="00750AFE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Salmonella sp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.ULB_29</w:t>
            </w:r>
          </w:p>
        </w:tc>
        <w:tc>
          <w:tcPr>
            <w:tcW w:w="1701" w:type="dxa"/>
            <w:shd w:val="clear" w:color="auto" w:fill="auto"/>
            <w:noWrap/>
            <w:vAlign w:val="center"/>
          </w:tcPr>
          <w:p w14:paraId="2BA61D9E" w14:textId="1D79775A" w:rsidR="003D6400" w:rsidRPr="00750AFE" w:rsidRDefault="003D6400" w:rsidP="003D64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.00 ± 1.92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  <w:vertAlign w:val="superscript"/>
              </w:rPr>
              <w:t>uvw</w:t>
            </w:r>
          </w:p>
        </w:tc>
      </w:tr>
      <w:tr w:rsidR="003D6400" w:rsidRPr="00750AFE" w14:paraId="381D8B25" w14:textId="77777777" w:rsidTr="00713CA7">
        <w:trPr>
          <w:trHeight w:val="70"/>
        </w:trPr>
        <w:tc>
          <w:tcPr>
            <w:tcW w:w="3969" w:type="dxa"/>
            <w:shd w:val="clear" w:color="auto" w:fill="auto"/>
            <w:noWrap/>
            <w:vAlign w:val="bottom"/>
          </w:tcPr>
          <w:p w14:paraId="6D189E67" w14:textId="3F0E6F92" w:rsidR="003D6400" w:rsidRPr="00750AFE" w:rsidRDefault="003D6400" w:rsidP="003D6400">
            <w:pPr>
              <w:rPr>
                <w:rFonts w:ascii="Times New Roman" w:eastAsia="Times New Roman" w:hAnsi="Times New Roman" w:cs="Times New Roman"/>
                <w:bCs/>
                <w:kern w:val="0"/>
                <w:sz w:val="20"/>
                <w:szCs w:val="20"/>
                <w:lang w:eastAsia="en-IN"/>
              </w:rPr>
            </w:pPr>
            <w:r w:rsidRPr="00750AFE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Kluyvera sp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.ULB_6</w:t>
            </w:r>
          </w:p>
        </w:tc>
        <w:tc>
          <w:tcPr>
            <w:tcW w:w="1843" w:type="dxa"/>
            <w:shd w:val="clear" w:color="auto" w:fill="auto"/>
            <w:noWrap/>
            <w:vAlign w:val="center"/>
          </w:tcPr>
          <w:p w14:paraId="6481BE8A" w14:textId="27DB0B2F" w:rsidR="003D6400" w:rsidRPr="00750AFE" w:rsidRDefault="003D6400" w:rsidP="003D6400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</w:rPr>
            </w:pP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7.78 ± 1.11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  <w:vertAlign w:val="superscript"/>
              </w:rPr>
              <w:t>p</w:t>
            </w:r>
          </w:p>
        </w:tc>
        <w:tc>
          <w:tcPr>
            <w:tcW w:w="3685" w:type="dxa"/>
            <w:shd w:val="clear" w:color="auto" w:fill="auto"/>
            <w:noWrap/>
            <w:vAlign w:val="bottom"/>
          </w:tcPr>
          <w:p w14:paraId="6077AE57" w14:textId="57E46B65" w:rsidR="003D6400" w:rsidRPr="00750AFE" w:rsidRDefault="003D6400" w:rsidP="003D6400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</w:rPr>
            </w:pPr>
            <w:r w:rsidRPr="00750AFE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Staphylococcus arlettae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ULB_24</w:t>
            </w:r>
          </w:p>
        </w:tc>
        <w:tc>
          <w:tcPr>
            <w:tcW w:w="1701" w:type="dxa"/>
            <w:shd w:val="clear" w:color="auto" w:fill="auto"/>
            <w:noWrap/>
            <w:vAlign w:val="center"/>
          </w:tcPr>
          <w:p w14:paraId="6A682342" w14:textId="70F8E844" w:rsidR="003D6400" w:rsidRPr="00750AFE" w:rsidRDefault="003D6400" w:rsidP="003D6400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</w:rPr>
            </w:pP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.00 ± 1.11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  <w:vertAlign w:val="superscript"/>
              </w:rPr>
              <w:t>uvw</w:t>
            </w:r>
          </w:p>
        </w:tc>
      </w:tr>
      <w:tr w:rsidR="003D6400" w:rsidRPr="00750AFE" w14:paraId="3082789D" w14:textId="77777777" w:rsidTr="00713CA7">
        <w:trPr>
          <w:trHeight w:val="70"/>
        </w:trPr>
        <w:tc>
          <w:tcPr>
            <w:tcW w:w="3969" w:type="dxa"/>
            <w:shd w:val="clear" w:color="auto" w:fill="auto"/>
            <w:noWrap/>
            <w:vAlign w:val="bottom"/>
          </w:tcPr>
          <w:p w14:paraId="606FE10F" w14:textId="1948C712" w:rsidR="003D6400" w:rsidRPr="00750AFE" w:rsidRDefault="003D6400" w:rsidP="003D6400">
            <w:pPr>
              <w:rPr>
                <w:rFonts w:ascii="Times New Roman" w:eastAsia="Times New Roman" w:hAnsi="Times New Roman" w:cs="Times New Roman"/>
                <w:bCs/>
                <w:i/>
                <w:iCs/>
                <w:kern w:val="0"/>
                <w:sz w:val="20"/>
                <w:szCs w:val="20"/>
                <w:lang w:eastAsia="en-IN"/>
              </w:rPr>
            </w:pPr>
            <w:r w:rsidRPr="00750AFE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Enterobacter pseudoroggenkampii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ULB_61</w:t>
            </w:r>
          </w:p>
        </w:tc>
        <w:tc>
          <w:tcPr>
            <w:tcW w:w="1843" w:type="dxa"/>
            <w:shd w:val="clear" w:color="auto" w:fill="auto"/>
            <w:noWrap/>
            <w:vAlign w:val="center"/>
          </w:tcPr>
          <w:p w14:paraId="3F19D564" w14:textId="1809AB79" w:rsidR="003D6400" w:rsidRPr="00750AFE" w:rsidRDefault="003D6400" w:rsidP="003D6400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</w:rPr>
            </w:pP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6.67 ± 1.11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  <w:vertAlign w:val="superscript"/>
              </w:rPr>
              <w:t>p</w:t>
            </w:r>
          </w:p>
        </w:tc>
        <w:tc>
          <w:tcPr>
            <w:tcW w:w="3685" w:type="dxa"/>
            <w:shd w:val="clear" w:color="auto" w:fill="auto"/>
            <w:noWrap/>
            <w:vAlign w:val="bottom"/>
          </w:tcPr>
          <w:p w14:paraId="5D1C281B" w14:textId="17F36C18" w:rsidR="003D6400" w:rsidRPr="00750AFE" w:rsidRDefault="003D6400" w:rsidP="003D6400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</w:rPr>
            </w:pPr>
            <w:r w:rsidRPr="00750AFE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Ensifer sp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.ULB_27</w:t>
            </w:r>
          </w:p>
        </w:tc>
        <w:tc>
          <w:tcPr>
            <w:tcW w:w="1701" w:type="dxa"/>
            <w:shd w:val="clear" w:color="auto" w:fill="auto"/>
            <w:noWrap/>
            <w:vAlign w:val="center"/>
          </w:tcPr>
          <w:p w14:paraId="1C3B784A" w14:textId="7086A411" w:rsidR="003D6400" w:rsidRPr="00750AFE" w:rsidRDefault="003D6400" w:rsidP="003D6400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</w:rPr>
            </w:pP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.63 ± 1.28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  <w:vertAlign w:val="superscript"/>
              </w:rPr>
              <w:t>vw</w:t>
            </w:r>
          </w:p>
        </w:tc>
      </w:tr>
      <w:tr w:rsidR="003D6400" w:rsidRPr="00750AFE" w14:paraId="3B783364" w14:textId="77777777" w:rsidTr="00713CA7">
        <w:trPr>
          <w:trHeight w:val="70"/>
        </w:trPr>
        <w:tc>
          <w:tcPr>
            <w:tcW w:w="3969" w:type="dxa"/>
            <w:shd w:val="clear" w:color="auto" w:fill="auto"/>
            <w:noWrap/>
            <w:vAlign w:val="bottom"/>
          </w:tcPr>
          <w:p w14:paraId="1859EEB0" w14:textId="460401B2" w:rsidR="003D6400" w:rsidRPr="00750AFE" w:rsidRDefault="003D6400" w:rsidP="003D6400">
            <w:pPr>
              <w:rPr>
                <w:rFonts w:ascii="Times New Roman" w:eastAsia="Times New Roman" w:hAnsi="Times New Roman" w:cs="Times New Roman"/>
                <w:bCs/>
                <w:i/>
                <w:iCs/>
                <w:kern w:val="0"/>
                <w:sz w:val="20"/>
                <w:szCs w:val="20"/>
                <w:lang w:eastAsia="en-IN"/>
              </w:rPr>
            </w:pPr>
            <w:r w:rsidRPr="00750AFE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Staphylococcus hominis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ULB_15</w:t>
            </w:r>
          </w:p>
        </w:tc>
        <w:tc>
          <w:tcPr>
            <w:tcW w:w="1843" w:type="dxa"/>
            <w:shd w:val="clear" w:color="auto" w:fill="auto"/>
            <w:noWrap/>
            <w:vAlign w:val="center"/>
          </w:tcPr>
          <w:p w14:paraId="4D268CA2" w14:textId="22C1E11C" w:rsidR="003D6400" w:rsidRPr="00750AFE" w:rsidRDefault="003D6400" w:rsidP="003D64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2.59 ± 2.80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  <w:vertAlign w:val="superscript"/>
              </w:rPr>
              <w:t>q</w:t>
            </w:r>
          </w:p>
        </w:tc>
        <w:tc>
          <w:tcPr>
            <w:tcW w:w="3685" w:type="dxa"/>
            <w:shd w:val="clear" w:color="auto" w:fill="auto"/>
            <w:noWrap/>
            <w:vAlign w:val="bottom"/>
          </w:tcPr>
          <w:p w14:paraId="5AEE139E" w14:textId="785107B9" w:rsidR="003D6400" w:rsidRPr="00750AFE" w:rsidRDefault="003D6400" w:rsidP="003D6400">
            <w:pPr>
              <w:rPr>
                <w:rFonts w:ascii="Times New Roman" w:eastAsia="Times New Roman" w:hAnsi="Times New Roman" w:cs="Times New Roman"/>
                <w:i/>
                <w:kern w:val="0"/>
                <w:sz w:val="20"/>
                <w:szCs w:val="20"/>
                <w:lang w:eastAsia="en-IN"/>
              </w:rPr>
            </w:pPr>
            <w:r w:rsidRPr="00750AFE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Kytococcus sedentarius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ULB_23</w:t>
            </w:r>
          </w:p>
        </w:tc>
        <w:tc>
          <w:tcPr>
            <w:tcW w:w="1701" w:type="dxa"/>
            <w:shd w:val="clear" w:color="auto" w:fill="auto"/>
            <w:noWrap/>
            <w:vAlign w:val="center"/>
          </w:tcPr>
          <w:p w14:paraId="7A737C65" w14:textId="57A2459B" w:rsidR="003D6400" w:rsidRPr="00750AFE" w:rsidRDefault="003D6400" w:rsidP="003D64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.15 ± 1.70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  <w:vertAlign w:val="superscript"/>
              </w:rPr>
              <w:t>w</w:t>
            </w:r>
          </w:p>
        </w:tc>
      </w:tr>
      <w:tr w:rsidR="004407E7" w:rsidRPr="00750AFE" w14:paraId="2397285D" w14:textId="77777777" w:rsidTr="004407E7">
        <w:trPr>
          <w:trHeight w:val="70"/>
        </w:trPr>
        <w:tc>
          <w:tcPr>
            <w:tcW w:w="11198" w:type="dxa"/>
            <w:gridSpan w:val="4"/>
            <w:noWrap/>
          </w:tcPr>
          <w:p w14:paraId="25D97CD8" w14:textId="77777777" w:rsidR="003D6400" w:rsidRPr="00750AFE" w:rsidRDefault="003D6400" w:rsidP="003D6400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750AFE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Wetland diseased</w:t>
            </w:r>
          </w:p>
        </w:tc>
      </w:tr>
      <w:tr w:rsidR="002C679B" w:rsidRPr="00750AFE" w14:paraId="6642BA09" w14:textId="77777777" w:rsidTr="00713CA7">
        <w:trPr>
          <w:trHeight w:val="70"/>
        </w:trPr>
        <w:tc>
          <w:tcPr>
            <w:tcW w:w="3969" w:type="dxa"/>
            <w:shd w:val="clear" w:color="auto" w:fill="auto"/>
            <w:noWrap/>
            <w:vAlign w:val="center"/>
          </w:tcPr>
          <w:p w14:paraId="78F42C9B" w14:textId="36A3DEF1" w:rsidR="002C679B" w:rsidRPr="00750AFE" w:rsidRDefault="002C679B" w:rsidP="002C679B">
            <w:pPr>
              <w:rPr>
                <w:rFonts w:ascii="Times New Roman" w:eastAsia="Times New Roman" w:hAnsi="Times New Roman" w:cs="Times New Roman"/>
                <w:bCs/>
                <w:iCs/>
                <w:kern w:val="0"/>
                <w:sz w:val="20"/>
                <w:szCs w:val="20"/>
                <w:lang w:eastAsia="en-IN"/>
              </w:rPr>
            </w:pPr>
            <w:r w:rsidRPr="00750AFE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Kosakonia pseudosacchari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WDB_82</w:t>
            </w:r>
          </w:p>
        </w:tc>
        <w:tc>
          <w:tcPr>
            <w:tcW w:w="1843" w:type="dxa"/>
            <w:shd w:val="clear" w:color="auto" w:fill="auto"/>
            <w:noWrap/>
            <w:vAlign w:val="center"/>
          </w:tcPr>
          <w:p w14:paraId="4A6038AF" w14:textId="47AC9513" w:rsidR="002C679B" w:rsidRPr="00750AFE" w:rsidRDefault="002C679B" w:rsidP="002C679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8.89 ± 1.11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  <w:vertAlign w:val="superscript"/>
              </w:rPr>
              <w:t>c</w:t>
            </w:r>
          </w:p>
        </w:tc>
        <w:tc>
          <w:tcPr>
            <w:tcW w:w="3685" w:type="dxa"/>
            <w:shd w:val="clear" w:color="auto" w:fill="auto"/>
            <w:noWrap/>
            <w:vAlign w:val="center"/>
          </w:tcPr>
          <w:p w14:paraId="686B6D82" w14:textId="284DC1A6" w:rsidR="002C679B" w:rsidRPr="00750AFE" w:rsidRDefault="002C679B" w:rsidP="002C679B">
            <w:pPr>
              <w:rPr>
                <w:rFonts w:ascii="Times New Roman" w:eastAsia="Times New Roman" w:hAnsi="Times New Roman" w:cs="Times New Roman"/>
                <w:i/>
                <w:kern w:val="0"/>
                <w:sz w:val="20"/>
                <w:szCs w:val="20"/>
                <w:lang w:eastAsia="en-IN"/>
              </w:rPr>
            </w:pPr>
            <w:r w:rsidRPr="00750AFE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Kluyvera georgiana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WDB_54</w:t>
            </w:r>
          </w:p>
        </w:tc>
        <w:tc>
          <w:tcPr>
            <w:tcW w:w="1701" w:type="dxa"/>
            <w:shd w:val="clear" w:color="auto" w:fill="auto"/>
            <w:noWrap/>
            <w:vAlign w:val="center"/>
          </w:tcPr>
          <w:p w14:paraId="7C550F8E" w14:textId="4A0AD3C6" w:rsidR="002C679B" w:rsidRPr="00750AFE" w:rsidRDefault="002C679B" w:rsidP="002C679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8.89 ± 1.92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  <w:vertAlign w:val="superscript"/>
              </w:rPr>
              <w:t>p</w:t>
            </w:r>
          </w:p>
        </w:tc>
      </w:tr>
      <w:tr w:rsidR="002C679B" w:rsidRPr="00750AFE" w14:paraId="7C3D7450" w14:textId="77777777" w:rsidTr="00713CA7">
        <w:trPr>
          <w:trHeight w:val="70"/>
        </w:trPr>
        <w:tc>
          <w:tcPr>
            <w:tcW w:w="3969" w:type="dxa"/>
            <w:shd w:val="clear" w:color="auto" w:fill="auto"/>
            <w:noWrap/>
            <w:vAlign w:val="center"/>
          </w:tcPr>
          <w:p w14:paraId="28E7EA6D" w14:textId="42DFC55B" w:rsidR="002C679B" w:rsidRPr="00750AFE" w:rsidRDefault="002C679B" w:rsidP="002C679B">
            <w:pPr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750AFE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Phytobacter diazotrophicus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WDB_38</w:t>
            </w:r>
          </w:p>
        </w:tc>
        <w:tc>
          <w:tcPr>
            <w:tcW w:w="1843" w:type="dxa"/>
            <w:shd w:val="clear" w:color="auto" w:fill="auto"/>
            <w:noWrap/>
            <w:vAlign w:val="center"/>
          </w:tcPr>
          <w:p w14:paraId="64191470" w14:textId="1DA30A87" w:rsidR="002C679B" w:rsidRPr="00750AFE" w:rsidRDefault="002C679B" w:rsidP="002C679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6.67 ± 2.94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  <w:vertAlign w:val="superscript"/>
              </w:rPr>
              <w:t>d</w:t>
            </w:r>
          </w:p>
        </w:tc>
        <w:tc>
          <w:tcPr>
            <w:tcW w:w="3685" w:type="dxa"/>
            <w:shd w:val="clear" w:color="auto" w:fill="auto"/>
            <w:noWrap/>
            <w:vAlign w:val="center"/>
          </w:tcPr>
          <w:p w14:paraId="3131F969" w14:textId="1C6B1DEF" w:rsidR="002C679B" w:rsidRPr="00750AFE" w:rsidRDefault="002C679B" w:rsidP="002C679B">
            <w:pPr>
              <w:rPr>
                <w:rFonts w:ascii="Times New Roman" w:eastAsia="Times New Roman" w:hAnsi="Times New Roman" w:cs="Times New Roman"/>
                <w:i/>
                <w:kern w:val="0"/>
                <w:sz w:val="20"/>
                <w:szCs w:val="20"/>
                <w:lang w:eastAsia="en-IN"/>
              </w:rPr>
            </w:pPr>
            <w:r w:rsidRPr="00750AFE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Klebsiella aerogenes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WDB_5</w:t>
            </w:r>
          </w:p>
        </w:tc>
        <w:tc>
          <w:tcPr>
            <w:tcW w:w="1701" w:type="dxa"/>
            <w:shd w:val="clear" w:color="auto" w:fill="auto"/>
            <w:noWrap/>
            <w:vAlign w:val="center"/>
          </w:tcPr>
          <w:p w14:paraId="6539FA1F" w14:textId="54682CD8" w:rsidR="002C679B" w:rsidRPr="00750AFE" w:rsidRDefault="002C679B" w:rsidP="002C679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2.59 ± 3.57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  <w:vertAlign w:val="superscript"/>
              </w:rPr>
              <w:t>q</w:t>
            </w:r>
          </w:p>
        </w:tc>
      </w:tr>
      <w:tr w:rsidR="002C679B" w:rsidRPr="00750AFE" w14:paraId="0F19F81B" w14:textId="77777777" w:rsidTr="00713CA7">
        <w:trPr>
          <w:trHeight w:val="70"/>
        </w:trPr>
        <w:tc>
          <w:tcPr>
            <w:tcW w:w="3969" w:type="dxa"/>
            <w:shd w:val="clear" w:color="auto" w:fill="auto"/>
            <w:noWrap/>
            <w:vAlign w:val="center"/>
          </w:tcPr>
          <w:p w14:paraId="5CA42755" w14:textId="12D7A80D" w:rsidR="002C679B" w:rsidRPr="00750AFE" w:rsidRDefault="002C679B" w:rsidP="002C679B">
            <w:pPr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750AFE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Klebsiella sp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.WDB_83</w:t>
            </w:r>
          </w:p>
        </w:tc>
        <w:tc>
          <w:tcPr>
            <w:tcW w:w="1843" w:type="dxa"/>
            <w:shd w:val="clear" w:color="auto" w:fill="auto"/>
            <w:noWrap/>
            <w:vAlign w:val="center"/>
          </w:tcPr>
          <w:p w14:paraId="2085D4E7" w14:textId="7656A760" w:rsidR="002C679B" w:rsidRPr="00750AFE" w:rsidRDefault="002C679B" w:rsidP="002C679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5.19 ± 0.64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  <w:vertAlign w:val="superscript"/>
              </w:rPr>
              <w:t>de</w:t>
            </w:r>
          </w:p>
        </w:tc>
        <w:tc>
          <w:tcPr>
            <w:tcW w:w="3685" w:type="dxa"/>
            <w:shd w:val="clear" w:color="auto" w:fill="auto"/>
            <w:noWrap/>
            <w:vAlign w:val="center"/>
          </w:tcPr>
          <w:p w14:paraId="49456068" w14:textId="3B8D3E33" w:rsidR="002C679B" w:rsidRPr="00750AFE" w:rsidRDefault="002C679B" w:rsidP="002C679B">
            <w:pPr>
              <w:rPr>
                <w:rFonts w:ascii="Times New Roman" w:eastAsia="Times New Roman" w:hAnsi="Times New Roman" w:cs="Times New Roman"/>
                <w:i/>
                <w:kern w:val="0"/>
                <w:sz w:val="20"/>
                <w:szCs w:val="20"/>
                <w:lang w:eastAsia="en-IN"/>
              </w:rPr>
            </w:pPr>
            <w:r w:rsidRPr="00750AFE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Chryseobacterium sp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.2WDB_70</w:t>
            </w:r>
          </w:p>
        </w:tc>
        <w:tc>
          <w:tcPr>
            <w:tcW w:w="1701" w:type="dxa"/>
            <w:shd w:val="clear" w:color="auto" w:fill="auto"/>
            <w:noWrap/>
            <w:vAlign w:val="center"/>
          </w:tcPr>
          <w:p w14:paraId="0590625B" w14:textId="3497FB4D" w:rsidR="002C679B" w:rsidRPr="00750AFE" w:rsidRDefault="002C679B" w:rsidP="002C679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9.63 ± 2.31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  <w:vertAlign w:val="superscript"/>
              </w:rPr>
              <w:t>r</w:t>
            </w:r>
          </w:p>
        </w:tc>
      </w:tr>
      <w:tr w:rsidR="002C679B" w:rsidRPr="00750AFE" w14:paraId="180A590B" w14:textId="77777777" w:rsidTr="00713CA7">
        <w:trPr>
          <w:trHeight w:val="70"/>
        </w:trPr>
        <w:tc>
          <w:tcPr>
            <w:tcW w:w="3969" w:type="dxa"/>
            <w:shd w:val="clear" w:color="auto" w:fill="auto"/>
            <w:noWrap/>
            <w:vAlign w:val="center"/>
          </w:tcPr>
          <w:p w14:paraId="724FDC60" w14:textId="756017F7" w:rsidR="002C679B" w:rsidRPr="00750AFE" w:rsidRDefault="002C679B" w:rsidP="002C679B">
            <w:pPr>
              <w:rPr>
                <w:rFonts w:ascii="Times New Roman" w:eastAsia="Times New Roman" w:hAnsi="Times New Roman" w:cs="Times New Roman"/>
                <w:bCs/>
                <w:i/>
                <w:iCs/>
                <w:kern w:val="0"/>
                <w:sz w:val="20"/>
                <w:szCs w:val="20"/>
                <w:lang w:eastAsia="en-IN"/>
              </w:rPr>
            </w:pPr>
            <w:r w:rsidRPr="00750AFE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Kluyvera sp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.1WDB_63</w:t>
            </w:r>
          </w:p>
        </w:tc>
        <w:tc>
          <w:tcPr>
            <w:tcW w:w="1843" w:type="dxa"/>
            <w:shd w:val="clear" w:color="auto" w:fill="auto"/>
            <w:noWrap/>
            <w:vAlign w:val="center"/>
          </w:tcPr>
          <w:p w14:paraId="7CC65465" w14:textId="028455F2" w:rsidR="002C679B" w:rsidRPr="00750AFE" w:rsidRDefault="002C679B" w:rsidP="002C679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4.81 ± 0.64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  <w:vertAlign w:val="superscript"/>
              </w:rPr>
              <w:t>def</w:t>
            </w:r>
          </w:p>
        </w:tc>
        <w:tc>
          <w:tcPr>
            <w:tcW w:w="3685" w:type="dxa"/>
            <w:shd w:val="clear" w:color="auto" w:fill="auto"/>
            <w:noWrap/>
            <w:vAlign w:val="center"/>
          </w:tcPr>
          <w:p w14:paraId="5FA09AE7" w14:textId="45908B78" w:rsidR="002C679B" w:rsidRPr="00750AFE" w:rsidRDefault="002C679B" w:rsidP="002C679B">
            <w:pPr>
              <w:rPr>
                <w:rFonts w:ascii="Times New Roman" w:eastAsia="Times New Roman" w:hAnsi="Times New Roman" w:cs="Times New Roman"/>
                <w:i/>
                <w:kern w:val="0"/>
                <w:sz w:val="20"/>
                <w:szCs w:val="20"/>
                <w:lang w:eastAsia="en-IN"/>
              </w:rPr>
            </w:pPr>
            <w:r w:rsidRPr="00750AFE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Enterobacter hormaechei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WDB_1</w:t>
            </w:r>
          </w:p>
        </w:tc>
        <w:tc>
          <w:tcPr>
            <w:tcW w:w="1701" w:type="dxa"/>
            <w:shd w:val="clear" w:color="auto" w:fill="auto"/>
            <w:noWrap/>
            <w:vAlign w:val="center"/>
          </w:tcPr>
          <w:p w14:paraId="2F6385A2" w14:textId="554353E8" w:rsidR="002C679B" w:rsidRPr="00750AFE" w:rsidRDefault="002C679B" w:rsidP="002C679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9.63 ± 3.39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  <w:vertAlign w:val="superscript"/>
              </w:rPr>
              <w:t>r</w:t>
            </w:r>
          </w:p>
        </w:tc>
      </w:tr>
      <w:tr w:rsidR="002C679B" w:rsidRPr="00750AFE" w14:paraId="766A1584" w14:textId="77777777" w:rsidTr="00713CA7">
        <w:trPr>
          <w:trHeight w:val="70"/>
        </w:trPr>
        <w:tc>
          <w:tcPr>
            <w:tcW w:w="3969" w:type="dxa"/>
            <w:shd w:val="clear" w:color="auto" w:fill="auto"/>
            <w:noWrap/>
            <w:vAlign w:val="center"/>
          </w:tcPr>
          <w:p w14:paraId="6006AF85" w14:textId="29E1D817" w:rsidR="002C679B" w:rsidRPr="00750AFE" w:rsidRDefault="002C679B" w:rsidP="002C679B">
            <w:pPr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750AFE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Aeromonas media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WDB_36</w:t>
            </w:r>
          </w:p>
        </w:tc>
        <w:tc>
          <w:tcPr>
            <w:tcW w:w="1843" w:type="dxa"/>
            <w:shd w:val="clear" w:color="auto" w:fill="auto"/>
            <w:noWrap/>
            <w:vAlign w:val="center"/>
          </w:tcPr>
          <w:p w14:paraId="7B8867D1" w14:textId="582BC685" w:rsidR="002C679B" w:rsidRPr="00750AFE" w:rsidRDefault="002C679B" w:rsidP="002C679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4.44 ± 0.00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  <w:vertAlign w:val="superscript"/>
              </w:rPr>
              <w:t>ef</w:t>
            </w:r>
          </w:p>
        </w:tc>
        <w:tc>
          <w:tcPr>
            <w:tcW w:w="3685" w:type="dxa"/>
            <w:shd w:val="clear" w:color="auto" w:fill="auto"/>
            <w:noWrap/>
            <w:vAlign w:val="center"/>
          </w:tcPr>
          <w:p w14:paraId="3B03A959" w14:textId="12F6D8E8" w:rsidR="002C679B" w:rsidRPr="00750AFE" w:rsidRDefault="002C679B" w:rsidP="002C679B">
            <w:pPr>
              <w:rPr>
                <w:rFonts w:ascii="Times New Roman" w:eastAsia="Times New Roman" w:hAnsi="Times New Roman" w:cs="Times New Roman"/>
                <w:i/>
                <w:kern w:val="0"/>
                <w:sz w:val="20"/>
                <w:szCs w:val="20"/>
                <w:lang w:eastAsia="en-IN"/>
              </w:rPr>
            </w:pPr>
            <w:r w:rsidRPr="00750AFE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Enterobacter sp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.7WDB_46</w:t>
            </w:r>
          </w:p>
        </w:tc>
        <w:tc>
          <w:tcPr>
            <w:tcW w:w="1701" w:type="dxa"/>
            <w:shd w:val="clear" w:color="auto" w:fill="auto"/>
            <w:noWrap/>
            <w:vAlign w:val="center"/>
          </w:tcPr>
          <w:p w14:paraId="16848EE1" w14:textId="22EBE5CB" w:rsidR="002C679B" w:rsidRPr="00750AFE" w:rsidRDefault="002C679B" w:rsidP="002C679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9.63 ± 0.64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  <w:vertAlign w:val="superscript"/>
              </w:rPr>
              <w:t>r</w:t>
            </w:r>
          </w:p>
        </w:tc>
      </w:tr>
      <w:tr w:rsidR="002C679B" w:rsidRPr="00750AFE" w14:paraId="48529CC5" w14:textId="77777777" w:rsidTr="00713CA7">
        <w:trPr>
          <w:trHeight w:val="70"/>
        </w:trPr>
        <w:tc>
          <w:tcPr>
            <w:tcW w:w="3969" w:type="dxa"/>
            <w:shd w:val="clear" w:color="auto" w:fill="auto"/>
            <w:noWrap/>
            <w:vAlign w:val="center"/>
          </w:tcPr>
          <w:p w14:paraId="5EC8699A" w14:textId="226BB6D5" w:rsidR="002C679B" w:rsidRPr="00750AFE" w:rsidRDefault="002C679B" w:rsidP="002C679B">
            <w:pPr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750AFE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Klebsiella quasivariicola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WDB_76</w:t>
            </w:r>
          </w:p>
        </w:tc>
        <w:tc>
          <w:tcPr>
            <w:tcW w:w="1843" w:type="dxa"/>
            <w:shd w:val="clear" w:color="auto" w:fill="auto"/>
            <w:noWrap/>
            <w:vAlign w:val="center"/>
          </w:tcPr>
          <w:p w14:paraId="49883480" w14:textId="1951CD0B" w:rsidR="002C679B" w:rsidRPr="00750AFE" w:rsidRDefault="002C679B" w:rsidP="002C679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4.44 ± 0.00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  <w:vertAlign w:val="superscript"/>
              </w:rPr>
              <w:t>ef</w:t>
            </w:r>
          </w:p>
        </w:tc>
        <w:tc>
          <w:tcPr>
            <w:tcW w:w="3685" w:type="dxa"/>
            <w:shd w:val="clear" w:color="auto" w:fill="auto"/>
            <w:noWrap/>
            <w:vAlign w:val="center"/>
          </w:tcPr>
          <w:p w14:paraId="09530080" w14:textId="4EDB6859" w:rsidR="002C679B" w:rsidRPr="00750AFE" w:rsidRDefault="002C679B" w:rsidP="002C679B">
            <w:pPr>
              <w:rPr>
                <w:rFonts w:ascii="Times New Roman" w:eastAsia="Times New Roman" w:hAnsi="Times New Roman" w:cs="Times New Roman"/>
                <w:i/>
                <w:kern w:val="0"/>
                <w:sz w:val="20"/>
                <w:szCs w:val="20"/>
                <w:lang w:eastAsia="en-IN"/>
              </w:rPr>
            </w:pPr>
            <w:r w:rsidRPr="00750AFE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Klebsiella aerogenes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WDB_37</w:t>
            </w:r>
          </w:p>
        </w:tc>
        <w:tc>
          <w:tcPr>
            <w:tcW w:w="1701" w:type="dxa"/>
            <w:shd w:val="clear" w:color="auto" w:fill="auto"/>
            <w:noWrap/>
            <w:vAlign w:val="center"/>
          </w:tcPr>
          <w:p w14:paraId="5046D47D" w14:textId="523F02BC" w:rsidR="002C679B" w:rsidRPr="00750AFE" w:rsidRDefault="002C679B" w:rsidP="002C679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9.63 ± 1.28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  <w:vertAlign w:val="superscript"/>
              </w:rPr>
              <w:t>r</w:t>
            </w:r>
          </w:p>
        </w:tc>
      </w:tr>
      <w:tr w:rsidR="002C679B" w:rsidRPr="00750AFE" w14:paraId="2EA7FDBB" w14:textId="77777777" w:rsidTr="00713CA7">
        <w:trPr>
          <w:trHeight w:val="70"/>
        </w:trPr>
        <w:tc>
          <w:tcPr>
            <w:tcW w:w="3969" w:type="dxa"/>
            <w:shd w:val="clear" w:color="auto" w:fill="auto"/>
            <w:noWrap/>
            <w:vAlign w:val="center"/>
          </w:tcPr>
          <w:p w14:paraId="245517D8" w14:textId="7233D34B" w:rsidR="002C679B" w:rsidRPr="00750AFE" w:rsidRDefault="002C679B" w:rsidP="002C679B">
            <w:pPr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750AFE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Kosakonia oryzendophytica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WDB_66</w:t>
            </w:r>
          </w:p>
        </w:tc>
        <w:tc>
          <w:tcPr>
            <w:tcW w:w="1843" w:type="dxa"/>
            <w:shd w:val="clear" w:color="auto" w:fill="auto"/>
            <w:noWrap/>
            <w:vAlign w:val="center"/>
          </w:tcPr>
          <w:p w14:paraId="6F8090FB" w14:textId="493DDC35" w:rsidR="002C679B" w:rsidRPr="00750AFE" w:rsidRDefault="002C679B" w:rsidP="002C679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4.44 ± 0.00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  <w:vertAlign w:val="superscript"/>
              </w:rPr>
              <w:t>ef</w:t>
            </w:r>
          </w:p>
        </w:tc>
        <w:tc>
          <w:tcPr>
            <w:tcW w:w="3685" w:type="dxa"/>
            <w:shd w:val="clear" w:color="auto" w:fill="auto"/>
            <w:noWrap/>
            <w:vAlign w:val="center"/>
          </w:tcPr>
          <w:p w14:paraId="3246F362" w14:textId="5658CF6C" w:rsidR="002C679B" w:rsidRPr="00750AFE" w:rsidRDefault="002C679B" w:rsidP="002C679B">
            <w:pPr>
              <w:rPr>
                <w:rFonts w:ascii="Times New Roman" w:eastAsia="Times New Roman" w:hAnsi="Times New Roman" w:cs="Times New Roman"/>
                <w:i/>
                <w:kern w:val="0"/>
                <w:sz w:val="20"/>
                <w:szCs w:val="20"/>
                <w:lang w:eastAsia="en-IN"/>
              </w:rPr>
            </w:pPr>
            <w:r w:rsidRPr="00750AFE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Enterobacter sp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.6WDB_43</w:t>
            </w:r>
          </w:p>
        </w:tc>
        <w:tc>
          <w:tcPr>
            <w:tcW w:w="1701" w:type="dxa"/>
            <w:shd w:val="clear" w:color="auto" w:fill="auto"/>
            <w:noWrap/>
            <w:vAlign w:val="center"/>
          </w:tcPr>
          <w:p w14:paraId="66F3B65D" w14:textId="281A3602" w:rsidR="002C679B" w:rsidRPr="00750AFE" w:rsidRDefault="002C679B" w:rsidP="002C679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8.15 ± 1.70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  <w:vertAlign w:val="superscript"/>
              </w:rPr>
              <w:t>r</w:t>
            </w:r>
          </w:p>
        </w:tc>
      </w:tr>
      <w:tr w:rsidR="002C679B" w:rsidRPr="00750AFE" w14:paraId="5980DD66" w14:textId="77777777" w:rsidTr="00713CA7">
        <w:trPr>
          <w:trHeight w:val="70"/>
        </w:trPr>
        <w:tc>
          <w:tcPr>
            <w:tcW w:w="3969" w:type="dxa"/>
            <w:shd w:val="clear" w:color="auto" w:fill="auto"/>
            <w:noWrap/>
            <w:vAlign w:val="center"/>
          </w:tcPr>
          <w:p w14:paraId="7DBDB0A4" w14:textId="6535AFBF" w:rsidR="002C679B" w:rsidRPr="00750AFE" w:rsidRDefault="002C679B" w:rsidP="002C679B">
            <w:pPr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750AFE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Kosakonia pseudosacchari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WDB_60</w:t>
            </w:r>
          </w:p>
        </w:tc>
        <w:tc>
          <w:tcPr>
            <w:tcW w:w="1843" w:type="dxa"/>
            <w:shd w:val="clear" w:color="auto" w:fill="auto"/>
            <w:noWrap/>
            <w:vAlign w:val="center"/>
          </w:tcPr>
          <w:p w14:paraId="712E8F3E" w14:textId="57A43210" w:rsidR="002C679B" w:rsidRPr="00750AFE" w:rsidRDefault="002C679B" w:rsidP="002C679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4.44 ± 0.00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  <w:vertAlign w:val="superscript"/>
              </w:rPr>
              <w:t>ef</w:t>
            </w:r>
          </w:p>
        </w:tc>
        <w:tc>
          <w:tcPr>
            <w:tcW w:w="3685" w:type="dxa"/>
            <w:shd w:val="clear" w:color="auto" w:fill="auto"/>
            <w:noWrap/>
            <w:vAlign w:val="center"/>
          </w:tcPr>
          <w:p w14:paraId="223A2D8B" w14:textId="1096A10E" w:rsidR="002C679B" w:rsidRPr="00750AFE" w:rsidRDefault="002C679B" w:rsidP="002C679B">
            <w:pPr>
              <w:rPr>
                <w:rFonts w:ascii="Times New Roman" w:eastAsia="Times New Roman" w:hAnsi="Times New Roman" w:cs="Times New Roman"/>
                <w:i/>
                <w:kern w:val="0"/>
                <w:sz w:val="20"/>
                <w:szCs w:val="20"/>
                <w:lang w:eastAsia="en-IN"/>
              </w:rPr>
            </w:pPr>
            <w:r w:rsidRPr="00750AFE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Enterobacter chengduensis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WDB_7</w:t>
            </w:r>
          </w:p>
        </w:tc>
        <w:tc>
          <w:tcPr>
            <w:tcW w:w="1701" w:type="dxa"/>
            <w:shd w:val="clear" w:color="auto" w:fill="auto"/>
            <w:noWrap/>
            <w:vAlign w:val="center"/>
          </w:tcPr>
          <w:p w14:paraId="2CF1F641" w14:textId="7DAD3DA5" w:rsidR="002C679B" w:rsidRPr="00750AFE" w:rsidRDefault="002C679B" w:rsidP="002C679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.78 ± 2.22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  <w:vertAlign w:val="superscript"/>
              </w:rPr>
              <w:t>r</w:t>
            </w:r>
          </w:p>
        </w:tc>
      </w:tr>
      <w:tr w:rsidR="002C679B" w:rsidRPr="00750AFE" w14:paraId="6EA15C5F" w14:textId="77777777" w:rsidTr="00713CA7">
        <w:trPr>
          <w:trHeight w:val="70"/>
        </w:trPr>
        <w:tc>
          <w:tcPr>
            <w:tcW w:w="3969" w:type="dxa"/>
            <w:shd w:val="clear" w:color="auto" w:fill="auto"/>
            <w:noWrap/>
            <w:vAlign w:val="center"/>
          </w:tcPr>
          <w:p w14:paraId="3FBA7E54" w14:textId="51217D6F" w:rsidR="002C679B" w:rsidRPr="00750AFE" w:rsidRDefault="002C679B" w:rsidP="002C679B">
            <w:pPr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750AFE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Pseudomonas knackmussii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WDB_84</w:t>
            </w:r>
          </w:p>
        </w:tc>
        <w:tc>
          <w:tcPr>
            <w:tcW w:w="1843" w:type="dxa"/>
            <w:shd w:val="clear" w:color="auto" w:fill="auto"/>
            <w:noWrap/>
            <w:vAlign w:val="center"/>
          </w:tcPr>
          <w:p w14:paraId="708D220C" w14:textId="0CD5DB34" w:rsidR="002C679B" w:rsidRPr="00750AFE" w:rsidRDefault="002C679B" w:rsidP="002C679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4.44 ± 0.00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  <w:vertAlign w:val="superscript"/>
              </w:rPr>
              <w:t>ef</w:t>
            </w:r>
          </w:p>
        </w:tc>
        <w:tc>
          <w:tcPr>
            <w:tcW w:w="3685" w:type="dxa"/>
            <w:shd w:val="clear" w:color="auto" w:fill="auto"/>
            <w:noWrap/>
            <w:vAlign w:val="center"/>
          </w:tcPr>
          <w:p w14:paraId="716015C6" w14:textId="7A22DF8B" w:rsidR="002C679B" w:rsidRPr="00750AFE" w:rsidRDefault="002C679B" w:rsidP="002C679B">
            <w:pPr>
              <w:rPr>
                <w:rFonts w:ascii="Times New Roman" w:eastAsia="Times New Roman" w:hAnsi="Times New Roman" w:cs="Times New Roman"/>
                <w:i/>
                <w:kern w:val="0"/>
                <w:sz w:val="20"/>
                <w:szCs w:val="20"/>
                <w:lang w:eastAsia="en-IN"/>
              </w:rPr>
            </w:pPr>
            <w:r w:rsidRPr="00750AFE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Aeromonas sp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.2WDB_34</w:t>
            </w:r>
          </w:p>
        </w:tc>
        <w:tc>
          <w:tcPr>
            <w:tcW w:w="1701" w:type="dxa"/>
            <w:shd w:val="clear" w:color="auto" w:fill="auto"/>
            <w:noWrap/>
            <w:vAlign w:val="center"/>
          </w:tcPr>
          <w:p w14:paraId="0E305108" w14:textId="26E6DA66" w:rsidR="002C679B" w:rsidRPr="00750AFE" w:rsidRDefault="002C679B" w:rsidP="002C679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1.11 ± 0.00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  <w:vertAlign w:val="superscript"/>
              </w:rPr>
              <w:t>s</w:t>
            </w:r>
          </w:p>
        </w:tc>
      </w:tr>
      <w:tr w:rsidR="002C679B" w:rsidRPr="00750AFE" w14:paraId="47161BE9" w14:textId="77777777" w:rsidTr="00713CA7">
        <w:trPr>
          <w:trHeight w:val="70"/>
        </w:trPr>
        <w:tc>
          <w:tcPr>
            <w:tcW w:w="3969" w:type="dxa"/>
            <w:shd w:val="clear" w:color="auto" w:fill="auto"/>
            <w:noWrap/>
            <w:vAlign w:val="center"/>
          </w:tcPr>
          <w:p w14:paraId="3F6198C1" w14:textId="0346FF22" w:rsidR="002C679B" w:rsidRPr="00750AFE" w:rsidRDefault="002C679B" w:rsidP="002C679B">
            <w:pPr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750AFE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Kosakonia oryzendophytica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WDB_55</w:t>
            </w:r>
          </w:p>
        </w:tc>
        <w:tc>
          <w:tcPr>
            <w:tcW w:w="1843" w:type="dxa"/>
            <w:shd w:val="clear" w:color="auto" w:fill="auto"/>
            <w:noWrap/>
            <w:vAlign w:val="center"/>
          </w:tcPr>
          <w:p w14:paraId="1E2E01DA" w14:textId="55B67964" w:rsidR="002C679B" w:rsidRPr="00750AFE" w:rsidRDefault="002C679B" w:rsidP="002C679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4.07 ± 0.64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  <w:vertAlign w:val="superscript"/>
              </w:rPr>
              <w:t>efg</w:t>
            </w:r>
          </w:p>
        </w:tc>
        <w:tc>
          <w:tcPr>
            <w:tcW w:w="3685" w:type="dxa"/>
            <w:shd w:val="clear" w:color="auto" w:fill="auto"/>
            <w:noWrap/>
            <w:vAlign w:val="center"/>
          </w:tcPr>
          <w:p w14:paraId="6609C496" w14:textId="01553B1F" w:rsidR="002C679B" w:rsidRPr="00750AFE" w:rsidRDefault="002C679B" w:rsidP="002C679B">
            <w:pPr>
              <w:rPr>
                <w:rFonts w:ascii="Times New Roman" w:eastAsia="Times New Roman" w:hAnsi="Times New Roman" w:cs="Times New Roman"/>
                <w:i/>
                <w:kern w:val="0"/>
                <w:sz w:val="20"/>
                <w:szCs w:val="20"/>
                <w:lang w:eastAsia="en-IN"/>
              </w:rPr>
            </w:pPr>
            <w:r w:rsidRPr="00750AFE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Enterobacter sp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.1WDB_3</w:t>
            </w:r>
          </w:p>
        </w:tc>
        <w:tc>
          <w:tcPr>
            <w:tcW w:w="1701" w:type="dxa"/>
            <w:shd w:val="clear" w:color="auto" w:fill="auto"/>
            <w:noWrap/>
            <w:vAlign w:val="center"/>
          </w:tcPr>
          <w:p w14:paraId="1FC797C5" w14:textId="3DC9D35A" w:rsidR="002C679B" w:rsidRPr="00750AFE" w:rsidRDefault="002C679B" w:rsidP="002C679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1.11 ± 1.11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  <w:vertAlign w:val="superscript"/>
              </w:rPr>
              <w:t>kl</w:t>
            </w:r>
          </w:p>
        </w:tc>
      </w:tr>
      <w:tr w:rsidR="002C679B" w:rsidRPr="00750AFE" w14:paraId="7FF0085C" w14:textId="77777777" w:rsidTr="00713CA7">
        <w:trPr>
          <w:trHeight w:val="70"/>
        </w:trPr>
        <w:tc>
          <w:tcPr>
            <w:tcW w:w="3969" w:type="dxa"/>
            <w:shd w:val="clear" w:color="auto" w:fill="auto"/>
            <w:noWrap/>
            <w:vAlign w:val="center"/>
          </w:tcPr>
          <w:p w14:paraId="36398E17" w14:textId="545BDA74" w:rsidR="002C679B" w:rsidRPr="00750AFE" w:rsidRDefault="002C679B" w:rsidP="002C679B">
            <w:pPr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750AFE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lastRenderedPageBreak/>
              <w:t>Kosakonia oryzendophytica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WDB_62</w:t>
            </w:r>
          </w:p>
        </w:tc>
        <w:tc>
          <w:tcPr>
            <w:tcW w:w="1843" w:type="dxa"/>
            <w:shd w:val="clear" w:color="auto" w:fill="auto"/>
            <w:noWrap/>
            <w:vAlign w:val="center"/>
          </w:tcPr>
          <w:p w14:paraId="590CD707" w14:textId="62D87EE9" w:rsidR="002C679B" w:rsidRPr="00750AFE" w:rsidRDefault="002C679B" w:rsidP="002C679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4.07 ± 0.64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  <w:vertAlign w:val="superscript"/>
              </w:rPr>
              <w:t>efg</w:t>
            </w:r>
          </w:p>
        </w:tc>
        <w:tc>
          <w:tcPr>
            <w:tcW w:w="3685" w:type="dxa"/>
            <w:shd w:val="clear" w:color="auto" w:fill="auto"/>
            <w:noWrap/>
            <w:vAlign w:val="center"/>
          </w:tcPr>
          <w:p w14:paraId="5CA21D1B" w14:textId="02BDFB4B" w:rsidR="002C679B" w:rsidRPr="00750AFE" w:rsidRDefault="002C679B" w:rsidP="002C679B">
            <w:pPr>
              <w:rPr>
                <w:rFonts w:ascii="Times New Roman" w:eastAsia="Times New Roman" w:hAnsi="Times New Roman" w:cs="Times New Roman"/>
                <w:i/>
                <w:kern w:val="0"/>
                <w:sz w:val="20"/>
                <w:szCs w:val="20"/>
                <w:lang w:eastAsia="en-IN"/>
              </w:rPr>
            </w:pPr>
            <w:r w:rsidRPr="00750AFE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Bacillus infantis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WDB_4</w:t>
            </w:r>
          </w:p>
        </w:tc>
        <w:tc>
          <w:tcPr>
            <w:tcW w:w="1701" w:type="dxa"/>
            <w:shd w:val="clear" w:color="auto" w:fill="auto"/>
            <w:noWrap/>
            <w:vAlign w:val="center"/>
          </w:tcPr>
          <w:p w14:paraId="52436E6C" w14:textId="4D5E11C9" w:rsidR="002C679B" w:rsidRPr="00750AFE" w:rsidRDefault="002C679B" w:rsidP="002C679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.00 ± 1.11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  <w:vertAlign w:val="superscript"/>
              </w:rPr>
              <w:t>st</w:t>
            </w:r>
          </w:p>
        </w:tc>
      </w:tr>
      <w:tr w:rsidR="002C679B" w:rsidRPr="00750AFE" w14:paraId="57E81666" w14:textId="77777777" w:rsidTr="00713CA7">
        <w:trPr>
          <w:trHeight w:val="70"/>
        </w:trPr>
        <w:tc>
          <w:tcPr>
            <w:tcW w:w="3969" w:type="dxa"/>
            <w:shd w:val="clear" w:color="auto" w:fill="auto"/>
            <w:noWrap/>
            <w:vAlign w:val="center"/>
          </w:tcPr>
          <w:p w14:paraId="367DBD8A" w14:textId="2689AAA1" w:rsidR="002C679B" w:rsidRPr="00750AFE" w:rsidRDefault="002C679B" w:rsidP="002C679B">
            <w:pPr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750AFE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Kosakonia pseudosacchari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WDB_57</w:t>
            </w:r>
          </w:p>
        </w:tc>
        <w:tc>
          <w:tcPr>
            <w:tcW w:w="1843" w:type="dxa"/>
            <w:shd w:val="clear" w:color="auto" w:fill="auto"/>
            <w:noWrap/>
            <w:vAlign w:val="center"/>
          </w:tcPr>
          <w:p w14:paraId="10DD2463" w14:textId="0A63B13E" w:rsidR="002C679B" w:rsidRPr="00750AFE" w:rsidRDefault="002C679B" w:rsidP="002C679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4.07 ± 0.64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  <w:vertAlign w:val="superscript"/>
              </w:rPr>
              <w:t>efg</w:t>
            </w:r>
          </w:p>
        </w:tc>
        <w:tc>
          <w:tcPr>
            <w:tcW w:w="3685" w:type="dxa"/>
            <w:shd w:val="clear" w:color="auto" w:fill="auto"/>
            <w:noWrap/>
            <w:vAlign w:val="center"/>
          </w:tcPr>
          <w:p w14:paraId="0EC9A7DC" w14:textId="2CDD25F0" w:rsidR="002C679B" w:rsidRPr="00750AFE" w:rsidRDefault="002C679B" w:rsidP="002C679B">
            <w:pPr>
              <w:rPr>
                <w:rFonts w:ascii="Times New Roman" w:eastAsia="Times New Roman" w:hAnsi="Times New Roman" w:cs="Times New Roman"/>
                <w:i/>
                <w:kern w:val="0"/>
                <w:sz w:val="20"/>
                <w:szCs w:val="20"/>
                <w:lang w:eastAsia="en-IN"/>
              </w:rPr>
            </w:pPr>
            <w:r w:rsidRPr="00750AFE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Klebsiella aerogenes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WDB_10</w:t>
            </w:r>
          </w:p>
        </w:tc>
        <w:tc>
          <w:tcPr>
            <w:tcW w:w="1701" w:type="dxa"/>
            <w:shd w:val="clear" w:color="auto" w:fill="auto"/>
            <w:noWrap/>
            <w:vAlign w:val="center"/>
          </w:tcPr>
          <w:p w14:paraId="693957BE" w14:textId="3B053178" w:rsidR="002C679B" w:rsidRPr="00750AFE" w:rsidRDefault="002C679B" w:rsidP="002C679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.00 ± 1.11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  <w:vertAlign w:val="superscript"/>
              </w:rPr>
              <w:t>st</w:t>
            </w:r>
          </w:p>
        </w:tc>
      </w:tr>
      <w:tr w:rsidR="002C679B" w:rsidRPr="00750AFE" w14:paraId="379FAEC5" w14:textId="77777777" w:rsidTr="00713CA7">
        <w:trPr>
          <w:trHeight w:val="70"/>
        </w:trPr>
        <w:tc>
          <w:tcPr>
            <w:tcW w:w="3969" w:type="dxa"/>
            <w:shd w:val="clear" w:color="auto" w:fill="auto"/>
            <w:noWrap/>
            <w:vAlign w:val="center"/>
          </w:tcPr>
          <w:p w14:paraId="7DB022FD" w14:textId="2D934754" w:rsidR="002C679B" w:rsidRPr="00750AFE" w:rsidRDefault="002C679B" w:rsidP="002C679B">
            <w:pPr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750AFE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Kosakonia pseudosacchari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WDB_61</w:t>
            </w:r>
          </w:p>
        </w:tc>
        <w:tc>
          <w:tcPr>
            <w:tcW w:w="1843" w:type="dxa"/>
            <w:shd w:val="clear" w:color="auto" w:fill="auto"/>
            <w:noWrap/>
            <w:vAlign w:val="center"/>
          </w:tcPr>
          <w:p w14:paraId="693B3F3D" w14:textId="06243703" w:rsidR="002C679B" w:rsidRPr="00750AFE" w:rsidRDefault="002C679B" w:rsidP="002C679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4.07 ± 0.64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  <w:vertAlign w:val="superscript"/>
              </w:rPr>
              <w:t>efg</w:t>
            </w:r>
          </w:p>
        </w:tc>
        <w:tc>
          <w:tcPr>
            <w:tcW w:w="3685" w:type="dxa"/>
            <w:shd w:val="clear" w:color="auto" w:fill="auto"/>
            <w:noWrap/>
            <w:vAlign w:val="center"/>
          </w:tcPr>
          <w:p w14:paraId="20F606C4" w14:textId="514794CC" w:rsidR="002C679B" w:rsidRPr="00750AFE" w:rsidRDefault="002C679B" w:rsidP="002C679B">
            <w:pPr>
              <w:rPr>
                <w:rFonts w:ascii="Times New Roman" w:eastAsia="Times New Roman" w:hAnsi="Times New Roman" w:cs="Times New Roman"/>
                <w:i/>
                <w:kern w:val="0"/>
                <w:sz w:val="20"/>
                <w:szCs w:val="20"/>
                <w:lang w:eastAsia="en-IN"/>
              </w:rPr>
            </w:pPr>
            <w:r w:rsidRPr="00750AFE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Chryseobacterium sp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.3WDB_73</w:t>
            </w:r>
          </w:p>
        </w:tc>
        <w:tc>
          <w:tcPr>
            <w:tcW w:w="1701" w:type="dxa"/>
            <w:shd w:val="clear" w:color="auto" w:fill="auto"/>
            <w:noWrap/>
            <w:vAlign w:val="center"/>
          </w:tcPr>
          <w:p w14:paraId="196E4D7F" w14:textId="42242589" w:rsidR="002C679B" w:rsidRPr="00750AFE" w:rsidRDefault="002C679B" w:rsidP="002C679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.89 ± 1.11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  <w:vertAlign w:val="superscript"/>
              </w:rPr>
              <w:t>tu</w:t>
            </w:r>
          </w:p>
        </w:tc>
      </w:tr>
      <w:tr w:rsidR="002C679B" w:rsidRPr="00750AFE" w14:paraId="356713A7" w14:textId="77777777" w:rsidTr="00713CA7">
        <w:trPr>
          <w:trHeight w:val="70"/>
        </w:trPr>
        <w:tc>
          <w:tcPr>
            <w:tcW w:w="3969" w:type="dxa"/>
            <w:shd w:val="clear" w:color="auto" w:fill="auto"/>
            <w:noWrap/>
            <w:vAlign w:val="center"/>
          </w:tcPr>
          <w:p w14:paraId="040086CC" w14:textId="365F2B3B" w:rsidR="002C679B" w:rsidRPr="00750AFE" w:rsidRDefault="002C679B" w:rsidP="002C679B">
            <w:pPr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750AFE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Kosakonia oryzendophytica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WDB_77</w:t>
            </w:r>
          </w:p>
        </w:tc>
        <w:tc>
          <w:tcPr>
            <w:tcW w:w="1843" w:type="dxa"/>
            <w:shd w:val="clear" w:color="auto" w:fill="auto"/>
            <w:noWrap/>
            <w:vAlign w:val="center"/>
          </w:tcPr>
          <w:p w14:paraId="234001AC" w14:textId="7C0A58A9" w:rsidR="002C679B" w:rsidRPr="00750AFE" w:rsidRDefault="002C679B" w:rsidP="002C679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3.70 ± 1.28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  <w:vertAlign w:val="superscript"/>
              </w:rPr>
              <w:t>efg</w:t>
            </w:r>
          </w:p>
        </w:tc>
        <w:tc>
          <w:tcPr>
            <w:tcW w:w="3685" w:type="dxa"/>
            <w:shd w:val="clear" w:color="auto" w:fill="auto"/>
            <w:noWrap/>
            <w:vAlign w:val="center"/>
          </w:tcPr>
          <w:p w14:paraId="698CFAD9" w14:textId="7FC0C0EC" w:rsidR="002C679B" w:rsidRPr="00750AFE" w:rsidRDefault="002C679B" w:rsidP="002C679B">
            <w:pPr>
              <w:rPr>
                <w:rFonts w:ascii="Times New Roman" w:eastAsia="Times New Roman" w:hAnsi="Times New Roman" w:cs="Times New Roman"/>
                <w:i/>
                <w:kern w:val="0"/>
                <w:sz w:val="20"/>
                <w:szCs w:val="20"/>
                <w:lang w:eastAsia="en-IN"/>
              </w:rPr>
            </w:pPr>
            <w:r w:rsidRPr="00750AFE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Kluyvera sp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.2WDB_81</w:t>
            </w:r>
          </w:p>
        </w:tc>
        <w:tc>
          <w:tcPr>
            <w:tcW w:w="1701" w:type="dxa"/>
            <w:shd w:val="clear" w:color="auto" w:fill="auto"/>
            <w:noWrap/>
            <w:vAlign w:val="center"/>
          </w:tcPr>
          <w:p w14:paraId="60804F17" w14:textId="20B61ADE" w:rsidR="002C679B" w:rsidRPr="00750AFE" w:rsidRDefault="002C679B" w:rsidP="002C679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.78 ± 1.11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  <w:vertAlign w:val="superscript"/>
              </w:rPr>
              <w:t>uv</w:t>
            </w:r>
          </w:p>
        </w:tc>
      </w:tr>
      <w:tr w:rsidR="002C679B" w:rsidRPr="00750AFE" w14:paraId="4C2847C0" w14:textId="77777777" w:rsidTr="00713CA7">
        <w:trPr>
          <w:trHeight w:val="70"/>
        </w:trPr>
        <w:tc>
          <w:tcPr>
            <w:tcW w:w="3969" w:type="dxa"/>
            <w:shd w:val="clear" w:color="auto" w:fill="auto"/>
            <w:noWrap/>
            <w:vAlign w:val="center"/>
          </w:tcPr>
          <w:p w14:paraId="4E69AF88" w14:textId="33F8509E" w:rsidR="002C679B" w:rsidRPr="00750AFE" w:rsidRDefault="002C679B" w:rsidP="002C679B">
            <w:pPr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750AFE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Enterobacter cloacae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WDB_56</w:t>
            </w:r>
          </w:p>
        </w:tc>
        <w:tc>
          <w:tcPr>
            <w:tcW w:w="1843" w:type="dxa"/>
            <w:shd w:val="clear" w:color="auto" w:fill="auto"/>
            <w:noWrap/>
            <w:vAlign w:val="center"/>
          </w:tcPr>
          <w:p w14:paraId="477FC148" w14:textId="583995BD" w:rsidR="002C679B" w:rsidRPr="00750AFE" w:rsidRDefault="002C679B" w:rsidP="002C679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3.33 ± 0.00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  <w:vertAlign w:val="superscript"/>
              </w:rPr>
              <w:t>efgh</w:t>
            </w:r>
          </w:p>
        </w:tc>
        <w:tc>
          <w:tcPr>
            <w:tcW w:w="3685" w:type="dxa"/>
            <w:shd w:val="clear" w:color="auto" w:fill="auto"/>
            <w:noWrap/>
            <w:vAlign w:val="center"/>
          </w:tcPr>
          <w:p w14:paraId="0B26CEEF" w14:textId="05317751" w:rsidR="002C679B" w:rsidRPr="00750AFE" w:rsidRDefault="002C679B" w:rsidP="002C679B">
            <w:pPr>
              <w:rPr>
                <w:rFonts w:ascii="Times New Roman" w:eastAsia="Times New Roman" w:hAnsi="Times New Roman" w:cs="Times New Roman"/>
                <w:i/>
                <w:kern w:val="0"/>
                <w:sz w:val="20"/>
                <w:szCs w:val="20"/>
                <w:lang w:eastAsia="en-IN"/>
              </w:rPr>
            </w:pPr>
            <w:r w:rsidRPr="00750AFE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Enterobacter hormaechei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WDB_26</w:t>
            </w:r>
          </w:p>
        </w:tc>
        <w:tc>
          <w:tcPr>
            <w:tcW w:w="1701" w:type="dxa"/>
            <w:shd w:val="clear" w:color="auto" w:fill="auto"/>
            <w:noWrap/>
            <w:vAlign w:val="center"/>
          </w:tcPr>
          <w:p w14:paraId="6ADD7040" w14:textId="55BB0889" w:rsidR="002C679B" w:rsidRPr="00750AFE" w:rsidRDefault="002C679B" w:rsidP="002C679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.04 ± 1.70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  <w:vertAlign w:val="superscript"/>
              </w:rPr>
              <w:t>uvw</w:t>
            </w:r>
          </w:p>
        </w:tc>
      </w:tr>
      <w:tr w:rsidR="002C679B" w:rsidRPr="00750AFE" w14:paraId="20312E64" w14:textId="77777777" w:rsidTr="00713CA7">
        <w:trPr>
          <w:trHeight w:val="70"/>
        </w:trPr>
        <w:tc>
          <w:tcPr>
            <w:tcW w:w="3969" w:type="dxa"/>
            <w:shd w:val="clear" w:color="auto" w:fill="auto"/>
            <w:noWrap/>
            <w:vAlign w:val="center"/>
          </w:tcPr>
          <w:p w14:paraId="40557E5F" w14:textId="3432536B" w:rsidR="002C679B" w:rsidRPr="00750AFE" w:rsidRDefault="002C679B" w:rsidP="002C679B">
            <w:pPr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750AFE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Enterobacter sp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. 12WDB_68</w:t>
            </w:r>
          </w:p>
        </w:tc>
        <w:tc>
          <w:tcPr>
            <w:tcW w:w="1843" w:type="dxa"/>
            <w:shd w:val="clear" w:color="auto" w:fill="auto"/>
            <w:noWrap/>
            <w:vAlign w:val="center"/>
          </w:tcPr>
          <w:p w14:paraId="2ADDD263" w14:textId="09B70EF5" w:rsidR="002C679B" w:rsidRPr="00750AFE" w:rsidRDefault="002C679B" w:rsidP="002C679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3.33 ± 0.00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  <w:vertAlign w:val="superscript"/>
              </w:rPr>
              <w:t>efgh</w:t>
            </w:r>
          </w:p>
        </w:tc>
        <w:tc>
          <w:tcPr>
            <w:tcW w:w="3685" w:type="dxa"/>
            <w:shd w:val="clear" w:color="auto" w:fill="auto"/>
            <w:noWrap/>
            <w:vAlign w:val="center"/>
          </w:tcPr>
          <w:p w14:paraId="1ADCEB92" w14:textId="03434CC2" w:rsidR="002C679B" w:rsidRPr="00750AFE" w:rsidRDefault="002C679B" w:rsidP="002C679B">
            <w:pPr>
              <w:rPr>
                <w:rFonts w:ascii="Times New Roman" w:eastAsia="Times New Roman" w:hAnsi="Times New Roman" w:cs="Times New Roman"/>
                <w:i/>
                <w:kern w:val="0"/>
                <w:sz w:val="20"/>
                <w:szCs w:val="20"/>
                <w:lang w:eastAsia="en-IN"/>
              </w:rPr>
            </w:pPr>
            <w:r w:rsidRPr="00750AFE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Pseudomonas oleovorans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WDB_71</w:t>
            </w:r>
          </w:p>
        </w:tc>
        <w:tc>
          <w:tcPr>
            <w:tcW w:w="1701" w:type="dxa"/>
            <w:shd w:val="clear" w:color="auto" w:fill="auto"/>
            <w:noWrap/>
            <w:vAlign w:val="center"/>
          </w:tcPr>
          <w:p w14:paraId="2845FE15" w14:textId="47E471E9" w:rsidR="002C679B" w:rsidRPr="00750AFE" w:rsidRDefault="002C679B" w:rsidP="002C679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.93 ± 1.28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  <w:vertAlign w:val="superscript"/>
              </w:rPr>
              <w:t>vwx</w:t>
            </w:r>
          </w:p>
        </w:tc>
      </w:tr>
      <w:tr w:rsidR="002C679B" w:rsidRPr="00750AFE" w14:paraId="6E84E5EA" w14:textId="77777777" w:rsidTr="00713CA7">
        <w:trPr>
          <w:trHeight w:val="70"/>
        </w:trPr>
        <w:tc>
          <w:tcPr>
            <w:tcW w:w="3969" w:type="dxa"/>
            <w:shd w:val="clear" w:color="auto" w:fill="auto"/>
            <w:noWrap/>
            <w:vAlign w:val="center"/>
          </w:tcPr>
          <w:p w14:paraId="19CD861A" w14:textId="4EC593BC" w:rsidR="002C679B" w:rsidRPr="00750AFE" w:rsidRDefault="002C679B" w:rsidP="002C679B">
            <w:pPr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750AFE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Pantoea dispersa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WDB_79</w:t>
            </w:r>
          </w:p>
        </w:tc>
        <w:tc>
          <w:tcPr>
            <w:tcW w:w="1843" w:type="dxa"/>
            <w:shd w:val="clear" w:color="auto" w:fill="auto"/>
            <w:noWrap/>
            <w:vAlign w:val="center"/>
          </w:tcPr>
          <w:p w14:paraId="7C9E49C4" w14:textId="0CC17F1F" w:rsidR="002C679B" w:rsidRPr="00750AFE" w:rsidRDefault="002C679B" w:rsidP="002C679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3.33 ± 1.11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  <w:vertAlign w:val="superscript"/>
              </w:rPr>
              <w:t>efgh</w:t>
            </w:r>
          </w:p>
        </w:tc>
        <w:tc>
          <w:tcPr>
            <w:tcW w:w="3685" w:type="dxa"/>
            <w:shd w:val="clear" w:color="auto" w:fill="auto"/>
            <w:noWrap/>
            <w:vAlign w:val="center"/>
          </w:tcPr>
          <w:p w14:paraId="5F80D87D" w14:textId="21F2E3C5" w:rsidR="002C679B" w:rsidRPr="00750AFE" w:rsidRDefault="002C679B" w:rsidP="002C679B">
            <w:pPr>
              <w:rPr>
                <w:rFonts w:ascii="Times New Roman" w:eastAsia="Times New Roman" w:hAnsi="Times New Roman" w:cs="Times New Roman"/>
                <w:i/>
                <w:kern w:val="0"/>
                <w:sz w:val="20"/>
                <w:szCs w:val="20"/>
                <w:lang w:eastAsia="en-IN"/>
              </w:rPr>
            </w:pPr>
            <w:r w:rsidRPr="00750AFE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Acinetobacter pittii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WDB_13</w:t>
            </w:r>
          </w:p>
        </w:tc>
        <w:tc>
          <w:tcPr>
            <w:tcW w:w="1701" w:type="dxa"/>
            <w:shd w:val="clear" w:color="auto" w:fill="auto"/>
            <w:noWrap/>
            <w:vAlign w:val="center"/>
          </w:tcPr>
          <w:p w14:paraId="6CFE3003" w14:textId="7E18CB2A" w:rsidR="002C679B" w:rsidRPr="00750AFE" w:rsidRDefault="002C679B" w:rsidP="002C679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.56 ± 1.11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  <w:vertAlign w:val="superscript"/>
              </w:rPr>
              <w:t>wx</w:t>
            </w:r>
          </w:p>
        </w:tc>
      </w:tr>
      <w:tr w:rsidR="002C679B" w:rsidRPr="00750AFE" w14:paraId="32170425" w14:textId="77777777" w:rsidTr="00713CA7">
        <w:trPr>
          <w:trHeight w:val="70"/>
        </w:trPr>
        <w:tc>
          <w:tcPr>
            <w:tcW w:w="3969" w:type="dxa"/>
            <w:shd w:val="clear" w:color="auto" w:fill="auto"/>
            <w:noWrap/>
            <w:vAlign w:val="center"/>
          </w:tcPr>
          <w:p w14:paraId="7B75218A" w14:textId="76368A58" w:rsidR="002C679B" w:rsidRPr="00750AFE" w:rsidRDefault="002C679B" w:rsidP="002C679B">
            <w:pPr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750AFE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Enterobacter sp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.8WDB_59</w:t>
            </w:r>
          </w:p>
        </w:tc>
        <w:tc>
          <w:tcPr>
            <w:tcW w:w="1843" w:type="dxa"/>
            <w:shd w:val="clear" w:color="auto" w:fill="auto"/>
            <w:noWrap/>
            <w:vAlign w:val="center"/>
          </w:tcPr>
          <w:p w14:paraId="57949BC0" w14:textId="25665A1E" w:rsidR="002C679B" w:rsidRPr="00750AFE" w:rsidRDefault="002C679B" w:rsidP="002C679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2.96 ± 0.64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  <w:vertAlign w:val="superscript"/>
              </w:rPr>
              <w:t>fgh</w:t>
            </w:r>
          </w:p>
        </w:tc>
        <w:tc>
          <w:tcPr>
            <w:tcW w:w="3685" w:type="dxa"/>
            <w:shd w:val="clear" w:color="auto" w:fill="auto"/>
            <w:noWrap/>
            <w:vAlign w:val="center"/>
          </w:tcPr>
          <w:p w14:paraId="7B27EEE3" w14:textId="1836F8DB" w:rsidR="002C679B" w:rsidRPr="00750AFE" w:rsidRDefault="002C679B" w:rsidP="002C679B">
            <w:pPr>
              <w:rPr>
                <w:rFonts w:ascii="Times New Roman" w:eastAsia="Times New Roman" w:hAnsi="Times New Roman" w:cs="Times New Roman"/>
                <w:i/>
                <w:kern w:val="0"/>
                <w:sz w:val="20"/>
                <w:szCs w:val="20"/>
                <w:lang w:eastAsia="en-IN"/>
              </w:rPr>
            </w:pPr>
            <w:r w:rsidRPr="00750AFE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Chryseobacterium sp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.1WDB_69</w:t>
            </w:r>
          </w:p>
        </w:tc>
        <w:tc>
          <w:tcPr>
            <w:tcW w:w="1701" w:type="dxa"/>
            <w:shd w:val="clear" w:color="auto" w:fill="auto"/>
            <w:noWrap/>
            <w:vAlign w:val="center"/>
          </w:tcPr>
          <w:p w14:paraId="46046803" w14:textId="0FF5A0EF" w:rsidR="002C679B" w:rsidRPr="00750AFE" w:rsidRDefault="002C679B" w:rsidP="002C679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.56 ± 0.00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  <w:vertAlign w:val="superscript"/>
              </w:rPr>
              <w:t>wx</w:t>
            </w:r>
          </w:p>
        </w:tc>
      </w:tr>
      <w:tr w:rsidR="002C679B" w:rsidRPr="00750AFE" w14:paraId="7E62924B" w14:textId="77777777" w:rsidTr="00713CA7">
        <w:trPr>
          <w:trHeight w:val="70"/>
        </w:trPr>
        <w:tc>
          <w:tcPr>
            <w:tcW w:w="3969" w:type="dxa"/>
            <w:shd w:val="clear" w:color="auto" w:fill="auto"/>
            <w:noWrap/>
            <w:vAlign w:val="center"/>
          </w:tcPr>
          <w:p w14:paraId="3806DD1A" w14:textId="629BE605" w:rsidR="002C679B" w:rsidRPr="00750AFE" w:rsidRDefault="002C679B" w:rsidP="002C679B">
            <w:pPr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750AFE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Klebsiella quasivariicola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WDB_74</w:t>
            </w:r>
          </w:p>
        </w:tc>
        <w:tc>
          <w:tcPr>
            <w:tcW w:w="1843" w:type="dxa"/>
            <w:shd w:val="clear" w:color="auto" w:fill="auto"/>
            <w:noWrap/>
            <w:vAlign w:val="center"/>
          </w:tcPr>
          <w:p w14:paraId="7A5D0A3B" w14:textId="11D445B4" w:rsidR="002C679B" w:rsidRPr="00750AFE" w:rsidRDefault="002C679B" w:rsidP="002C679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2.22 ± 1.11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  <w:vertAlign w:val="superscript"/>
              </w:rPr>
              <w:t>ghi</w:t>
            </w:r>
          </w:p>
        </w:tc>
        <w:tc>
          <w:tcPr>
            <w:tcW w:w="3685" w:type="dxa"/>
            <w:shd w:val="clear" w:color="auto" w:fill="auto"/>
            <w:noWrap/>
            <w:vAlign w:val="center"/>
          </w:tcPr>
          <w:p w14:paraId="5E5E66D4" w14:textId="5D2BAD37" w:rsidR="002C679B" w:rsidRPr="00750AFE" w:rsidRDefault="002C679B" w:rsidP="002C679B">
            <w:pPr>
              <w:rPr>
                <w:rFonts w:ascii="Times New Roman" w:eastAsia="Times New Roman" w:hAnsi="Times New Roman" w:cs="Times New Roman"/>
                <w:i/>
                <w:kern w:val="0"/>
                <w:sz w:val="20"/>
                <w:szCs w:val="20"/>
                <w:lang w:eastAsia="en-IN"/>
              </w:rPr>
            </w:pPr>
            <w:r w:rsidRPr="00750AFE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Enterobacter soli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WDB_80</w:t>
            </w:r>
          </w:p>
        </w:tc>
        <w:tc>
          <w:tcPr>
            <w:tcW w:w="1701" w:type="dxa"/>
            <w:shd w:val="clear" w:color="auto" w:fill="auto"/>
            <w:noWrap/>
            <w:vAlign w:val="center"/>
          </w:tcPr>
          <w:p w14:paraId="669BB458" w14:textId="6FA10041" w:rsidR="002C679B" w:rsidRPr="00750AFE" w:rsidRDefault="002C679B" w:rsidP="002C679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.56 ± 2.22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  <w:vertAlign w:val="superscript"/>
              </w:rPr>
              <w:t>wx</w:t>
            </w:r>
          </w:p>
        </w:tc>
      </w:tr>
      <w:tr w:rsidR="002C679B" w:rsidRPr="00750AFE" w14:paraId="16A73949" w14:textId="77777777" w:rsidTr="00713CA7">
        <w:trPr>
          <w:trHeight w:val="70"/>
        </w:trPr>
        <w:tc>
          <w:tcPr>
            <w:tcW w:w="3969" w:type="dxa"/>
            <w:shd w:val="clear" w:color="auto" w:fill="auto"/>
            <w:noWrap/>
            <w:vAlign w:val="center"/>
          </w:tcPr>
          <w:p w14:paraId="269350E4" w14:textId="1782D5D9" w:rsidR="002C679B" w:rsidRPr="00750AFE" w:rsidRDefault="002C679B" w:rsidP="002C679B">
            <w:pPr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750AFE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Kosakonia sp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.2WDB_47</w:t>
            </w:r>
          </w:p>
        </w:tc>
        <w:tc>
          <w:tcPr>
            <w:tcW w:w="1843" w:type="dxa"/>
            <w:shd w:val="clear" w:color="auto" w:fill="auto"/>
            <w:noWrap/>
            <w:vAlign w:val="center"/>
          </w:tcPr>
          <w:p w14:paraId="7C93083A" w14:textId="115295F0" w:rsidR="002C679B" w:rsidRPr="00750AFE" w:rsidRDefault="002C679B" w:rsidP="002C679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2.22 ± 0.00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  <w:vertAlign w:val="superscript"/>
              </w:rPr>
              <w:t>ghi</w:t>
            </w:r>
          </w:p>
        </w:tc>
        <w:tc>
          <w:tcPr>
            <w:tcW w:w="3685" w:type="dxa"/>
            <w:shd w:val="clear" w:color="auto" w:fill="auto"/>
            <w:noWrap/>
            <w:vAlign w:val="center"/>
          </w:tcPr>
          <w:p w14:paraId="2FAF8B43" w14:textId="0E939F53" w:rsidR="002C679B" w:rsidRPr="00750AFE" w:rsidRDefault="002C679B" w:rsidP="002C679B">
            <w:pPr>
              <w:rPr>
                <w:rFonts w:ascii="Times New Roman" w:eastAsia="Times New Roman" w:hAnsi="Times New Roman" w:cs="Times New Roman"/>
                <w:i/>
                <w:kern w:val="0"/>
                <w:sz w:val="20"/>
                <w:szCs w:val="20"/>
                <w:lang w:eastAsia="en-IN"/>
              </w:rPr>
            </w:pPr>
            <w:r w:rsidRPr="00750AFE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Cytobacillus kochii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WDB_12</w:t>
            </w:r>
          </w:p>
        </w:tc>
        <w:tc>
          <w:tcPr>
            <w:tcW w:w="1701" w:type="dxa"/>
            <w:shd w:val="clear" w:color="auto" w:fill="auto"/>
            <w:noWrap/>
            <w:vAlign w:val="center"/>
          </w:tcPr>
          <w:p w14:paraId="7C7E5C48" w14:textId="5053E13C" w:rsidR="002C679B" w:rsidRPr="00750AFE" w:rsidRDefault="002C679B" w:rsidP="002C679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.19 ± 0.64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  <w:vertAlign w:val="superscript"/>
              </w:rPr>
              <w:t>wx</w:t>
            </w:r>
          </w:p>
        </w:tc>
      </w:tr>
      <w:tr w:rsidR="002C679B" w:rsidRPr="00750AFE" w14:paraId="0572B845" w14:textId="77777777" w:rsidTr="00713CA7">
        <w:trPr>
          <w:trHeight w:val="70"/>
        </w:trPr>
        <w:tc>
          <w:tcPr>
            <w:tcW w:w="3969" w:type="dxa"/>
            <w:shd w:val="clear" w:color="auto" w:fill="auto"/>
            <w:noWrap/>
            <w:vAlign w:val="center"/>
          </w:tcPr>
          <w:p w14:paraId="284D5434" w14:textId="284EE331" w:rsidR="002C679B" w:rsidRPr="00750AFE" w:rsidRDefault="002C679B" w:rsidP="002C679B">
            <w:pPr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750AFE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Enterobacter sp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.9WDB_64</w:t>
            </w:r>
          </w:p>
        </w:tc>
        <w:tc>
          <w:tcPr>
            <w:tcW w:w="1843" w:type="dxa"/>
            <w:shd w:val="clear" w:color="auto" w:fill="auto"/>
            <w:noWrap/>
            <w:vAlign w:val="center"/>
          </w:tcPr>
          <w:p w14:paraId="39A40896" w14:textId="756EA1D2" w:rsidR="002C679B" w:rsidRPr="00750AFE" w:rsidRDefault="002C679B" w:rsidP="002C679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1.48 ± 2.80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  <w:vertAlign w:val="superscript"/>
              </w:rPr>
              <w:t>hij</w:t>
            </w:r>
          </w:p>
        </w:tc>
        <w:tc>
          <w:tcPr>
            <w:tcW w:w="3685" w:type="dxa"/>
            <w:shd w:val="clear" w:color="auto" w:fill="auto"/>
            <w:noWrap/>
            <w:vAlign w:val="center"/>
          </w:tcPr>
          <w:p w14:paraId="64EA3716" w14:textId="3CF48979" w:rsidR="002C679B" w:rsidRPr="00750AFE" w:rsidRDefault="002C679B" w:rsidP="002C679B">
            <w:pPr>
              <w:rPr>
                <w:rFonts w:ascii="Times New Roman" w:eastAsia="Times New Roman" w:hAnsi="Times New Roman" w:cs="Times New Roman"/>
                <w:i/>
                <w:kern w:val="0"/>
                <w:sz w:val="20"/>
                <w:szCs w:val="20"/>
                <w:lang w:eastAsia="en-IN"/>
              </w:rPr>
            </w:pPr>
            <w:r w:rsidRPr="00750AFE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Stutzerimonas stutzeri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WDB_11</w:t>
            </w:r>
          </w:p>
        </w:tc>
        <w:tc>
          <w:tcPr>
            <w:tcW w:w="1701" w:type="dxa"/>
            <w:shd w:val="clear" w:color="auto" w:fill="auto"/>
            <w:noWrap/>
            <w:vAlign w:val="center"/>
          </w:tcPr>
          <w:p w14:paraId="0850239B" w14:textId="0C4AB629" w:rsidR="002C679B" w:rsidRPr="00750AFE" w:rsidRDefault="002C679B" w:rsidP="002C679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.19 ± 1.70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  <w:vertAlign w:val="superscript"/>
              </w:rPr>
              <w:t>wx</w:t>
            </w:r>
          </w:p>
        </w:tc>
      </w:tr>
      <w:tr w:rsidR="002C679B" w:rsidRPr="00750AFE" w14:paraId="2AFC12C3" w14:textId="77777777" w:rsidTr="00713CA7">
        <w:trPr>
          <w:trHeight w:val="70"/>
        </w:trPr>
        <w:tc>
          <w:tcPr>
            <w:tcW w:w="3969" w:type="dxa"/>
            <w:shd w:val="clear" w:color="auto" w:fill="auto"/>
            <w:noWrap/>
            <w:vAlign w:val="center"/>
          </w:tcPr>
          <w:p w14:paraId="1D13E312" w14:textId="3042D905" w:rsidR="002C679B" w:rsidRPr="00750AFE" w:rsidRDefault="002C679B" w:rsidP="002C679B">
            <w:pPr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750AFE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Aeromonas hydrophila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WDB_72</w:t>
            </w:r>
          </w:p>
        </w:tc>
        <w:tc>
          <w:tcPr>
            <w:tcW w:w="1843" w:type="dxa"/>
            <w:shd w:val="clear" w:color="auto" w:fill="auto"/>
            <w:noWrap/>
            <w:vAlign w:val="center"/>
          </w:tcPr>
          <w:p w14:paraId="1EFADF44" w14:textId="0F8C65AB" w:rsidR="002C679B" w:rsidRPr="00750AFE" w:rsidRDefault="002C679B" w:rsidP="002C679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0.74 ± 1.70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  <w:vertAlign w:val="superscript"/>
              </w:rPr>
              <w:t>ijk</w:t>
            </w:r>
          </w:p>
        </w:tc>
        <w:tc>
          <w:tcPr>
            <w:tcW w:w="3685" w:type="dxa"/>
            <w:shd w:val="clear" w:color="auto" w:fill="auto"/>
            <w:noWrap/>
            <w:vAlign w:val="center"/>
          </w:tcPr>
          <w:p w14:paraId="1953F03F" w14:textId="293AF626" w:rsidR="002C679B" w:rsidRPr="00750AFE" w:rsidRDefault="002C679B" w:rsidP="002C679B">
            <w:pPr>
              <w:rPr>
                <w:rFonts w:ascii="Times New Roman" w:eastAsia="Times New Roman" w:hAnsi="Times New Roman" w:cs="Times New Roman"/>
                <w:i/>
                <w:kern w:val="0"/>
                <w:sz w:val="20"/>
                <w:szCs w:val="20"/>
                <w:lang w:eastAsia="en-IN"/>
              </w:rPr>
            </w:pPr>
            <w:r w:rsidRPr="00750AFE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Acinetobacter sp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.WDB_75</w:t>
            </w:r>
          </w:p>
        </w:tc>
        <w:tc>
          <w:tcPr>
            <w:tcW w:w="1701" w:type="dxa"/>
            <w:shd w:val="clear" w:color="auto" w:fill="auto"/>
            <w:noWrap/>
            <w:vAlign w:val="center"/>
          </w:tcPr>
          <w:p w14:paraId="443471BC" w14:textId="5601CC92" w:rsidR="002C679B" w:rsidRPr="00750AFE" w:rsidRDefault="002C679B" w:rsidP="002C679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.07 ± 2.80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  <w:vertAlign w:val="superscript"/>
              </w:rPr>
              <w:t>xy</w:t>
            </w:r>
          </w:p>
        </w:tc>
      </w:tr>
      <w:tr w:rsidR="002C679B" w:rsidRPr="00750AFE" w14:paraId="4194F1D2" w14:textId="77777777" w:rsidTr="00713CA7">
        <w:trPr>
          <w:trHeight w:val="70"/>
        </w:trPr>
        <w:tc>
          <w:tcPr>
            <w:tcW w:w="3969" w:type="dxa"/>
            <w:shd w:val="clear" w:color="auto" w:fill="auto"/>
            <w:noWrap/>
            <w:vAlign w:val="center"/>
          </w:tcPr>
          <w:p w14:paraId="23689809" w14:textId="1825043A" w:rsidR="002C679B" w:rsidRPr="00750AFE" w:rsidRDefault="002C679B" w:rsidP="002C679B">
            <w:pPr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750AFE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Enterobacter soli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WDB_33</w:t>
            </w:r>
          </w:p>
        </w:tc>
        <w:tc>
          <w:tcPr>
            <w:tcW w:w="1843" w:type="dxa"/>
            <w:shd w:val="clear" w:color="auto" w:fill="auto"/>
            <w:noWrap/>
            <w:vAlign w:val="center"/>
          </w:tcPr>
          <w:p w14:paraId="7E9D58E6" w14:textId="5F1FD3E6" w:rsidR="002C679B" w:rsidRPr="00750AFE" w:rsidRDefault="002C679B" w:rsidP="002C679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0.37 ± 0.64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  <w:vertAlign w:val="superscript"/>
              </w:rPr>
              <w:t>ijk</w:t>
            </w:r>
          </w:p>
        </w:tc>
        <w:tc>
          <w:tcPr>
            <w:tcW w:w="3685" w:type="dxa"/>
            <w:shd w:val="clear" w:color="auto" w:fill="auto"/>
            <w:noWrap/>
            <w:vAlign w:val="center"/>
          </w:tcPr>
          <w:p w14:paraId="75686244" w14:textId="1E11E2CB" w:rsidR="002C679B" w:rsidRPr="00750AFE" w:rsidRDefault="002C679B" w:rsidP="002C679B">
            <w:pPr>
              <w:rPr>
                <w:rFonts w:ascii="Times New Roman" w:eastAsia="Times New Roman" w:hAnsi="Times New Roman" w:cs="Times New Roman"/>
                <w:i/>
                <w:kern w:val="0"/>
                <w:sz w:val="20"/>
                <w:szCs w:val="20"/>
                <w:lang w:eastAsia="en-IN"/>
              </w:rPr>
            </w:pPr>
            <w:r w:rsidRPr="00750AFE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Aeromonas sp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.1WDB_29</w:t>
            </w:r>
          </w:p>
        </w:tc>
        <w:tc>
          <w:tcPr>
            <w:tcW w:w="1701" w:type="dxa"/>
            <w:shd w:val="clear" w:color="auto" w:fill="auto"/>
            <w:noWrap/>
            <w:vAlign w:val="center"/>
          </w:tcPr>
          <w:p w14:paraId="408ECE81" w14:textId="2F3652D9" w:rsidR="002C679B" w:rsidRPr="00750AFE" w:rsidRDefault="002C679B" w:rsidP="002C679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96 ± 1.70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  <w:vertAlign w:val="superscript"/>
              </w:rPr>
              <w:t>yz</w:t>
            </w:r>
          </w:p>
        </w:tc>
      </w:tr>
      <w:tr w:rsidR="002C679B" w:rsidRPr="00750AFE" w14:paraId="2573A339" w14:textId="77777777" w:rsidTr="00713CA7">
        <w:trPr>
          <w:trHeight w:val="70"/>
        </w:trPr>
        <w:tc>
          <w:tcPr>
            <w:tcW w:w="3969" w:type="dxa"/>
            <w:shd w:val="clear" w:color="auto" w:fill="auto"/>
            <w:noWrap/>
            <w:vAlign w:val="center"/>
          </w:tcPr>
          <w:p w14:paraId="0A0DDFA8" w14:textId="63110C8C" w:rsidR="002C679B" w:rsidRPr="00750AFE" w:rsidRDefault="002C679B" w:rsidP="002C679B">
            <w:pPr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750AFE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Enterobacter sp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.11WDB_67</w:t>
            </w:r>
          </w:p>
        </w:tc>
        <w:tc>
          <w:tcPr>
            <w:tcW w:w="1843" w:type="dxa"/>
            <w:shd w:val="clear" w:color="auto" w:fill="auto"/>
            <w:noWrap/>
            <w:vAlign w:val="center"/>
          </w:tcPr>
          <w:p w14:paraId="5149E5C1" w14:textId="201B4994" w:rsidR="002C679B" w:rsidRPr="00750AFE" w:rsidRDefault="002C679B" w:rsidP="002C679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0.00 ± 1.11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  <w:vertAlign w:val="superscript"/>
              </w:rPr>
              <w:t>jkl</w:t>
            </w:r>
          </w:p>
        </w:tc>
        <w:tc>
          <w:tcPr>
            <w:tcW w:w="3685" w:type="dxa"/>
            <w:shd w:val="clear" w:color="auto" w:fill="auto"/>
            <w:noWrap/>
            <w:vAlign w:val="center"/>
          </w:tcPr>
          <w:p w14:paraId="1B000005" w14:textId="52152526" w:rsidR="002C679B" w:rsidRPr="00750AFE" w:rsidRDefault="002C679B" w:rsidP="002C679B">
            <w:pPr>
              <w:rPr>
                <w:rFonts w:ascii="Times New Roman" w:eastAsia="Times New Roman" w:hAnsi="Times New Roman" w:cs="Times New Roman"/>
                <w:i/>
                <w:kern w:val="0"/>
                <w:sz w:val="20"/>
                <w:szCs w:val="20"/>
                <w:lang w:eastAsia="en-IN"/>
              </w:rPr>
            </w:pPr>
            <w:r w:rsidRPr="00750AFE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Enterobacter sp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.3WDB_24</w:t>
            </w:r>
          </w:p>
        </w:tc>
        <w:tc>
          <w:tcPr>
            <w:tcW w:w="1701" w:type="dxa"/>
            <w:shd w:val="clear" w:color="auto" w:fill="auto"/>
            <w:noWrap/>
            <w:vAlign w:val="center"/>
          </w:tcPr>
          <w:p w14:paraId="6A0D90A9" w14:textId="103F063D" w:rsidR="002C679B" w:rsidRPr="00750AFE" w:rsidRDefault="002C679B" w:rsidP="002C679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85 ± 0.64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  <w:vertAlign w:val="superscript"/>
              </w:rPr>
              <w:t>zA</w:t>
            </w:r>
          </w:p>
        </w:tc>
      </w:tr>
      <w:tr w:rsidR="002C679B" w:rsidRPr="00750AFE" w14:paraId="168D8E1F" w14:textId="77777777" w:rsidTr="00713CA7">
        <w:trPr>
          <w:trHeight w:val="70"/>
        </w:trPr>
        <w:tc>
          <w:tcPr>
            <w:tcW w:w="3969" w:type="dxa"/>
            <w:shd w:val="clear" w:color="auto" w:fill="auto"/>
            <w:noWrap/>
            <w:vAlign w:val="center"/>
          </w:tcPr>
          <w:p w14:paraId="604996E6" w14:textId="51E269C3" w:rsidR="002C679B" w:rsidRPr="00750AFE" w:rsidRDefault="002C679B" w:rsidP="002C679B">
            <w:pPr>
              <w:rPr>
                <w:rFonts w:ascii="Times New Roman" w:eastAsia="Times New Roman" w:hAnsi="Times New Roman" w:cs="Times New Roman"/>
                <w:bCs/>
                <w:iCs/>
                <w:kern w:val="0"/>
                <w:sz w:val="20"/>
                <w:szCs w:val="20"/>
                <w:lang w:eastAsia="en-IN"/>
              </w:rPr>
            </w:pPr>
            <w:r w:rsidRPr="00750AFE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Enterobacter sp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.10WDB_65</w:t>
            </w:r>
          </w:p>
        </w:tc>
        <w:tc>
          <w:tcPr>
            <w:tcW w:w="1843" w:type="dxa"/>
            <w:shd w:val="clear" w:color="auto" w:fill="auto"/>
            <w:noWrap/>
            <w:vAlign w:val="center"/>
          </w:tcPr>
          <w:p w14:paraId="022EE38E" w14:textId="7600441D" w:rsidR="002C679B" w:rsidRPr="00750AFE" w:rsidRDefault="002C679B" w:rsidP="002C679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9.26 ± 0.64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  <w:vertAlign w:val="superscript"/>
              </w:rPr>
              <w:t>s</w:t>
            </w:r>
          </w:p>
        </w:tc>
        <w:tc>
          <w:tcPr>
            <w:tcW w:w="3685" w:type="dxa"/>
            <w:shd w:val="clear" w:color="auto" w:fill="auto"/>
            <w:noWrap/>
            <w:vAlign w:val="center"/>
          </w:tcPr>
          <w:p w14:paraId="5BDC6493" w14:textId="5CDF070F" w:rsidR="002C679B" w:rsidRPr="00750AFE" w:rsidRDefault="002C679B" w:rsidP="002C679B">
            <w:pPr>
              <w:rPr>
                <w:rFonts w:ascii="Times New Roman" w:eastAsia="Times New Roman" w:hAnsi="Times New Roman" w:cs="Times New Roman"/>
                <w:iCs/>
                <w:kern w:val="0"/>
                <w:sz w:val="20"/>
                <w:szCs w:val="20"/>
                <w:lang w:eastAsia="en-IN"/>
              </w:rPr>
            </w:pPr>
            <w:r w:rsidRPr="00750AFE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Acinetobacter nosocomialis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WDB_27</w:t>
            </w:r>
          </w:p>
        </w:tc>
        <w:tc>
          <w:tcPr>
            <w:tcW w:w="1701" w:type="dxa"/>
            <w:shd w:val="clear" w:color="auto" w:fill="auto"/>
            <w:noWrap/>
            <w:vAlign w:val="center"/>
          </w:tcPr>
          <w:p w14:paraId="310B38C4" w14:textId="731EAD6D" w:rsidR="002C679B" w:rsidRPr="00750AFE" w:rsidRDefault="002C679B" w:rsidP="002C679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48 ± 2.57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  <w:vertAlign w:val="superscript"/>
              </w:rPr>
              <w:t>zA</w:t>
            </w:r>
          </w:p>
        </w:tc>
      </w:tr>
      <w:tr w:rsidR="002C679B" w:rsidRPr="00750AFE" w14:paraId="0DD51ED7" w14:textId="77777777" w:rsidTr="00713CA7">
        <w:trPr>
          <w:trHeight w:val="70"/>
        </w:trPr>
        <w:tc>
          <w:tcPr>
            <w:tcW w:w="3969" w:type="dxa"/>
            <w:shd w:val="clear" w:color="auto" w:fill="auto"/>
            <w:noWrap/>
            <w:vAlign w:val="center"/>
          </w:tcPr>
          <w:p w14:paraId="4F9209B6" w14:textId="03420A6B" w:rsidR="002C679B" w:rsidRPr="00750AFE" w:rsidRDefault="002C679B" w:rsidP="002C679B">
            <w:pPr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750AFE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Klebsiella variicola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WDB_39</w:t>
            </w:r>
          </w:p>
        </w:tc>
        <w:tc>
          <w:tcPr>
            <w:tcW w:w="1843" w:type="dxa"/>
            <w:shd w:val="clear" w:color="auto" w:fill="auto"/>
            <w:noWrap/>
            <w:vAlign w:val="center"/>
          </w:tcPr>
          <w:p w14:paraId="308B6BC7" w14:textId="17966458" w:rsidR="002C679B" w:rsidRPr="00750AFE" w:rsidRDefault="002C679B" w:rsidP="002C679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9.26 ± 0.64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  <w:vertAlign w:val="superscript"/>
              </w:rPr>
              <w:t>kl</w:t>
            </w:r>
          </w:p>
        </w:tc>
        <w:tc>
          <w:tcPr>
            <w:tcW w:w="3685" w:type="dxa"/>
            <w:shd w:val="clear" w:color="auto" w:fill="auto"/>
            <w:noWrap/>
            <w:vAlign w:val="center"/>
          </w:tcPr>
          <w:p w14:paraId="6FB270E8" w14:textId="7AF02CC6" w:rsidR="002C679B" w:rsidRPr="00750AFE" w:rsidRDefault="002C679B" w:rsidP="002C679B">
            <w:pPr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750AFE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Enterobacter chengduensis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WDB_21</w:t>
            </w:r>
          </w:p>
        </w:tc>
        <w:tc>
          <w:tcPr>
            <w:tcW w:w="1701" w:type="dxa"/>
            <w:shd w:val="clear" w:color="auto" w:fill="auto"/>
            <w:noWrap/>
            <w:vAlign w:val="center"/>
          </w:tcPr>
          <w:p w14:paraId="2BA2564A" w14:textId="6AF2A3A2" w:rsidR="002C679B" w:rsidRPr="00750AFE" w:rsidRDefault="002C679B" w:rsidP="002C679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48 ± 0.64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  <w:vertAlign w:val="superscript"/>
              </w:rPr>
              <w:t>zA</w:t>
            </w:r>
          </w:p>
        </w:tc>
      </w:tr>
      <w:tr w:rsidR="002C679B" w:rsidRPr="00750AFE" w14:paraId="0016AA1D" w14:textId="77777777" w:rsidTr="00713CA7">
        <w:trPr>
          <w:trHeight w:val="70"/>
        </w:trPr>
        <w:tc>
          <w:tcPr>
            <w:tcW w:w="3969" w:type="dxa"/>
            <w:shd w:val="clear" w:color="auto" w:fill="auto"/>
            <w:noWrap/>
            <w:vAlign w:val="center"/>
          </w:tcPr>
          <w:p w14:paraId="440CDC4C" w14:textId="7F9443A8" w:rsidR="002C679B" w:rsidRPr="00750AFE" w:rsidRDefault="002C679B" w:rsidP="002C679B">
            <w:pPr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750AFE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Enterobacter sichuanensis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WDB_50</w:t>
            </w:r>
          </w:p>
        </w:tc>
        <w:tc>
          <w:tcPr>
            <w:tcW w:w="1843" w:type="dxa"/>
            <w:shd w:val="clear" w:color="auto" w:fill="auto"/>
            <w:noWrap/>
            <w:vAlign w:val="center"/>
          </w:tcPr>
          <w:p w14:paraId="3C6C204F" w14:textId="75F48401" w:rsidR="002C679B" w:rsidRPr="00750AFE" w:rsidRDefault="002C679B" w:rsidP="002C679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8.15 ± 0.64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  <w:vertAlign w:val="superscript"/>
              </w:rPr>
              <w:t>lm</w:t>
            </w:r>
          </w:p>
        </w:tc>
        <w:tc>
          <w:tcPr>
            <w:tcW w:w="3685" w:type="dxa"/>
            <w:shd w:val="clear" w:color="auto" w:fill="auto"/>
            <w:noWrap/>
            <w:vAlign w:val="center"/>
          </w:tcPr>
          <w:p w14:paraId="1B20423B" w14:textId="797C79DB" w:rsidR="002C679B" w:rsidRPr="00750AFE" w:rsidRDefault="002C679B" w:rsidP="002C679B">
            <w:pPr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750AFE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Enterobacter hormaechei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WDB_16</w:t>
            </w:r>
          </w:p>
        </w:tc>
        <w:tc>
          <w:tcPr>
            <w:tcW w:w="1701" w:type="dxa"/>
            <w:shd w:val="clear" w:color="auto" w:fill="auto"/>
            <w:noWrap/>
            <w:vAlign w:val="center"/>
          </w:tcPr>
          <w:p w14:paraId="3F998882" w14:textId="375BB813" w:rsidR="002C679B" w:rsidRPr="00750AFE" w:rsidRDefault="002C679B" w:rsidP="002C679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74 ± 0.64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  <w:vertAlign w:val="superscript"/>
              </w:rPr>
              <w:t>A</w:t>
            </w:r>
          </w:p>
        </w:tc>
      </w:tr>
      <w:tr w:rsidR="002C679B" w:rsidRPr="00750AFE" w14:paraId="6B839F06" w14:textId="77777777" w:rsidTr="00713CA7">
        <w:trPr>
          <w:trHeight w:val="70"/>
        </w:trPr>
        <w:tc>
          <w:tcPr>
            <w:tcW w:w="3969" w:type="dxa"/>
            <w:shd w:val="clear" w:color="auto" w:fill="auto"/>
            <w:noWrap/>
            <w:vAlign w:val="center"/>
          </w:tcPr>
          <w:p w14:paraId="0088C792" w14:textId="407923DB" w:rsidR="002C679B" w:rsidRPr="00750AFE" w:rsidRDefault="002C679B" w:rsidP="002C679B">
            <w:pPr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750AFE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Phytobacter diazotrophicus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WDB_30</w:t>
            </w:r>
          </w:p>
        </w:tc>
        <w:tc>
          <w:tcPr>
            <w:tcW w:w="1843" w:type="dxa"/>
            <w:shd w:val="clear" w:color="auto" w:fill="auto"/>
            <w:noWrap/>
            <w:vAlign w:val="center"/>
          </w:tcPr>
          <w:p w14:paraId="1A5CE5E3" w14:textId="02616E64" w:rsidR="002C679B" w:rsidRPr="00750AFE" w:rsidRDefault="002C679B" w:rsidP="002C679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7.04 ± 1.70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  <w:vertAlign w:val="superscript"/>
              </w:rPr>
              <w:t>mn</w:t>
            </w:r>
          </w:p>
        </w:tc>
        <w:tc>
          <w:tcPr>
            <w:tcW w:w="3685" w:type="dxa"/>
            <w:shd w:val="clear" w:color="auto" w:fill="auto"/>
            <w:noWrap/>
            <w:vAlign w:val="center"/>
          </w:tcPr>
          <w:p w14:paraId="78EBFF49" w14:textId="54B191EF" w:rsidR="002C679B" w:rsidRPr="00750AFE" w:rsidRDefault="002C679B" w:rsidP="002C679B">
            <w:pPr>
              <w:rPr>
                <w:rFonts w:ascii="Times New Roman" w:eastAsia="Times New Roman" w:hAnsi="Times New Roman" w:cs="Times New Roman"/>
                <w:i/>
                <w:kern w:val="0"/>
                <w:sz w:val="20"/>
                <w:szCs w:val="20"/>
                <w:lang w:eastAsia="en-IN"/>
              </w:rPr>
            </w:pPr>
            <w:r w:rsidRPr="00750AFE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Enterobacter sp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.2WDB_15</w:t>
            </w:r>
          </w:p>
        </w:tc>
        <w:tc>
          <w:tcPr>
            <w:tcW w:w="1701" w:type="dxa"/>
            <w:shd w:val="clear" w:color="auto" w:fill="auto"/>
            <w:noWrap/>
            <w:vAlign w:val="center"/>
          </w:tcPr>
          <w:p w14:paraId="10AD82E7" w14:textId="3B386048" w:rsidR="002C679B" w:rsidRPr="00750AFE" w:rsidRDefault="002C679B" w:rsidP="002C679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74 ± 0.64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  <w:vertAlign w:val="superscript"/>
              </w:rPr>
              <w:t>A</w:t>
            </w:r>
          </w:p>
        </w:tc>
      </w:tr>
      <w:tr w:rsidR="002C679B" w:rsidRPr="00750AFE" w14:paraId="7CD0A6FE" w14:textId="77777777" w:rsidTr="00713CA7">
        <w:trPr>
          <w:trHeight w:val="70"/>
        </w:trPr>
        <w:tc>
          <w:tcPr>
            <w:tcW w:w="3969" w:type="dxa"/>
            <w:shd w:val="clear" w:color="auto" w:fill="auto"/>
            <w:noWrap/>
            <w:vAlign w:val="center"/>
          </w:tcPr>
          <w:p w14:paraId="3378917B" w14:textId="6ED4A008" w:rsidR="002C679B" w:rsidRPr="00750AFE" w:rsidRDefault="002C679B" w:rsidP="002C679B">
            <w:pPr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750AFE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Enterobacter sp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.4WDB_35</w:t>
            </w:r>
          </w:p>
        </w:tc>
        <w:tc>
          <w:tcPr>
            <w:tcW w:w="1843" w:type="dxa"/>
            <w:shd w:val="clear" w:color="auto" w:fill="auto"/>
            <w:noWrap/>
            <w:vAlign w:val="center"/>
          </w:tcPr>
          <w:p w14:paraId="3371EF88" w14:textId="6E0C4B77" w:rsidR="002C679B" w:rsidRPr="00750AFE" w:rsidRDefault="002C679B" w:rsidP="002C679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6.67 ± 1.11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  <w:vertAlign w:val="superscript"/>
              </w:rPr>
              <w:t>mn</w:t>
            </w:r>
          </w:p>
        </w:tc>
        <w:tc>
          <w:tcPr>
            <w:tcW w:w="3685" w:type="dxa"/>
            <w:shd w:val="clear" w:color="auto" w:fill="auto"/>
            <w:noWrap/>
            <w:vAlign w:val="center"/>
          </w:tcPr>
          <w:p w14:paraId="34FEF1B3" w14:textId="7CD2778E" w:rsidR="002C679B" w:rsidRPr="00750AFE" w:rsidRDefault="002C679B" w:rsidP="002C679B">
            <w:pPr>
              <w:rPr>
                <w:rFonts w:ascii="Times New Roman" w:eastAsia="Times New Roman" w:hAnsi="Times New Roman" w:cs="Times New Roman"/>
                <w:i/>
                <w:kern w:val="0"/>
                <w:sz w:val="20"/>
                <w:szCs w:val="20"/>
                <w:lang w:eastAsia="en-IN"/>
              </w:rPr>
            </w:pPr>
            <w:r w:rsidRPr="00750AFE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Citrobacter farmeri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WDB_17</w:t>
            </w:r>
          </w:p>
        </w:tc>
        <w:tc>
          <w:tcPr>
            <w:tcW w:w="1701" w:type="dxa"/>
            <w:shd w:val="clear" w:color="auto" w:fill="auto"/>
            <w:noWrap/>
            <w:vAlign w:val="center"/>
          </w:tcPr>
          <w:p w14:paraId="338B29D5" w14:textId="314174C7" w:rsidR="002C679B" w:rsidRPr="00750AFE" w:rsidRDefault="002C679B" w:rsidP="002C679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7 ± 0.64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  <w:vertAlign w:val="superscript"/>
              </w:rPr>
              <w:t>A</w:t>
            </w:r>
          </w:p>
        </w:tc>
      </w:tr>
      <w:tr w:rsidR="002C679B" w:rsidRPr="00750AFE" w14:paraId="5A0307D6" w14:textId="77777777" w:rsidTr="00713CA7">
        <w:trPr>
          <w:trHeight w:val="70"/>
        </w:trPr>
        <w:tc>
          <w:tcPr>
            <w:tcW w:w="3969" w:type="dxa"/>
            <w:shd w:val="clear" w:color="auto" w:fill="auto"/>
            <w:noWrap/>
            <w:vAlign w:val="center"/>
          </w:tcPr>
          <w:p w14:paraId="6BA35D93" w14:textId="68B80F09" w:rsidR="002C679B" w:rsidRPr="00750AFE" w:rsidRDefault="002C679B" w:rsidP="002C679B">
            <w:pPr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750AFE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Acinetobacter nosocomialis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WDB_28</w:t>
            </w:r>
          </w:p>
        </w:tc>
        <w:tc>
          <w:tcPr>
            <w:tcW w:w="1843" w:type="dxa"/>
            <w:shd w:val="clear" w:color="auto" w:fill="auto"/>
            <w:noWrap/>
            <w:vAlign w:val="center"/>
          </w:tcPr>
          <w:p w14:paraId="7549C19E" w14:textId="7825C161" w:rsidR="002C679B" w:rsidRPr="00750AFE" w:rsidRDefault="002C679B" w:rsidP="002C679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5.93 ± 0.64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  <w:vertAlign w:val="superscript"/>
              </w:rPr>
              <w:t>n</w:t>
            </w:r>
          </w:p>
        </w:tc>
        <w:tc>
          <w:tcPr>
            <w:tcW w:w="3685" w:type="dxa"/>
            <w:shd w:val="clear" w:color="auto" w:fill="auto"/>
            <w:noWrap/>
            <w:vAlign w:val="center"/>
          </w:tcPr>
          <w:p w14:paraId="2995B5EC" w14:textId="3729C93D" w:rsidR="002C679B" w:rsidRPr="00750AFE" w:rsidRDefault="002C679B" w:rsidP="002C679B">
            <w:pPr>
              <w:rPr>
                <w:rFonts w:ascii="Times New Roman" w:eastAsia="Times New Roman" w:hAnsi="Times New Roman" w:cs="Times New Roman"/>
                <w:i/>
                <w:kern w:val="0"/>
                <w:sz w:val="20"/>
                <w:szCs w:val="20"/>
                <w:lang w:eastAsia="en-IN"/>
              </w:rPr>
            </w:pPr>
            <w:r w:rsidRPr="00750AFE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Enterobacter kobei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WDB_23</w:t>
            </w:r>
          </w:p>
        </w:tc>
        <w:tc>
          <w:tcPr>
            <w:tcW w:w="1701" w:type="dxa"/>
            <w:shd w:val="clear" w:color="auto" w:fill="auto"/>
            <w:noWrap/>
            <w:vAlign w:val="center"/>
          </w:tcPr>
          <w:p w14:paraId="6F70EB62" w14:textId="591A05EC" w:rsidR="002C679B" w:rsidRPr="00750AFE" w:rsidRDefault="002C679B" w:rsidP="002C679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7 ± 0.64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  <w:vertAlign w:val="superscript"/>
              </w:rPr>
              <w:t>A</w:t>
            </w:r>
          </w:p>
        </w:tc>
      </w:tr>
      <w:tr w:rsidR="002C679B" w:rsidRPr="00750AFE" w14:paraId="0F2F5229" w14:textId="77777777" w:rsidTr="00713CA7">
        <w:trPr>
          <w:trHeight w:val="70"/>
        </w:trPr>
        <w:tc>
          <w:tcPr>
            <w:tcW w:w="3969" w:type="dxa"/>
            <w:shd w:val="clear" w:color="auto" w:fill="auto"/>
            <w:noWrap/>
            <w:vAlign w:val="center"/>
          </w:tcPr>
          <w:p w14:paraId="415072AF" w14:textId="5B78A2C5" w:rsidR="002C679B" w:rsidRPr="00750AFE" w:rsidRDefault="002C679B" w:rsidP="002C679B">
            <w:pPr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750AFE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Enterobacter sp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.5WDB_42</w:t>
            </w:r>
          </w:p>
        </w:tc>
        <w:tc>
          <w:tcPr>
            <w:tcW w:w="1843" w:type="dxa"/>
            <w:shd w:val="clear" w:color="auto" w:fill="auto"/>
            <w:noWrap/>
            <w:vAlign w:val="center"/>
          </w:tcPr>
          <w:p w14:paraId="464C8A87" w14:textId="3E093536" w:rsidR="002C679B" w:rsidRPr="00750AFE" w:rsidRDefault="002C679B" w:rsidP="002C679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5.93 ± 1.70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  <w:vertAlign w:val="superscript"/>
              </w:rPr>
              <w:t>n</w:t>
            </w:r>
          </w:p>
        </w:tc>
        <w:tc>
          <w:tcPr>
            <w:tcW w:w="3685" w:type="dxa"/>
            <w:shd w:val="clear" w:color="auto" w:fill="auto"/>
            <w:noWrap/>
            <w:vAlign w:val="center"/>
          </w:tcPr>
          <w:p w14:paraId="016B268D" w14:textId="566203A1" w:rsidR="002C679B" w:rsidRPr="00750AFE" w:rsidRDefault="002C679B" w:rsidP="002C679B">
            <w:pPr>
              <w:rPr>
                <w:rFonts w:ascii="Times New Roman" w:eastAsia="Times New Roman" w:hAnsi="Times New Roman" w:cs="Times New Roman"/>
                <w:i/>
                <w:kern w:val="0"/>
                <w:sz w:val="20"/>
                <w:szCs w:val="20"/>
                <w:lang w:eastAsia="en-IN"/>
              </w:rPr>
            </w:pPr>
            <w:r w:rsidRPr="00750AFE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Citrobacter amalonaticus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WDB_44</w:t>
            </w:r>
          </w:p>
        </w:tc>
        <w:tc>
          <w:tcPr>
            <w:tcW w:w="1701" w:type="dxa"/>
            <w:shd w:val="clear" w:color="auto" w:fill="auto"/>
            <w:noWrap/>
            <w:vAlign w:val="center"/>
          </w:tcPr>
          <w:p w14:paraId="06B2A9F8" w14:textId="0932099D" w:rsidR="002C679B" w:rsidRPr="00750AFE" w:rsidRDefault="002C679B" w:rsidP="002C679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0 ± 0.00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  <w:vertAlign w:val="superscript"/>
              </w:rPr>
              <w:t>A</w:t>
            </w:r>
          </w:p>
        </w:tc>
      </w:tr>
      <w:tr w:rsidR="002C679B" w:rsidRPr="00750AFE" w14:paraId="3EC1DDEA" w14:textId="77777777" w:rsidTr="00713CA7">
        <w:trPr>
          <w:trHeight w:val="70"/>
        </w:trPr>
        <w:tc>
          <w:tcPr>
            <w:tcW w:w="3969" w:type="dxa"/>
            <w:shd w:val="clear" w:color="auto" w:fill="auto"/>
            <w:noWrap/>
            <w:vAlign w:val="center"/>
          </w:tcPr>
          <w:p w14:paraId="256F9D51" w14:textId="024B23B3" w:rsidR="002C679B" w:rsidRPr="00750AFE" w:rsidRDefault="002C679B" w:rsidP="002C679B">
            <w:pPr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750AFE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Klebsiella quasivariicola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WDB_32</w:t>
            </w:r>
          </w:p>
        </w:tc>
        <w:tc>
          <w:tcPr>
            <w:tcW w:w="1843" w:type="dxa"/>
            <w:shd w:val="clear" w:color="auto" w:fill="auto"/>
            <w:noWrap/>
            <w:vAlign w:val="center"/>
          </w:tcPr>
          <w:p w14:paraId="45F2E0EA" w14:textId="17A53DA8" w:rsidR="002C679B" w:rsidRPr="00750AFE" w:rsidRDefault="002C679B" w:rsidP="002C679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5.56 ± 0.00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  <w:vertAlign w:val="superscript"/>
              </w:rPr>
              <w:t>n</w:t>
            </w:r>
          </w:p>
        </w:tc>
        <w:tc>
          <w:tcPr>
            <w:tcW w:w="3685" w:type="dxa"/>
            <w:shd w:val="clear" w:color="auto" w:fill="auto"/>
            <w:noWrap/>
            <w:vAlign w:val="center"/>
          </w:tcPr>
          <w:p w14:paraId="11AB40D9" w14:textId="5FA78282" w:rsidR="002C679B" w:rsidRPr="00750AFE" w:rsidRDefault="002C679B" w:rsidP="002C679B">
            <w:pPr>
              <w:rPr>
                <w:rFonts w:ascii="Times New Roman" w:eastAsia="Times New Roman" w:hAnsi="Times New Roman" w:cs="Times New Roman"/>
                <w:i/>
                <w:kern w:val="0"/>
                <w:sz w:val="20"/>
                <w:szCs w:val="20"/>
                <w:lang w:eastAsia="en-IN"/>
              </w:rPr>
            </w:pPr>
            <w:r w:rsidRPr="00750AFE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Enterobacter soli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WDB_45</w:t>
            </w:r>
          </w:p>
        </w:tc>
        <w:tc>
          <w:tcPr>
            <w:tcW w:w="1701" w:type="dxa"/>
            <w:shd w:val="clear" w:color="auto" w:fill="auto"/>
            <w:noWrap/>
            <w:vAlign w:val="center"/>
          </w:tcPr>
          <w:p w14:paraId="71E379BB" w14:textId="38469117" w:rsidR="002C679B" w:rsidRPr="00750AFE" w:rsidRDefault="002C679B" w:rsidP="002C679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0 ± 0.00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  <w:vertAlign w:val="superscript"/>
              </w:rPr>
              <w:t>A</w:t>
            </w:r>
          </w:p>
        </w:tc>
      </w:tr>
      <w:tr w:rsidR="002C679B" w:rsidRPr="00750AFE" w14:paraId="3B001244" w14:textId="77777777" w:rsidTr="00713CA7">
        <w:trPr>
          <w:trHeight w:val="70"/>
        </w:trPr>
        <w:tc>
          <w:tcPr>
            <w:tcW w:w="3969" w:type="dxa"/>
            <w:shd w:val="clear" w:color="auto" w:fill="auto"/>
            <w:noWrap/>
            <w:vAlign w:val="center"/>
          </w:tcPr>
          <w:p w14:paraId="2E6B31E6" w14:textId="5598FBB4" w:rsidR="002C679B" w:rsidRPr="00750AFE" w:rsidRDefault="002C679B" w:rsidP="002C679B">
            <w:pPr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750AFE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Klebsiella variicola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WDB_52</w:t>
            </w:r>
          </w:p>
        </w:tc>
        <w:tc>
          <w:tcPr>
            <w:tcW w:w="1843" w:type="dxa"/>
            <w:shd w:val="clear" w:color="auto" w:fill="auto"/>
            <w:noWrap/>
            <w:vAlign w:val="center"/>
          </w:tcPr>
          <w:p w14:paraId="616620DD" w14:textId="68FCF989" w:rsidR="002C679B" w:rsidRPr="00750AFE" w:rsidRDefault="002C679B" w:rsidP="002C679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5.19 ± 0.64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  <w:vertAlign w:val="superscript"/>
              </w:rPr>
              <w:t>no</w:t>
            </w:r>
          </w:p>
        </w:tc>
        <w:tc>
          <w:tcPr>
            <w:tcW w:w="3685" w:type="dxa"/>
            <w:shd w:val="clear" w:color="auto" w:fill="auto"/>
            <w:noWrap/>
            <w:vAlign w:val="center"/>
          </w:tcPr>
          <w:p w14:paraId="2607B619" w14:textId="0638ED5C" w:rsidR="002C679B" w:rsidRPr="00750AFE" w:rsidRDefault="002C679B" w:rsidP="002C679B">
            <w:pPr>
              <w:rPr>
                <w:rFonts w:ascii="Times New Roman" w:eastAsia="Times New Roman" w:hAnsi="Times New Roman" w:cs="Times New Roman"/>
                <w:i/>
                <w:kern w:val="0"/>
                <w:sz w:val="20"/>
                <w:szCs w:val="20"/>
                <w:lang w:eastAsia="en-IN"/>
              </w:rPr>
            </w:pPr>
            <w:r w:rsidRPr="00750AFE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Enterobacter soli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WDB_48</w:t>
            </w:r>
          </w:p>
        </w:tc>
        <w:tc>
          <w:tcPr>
            <w:tcW w:w="1701" w:type="dxa"/>
            <w:shd w:val="clear" w:color="auto" w:fill="auto"/>
            <w:noWrap/>
            <w:vAlign w:val="center"/>
          </w:tcPr>
          <w:p w14:paraId="10E1A192" w14:textId="50F69945" w:rsidR="002C679B" w:rsidRPr="00750AFE" w:rsidRDefault="002C679B" w:rsidP="002C679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0 ± 0.00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  <w:vertAlign w:val="superscript"/>
              </w:rPr>
              <w:t>A</w:t>
            </w:r>
          </w:p>
        </w:tc>
      </w:tr>
      <w:tr w:rsidR="002C679B" w:rsidRPr="00750AFE" w14:paraId="48FFB946" w14:textId="77777777" w:rsidTr="00713CA7">
        <w:trPr>
          <w:trHeight w:val="70"/>
        </w:trPr>
        <w:tc>
          <w:tcPr>
            <w:tcW w:w="3969" w:type="dxa"/>
            <w:shd w:val="clear" w:color="auto" w:fill="auto"/>
            <w:noWrap/>
            <w:vAlign w:val="center"/>
          </w:tcPr>
          <w:p w14:paraId="0CC98556" w14:textId="4BFDF21B" w:rsidR="002C679B" w:rsidRPr="00750AFE" w:rsidRDefault="002C679B" w:rsidP="002C679B">
            <w:pPr>
              <w:rPr>
                <w:rFonts w:ascii="Times New Roman" w:eastAsia="Times New Roman" w:hAnsi="Times New Roman" w:cs="Times New Roman"/>
                <w:bCs/>
                <w:i/>
                <w:iCs/>
                <w:kern w:val="0"/>
                <w:sz w:val="20"/>
                <w:szCs w:val="20"/>
                <w:lang w:eastAsia="en-IN"/>
              </w:rPr>
            </w:pPr>
            <w:r w:rsidRPr="00750AFE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Citrobacter farmeri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WDB_49</w:t>
            </w:r>
          </w:p>
        </w:tc>
        <w:tc>
          <w:tcPr>
            <w:tcW w:w="1843" w:type="dxa"/>
            <w:shd w:val="clear" w:color="auto" w:fill="auto"/>
            <w:noWrap/>
            <w:vAlign w:val="center"/>
          </w:tcPr>
          <w:p w14:paraId="2A0CE46C" w14:textId="683DE0E1" w:rsidR="002C679B" w:rsidRPr="00750AFE" w:rsidRDefault="002C679B" w:rsidP="002C679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3.33 ± 1.11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  <w:vertAlign w:val="superscript"/>
              </w:rPr>
              <w:t>o</w:t>
            </w:r>
          </w:p>
        </w:tc>
        <w:tc>
          <w:tcPr>
            <w:tcW w:w="3685" w:type="dxa"/>
            <w:shd w:val="clear" w:color="auto" w:fill="auto"/>
            <w:noWrap/>
            <w:vAlign w:val="center"/>
          </w:tcPr>
          <w:p w14:paraId="4BA3D535" w14:textId="1F62C469" w:rsidR="002C679B" w:rsidRPr="00750AFE" w:rsidRDefault="002C679B" w:rsidP="002C679B">
            <w:pPr>
              <w:rPr>
                <w:rFonts w:ascii="Times New Roman" w:eastAsia="Times New Roman" w:hAnsi="Times New Roman" w:cs="Times New Roman"/>
                <w:i/>
                <w:kern w:val="0"/>
                <w:sz w:val="20"/>
                <w:szCs w:val="20"/>
                <w:lang w:eastAsia="en-IN"/>
              </w:rPr>
            </w:pPr>
            <w:r w:rsidRPr="00750AFE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Klebsiella aerogenes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WDB_18</w:t>
            </w:r>
          </w:p>
        </w:tc>
        <w:tc>
          <w:tcPr>
            <w:tcW w:w="1701" w:type="dxa"/>
            <w:shd w:val="clear" w:color="auto" w:fill="auto"/>
            <w:noWrap/>
            <w:vAlign w:val="center"/>
          </w:tcPr>
          <w:p w14:paraId="67372127" w14:textId="2B15A98B" w:rsidR="002C679B" w:rsidRPr="00750AFE" w:rsidRDefault="002C679B" w:rsidP="002C679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0 ± 0.00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  <w:vertAlign w:val="superscript"/>
              </w:rPr>
              <w:t>A</w:t>
            </w:r>
          </w:p>
        </w:tc>
      </w:tr>
      <w:tr w:rsidR="002C679B" w:rsidRPr="00750AFE" w14:paraId="6AAC4009" w14:textId="77777777" w:rsidTr="00713CA7">
        <w:trPr>
          <w:trHeight w:val="70"/>
        </w:trPr>
        <w:tc>
          <w:tcPr>
            <w:tcW w:w="3969" w:type="dxa"/>
            <w:shd w:val="clear" w:color="auto" w:fill="auto"/>
            <w:noWrap/>
            <w:vAlign w:val="center"/>
          </w:tcPr>
          <w:p w14:paraId="15737FAF" w14:textId="28E9073C" w:rsidR="002C679B" w:rsidRPr="00750AFE" w:rsidRDefault="002C679B" w:rsidP="002C679B">
            <w:pPr>
              <w:rPr>
                <w:rFonts w:ascii="Times New Roman" w:eastAsia="Times New Roman" w:hAnsi="Times New Roman" w:cs="Times New Roman"/>
                <w:bCs/>
                <w:i/>
                <w:iCs/>
                <w:kern w:val="0"/>
                <w:sz w:val="20"/>
                <w:szCs w:val="20"/>
                <w:lang w:eastAsia="en-IN"/>
              </w:rPr>
            </w:pPr>
            <w:r w:rsidRPr="00750AFE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Citrobacter sp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.WDB_2</w:t>
            </w:r>
          </w:p>
        </w:tc>
        <w:tc>
          <w:tcPr>
            <w:tcW w:w="1843" w:type="dxa"/>
            <w:shd w:val="clear" w:color="auto" w:fill="auto"/>
            <w:noWrap/>
            <w:vAlign w:val="center"/>
          </w:tcPr>
          <w:p w14:paraId="0AF61A78" w14:textId="0EC74711" w:rsidR="002C679B" w:rsidRPr="00750AFE" w:rsidRDefault="002C679B" w:rsidP="002C679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9.63 ± 0.64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  <w:vertAlign w:val="superscript"/>
              </w:rPr>
              <w:t>p</w:t>
            </w:r>
          </w:p>
        </w:tc>
        <w:tc>
          <w:tcPr>
            <w:tcW w:w="3685" w:type="dxa"/>
            <w:shd w:val="clear" w:color="auto" w:fill="auto"/>
            <w:noWrap/>
            <w:vAlign w:val="center"/>
          </w:tcPr>
          <w:p w14:paraId="1E62226C" w14:textId="68A83A69" w:rsidR="002C679B" w:rsidRPr="00750AFE" w:rsidRDefault="002C679B" w:rsidP="002C679B">
            <w:pPr>
              <w:rPr>
                <w:rFonts w:ascii="Times New Roman" w:eastAsia="Times New Roman" w:hAnsi="Times New Roman" w:cs="Times New Roman"/>
                <w:i/>
                <w:kern w:val="0"/>
                <w:sz w:val="20"/>
                <w:szCs w:val="20"/>
                <w:lang w:eastAsia="en-IN"/>
              </w:rPr>
            </w:pPr>
          </w:p>
        </w:tc>
        <w:tc>
          <w:tcPr>
            <w:tcW w:w="1701" w:type="dxa"/>
            <w:shd w:val="clear" w:color="auto" w:fill="auto"/>
            <w:noWrap/>
            <w:vAlign w:val="center"/>
          </w:tcPr>
          <w:p w14:paraId="35CF3EE2" w14:textId="6FBE0A90" w:rsidR="002C679B" w:rsidRPr="00750AFE" w:rsidRDefault="002C679B" w:rsidP="002C679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713CA7" w:rsidRPr="00750AFE" w14:paraId="2950CBFE" w14:textId="77777777" w:rsidTr="004407E7">
        <w:trPr>
          <w:trHeight w:val="135"/>
        </w:trPr>
        <w:tc>
          <w:tcPr>
            <w:tcW w:w="11198" w:type="dxa"/>
            <w:gridSpan w:val="4"/>
            <w:noWrap/>
          </w:tcPr>
          <w:p w14:paraId="47447BDE" w14:textId="77777777" w:rsidR="002C679B" w:rsidRPr="00750AFE" w:rsidRDefault="002C679B" w:rsidP="002C679B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750AFE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Wetland healthy</w:t>
            </w:r>
          </w:p>
        </w:tc>
      </w:tr>
      <w:tr w:rsidR="0022388C" w:rsidRPr="00750AFE" w14:paraId="340AC399" w14:textId="77777777" w:rsidTr="00713CA7">
        <w:trPr>
          <w:trHeight w:val="70"/>
        </w:trPr>
        <w:tc>
          <w:tcPr>
            <w:tcW w:w="3969" w:type="dxa"/>
            <w:shd w:val="clear" w:color="auto" w:fill="auto"/>
            <w:noWrap/>
            <w:vAlign w:val="bottom"/>
          </w:tcPr>
          <w:p w14:paraId="1BAE88AC" w14:textId="2EAAF98E" w:rsidR="0022388C" w:rsidRPr="00750AFE" w:rsidRDefault="0022388C" w:rsidP="0022388C">
            <w:pPr>
              <w:rPr>
                <w:rFonts w:ascii="Times New Roman" w:eastAsia="Times New Roman" w:hAnsi="Times New Roman" w:cs="Times New Roman"/>
                <w:bCs/>
                <w:i/>
                <w:iCs/>
                <w:kern w:val="0"/>
                <w:sz w:val="20"/>
                <w:szCs w:val="20"/>
                <w:lang w:eastAsia="en-IN"/>
              </w:rPr>
            </w:pPr>
            <w:r w:rsidRPr="00750AFE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Klebsiella sp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.4WHB_59</w:t>
            </w:r>
          </w:p>
        </w:tc>
        <w:tc>
          <w:tcPr>
            <w:tcW w:w="1843" w:type="dxa"/>
            <w:shd w:val="clear" w:color="auto" w:fill="auto"/>
            <w:noWrap/>
            <w:vAlign w:val="center"/>
          </w:tcPr>
          <w:p w14:paraId="11BDE735" w14:textId="70347A40" w:rsidR="0022388C" w:rsidRPr="00750AFE" w:rsidRDefault="0022388C" w:rsidP="0022388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  <w:t>47.04 ± 2.57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  <w:vertAlign w:val="superscript"/>
                <w:lang w:val="en-US"/>
              </w:rPr>
              <w:t>d</w:t>
            </w:r>
          </w:p>
        </w:tc>
        <w:tc>
          <w:tcPr>
            <w:tcW w:w="3685" w:type="dxa"/>
            <w:shd w:val="clear" w:color="auto" w:fill="auto"/>
            <w:noWrap/>
            <w:vAlign w:val="bottom"/>
          </w:tcPr>
          <w:p w14:paraId="3D5BA2FD" w14:textId="75CE0FBE" w:rsidR="0022388C" w:rsidRPr="00750AFE" w:rsidRDefault="0022388C" w:rsidP="0022388C">
            <w:pPr>
              <w:rPr>
                <w:rFonts w:ascii="Times New Roman" w:eastAsia="Times New Roman" w:hAnsi="Times New Roman" w:cs="Times New Roman"/>
                <w:i/>
                <w:kern w:val="0"/>
                <w:sz w:val="20"/>
                <w:szCs w:val="20"/>
                <w:lang w:eastAsia="en-IN"/>
              </w:rPr>
            </w:pPr>
            <w:r w:rsidRPr="00750AFE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Enterobacter sp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.4WHB_23</w:t>
            </w:r>
          </w:p>
        </w:tc>
        <w:tc>
          <w:tcPr>
            <w:tcW w:w="1701" w:type="dxa"/>
            <w:shd w:val="clear" w:color="auto" w:fill="auto"/>
            <w:noWrap/>
            <w:vAlign w:val="center"/>
          </w:tcPr>
          <w:p w14:paraId="7F88895D" w14:textId="7D3EE2EE" w:rsidR="0022388C" w:rsidRPr="00750AFE" w:rsidRDefault="0022388C" w:rsidP="0022388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  <w:t>25.19 ± 2.80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  <w:vertAlign w:val="superscript"/>
                <w:lang w:val="en-US"/>
              </w:rPr>
              <w:t>s</w:t>
            </w:r>
          </w:p>
        </w:tc>
      </w:tr>
      <w:tr w:rsidR="0022388C" w:rsidRPr="00750AFE" w14:paraId="5C4BF4B8" w14:textId="77777777" w:rsidTr="00713CA7">
        <w:trPr>
          <w:trHeight w:val="70"/>
        </w:trPr>
        <w:tc>
          <w:tcPr>
            <w:tcW w:w="3969" w:type="dxa"/>
            <w:shd w:val="clear" w:color="auto" w:fill="auto"/>
            <w:noWrap/>
            <w:vAlign w:val="bottom"/>
          </w:tcPr>
          <w:p w14:paraId="1BFEA684" w14:textId="2842D5E6" w:rsidR="0022388C" w:rsidRPr="00750AFE" w:rsidRDefault="0022388C" w:rsidP="0022388C">
            <w:pPr>
              <w:rPr>
                <w:rFonts w:ascii="Times New Roman" w:eastAsia="Times New Roman" w:hAnsi="Times New Roman" w:cs="Times New Roman"/>
                <w:bCs/>
                <w:i/>
                <w:iCs/>
                <w:kern w:val="0"/>
                <w:sz w:val="20"/>
                <w:szCs w:val="20"/>
                <w:lang w:eastAsia="en-IN"/>
              </w:rPr>
            </w:pPr>
            <w:r w:rsidRPr="00750AFE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Niallia sp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.3WHB_79</w:t>
            </w:r>
          </w:p>
        </w:tc>
        <w:tc>
          <w:tcPr>
            <w:tcW w:w="1843" w:type="dxa"/>
            <w:shd w:val="clear" w:color="auto" w:fill="auto"/>
            <w:noWrap/>
            <w:vAlign w:val="center"/>
          </w:tcPr>
          <w:p w14:paraId="1346D8F1" w14:textId="27149AB8" w:rsidR="0022388C" w:rsidRPr="00750AFE" w:rsidRDefault="0022388C" w:rsidP="0022388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  <w:t>46.67 ± 1.92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  <w:vertAlign w:val="superscript"/>
                <w:lang w:val="en-US"/>
              </w:rPr>
              <w:t>de</w:t>
            </w:r>
          </w:p>
        </w:tc>
        <w:tc>
          <w:tcPr>
            <w:tcW w:w="3685" w:type="dxa"/>
            <w:shd w:val="clear" w:color="auto" w:fill="auto"/>
            <w:noWrap/>
            <w:vAlign w:val="bottom"/>
          </w:tcPr>
          <w:p w14:paraId="1FFD57DD" w14:textId="7094CEDA" w:rsidR="0022388C" w:rsidRPr="00750AFE" w:rsidRDefault="0022388C" w:rsidP="0022388C">
            <w:pPr>
              <w:rPr>
                <w:rFonts w:ascii="Times New Roman" w:eastAsia="Times New Roman" w:hAnsi="Times New Roman" w:cs="Times New Roman"/>
                <w:i/>
                <w:kern w:val="0"/>
                <w:sz w:val="20"/>
                <w:szCs w:val="20"/>
                <w:lang w:eastAsia="en-IN"/>
              </w:rPr>
            </w:pPr>
            <w:r w:rsidRPr="00750AFE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Enterobacter huaxiensis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WHB_28</w:t>
            </w:r>
          </w:p>
        </w:tc>
        <w:tc>
          <w:tcPr>
            <w:tcW w:w="1701" w:type="dxa"/>
            <w:shd w:val="clear" w:color="auto" w:fill="auto"/>
            <w:noWrap/>
            <w:vAlign w:val="center"/>
          </w:tcPr>
          <w:p w14:paraId="5520899B" w14:textId="17D06DEB" w:rsidR="0022388C" w:rsidRPr="00750AFE" w:rsidRDefault="0022388C" w:rsidP="0022388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  <w:t>21.48 ± 1.28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  <w:vertAlign w:val="superscript"/>
                <w:lang w:val="en-US"/>
              </w:rPr>
              <w:t>t</w:t>
            </w:r>
          </w:p>
        </w:tc>
      </w:tr>
      <w:tr w:rsidR="0022388C" w:rsidRPr="00750AFE" w14:paraId="53E012C1" w14:textId="77777777" w:rsidTr="00713CA7">
        <w:trPr>
          <w:trHeight w:val="87"/>
        </w:trPr>
        <w:tc>
          <w:tcPr>
            <w:tcW w:w="3969" w:type="dxa"/>
            <w:shd w:val="clear" w:color="auto" w:fill="auto"/>
            <w:noWrap/>
            <w:vAlign w:val="bottom"/>
          </w:tcPr>
          <w:p w14:paraId="68F828E2" w14:textId="5C80473B" w:rsidR="0022388C" w:rsidRPr="00750AFE" w:rsidRDefault="0022388C" w:rsidP="0022388C">
            <w:pPr>
              <w:rPr>
                <w:rFonts w:ascii="Times New Roman" w:eastAsia="Times New Roman" w:hAnsi="Times New Roman" w:cs="Times New Roman"/>
                <w:bCs/>
                <w:i/>
                <w:iCs/>
                <w:kern w:val="0"/>
                <w:sz w:val="20"/>
                <w:szCs w:val="20"/>
                <w:lang w:eastAsia="en-IN"/>
              </w:rPr>
            </w:pPr>
            <w:r w:rsidRPr="00750AFE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Kosakonia sp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.3WHB_30</w:t>
            </w:r>
          </w:p>
        </w:tc>
        <w:tc>
          <w:tcPr>
            <w:tcW w:w="1843" w:type="dxa"/>
            <w:shd w:val="clear" w:color="auto" w:fill="auto"/>
            <w:noWrap/>
            <w:vAlign w:val="center"/>
          </w:tcPr>
          <w:p w14:paraId="1345517A" w14:textId="403979BA" w:rsidR="0022388C" w:rsidRPr="00750AFE" w:rsidRDefault="0022388C" w:rsidP="0022388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  <w:t>45.93 ± 0.64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  <w:vertAlign w:val="superscript"/>
                <w:lang w:val="en-US"/>
              </w:rPr>
              <w:t>de</w:t>
            </w:r>
          </w:p>
        </w:tc>
        <w:tc>
          <w:tcPr>
            <w:tcW w:w="3685" w:type="dxa"/>
            <w:shd w:val="clear" w:color="auto" w:fill="auto"/>
            <w:noWrap/>
            <w:vAlign w:val="bottom"/>
          </w:tcPr>
          <w:p w14:paraId="655373F5" w14:textId="3215996D" w:rsidR="0022388C" w:rsidRPr="00750AFE" w:rsidRDefault="0022388C" w:rsidP="0022388C">
            <w:pPr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750AFE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Klebsiella aerogenes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WHB_32</w:t>
            </w:r>
          </w:p>
        </w:tc>
        <w:tc>
          <w:tcPr>
            <w:tcW w:w="1701" w:type="dxa"/>
            <w:shd w:val="clear" w:color="auto" w:fill="auto"/>
            <w:noWrap/>
            <w:vAlign w:val="center"/>
          </w:tcPr>
          <w:p w14:paraId="4D947883" w14:textId="01ABC843" w:rsidR="0022388C" w:rsidRPr="00750AFE" w:rsidRDefault="0022388C" w:rsidP="0022388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  <w:t>21.11 ± 1.92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  <w:vertAlign w:val="superscript"/>
                <w:lang w:val="en-US"/>
              </w:rPr>
              <w:t>tu</w:t>
            </w:r>
          </w:p>
        </w:tc>
      </w:tr>
      <w:tr w:rsidR="0022388C" w:rsidRPr="00750AFE" w14:paraId="293E5FAF" w14:textId="77777777" w:rsidTr="00713CA7">
        <w:trPr>
          <w:trHeight w:val="70"/>
        </w:trPr>
        <w:tc>
          <w:tcPr>
            <w:tcW w:w="3969" w:type="dxa"/>
            <w:shd w:val="clear" w:color="auto" w:fill="auto"/>
            <w:noWrap/>
            <w:vAlign w:val="bottom"/>
          </w:tcPr>
          <w:p w14:paraId="563C55CC" w14:textId="77FF9F7F" w:rsidR="0022388C" w:rsidRPr="00750AFE" w:rsidRDefault="0022388C" w:rsidP="0022388C">
            <w:pPr>
              <w:rPr>
                <w:rFonts w:ascii="Times New Roman" w:eastAsia="Times New Roman" w:hAnsi="Times New Roman" w:cs="Times New Roman"/>
                <w:bCs/>
                <w:i/>
                <w:iCs/>
                <w:kern w:val="0"/>
                <w:sz w:val="20"/>
                <w:szCs w:val="20"/>
                <w:lang w:eastAsia="en-IN"/>
              </w:rPr>
            </w:pPr>
            <w:r w:rsidRPr="00750AFE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Pantoea dispersa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WHB_67</w:t>
            </w:r>
          </w:p>
        </w:tc>
        <w:tc>
          <w:tcPr>
            <w:tcW w:w="1843" w:type="dxa"/>
            <w:shd w:val="clear" w:color="auto" w:fill="auto"/>
            <w:noWrap/>
            <w:vAlign w:val="center"/>
          </w:tcPr>
          <w:p w14:paraId="63B44B39" w14:textId="2496BD8E" w:rsidR="0022388C" w:rsidRPr="00750AFE" w:rsidRDefault="0022388C" w:rsidP="0022388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  <w:t>44.81 ± 0.64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  <w:vertAlign w:val="superscript"/>
                <w:lang w:val="en-US"/>
              </w:rPr>
              <w:t>def</w:t>
            </w:r>
          </w:p>
        </w:tc>
        <w:tc>
          <w:tcPr>
            <w:tcW w:w="3685" w:type="dxa"/>
            <w:shd w:val="clear" w:color="auto" w:fill="auto"/>
            <w:noWrap/>
            <w:vAlign w:val="bottom"/>
          </w:tcPr>
          <w:p w14:paraId="16B6BAED" w14:textId="362E67C4" w:rsidR="0022388C" w:rsidRPr="00750AFE" w:rsidRDefault="0022388C" w:rsidP="0022388C">
            <w:pPr>
              <w:rPr>
                <w:rFonts w:ascii="Times New Roman" w:eastAsia="Times New Roman" w:hAnsi="Times New Roman" w:cs="Times New Roman"/>
                <w:i/>
                <w:kern w:val="0"/>
                <w:sz w:val="20"/>
                <w:szCs w:val="20"/>
                <w:lang w:eastAsia="en-IN"/>
              </w:rPr>
            </w:pPr>
            <w:r w:rsidRPr="00750AFE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Enterobacter sp.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WHB_49</w:t>
            </w:r>
          </w:p>
        </w:tc>
        <w:tc>
          <w:tcPr>
            <w:tcW w:w="1701" w:type="dxa"/>
            <w:shd w:val="clear" w:color="auto" w:fill="auto"/>
            <w:noWrap/>
            <w:vAlign w:val="center"/>
          </w:tcPr>
          <w:p w14:paraId="7B2DDB2E" w14:textId="2D4F913D" w:rsidR="0022388C" w:rsidRPr="00750AFE" w:rsidRDefault="0022388C" w:rsidP="0022388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  <w:t>18.89 ± 1.11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  <w:vertAlign w:val="superscript"/>
                <w:lang w:val="en-US"/>
              </w:rPr>
              <w:t>uv</w:t>
            </w:r>
          </w:p>
        </w:tc>
      </w:tr>
      <w:tr w:rsidR="0022388C" w:rsidRPr="00750AFE" w14:paraId="471F6344" w14:textId="77777777" w:rsidTr="00713CA7">
        <w:trPr>
          <w:trHeight w:val="51"/>
        </w:trPr>
        <w:tc>
          <w:tcPr>
            <w:tcW w:w="3969" w:type="dxa"/>
            <w:shd w:val="clear" w:color="auto" w:fill="auto"/>
            <w:noWrap/>
            <w:vAlign w:val="bottom"/>
          </w:tcPr>
          <w:p w14:paraId="58E98CAC" w14:textId="45F2B226" w:rsidR="0022388C" w:rsidRPr="00750AFE" w:rsidRDefault="0022388C" w:rsidP="0022388C">
            <w:pPr>
              <w:rPr>
                <w:rFonts w:ascii="Times New Roman" w:eastAsia="Times New Roman" w:hAnsi="Times New Roman" w:cs="Times New Roman"/>
                <w:bCs/>
                <w:i/>
                <w:iCs/>
                <w:kern w:val="0"/>
                <w:sz w:val="20"/>
                <w:szCs w:val="20"/>
                <w:lang w:eastAsia="en-IN"/>
              </w:rPr>
            </w:pPr>
            <w:r w:rsidRPr="00750AFE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Pseudomonas wayambapalatensis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WHB_82</w:t>
            </w:r>
          </w:p>
        </w:tc>
        <w:tc>
          <w:tcPr>
            <w:tcW w:w="1843" w:type="dxa"/>
            <w:shd w:val="clear" w:color="auto" w:fill="auto"/>
            <w:noWrap/>
            <w:vAlign w:val="center"/>
          </w:tcPr>
          <w:p w14:paraId="12C682FF" w14:textId="0AA9332D" w:rsidR="0022388C" w:rsidRPr="00750AFE" w:rsidRDefault="0022388C" w:rsidP="0022388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  <w:t>44.44 ± 0.00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  <w:vertAlign w:val="superscript"/>
                <w:lang w:val="en-US"/>
              </w:rPr>
              <w:t>efg</w:t>
            </w:r>
          </w:p>
        </w:tc>
        <w:tc>
          <w:tcPr>
            <w:tcW w:w="3685" w:type="dxa"/>
            <w:shd w:val="clear" w:color="auto" w:fill="auto"/>
            <w:noWrap/>
            <w:vAlign w:val="bottom"/>
          </w:tcPr>
          <w:p w14:paraId="649C2250" w14:textId="6083A321" w:rsidR="0022388C" w:rsidRPr="00750AFE" w:rsidRDefault="0022388C" w:rsidP="0022388C">
            <w:pPr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750AFE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Leclercia tamurae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WHB_36</w:t>
            </w:r>
          </w:p>
        </w:tc>
        <w:tc>
          <w:tcPr>
            <w:tcW w:w="1701" w:type="dxa"/>
            <w:shd w:val="clear" w:color="auto" w:fill="auto"/>
            <w:noWrap/>
            <w:vAlign w:val="center"/>
          </w:tcPr>
          <w:p w14:paraId="54DD414F" w14:textId="35161E41" w:rsidR="0022388C" w:rsidRPr="00750AFE" w:rsidRDefault="0022388C" w:rsidP="0022388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  <w:t>18.89 ± 1.11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  <w:vertAlign w:val="superscript"/>
                <w:lang w:val="en-US"/>
              </w:rPr>
              <w:t>uv</w:t>
            </w:r>
          </w:p>
        </w:tc>
      </w:tr>
      <w:tr w:rsidR="0022388C" w:rsidRPr="00750AFE" w14:paraId="73EBE0A1" w14:textId="77777777" w:rsidTr="00713CA7">
        <w:trPr>
          <w:trHeight w:val="51"/>
        </w:trPr>
        <w:tc>
          <w:tcPr>
            <w:tcW w:w="3969" w:type="dxa"/>
            <w:shd w:val="clear" w:color="auto" w:fill="auto"/>
            <w:noWrap/>
            <w:vAlign w:val="bottom"/>
          </w:tcPr>
          <w:p w14:paraId="1A30134E" w14:textId="181CF0E2" w:rsidR="0022388C" w:rsidRPr="00750AFE" w:rsidRDefault="0022388C" w:rsidP="0022388C">
            <w:pPr>
              <w:rPr>
                <w:rFonts w:ascii="Times New Roman" w:eastAsia="Times New Roman" w:hAnsi="Times New Roman" w:cs="Times New Roman"/>
                <w:bCs/>
                <w:i/>
                <w:iCs/>
                <w:kern w:val="0"/>
                <w:sz w:val="20"/>
                <w:szCs w:val="20"/>
                <w:lang w:eastAsia="en-IN"/>
              </w:rPr>
            </w:pPr>
            <w:r w:rsidRPr="00750AFE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Stenotrophomonas maltophilia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WHB_8</w:t>
            </w:r>
          </w:p>
        </w:tc>
        <w:tc>
          <w:tcPr>
            <w:tcW w:w="1843" w:type="dxa"/>
            <w:shd w:val="clear" w:color="auto" w:fill="auto"/>
            <w:noWrap/>
            <w:vAlign w:val="center"/>
          </w:tcPr>
          <w:p w14:paraId="41614485" w14:textId="2951D609" w:rsidR="0022388C" w:rsidRPr="00750AFE" w:rsidRDefault="0022388C" w:rsidP="0022388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  <w:t>44.44 ± 0.00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  <w:vertAlign w:val="superscript"/>
                <w:lang w:val="en-US"/>
              </w:rPr>
              <w:t>efg</w:t>
            </w:r>
          </w:p>
        </w:tc>
        <w:tc>
          <w:tcPr>
            <w:tcW w:w="3685" w:type="dxa"/>
            <w:shd w:val="clear" w:color="auto" w:fill="auto"/>
            <w:noWrap/>
            <w:vAlign w:val="bottom"/>
          </w:tcPr>
          <w:p w14:paraId="4B8E6A19" w14:textId="2C93615B" w:rsidR="0022388C" w:rsidRPr="00750AFE" w:rsidRDefault="0022388C" w:rsidP="0022388C">
            <w:pPr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750AFE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Epilithonimonas arachidiradicis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WHB_34</w:t>
            </w:r>
          </w:p>
        </w:tc>
        <w:tc>
          <w:tcPr>
            <w:tcW w:w="1701" w:type="dxa"/>
            <w:shd w:val="clear" w:color="auto" w:fill="auto"/>
            <w:noWrap/>
            <w:vAlign w:val="center"/>
          </w:tcPr>
          <w:p w14:paraId="31891B5F" w14:textId="2D0AAD50" w:rsidR="0022388C" w:rsidRPr="00750AFE" w:rsidRDefault="0022388C" w:rsidP="0022388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  <w:t>18.52 ± 1.28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  <w:vertAlign w:val="superscript"/>
                <w:lang w:val="en-US"/>
              </w:rPr>
              <w:t>v</w:t>
            </w:r>
          </w:p>
        </w:tc>
      </w:tr>
      <w:tr w:rsidR="0022388C" w:rsidRPr="00750AFE" w14:paraId="5A7B3A6C" w14:textId="77777777" w:rsidTr="00713CA7">
        <w:trPr>
          <w:trHeight w:val="51"/>
        </w:trPr>
        <w:tc>
          <w:tcPr>
            <w:tcW w:w="3969" w:type="dxa"/>
            <w:shd w:val="clear" w:color="auto" w:fill="auto"/>
            <w:noWrap/>
            <w:vAlign w:val="bottom"/>
          </w:tcPr>
          <w:p w14:paraId="3B156784" w14:textId="438CD922" w:rsidR="0022388C" w:rsidRPr="00750AFE" w:rsidRDefault="0022388C" w:rsidP="0022388C">
            <w:pPr>
              <w:rPr>
                <w:rFonts w:ascii="Times New Roman" w:eastAsia="Times New Roman" w:hAnsi="Times New Roman" w:cs="Times New Roman"/>
                <w:bCs/>
                <w:i/>
                <w:iCs/>
                <w:kern w:val="0"/>
                <w:sz w:val="20"/>
                <w:szCs w:val="20"/>
                <w:lang w:eastAsia="en-IN"/>
              </w:rPr>
            </w:pPr>
            <w:r w:rsidRPr="00750AFE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Kosakonia sp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.6WHB_50</w:t>
            </w:r>
          </w:p>
        </w:tc>
        <w:tc>
          <w:tcPr>
            <w:tcW w:w="1843" w:type="dxa"/>
            <w:shd w:val="clear" w:color="auto" w:fill="auto"/>
            <w:noWrap/>
            <w:vAlign w:val="center"/>
          </w:tcPr>
          <w:p w14:paraId="3F310380" w14:textId="0D72BA3B" w:rsidR="0022388C" w:rsidRPr="00750AFE" w:rsidRDefault="0022388C" w:rsidP="0022388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  <w:t>43.33 ± 1.92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  <w:vertAlign w:val="superscript"/>
                <w:lang w:val="en-US"/>
              </w:rPr>
              <w:t>fgh</w:t>
            </w:r>
          </w:p>
        </w:tc>
        <w:tc>
          <w:tcPr>
            <w:tcW w:w="3685" w:type="dxa"/>
            <w:shd w:val="clear" w:color="auto" w:fill="auto"/>
            <w:noWrap/>
            <w:vAlign w:val="bottom"/>
          </w:tcPr>
          <w:p w14:paraId="56602974" w14:textId="0DA793F5" w:rsidR="0022388C" w:rsidRPr="00750AFE" w:rsidRDefault="0022388C" w:rsidP="0022388C">
            <w:pPr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750AFE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Kluyvera sp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.1WHB_22</w:t>
            </w:r>
          </w:p>
        </w:tc>
        <w:tc>
          <w:tcPr>
            <w:tcW w:w="1701" w:type="dxa"/>
            <w:shd w:val="clear" w:color="auto" w:fill="auto"/>
            <w:noWrap/>
            <w:vAlign w:val="center"/>
          </w:tcPr>
          <w:p w14:paraId="42232CD2" w14:textId="70E3D2D3" w:rsidR="0022388C" w:rsidRPr="00750AFE" w:rsidRDefault="0022388C" w:rsidP="0022388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  <w:t>18.52 ± 1.70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  <w:vertAlign w:val="superscript"/>
                <w:lang w:val="en-US"/>
              </w:rPr>
              <w:t>v</w:t>
            </w:r>
          </w:p>
        </w:tc>
      </w:tr>
      <w:tr w:rsidR="0022388C" w:rsidRPr="00750AFE" w14:paraId="4942C929" w14:textId="77777777" w:rsidTr="00713CA7">
        <w:trPr>
          <w:trHeight w:val="51"/>
        </w:trPr>
        <w:tc>
          <w:tcPr>
            <w:tcW w:w="3969" w:type="dxa"/>
            <w:shd w:val="clear" w:color="auto" w:fill="auto"/>
            <w:noWrap/>
            <w:vAlign w:val="bottom"/>
          </w:tcPr>
          <w:p w14:paraId="447D1BAC" w14:textId="055F2ADA" w:rsidR="0022388C" w:rsidRPr="00750AFE" w:rsidRDefault="0022388C" w:rsidP="0022388C">
            <w:pPr>
              <w:rPr>
                <w:rFonts w:ascii="Times New Roman" w:eastAsia="Times New Roman" w:hAnsi="Times New Roman" w:cs="Times New Roman"/>
                <w:bCs/>
                <w:i/>
                <w:iCs/>
                <w:kern w:val="0"/>
                <w:sz w:val="20"/>
                <w:szCs w:val="20"/>
                <w:lang w:eastAsia="en-IN"/>
              </w:rPr>
            </w:pPr>
            <w:r w:rsidRPr="00750AFE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Kosakonia sp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.4WHB_33</w:t>
            </w:r>
          </w:p>
        </w:tc>
        <w:tc>
          <w:tcPr>
            <w:tcW w:w="1843" w:type="dxa"/>
            <w:shd w:val="clear" w:color="auto" w:fill="auto"/>
            <w:noWrap/>
            <w:vAlign w:val="center"/>
          </w:tcPr>
          <w:p w14:paraId="0E9B788B" w14:textId="2EFB9043" w:rsidR="0022388C" w:rsidRPr="00750AFE" w:rsidRDefault="0022388C" w:rsidP="0022388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  <w:t>42.22 ± 0.00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  <w:vertAlign w:val="superscript"/>
                <w:lang w:val="en-US"/>
              </w:rPr>
              <w:t>ghi</w:t>
            </w:r>
          </w:p>
        </w:tc>
        <w:tc>
          <w:tcPr>
            <w:tcW w:w="3685" w:type="dxa"/>
            <w:shd w:val="clear" w:color="auto" w:fill="auto"/>
            <w:noWrap/>
            <w:vAlign w:val="bottom"/>
          </w:tcPr>
          <w:p w14:paraId="7D6C24EA" w14:textId="6F1BEB06" w:rsidR="0022388C" w:rsidRPr="00750AFE" w:rsidRDefault="0022388C" w:rsidP="0022388C">
            <w:pPr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750AFE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Cytobacillus oceanisediminis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WHB_35</w:t>
            </w:r>
          </w:p>
        </w:tc>
        <w:tc>
          <w:tcPr>
            <w:tcW w:w="1701" w:type="dxa"/>
            <w:shd w:val="clear" w:color="auto" w:fill="auto"/>
            <w:noWrap/>
            <w:vAlign w:val="center"/>
          </w:tcPr>
          <w:p w14:paraId="38D11C98" w14:textId="1D14477C" w:rsidR="0022388C" w:rsidRPr="00750AFE" w:rsidRDefault="0022388C" w:rsidP="0022388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  <w:t>15.93 ± 1.28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  <w:vertAlign w:val="superscript"/>
                <w:lang w:val="en-US"/>
              </w:rPr>
              <w:t>w</w:t>
            </w:r>
          </w:p>
        </w:tc>
      </w:tr>
      <w:tr w:rsidR="0022388C" w:rsidRPr="00750AFE" w14:paraId="393738C2" w14:textId="77777777" w:rsidTr="00713CA7">
        <w:trPr>
          <w:trHeight w:val="51"/>
        </w:trPr>
        <w:tc>
          <w:tcPr>
            <w:tcW w:w="3969" w:type="dxa"/>
            <w:shd w:val="clear" w:color="auto" w:fill="auto"/>
            <w:noWrap/>
            <w:vAlign w:val="bottom"/>
          </w:tcPr>
          <w:p w14:paraId="222C10D9" w14:textId="03DA347C" w:rsidR="0022388C" w:rsidRPr="00750AFE" w:rsidRDefault="0022388C" w:rsidP="0022388C">
            <w:pPr>
              <w:rPr>
                <w:rFonts w:ascii="Times New Roman" w:eastAsia="Times New Roman" w:hAnsi="Times New Roman" w:cs="Times New Roman"/>
                <w:bCs/>
                <w:i/>
                <w:iCs/>
                <w:kern w:val="0"/>
                <w:sz w:val="20"/>
                <w:szCs w:val="20"/>
                <w:lang w:eastAsia="en-IN"/>
              </w:rPr>
            </w:pPr>
            <w:r w:rsidRPr="00750AFE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Kosakonia sp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.5WHB_44</w:t>
            </w:r>
          </w:p>
        </w:tc>
        <w:tc>
          <w:tcPr>
            <w:tcW w:w="1843" w:type="dxa"/>
            <w:shd w:val="clear" w:color="auto" w:fill="auto"/>
            <w:noWrap/>
            <w:vAlign w:val="center"/>
          </w:tcPr>
          <w:p w14:paraId="0F8F1E57" w14:textId="651C19DD" w:rsidR="0022388C" w:rsidRPr="00750AFE" w:rsidRDefault="0022388C" w:rsidP="0022388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  <w:t>42.22 ± 0.00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  <w:vertAlign w:val="superscript"/>
                <w:lang w:val="en-US"/>
              </w:rPr>
              <w:t>ghi</w:t>
            </w:r>
          </w:p>
        </w:tc>
        <w:tc>
          <w:tcPr>
            <w:tcW w:w="3685" w:type="dxa"/>
            <w:shd w:val="clear" w:color="auto" w:fill="auto"/>
            <w:noWrap/>
            <w:vAlign w:val="bottom"/>
          </w:tcPr>
          <w:p w14:paraId="008BAA5A" w14:textId="2E070EBB" w:rsidR="0022388C" w:rsidRPr="00750AFE" w:rsidRDefault="0022388C" w:rsidP="0022388C">
            <w:pPr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750AFE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Citrobacter sp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.WHB_24</w:t>
            </w:r>
          </w:p>
        </w:tc>
        <w:tc>
          <w:tcPr>
            <w:tcW w:w="1701" w:type="dxa"/>
            <w:shd w:val="clear" w:color="auto" w:fill="auto"/>
            <w:noWrap/>
            <w:vAlign w:val="center"/>
          </w:tcPr>
          <w:p w14:paraId="091301C3" w14:textId="5FCCD5A0" w:rsidR="0022388C" w:rsidRPr="00750AFE" w:rsidRDefault="0022388C" w:rsidP="0022388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  <w:t>14.81 ± 1.28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  <w:vertAlign w:val="superscript"/>
                <w:lang w:val="en-US"/>
              </w:rPr>
              <w:t>wx</w:t>
            </w:r>
          </w:p>
        </w:tc>
      </w:tr>
      <w:tr w:rsidR="0022388C" w:rsidRPr="00750AFE" w14:paraId="103FD9EA" w14:textId="77777777" w:rsidTr="00713CA7">
        <w:trPr>
          <w:trHeight w:val="51"/>
        </w:trPr>
        <w:tc>
          <w:tcPr>
            <w:tcW w:w="3969" w:type="dxa"/>
            <w:shd w:val="clear" w:color="auto" w:fill="auto"/>
            <w:noWrap/>
            <w:vAlign w:val="bottom"/>
          </w:tcPr>
          <w:p w14:paraId="1689422F" w14:textId="0219228F" w:rsidR="0022388C" w:rsidRPr="00750AFE" w:rsidRDefault="0022388C" w:rsidP="0022388C">
            <w:pPr>
              <w:rPr>
                <w:rFonts w:ascii="Times New Roman" w:eastAsia="Times New Roman" w:hAnsi="Times New Roman" w:cs="Times New Roman"/>
                <w:bCs/>
                <w:i/>
                <w:iCs/>
                <w:kern w:val="0"/>
                <w:sz w:val="20"/>
                <w:szCs w:val="20"/>
                <w:lang w:eastAsia="en-IN"/>
              </w:rPr>
            </w:pPr>
            <w:r w:rsidRPr="00750AFE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Enterobacter sp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.16WHB_69</w:t>
            </w:r>
          </w:p>
        </w:tc>
        <w:tc>
          <w:tcPr>
            <w:tcW w:w="1843" w:type="dxa"/>
            <w:shd w:val="clear" w:color="auto" w:fill="auto"/>
            <w:noWrap/>
            <w:vAlign w:val="center"/>
          </w:tcPr>
          <w:p w14:paraId="2ABCBCD3" w14:textId="194F7150" w:rsidR="0022388C" w:rsidRPr="00750AFE" w:rsidRDefault="0022388C" w:rsidP="0022388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  <w:t>41.85 ± 2.80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  <w:vertAlign w:val="superscript"/>
                <w:lang w:val="en-US"/>
              </w:rPr>
              <w:t>hij</w:t>
            </w:r>
          </w:p>
        </w:tc>
        <w:tc>
          <w:tcPr>
            <w:tcW w:w="3685" w:type="dxa"/>
            <w:shd w:val="clear" w:color="auto" w:fill="auto"/>
            <w:noWrap/>
            <w:vAlign w:val="bottom"/>
          </w:tcPr>
          <w:p w14:paraId="25A4A386" w14:textId="502C5615" w:rsidR="0022388C" w:rsidRPr="00750AFE" w:rsidRDefault="0022388C" w:rsidP="0022388C">
            <w:pPr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750AFE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Enterobacter huaxiensis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WHB_46</w:t>
            </w:r>
          </w:p>
        </w:tc>
        <w:tc>
          <w:tcPr>
            <w:tcW w:w="1701" w:type="dxa"/>
            <w:shd w:val="clear" w:color="auto" w:fill="auto"/>
            <w:noWrap/>
            <w:vAlign w:val="center"/>
          </w:tcPr>
          <w:p w14:paraId="38222059" w14:textId="4FEF403D" w:rsidR="0022388C" w:rsidRPr="00750AFE" w:rsidRDefault="0022388C" w:rsidP="0022388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  <w:t>14.44 ± 0.00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  <w:vertAlign w:val="superscript"/>
                <w:lang w:val="en-US"/>
              </w:rPr>
              <w:t>wx</w:t>
            </w:r>
          </w:p>
        </w:tc>
      </w:tr>
      <w:tr w:rsidR="0022388C" w:rsidRPr="00750AFE" w14:paraId="216C6178" w14:textId="77777777" w:rsidTr="00713CA7">
        <w:trPr>
          <w:trHeight w:val="51"/>
        </w:trPr>
        <w:tc>
          <w:tcPr>
            <w:tcW w:w="3969" w:type="dxa"/>
            <w:shd w:val="clear" w:color="auto" w:fill="auto"/>
            <w:noWrap/>
            <w:vAlign w:val="bottom"/>
          </w:tcPr>
          <w:p w14:paraId="7C97A8D7" w14:textId="17BAC7BC" w:rsidR="0022388C" w:rsidRPr="00750AFE" w:rsidRDefault="0022388C" w:rsidP="0022388C">
            <w:pPr>
              <w:rPr>
                <w:rFonts w:ascii="Times New Roman" w:eastAsia="Times New Roman" w:hAnsi="Times New Roman" w:cs="Times New Roman"/>
                <w:bCs/>
                <w:i/>
                <w:iCs/>
                <w:kern w:val="0"/>
                <w:sz w:val="20"/>
                <w:szCs w:val="20"/>
                <w:lang w:eastAsia="en-IN"/>
              </w:rPr>
            </w:pPr>
            <w:r w:rsidRPr="00750AFE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Enterobacter sp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.13WHB_60</w:t>
            </w:r>
          </w:p>
        </w:tc>
        <w:tc>
          <w:tcPr>
            <w:tcW w:w="1843" w:type="dxa"/>
            <w:shd w:val="clear" w:color="auto" w:fill="auto"/>
            <w:noWrap/>
            <w:vAlign w:val="center"/>
          </w:tcPr>
          <w:p w14:paraId="61354135" w14:textId="738D2E37" w:rsidR="0022388C" w:rsidRPr="00750AFE" w:rsidRDefault="0022388C" w:rsidP="0022388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  <w:t>41.48 ± 1.70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  <w:vertAlign w:val="superscript"/>
                <w:lang w:val="en-US"/>
              </w:rPr>
              <w:t>hijk</w:t>
            </w:r>
          </w:p>
        </w:tc>
        <w:tc>
          <w:tcPr>
            <w:tcW w:w="3685" w:type="dxa"/>
            <w:shd w:val="clear" w:color="auto" w:fill="auto"/>
            <w:noWrap/>
            <w:vAlign w:val="bottom"/>
          </w:tcPr>
          <w:p w14:paraId="531366E5" w14:textId="2880517B" w:rsidR="0022388C" w:rsidRPr="00750AFE" w:rsidRDefault="0022388C" w:rsidP="0022388C">
            <w:pPr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750AFE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Enterobacter sp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.6WHB_40</w:t>
            </w:r>
          </w:p>
        </w:tc>
        <w:tc>
          <w:tcPr>
            <w:tcW w:w="1701" w:type="dxa"/>
            <w:shd w:val="clear" w:color="auto" w:fill="auto"/>
            <w:noWrap/>
            <w:vAlign w:val="center"/>
          </w:tcPr>
          <w:p w14:paraId="2A5F3476" w14:textId="5DC2B60C" w:rsidR="0022388C" w:rsidRPr="00750AFE" w:rsidRDefault="0022388C" w:rsidP="0022388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  <w:t>13.33 ± 2.94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  <w:vertAlign w:val="superscript"/>
                <w:lang w:val="en-US"/>
              </w:rPr>
              <w:t>xy</w:t>
            </w:r>
          </w:p>
        </w:tc>
      </w:tr>
      <w:tr w:rsidR="0022388C" w:rsidRPr="00750AFE" w14:paraId="5AAC509B" w14:textId="77777777" w:rsidTr="00713CA7">
        <w:trPr>
          <w:trHeight w:val="51"/>
        </w:trPr>
        <w:tc>
          <w:tcPr>
            <w:tcW w:w="3969" w:type="dxa"/>
            <w:shd w:val="clear" w:color="auto" w:fill="auto"/>
            <w:noWrap/>
            <w:vAlign w:val="bottom"/>
          </w:tcPr>
          <w:p w14:paraId="55E400D3" w14:textId="0A32F9A8" w:rsidR="0022388C" w:rsidRPr="00750AFE" w:rsidRDefault="0022388C" w:rsidP="0022388C">
            <w:pPr>
              <w:rPr>
                <w:rFonts w:ascii="Times New Roman" w:eastAsia="Times New Roman" w:hAnsi="Times New Roman" w:cs="Times New Roman"/>
                <w:bCs/>
                <w:i/>
                <w:iCs/>
                <w:kern w:val="0"/>
                <w:sz w:val="20"/>
                <w:szCs w:val="20"/>
                <w:lang w:eastAsia="en-IN"/>
              </w:rPr>
            </w:pPr>
            <w:r w:rsidRPr="00750AFE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lastRenderedPageBreak/>
              <w:t>Enterobacter sp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.11WHB_54</w:t>
            </w:r>
          </w:p>
        </w:tc>
        <w:tc>
          <w:tcPr>
            <w:tcW w:w="1843" w:type="dxa"/>
            <w:shd w:val="clear" w:color="auto" w:fill="auto"/>
            <w:noWrap/>
            <w:vAlign w:val="center"/>
          </w:tcPr>
          <w:p w14:paraId="27007C64" w14:textId="60A0574E" w:rsidR="0022388C" w:rsidRPr="00750AFE" w:rsidRDefault="0022388C" w:rsidP="0022388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  <w:t>41.11 ± 1.11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  <w:vertAlign w:val="superscript"/>
                <w:lang w:val="en-US"/>
              </w:rPr>
              <w:t>hijkl</w:t>
            </w:r>
          </w:p>
        </w:tc>
        <w:tc>
          <w:tcPr>
            <w:tcW w:w="3685" w:type="dxa"/>
            <w:shd w:val="clear" w:color="auto" w:fill="auto"/>
            <w:noWrap/>
            <w:vAlign w:val="bottom"/>
          </w:tcPr>
          <w:p w14:paraId="58B0C4B8" w14:textId="11CEC673" w:rsidR="0022388C" w:rsidRPr="00750AFE" w:rsidRDefault="0022388C" w:rsidP="0022388C">
            <w:pPr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750AFE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Enterobacter sp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.8WHB_48</w:t>
            </w:r>
          </w:p>
        </w:tc>
        <w:tc>
          <w:tcPr>
            <w:tcW w:w="1701" w:type="dxa"/>
            <w:shd w:val="clear" w:color="auto" w:fill="auto"/>
            <w:noWrap/>
            <w:vAlign w:val="center"/>
          </w:tcPr>
          <w:p w14:paraId="1077B01F" w14:textId="449FE652" w:rsidR="0022388C" w:rsidRPr="00750AFE" w:rsidRDefault="0022388C" w:rsidP="0022388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  <w:t>12.96 ± 1.70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  <w:vertAlign w:val="superscript"/>
                <w:lang w:val="en-US"/>
              </w:rPr>
              <w:t>xyz</w:t>
            </w:r>
          </w:p>
        </w:tc>
      </w:tr>
      <w:tr w:rsidR="0022388C" w:rsidRPr="00750AFE" w14:paraId="73AD8927" w14:textId="77777777" w:rsidTr="00713CA7">
        <w:trPr>
          <w:trHeight w:val="51"/>
        </w:trPr>
        <w:tc>
          <w:tcPr>
            <w:tcW w:w="3969" w:type="dxa"/>
            <w:shd w:val="clear" w:color="auto" w:fill="auto"/>
            <w:noWrap/>
            <w:vAlign w:val="bottom"/>
          </w:tcPr>
          <w:p w14:paraId="1F9D1EC1" w14:textId="02422ACC" w:rsidR="0022388C" w:rsidRPr="00750AFE" w:rsidRDefault="0022388C" w:rsidP="0022388C">
            <w:pPr>
              <w:rPr>
                <w:rFonts w:ascii="Times New Roman" w:eastAsia="Times New Roman" w:hAnsi="Times New Roman" w:cs="Times New Roman"/>
                <w:bCs/>
                <w:i/>
                <w:iCs/>
                <w:kern w:val="0"/>
                <w:sz w:val="20"/>
                <w:szCs w:val="20"/>
                <w:lang w:eastAsia="en-IN"/>
              </w:rPr>
            </w:pPr>
            <w:r w:rsidRPr="00750AFE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Klebsiella sp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.7WHB_72</w:t>
            </w:r>
          </w:p>
        </w:tc>
        <w:tc>
          <w:tcPr>
            <w:tcW w:w="1843" w:type="dxa"/>
            <w:shd w:val="clear" w:color="auto" w:fill="auto"/>
            <w:noWrap/>
            <w:vAlign w:val="center"/>
          </w:tcPr>
          <w:p w14:paraId="69B1A0C9" w14:textId="3F709752" w:rsidR="0022388C" w:rsidRPr="00750AFE" w:rsidRDefault="0022388C" w:rsidP="0022388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  <w:t>41.11 ± 1.11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  <w:vertAlign w:val="superscript"/>
                <w:lang w:val="en-US"/>
              </w:rPr>
              <w:t>hijkl</w:t>
            </w:r>
          </w:p>
        </w:tc>
        <w:tc>
          <w:tcPr>
            <w:tcW w:w="3685" w:type="dxa"/>
            <w:shd w:val="clear" w:color="auto" w:fill="auto"/>
            <w:noWrap/>
            <w:vAlign w:val="bottom"/>
          </w:tcPr>
          <w:p w14:paraId="5E723495" w14:textId="4553A8A3" w:rsidR="0022388C" w:rsidRPr="00750AFE" w:rsidRDefault="0022388C" w:rsidP="0022388C">
            <w:pPr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750AFE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Kluyvera sp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.2WHB_27</w:t>
            </w:r>
          </w:p>
        </w:tc>
        <w:tc>
          <w:tcPr>
            <w:tcW w:w="1701" w:type="dxa"/>
            <w:shd w:val="clear" w:color="auto" w:fill="auto"/>
            <w:noWrap/>
            <w:vAlign w:val="center"/>
          </w:tcPr>
          <w:p w14:paraId="5E5811BE" w14:textId="35794EAE" w:rsidR="0022388C" w:rsidRPr="00750AFE" w:rsidRDefault="0022388C" w:rsidP="0022388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  <w:t>12.96 ± 1.70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  <w:vertAlign w:val="superscript"/>
                <w:lang w:val="en-US"/>
              </w:rPr>
              <w:t>xyz</w:t>
            </w:r>
          </w:p>
        </w:tc>
      </w:tr>
      <w:tr w:rsidR="0022388C" w:rsidRPr="00750AFE" w14:paraId="7C38A97A" w14:textId="77777777" w:rsidTr="00713CA7">
        <w:trPr>
          <w:trHeight w:val="51"/>
        </w:trPr>
        <w:tc>
          <w:tcPr>
            <w:tcW w:w="3969" w:type="dxa"/>
            <w:shd w:val="clear" w:color="auto" w:fill="auto"/>
            <w:noWrap/>
            <w:vAlign w:val="bottom"/>
          </w:tcPr>
          <w:p w14:paraId="637382EB" w14:textId="5D69FC02" w:rsidR="0022388C" w:rsidRPr="00750AFE" w:rsidRDefault="0022388C" w:rsidP="0022388C">
            <w:pPr>
              <w:rPr>
                <w:rFonts w:ascii="Times New Roman" w:eastAsia="Times New Roman" w:hAnsi="Times New Roman" w:cs="Times New Roman"/>
                <w:bCs/>
                <w:i/>
                <w:iCs/>
                <w:kern w:val="0"/>
                <w:sz w:val="20"/>
                <w:szCs w:val="20"/>
                <w:lang w:eastAsia="en-IN"/>
              </w:rPr>
            </w:pPr>
            <w:r w:rsidRPr="00750AFE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Kluyvera sp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.3WHB_47</w:t>
            </w:r>
          </w:p>
        </w:tc>
        <w:tc>
          <w:tcPr>
            <w:tcW w:w="1843" w:type="dxa"/>
            <w:shd w:val="clear" w:color="auto" w:fill="auto"/>
            <w:noWrap/>
            <w:vAlign w:val="center"/>
          </w:tcPr>
          <w:p w14:paraId="617264FC" w14:textId="45F5B3B1" w:rsidR="0022388C" w:rsidRPr="00750AFE" w:rsidRDefault="0022388C" w:rsidP="0022388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  <w:t>41.11 ± 1.11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  <w:vertAlign w:val="superscript"/>
                <w:lang w:val="en-US"/>
              </w:rPr>
              <w:t>hijkl</w:t>
            </w:r>
          </w:p>
        </w:tc>
        <w:tc>
          <w:tcPr>
            <w:tcW w:w="3685" w:type="dxa"/>
            <w:shd w:val="clear" w:color="auto" w:fill="auto"/>
            <w:noWrap/>
            <w:vAlign w:val="bottom"/>
          </w:tcPr>
          <w:p w14:paraId="7C98FBCC" w14:textId="09CC3E68" w:rsidR="0022388C" w:rsidRPr="00750AFE" w:rsidRDefault="0022388C" w:rsidP="0022388C">
            <w:pPr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750AFE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Kluyvera georgiana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WHB_43</w:t>
            </w:r>
          </w:p>
        </w:tc>
        <w:tc>
          <w:tcPr>
            <w:tcW w:w="1701" w:type="dxa"/>
            <w:shd w:val="clear" w:color="auto" w:fill="auto"/>
            <w:noWrap/>
            <w:vAlign w:val="center"/>
          </w:tcPr>
          <w:p w14:paraId="1400C2AA" w14:textId="7B82E369" w:rsidR="0022388C" w:rsidRPr="00750AFE" w:rsidRDefault="0022388C" w:rsidP="0022388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  <w:t>11.48 ± 0.64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  <w:vertAlign w:val="superscript"/>
                <w:lang w:val="en-US"/>
              </w:rPr>
              <w:t>yzA</w:t>
            </w:r>
          </w:p>
        </w:tc>
      </w:tr>
      <w:tr w:rsidR="0022388C" w:rsidRPr="00750AFE" w14:paraId="5B62AEBE" w14:textId="77777777" w:rsidTr="00713CA7">
        <w:trPr>
          <w:trHeight w:val="51"/>
        </w:trPr>
        <w:tc>
          <w:tcPr>
            <w:tcW w:w="3969" w:type="dxa"/>
            <w:shd w:val="clear" w:color="auto" w:fill="auto"/>
            <w:noWrap/>
            <w:vAlign w:val="bottom"/>
          </w:tcPr>
          <w:p w14:paraId="24CAB697" w14:textId="7DFB5467" w:rsidR="0022388C" w:rsidRPr="00750AFE" w:rsidRDefault="0022388C" w:rsidP="0022388C">
            <w:pPr>
              <w:rPr>
                <w:rFonts w:ascii="Times New Roman" w:eastAsia="Times New Roman" w:hAnsi="Times New Roman" w:cs="Times New Roman"/>
                <w:bCs/>
                <w:i/>
                <w:iCs/>
                <w:kern w:val="0"/>
                <w:sz w:val="20"/>
                <w:szCs w:val="20"/>
                <w:lang w:eastAsia="en-IN"/>
              </w:rPr>
            </w:pPr>
            <w:r w:rsidRPr="00750AFE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Enterobacter sp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.12WHB_56</w:t>
            </w:r>
          </w:p>
        </w:tc>
        <w:tc>
          <w:tcPr>
            <w:tcW w:w="1843" w:type="dxa"/>
            <w:shd w:val="clear" w:color="auto" w:fill="auto"/>
            <w:noWrap/>
            <w:vAlign w:val="center"/>
          </w:tcPr>
          <w:p w14:paraId="0FCB8FB5" w14:textId="2DE20215" w:rsidR="0022388C" w:rsidRPr="00750AFE" w:rsidRDefault="0022388C" w:rsidP="0022388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  <w:t>40.37 ± 2.57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  <w:vertAlign w:val="superscript"/>
                <w:lang w:val="en-US"/>
              </w:rPr>
              <w:t>ijklm</w:t>
            </w:r>
          </w:p>
        </w:tc>
        <w:tc>
          <w:tcPr>
            <w:tcW w:w="3685" w:type="dxa"/>
            <w:shd w:val="clear" w:color="auto" w:fill="auto"/>
            <w:noWrap/>
            <w:vAlign w:val="bottom"/>
          </w:tcPr>
          <w:p w14:paraId="0F54C5DC" w14:textId="675B25DC" w:rsidR="0022388C" w:rsidRPr="00750AFE" w:rsidRDefault="0022388C" w:rsidP="0022388C">
            <w:pPr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750AFE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Enterobacter sp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.2WHB_7</w:t>
            </w:r>
          </w:p>
        </w:tc>
        <w:tc>
          <w:tcPr>
            <w:tcW w:w="1701" w:type="dxa"/>
            <w:shd w:val="clear" w:color="auto" w:fill="auto"/>
            <w:noWrap/>
            <w:vAlign w:val="center"/>
          </w:tcPr>
          <w:p w14:paraId="423737C1" w14:textId="2EC8465C" w:rsidR="0022388C" w:rsidRPr="00750AFE" w:rsidRDefault="0022388C" w:rsidP="0022388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  <w:t>11.11 ± 1.11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  <w:vertAlign w:val="superscript"/>
                <w:lang w:val="en-US"/>
              </w:rPr>
              <w:t>yzAB</w:t>
            </w:r>
          </w:p>
        </w:tc>
      </w:tr>
      <w:tr w:rsidR="0022388C" w:rsidRPr="00750AFE" w14:paraId="3ACF186A" w14:textId="77777777" w:rsidTr="00713CA7">
        <w:trPr>
          <w:trHeight w:val="51"/>
        </w:trPr>
        <w:tc>
          <w:tcPr>
            <w:tcW w:w="3969" w:type="dxa"/>
            <w:shd w:val="clear" w:color="auto" w:fill="auto"/>
            <w:noWrap/>
            <w:vAlign w:val="bottom"/>
          </w:tcPr>
          <w:p w14:paraId="73D6A1BC" w14:textId="5276B379" w:rsidR="0022388C" w:rsidRPr="00750AFE" w:rsidRDefault="0022388C" w:rsidP="0022388C">
            <w:pPr>
              <w:rPr>
                <w:rFonts w:ascii="Times New Roman" w:eastAsia="Times New Roman" w:hAnsi="Times New Roman" w:cs="Times New Roman"/>
                <w:bCs/>
                <w:i/>
                <w:iCs/>
                <w:kern w:val="0"/>
                <w:sz w:val="20"/>
                <w:szCs w:val="20"/>
                <w:lang w:eastAsia="en-IN"/>
              </w:rPr>
            </w:pPr>
            <w:r w:rsidRPr="00750AFE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Enterobacter sp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.14WHB_61</w:t>
            </w:r>
          </w:p>
        </w:tc>
        <w:tc>
          <w:tcPr>
            <w:tcW w:w="1843" w:type="dxa"/>
            <w:shd w:val="clear" w:color="auto" w:fill="auto"/>
            <w:noWrap/>
            <w:vAlign w:val="center"/>
          </w:tcPr>
          <w:p w14:paraId="0C07AD06" w14:textId="2ED00C9D" w:rsidR="0022388C" w:rsidRPr="00750AFE" w:rsidRDefault="0022388C" w:rsidP="0022388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  <w:t>40.00 ± 0.00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  <w:vertAlign w:val="superscript"/>
                <w:lang w:val="en-US"/>
              </w:rPr>
              <w:t>ijklmn</w:t>
            </w:r>
          </w:p>
        </w:tc>
        <w:tc>
          <w:tcPr>
            <w:tcW w:w="3685" w:type="dxa"/>
            <w:shd w:val="clear" w:color="auto" w:fill="auto"/>
            <w:noWrap/>
            <w:vAlign w:val="bottom"/>
          </w:tcPr>
          <w:p w14:paraId="1D857F3F" w14:textId="543FFE4E" w:rsidR="0022388C" w:rsidRPr="00750AFE" w:rsidRDefault="0022388C" w:rsidP="0022388C">
            <w:pPr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750AFE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Novosphingobium panipatense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WHB_38</w:t>
            </w:r>
          </w:p>
        </w:tc>
        <w:tc>
          <w:tcPr>
            <w:tcW w:w="1701" w:type="dxa"/>
            <w:shd w:val="clear" w:color="auto" w:fill="auto"/>
            <w:noWrap/>
            <w:vAlign w:val="center"/>
          </w:tcPr>
          <w:p w14:paraId="256F52FA" w14:textId="360BC9BB" w:rsidR="0022388C" w:rsidRPr="00750AFE" w:rsidRDefault="0022388C" w:rsidP="0022388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  <w:t>10.74 ± 1.70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  <w:vertAlign w:val="superscript"/>
                <w:lang w:val="en-US"/>
              </w:rPr>
              <w:t>zABC</w:t>
            </w:r>
          </w:p>
        </w:tc>
      </w:tr>
      <w:tr w:rsidR="0022388C" w:rsidRPr="00750AFE" w14:paraId="728DE844" w14:textId="77777777" w:rsidTr="00713CA7">
        <w:trPr>
          <w:trHeight w:val="51"/>
        </w:trPr>
        <w:tc>
          <w:tcPr>
            <w:tcW w:w="3969" w:type="dxa"/>
            <w:shd w:val="clear" w:color="auto" w:fill="auto"/>
            <w:noWrap/>
            <w:vAlign w:val="bottom"/>
          </w:tcPr>
          <w:p w14:paraId="35E85AF2" w14:textId="7E80ACD6" w:rsidR="0022388C" w:rsidRPr="00750AFE" w:rsidRDefault="0022388C" w:rsidP="0022388C">
            <w:pPr>
              <w:rPr>
                <w:rFonts w:ascii="Times New Roman" w:eastAsia="Times New Roman" w:hAnsi="Times New Roman" w:cs="Times New Roman"/>
                <w:bCs/>
                <w:i/>
                <w:iCs/>
                <w:kern w:val="0"/>
                <w:sz w:val="20"/>
                <w:szCs w:val="20"/>
                <w:lang w:eastAsia="en-IN"/>
              </w:rPr>
            </w:pPr>
            <w:r w:rsidRPr="00750AFE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Enterobacter sp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.17WHB_71</w:t>
            </w:r>
          </w:p>
        </w:tc>
        <w:tc>
          <w:tcPr>
            <w:tcW w:w="1843" w:type="dxa"/>
            <w:shd w:val="clear" w:color="auto" w:fill="auto"/>
            <w:noWrap/>
            <w:vAlign w:val="center"/>
          </w:tcPr>
          <w:p w14:paraId="2DF5D7D9" w14:textId="29738AB9" w:rsidR="0022388C" w:rsidRPr="00750AFE" w:rsidRDefault="0022388C" w:rsidP="0022388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  <w:t>40.00 ± 1.11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  <w:vertAlign w:val="superscript"/>
                <w:lang w:val="en-US"/>
              </w:rPr>
              <w:t>ijklmn</w:t>
            </w:r>
          </w:p>
        </w:tc>
        <w:tc>
          <w:tcPr>
            <w:tcW w:w="3685" w:type="dxa"/>
            <w:shd w:val="clear" w:color="auto" w:fill="auto"/>
            <w:noWrap/>
            <w:vAlign w:val="bottom"/>
          </w:tcPr>
          <w:p w14:paraId="4B6662D1" w14:textId="7D46EB23" w:rsidR="0022388C" w:rsidRPr="00750AFE" w:rsidRDefault="0022388C" w:rsidP="0022388C">
            <w:pPr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750AFE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Acinetobacter pittii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WHB_26</w:t>
            </w:r>
          </w:p>
        </w:tc>
        <w:tc>
          <w:tcPr>
            <w:tcW w:w="1701" w:type="dxa"/>
            <w:shd w:val="clear" w:color="auto" w:fill="auto"/>
            <w:noWrap/>
            <w:vAlign w:val="center"/>
          </w:tcPr>
          <w:p w14:paraId="31E9D49A" w14:textId="24B7A69C" w:rsidR="0022388C" w:rsidRPr="00750AFE" w:rsidRDefault="0022388C" w:rsidP="0022388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  <w:t>9.63 ± 1.28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  <w:vertAlign w:val="superscript"/>
                <w:lang w:val="en-US"/>
              </w:rPr>
              <w:t>ABCD</w:t>
            </w:r>
          </w:p>
        </w:tc>
      </w:tr>
      <w:tr w:rsidR="0022388C" w:rsidRPr="00750AFE" w14:paraId="2083872C" w14:textId="77777777" w:rsidTr="00713CA7">
        <w:trPr>
          <w:trHeight w:val="51"/>
        </w:trPr>
        <w:tc>
          <w:tcPr>
            <w:tcW w:w="3969" w:type="dxa"/>
            <w:shd w:val="clear" w:color="auto" w:fill="auto"/>
            <w:noWrap/>
            <w:vAlign w:val="bottom"/>
          </w:tcPr>
          <w:p w14:paraId="49146E1E" w14:textId="509DB425" w:rsidR="0022388C" w:rsidRPr="00750AFE" w:rsidRDefault="0022388C" w:rsidP="0022388C">
            <w:pPr>
              <w:rPr>
                <w:rFonts w:ascii="Times New Roman" w:eastAsia="Times New Roman" w:hAnsi="Times New Roman" w:cs="Times New Roman"/>
                <w:bCs/>
                <w:i/>
                <w:iCs/>
                <w:kern w:val="0"/>
                <w:sz w:val="20"/>
                <w:szCs w:val="20"/>
                <w:lang w:eastAsia="en-IN"/>
              </w:rPr>
            </w:pPr>
            <w:r w:rsidRPr="00750AFE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Klebsiella sp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.6WHB_66</w:t>
            </w:r>
          </w:p>
        </w:tc>
        <w:tc>
          <w:tcPr>
            <w:tcW w:w="1843" w:type="dxa"/>
            <w:shd w:val="clear" w:color="auto" w:fill="auto"/>
            <w:noWrap/>
            <w:vAlign w:val="center"/>
          </w:tcPr>
          <w:p w14:paraId="2FD140A7" w14:textId="4D14E095" w:rsidR="0022388C" w:rsidRPr="00750AFE" w:rsidRDefault="0022388C" w:rsidP="0022388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  <w:t>40.00 ± 1.11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  <w:vertAlign w:val="superscript"/>
                <w:lang w:val="en-US"/>
              </w:rPr>
              <w:t>ijklmn</w:t>
            </w:r>
          </w:p>
        </w:tc>
        <w:tc>
          <w:tcPr>
            <w:tcW w:w="3685" w:type="dxa"/>
            <w:shd w:val="clear" w:color="auto" w:fill="auto"/>
            <w:noWrap/>
            <w:vAlign w:val="bottom"/>
          </w:tcPr>
          <w:p w14:paraId="09AA12A6" w14:textId="347F831E" w:rsidR="0022388C" w:rsidRPr="00750AFE" w:rsidRDefault="0022388C" w:rsidP="0022388C">
            <w:pPr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750AFE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Niallia sp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.2WHB_20</w:t>
            </w:r>
          </w:p>
        </w:tc>
        <w:tc>
          <w:tcPr>
            <w:tcW w:w="1701" w:type="dxa"/>
            <w:shd w:val="clear" w:color="auto" w:fill="auto"/>
            <w:noWrap/>
            <w:vAlign w:val="center"/>
          </w:tcPr>
          <w:p w14:paraId="5C9A24D3" w14:textId="1AD5E493" w:rsidR="0022388C" w:rsidRPr="00750AFE" w:rsidRDefault="0022388C" w:rsidP="0022388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  <w:t>9.63 ± 0.64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  <w:vertAlign w:val="superscript"/>
                <w:lang w:val="en-US"/>
              </w:rPr>
              <w:t>ABCD</w:t>
            </w:r>
          </w:p>
        </w:tc>
      </w:tr>
      <w:tr w:rsidR="0022388C" w:rsidRPr="00750AFE" w14:paraId="5625D313" w14:textId="77777777" w:rsidTr="00713CA7">
        <w:trPr>
          <w:trHeight w:val="51"/>
        </w:trPr>
        <w:tc>
          <w:tcPr>
            <w:tcW w:w="3969" w:type="dxa"/>
            <w:shd w:val="clear" w:color="auto" w:fill="auto"/>
            <w:noWrap/>
            <w:vAlign w:val="bottom"/>
          </w:tcPr>
          <w:p w14:paraId="70E578A0" w14:textId="34F8989C" w:rsidR="0022388C" w:rsidRPr="00750AFE" w:rsidRDefault="0022388C" w:rsidP="0022388C">
            <w:pPr>
              <w:rPr>
                <w:rFonts w:ascii="Times New Roman" w:eastAsia="Times New Roman" w:hAnsi="Times New Roman" w:cs="Times New Roman"/>
                <w:bCs/>
                <w:i/>
                <w:iCs/>
                <w:kern w:val="0"/>
                <w:sz w:val="20"/>
                <w:szCs w:val="20"/>
                <w:lang w:eastAsia="en-IN"/>
              </w:rPr>
            </w:pPr>
            <w:r w:rsidRPr="00750AFE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Pantoea dispersa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WHB_55</w:t>
            </w:r>
          </w:p>
        </w:tc>
        <w:tc>
          <w:tcPr>
            <w:tcW w:w="1843" w:type="dxa"/>
            <w:shd w:val="clear" w:color="auto" w:fill="auto"/>
            <w:noWrap/>
            <w:vAlign w:val="center"/>
          </w:tcPr>
          <w:p w14:paraId="2E518391" w14:textId="40036267" w:rsidR="0022388C" w:rsidRPr="00750AFE" w:rsidRDefault="0022388C" w:rsidP="0022388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  <w:t>40.00 ± 2.22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  <w:vertAlign w:val="superscript"/>
                <w:lang w:val="en-US"/>
              </w:rPr>
              <w:t>ijklmn</w:t>
            </w:r>
          </w:p>
        </w:tc>
        <w:tc>
          <w:tcPr>
            <w:tcW w:w="3685" w:type="dxa"/>
            <w:shd w:val="clear" w:color="auto" w:fill="auto"/>
            <w:noWrap/>
            <w:vAlign w:val="bottom"/>
          </w:tcPr>
          <w:p w14:paraId="08312BD1" w14:textId="1AAEAA9B" w:rsidR="0022388C" w:rsidRPr="00750AFE" w:rsidRDefault="0022388C" w:rsidP="0022388C">
            <w:pPr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750AFE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Pseudomonas sp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.1WHB_83</w:t>
            </w:r>
          </w:p>
        </w:tc>
        <w:tc>
          <w:tcPr>
            <w:tcW w:w="1701" w:type="dxa"/>
            <w:shd w:val="clear" w:color="auto" w:fill="auto"/>
            <w:noWrap/>
            <w:vAlign w:val="center"/>
          </w:tcPr>
          <w:p w14:paraId="616AB81B" w14:textId="39D3AF8F" w:rsidR="0022388C" w:rsidRPr="00750AFE" w:rsidRDefault="0022388C" w:rsidP="0022388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  <w:t>9.26 ± 2.31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  <w:vertAlign w:val="superscript"/>
                <w:lang w:val="en-US"/>
              </w:rPr>
              <w:t>ABCD</w:t>
            </w:r>
          </w:p>
        </w:tc>
      </w:tr>
      <w:tr w:rsidR="0022388C" w:rsidRPr="00750AFE" w14:paraId="44A52EED" w14:textId="77777777" w:rsidTr="00713CA7">
        <w:trPr>
          <w:trHeight w:val="51"/>
        </w:trPr>
        <w:tc>
          <w:tcPr>
            <w:tcW w:w="3969" w:type="dxa"/>
            <w:shd w:val="clear" w:color="auto" w:fill="auto"/>
            <w:noWrap/>
            <w:vAlign w:val="bottom"/>
          </w:tcPr>
          <w:p w14:paraId="041F75FE" w14:textId="5CE2D911" w:rsidR="0022388C" w:rsidRPr="00750AFE" w:rsidRDefault="0022388C" w:rsidP="0022388C">
            <w:pPr>
              <w:rPr>
                <w:rFonts w:ascii="Times New Roman" w:eastAsia="Times New Roman" w:hAnsi="Times New Roman" w:cs="Times New Roman"/>
                <w:bCs/>
                <w:i/>
                <w:iCs/>
                <w:kern w:val="0"/>
                <w:sz w:val="20"/>
                <w:szCs w:val="20"/>
                <w:lang w:eastAsia="en-IN"/>
              </w:rPr>
            </w:pPr>
            <w:r w:rsidRPr="00750AFE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Enterobacter sp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.5WHB_31</w:t>
            </w:r>
          </w:p>
        </w:tc>
        <w:tc>
          <w:tcPr>
            <w:tcW w:w="1843" w:type="dxa"/>
            <w:shd w:val="clear" w:color="auto" w:fill="auto"/>
            <w:noWrap/>
            <w:vAlign w:val="center"/>
          </w:tcPr>
          <w:p w14:paraId="45FE4EF0" w14:textId="05AE3E3E" w:rsidR="0022388C" w:rsidRPr="00750AFE" w:rsidRDefault="0022388C" w:rsidP="0022388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  <w:t>39.63 ± 1.28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  <w:vertAlign w:val="superscript"/>
                <w:lang w:val="en-US"/>
              </w:rPr>
              <w:t>jklmno</w:t>
            </w:r>
          </w:p>
        </w:tc>
        <w:tc>
          <w:tcPr>
            <w:tcW w:w="3685" w:type="dxa"/>
            <w:shd w:val="clear" w:color="auto" w:fill="auto"/>
            <w:noWrap/>
            <w:vAlign w:val="bottom"/>
          </w:tcPr>
          <w:p w14:paraId="482739D5" w14:textId="0902E415" w:rsidR="0022388C" w:rsidRPr="00750AFE" w:rsidRDefault="0022388C" w:rsidP="0022388C">
            <w:pPr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750AFE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Pseudomonas kurunegalensis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WHB_39</w:t>
            </w:r>
          </w:p>
        </w:tc>
        <w:tc>
          <w:tcPr>
            <w:tcW w:w="1701" w:type="dxa"/>
            <w:shd w:val="clear" w:color="auto" w:fill="auto"/>
            <w:noWrap/>
            <w:vAlign w:val="center"/>
          </w:tcPr>
          <w:p w14:paraId="23E288C2" w14:textId="4EF4B905" w:rsidR="0022388C" w:rsidRPr="00750AFE" w:rsidRDefault="0022388C" w:rsidP="0022388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  <w:t>8.89 ± 0.00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  <w:vertAlign w:val="superscript"/>
                <w:lang w:val="en-US"/>
              </w:rPr>
              <w:t>BCD</w:t>
            </w:r>
          </w:p>
        </w:tc>
      </w:tr>
      <w:tr w:rsidR="0022388C" w:rsidRPr="00750AFE" w14:paraId="151015AF" w14:textId="77777777" w:rsidTr="00713CA7">
        <w:trPr>
          <w:trHeight w:val="70"/>
        </w:trPr>
        <w:tc>
          <w:tcPr>
            <w:tcW w:w="3969" w:type="dxa"/>
            <w:shd w:val="clear" w:color="auto" w:fill="auto"/>
            <w:noWrap/>
            <w:vAlign w:val="bottom"/>
          </w:tcPr>
          <w:p w14:paraId="100619A2" w14:textId="08967491" w:rsidR="0022388C" w:rsidRPr="00750AFE" w:rsidRDefault="0022388C" w:rsidP="0022388C">
            <w:pPr>
              <w:rPr>
                <w:rFonts w:ascii="Times New Roman" w:eastAsia="Times New Roman" w:hAnsi="Times New Roman" w:cs="Times New Roman"/>
                <w:bCs/>
                <w:i/>
                <w:iCs/>
                <w:kern w:val="0"/>
                <w:sz w:val="20"/>
                <w:szCs w:val="20"/>
                <w:lang w:eastAsia="en-IN"/>
              </w:rPr>
            </w:pPr>
            <w:r w:rsidRPr="00750AFE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Enterobacter sp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.7WHB_41</w:t>
            </w:r>
          </w:p>
        </w:tc>
        <w:tc>
          <w:tcPr>
            <w:tcW w:w="1843" w:type="dxa"/>
            <w:shd w:val="clear" w:color="auto" w:fill="auto"/>
            <w:noWrap/>
            <w:vAlign w:val="center"/>
          </w:tcPr>
          <w:p w14:paraId="55122608" w14:textId="0F02A051" w:rsidR="0022388C" w:rsidRPr="00750AFE" w:rsidRDefault="0022388C" w:rsidP="0022388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  <w:t>39.26 ± 2.80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  <w:vertAlign w:val="superscript"/>
                <w:lang w:val="en-US"/>
              </w:rPr>
              <w:t>klmno</w:t>
            </w:r>
          </w:p>
        </w:tc>
        <w:tc>
          <w:tcPr>
            <w:tcW w:w="3685" w:type="dxa"/>
            <w:shd w:val="clear" w:color="auto" w:fill="auto"/>
            <w:noWrap/>
            <w:vAlign w:val="bottom"/>
          </w:tcPr>
          <w:p w14:paraId="3449D401" w14:textId="1D6AC1EC" w:rsidR="0022388C" w:rsidRPr="00750AFE" w:rsidRDefault="0022388C" w:rsidP="0022388C">
            <w:pPr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750AFE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Pseudomonas sp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.2WHB_85</w:t>
            </w:r>
          </w:p>
        </w:tc>
        <w:tc>
          <w:tcPr>
            <w:tcW w:w="1701" w:type="dxa"/>
            <w:shd w:val="clear" w:color="auto" w:fill="auto"/>
            <w:noWrap/>
            <w:vAlign w:val="center"/>
          </w:tcPr>
          <w:p w14:paraId="0F56EEB4" w14:textId="239E2AB1" w:rsidR="0022388C" w:rsidRPr="00750AFE" w:rsidRDefault="0022388C" w:rsidP="0022388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  <w:t>8.89 ± 1.11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  <w:vertAlign w:val="superscript"/>
                <w:lang w:val="en-US"/>
              </w:rPr>
              <w:t>BCD</w:t>
            </w:r>
          </w:p>
        </w:tc>
      </w:tr>
      <w:tr w:rsidR="0022388C" w:rsidRPr="00750AFE" w14:paraId="017D4500" w14:textId="77777777" w:rsidTr="00713CA7">
        <w:trPr>
          <w:trHeight w:val="70"/>
        </w:trPr>
        <w:tc>
          <w:tcPr>
            <w:tcW w:w="3969" w:type="dxa"/>
            <w:shd w:val="clear" w:color="auto" w:fill="auto"/>
            <w:noWrap/>
            <w:vAlign w:val="bottom"/>
          </w:tcPr>
          <w:p w14:paraId="251C8715" w14:textId="72CCFB65" w:rsidR="0022388C" w:rsidRPr="00750AFE" w:rsidRDefault="0022388C" w:rsidP="0022388C">
            <w:pPr>
              <w:rPr>
                <w:rFonts w:ascii="Times New Roman" w:eastAsia="Times New Roman" w:hAnsi="Times New Roman" w:cs="Times New Roman"/>
                <w:bCs/>
                <w:i/>
                <w:iCs/>
                <w:kern w:val="0"/>
                <w:sz w:val="20"/>
                <w:szCs w:val="20"/>
                <w:lang w:eastAsia="en-IN"/>
              </w:rPr>
            </w:pPr>
            <w:r w:rsidRPr="00750AFE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Enterobacter sp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.10WHB_53</w:t>
            </w:r>
          </w:p>
        </w:tc>
        <w:tc>
          <w:tcPr>
            <w:tcW w:w="1843" w:type="dxa"/>
            <w:shd w:val="clear" w:color="auto" w:fill="auto"/>
            <w:noWrap/>
            <w:vAlign w:val="center"/>
          </w:tcPr>
          <w:p w14:paraId="5277066C" w14:textId="3CD545D5" w:rsidR="0022388C" w:rsidRPr="00750AFE" w:rsidRDefault="0022388C" w:rsidP="0022388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  <w:t>38.89 ± 1.11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  <w:vertAlign w:val="superscript"/>
                <w:lang w:val="en-US"/>
              </w:rPr>
              <w:t>G</w:t>
            </w:r>
          </w:p>
        </w:tc>
        <w:tc>
          <w:tcPr>
            <w:tcW w:w="3685" w:type="dxa"/>
            <w:shd w:val="clear" w:color="auto" w:fill="auto"/>
            <w:noWrap/>
            <w:vAlign w:val="bottom"/>
          </w:tcPr>
          <w:p w14:paraId="3B3E3640" w14:textId="05D8855F" w:rsidR="0022388C" w:rsidRPr="00750AFE" w:rsidRDefault="0022388C" w:rsidP="0022388C">
            <w:pPr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750AFE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Cytobacillus oceanisediminis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WHB_9</w:t>
            </w:r>
          </w:p>
        </w:tc>
        <w:tc>
          <w:tcPr>
            <w:tcW w:w="1701" w:type="dxa"/>
            <w:shd w:val="clear" w:color="auto" w:fill="auto"/>
            <w:noWrap/>
            <w:vAlign w:val="center"/>
          </w:tcPr>
          <w:p w14:paraId="5CB406FF" w14:textId="5E814269" w:rsidR="0022388C" w:rsidRPr="00750AFE" w:rsidRDefault="0022388C" w:rsidP="0022388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  <w:t>8.52 ± 2.80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  <w:vertAlign w:val="superscript"/>
                <w:lang w:val="en-US"/>
              </w:rPr>
              <w:t>CD</w:t>
            </w:r>
          </w:p>
        </w:tc>
      </w:tr>
      <w:tr w:rsidR="0022388C" w:rsidRPr="00750AFE" w14:paraId="2BF26A15" w14:textId="77777777" w:rsidTr="00713CA7">
        <w:trPr>
          <w:trHeight w:val="70"/>
        </w:trPr>
        <w:tc>
          <w:tcPr>
            <w:tcW w:w="3969" w:type="dxa"/>
            <w:shd w:val="clear" w:color="auto" w:fill="auto"/>
            <w:noWrap/>
            <w:vAlign w:val="bottom"/>
          </w:tcPr>
          <w:p w14:paraId="3DCCB4BE" w14:textId="5CE4C4D5" w:rsidR="0022388C" w:rsidRPr="00750AFE" w:rsidRDefault="0022388C" w:rsidP="0022388C">
            <w:pPr>
              <w:rPr>
                <w:rFonts w:ascii="Times New Roman" w:eastAsia="Times New Roman" w:hAnsi="Times New Roman" w:cs="Times New Roman"/>
                <w:bCs/>
                <w:i/>
                <w:iCs/>
                <w:kern w:val="0"/>
                <w:sz w:val="20"/>
                <w:szCs w:val="20"/>
                <w:lang w:eastAsia="en-IN"/>
              </w:rPr>
            </w:pPr>
            <w:r w:rsidRPr="00750AFE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Enterobacter huaxiensis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WHB_42</w:t>
            </w:r>
          </w:p>
        </w:tc>
        <w:tc>
          <w:tcPr>
            <w:tcW w:w="1843" w:type="dxa"/>
            <w:shd w:val="clear" w:color="auto" w:fill="auto"/>
            <w:noWrap/>
            <w:vAlign w:val="center"/>
          </w:tcPr>
          <w:p w14:paraId="713EA926" w14:textId="4F601205" w:rsidR="0022388C" w:rsidRPr="00750AFE" w:rsidRDefault="0022388C" w:rsidP="0022388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  <w:t>38.52 ± 1.28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  <w:vertAlign w:val="superscript"/>
                <w:lang w:val="en-US"/>
              </w:rPr>
              <w:t>mnop</w:t>
            </w:r>
          </w:p>
        </w:tc>
        <w:tc>
          <w:tcPr>
            <w:tcW w:w="3685" w:type="dxa"/>
            <w:shd w:val="clear" w:color="auto" w:fill="auto"/>
            <w:noWrap/>
            <w:vAlign w:val="bottom"/>
          </w:tcPr>
          <w:p w14:paraId="0BEC1117" w14:textId="1FDD9921" w:rsidR="0022388C" w:rsidRPr="00750AFE" w:rsidRDefault="0022388C" w:rsidP="0022388C">
            <w:pPr>
              <w:rPr>
                <w:rFonts w:ascii="Times New Roman" w:eastAsia="Times New Roman" w:hAnsi="Times New Roman" w:cs="Times New Roman"/>
                <w:i/>
                <w:kern w:val="0"/>
                <w:sz w:val="20"/>
                <w:szCs w:val="20"/>
                <w:lang w:eastAsia="en-IN"/>
              </w:rPr>
            </w:pPr>
            <w:r w:rsidRPr="00750AFE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Leclercia sp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.WHB_29</w:t>
            </w:r>
          </w:p>
        </w:tc>
        <w:tc>
          <w:tcPr>
            <w:tcW w:w="1701" w:type="dxa"/>
            <w:shd w:val="clear" w:color="auto" w:fill="auto"/>
            <w:noWrap/>
            <w:vAlign w:val="center"/>
          </w:tcPr>
          <w:p w14:paraId="7A58639D" w14:textId="13483872" w:rsidR="0022388C" w:rsidRPr="00750AFE" w:rsidRDefault="0022388C" w:rsidP="0022388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  <w:t>8.15 ± 0.64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  <w:vertAlign w:val="superscript"/>
                <w:lang w:val="en-US"/>
              </w:rPr>
              <w:t>DE</w:t>
            </w:r>
          </w:p>
        </w:tc>
      </w:tr>
      <w:tr w:rsidR="0022388C" w:rsidRPr="00750AFE" w14:paraId="65D30061" w14:textId="77777777" w:rsidTr="00713CA7">
        <w:trPr>
          <w:trHeight w:val="70"/>
        </w:trPr>
        <w:tc>
          <w:tcPr>
            <w:tcW w:w="3969" w:type="dxa"/>
            <w:shd w:val="clear" w:color="auto" w:fill="auto"/>
            <w:noWrap/>
            <w:vAlign w:val="bottom"/>
          </w:tcPr>
          <w:p w14:paraId="0DDC7EC6" w14:textId="33A02036" w:rsidR="0022388C" w:rsidRPr="00750AFE" w:rsidRDefault="0022388C" w:rsidP="0022388C">
            <w:pPr>
              <w:rPr>
                <w:rFonts w:ascii="Times New Roman" w:eastAsia="Times New Roman" w:hAnsi="Times New Roman" w:cs="Times New Roman"/>
                <w:bCs/>
                <w:i/>
                <w:iCs/>
                <w:kern w:val="0"/>
                <w:sz w:val="20"/>
                <w:szCs w:val="20"/>
                <w:lang w:eastAsia="en-IN"/>
              </w:rPr>
            </w:pPr>
            <w:r w:rsidRPr="00750AFE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Kosakonia sp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.2WHB_25</w:t>
            </w:r>
          </w:p>
        </w:tc>
        <w:tc>
          <w:tcPr>
            <w:tcW w:w="1843" w:type="dxa"/>
            <w:shd w:val="clear" w:color="auto" w:fill="auto"/>
            <w:noWrap/>
            <w:vAlign w:val="center"/>
          </w:tcPr>
          <w:p w14:paraId="5EF82EEB" w14:textId="21007BA7" w:rsidR="0022388C" w:rsidRPr="00750AFE" w:rsidRDefault="0022388C" w:rsidP="0022388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  <w:t>37.78 ± 2.22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  <w:vertAlign w:val="superscript"/>
                <w:lang w:val="en-US"/>
              </w:rPr>
              <w:t>nopq</w:t>
            </w:r>
          </w:p>
        </w:tc>
        <w:tc>
          <w:tcPr>
            <w:tcW w:w="3685" w:type="dxa"/>
            <w:shd w:val="clear" w:color="auto" w:fill="auto"/>
            <w:noWrap/>
            <w:vAlign w:val="bottom"/>
          </w:tcPr>
          <w:p w14:paraId="722CE807" w14:textId="54AA1C65" w:rsidR="0022388C" w:rsidRPr="00750AFE" w:rsidRDefault="0022388C" w:rsidP="0022388C">
            <w:pPr>
              <w:rPr>
                <w:rFonts w:ascii="Times New Roman" w:eastAsia="Times New Roman" w:hAnsi="Times New Roman" w:cs="Times New Roman"/>
                <w:i/>
                <w:kern w:val="0"/>
                <w:sz w:val="20"/>
                <w:szCs w:val="20"/>
                <w:lang w:eastAsia="en-IN"/>
              </w:rPr>
            </w:pPr>
            <w:r w:rsidRPr="00750AFE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Pseudomonas alloputida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WHB_65</w:t>
            </w:r>
          </w:p>
        </w:tc>
        <w:tc>
          <w:tcPr>
            <w:tcW w:w="1701" w:type="dxa"/>
            <w:shd w:val="clear" w:color="auto" w:fill="auto"/>
            <w:noWrap/>
            <w:vAlign w:val="center"/>
          </w:tcPr>
          <w:p w14:paraId="3FCE3BA5" w14:textId="1D102443" w:rsidR="0022388C" w:rsidRPr="00750AFE" w:rsidRDefault="0022388C" w:rsidP="0022388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  <w:t>7.78 ± 1.11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  <w:vertAlign w:val="superscript"/>
                <w:lang w:val="en-US"/>
              </w:rPr>
              <w:t>DEF</w:t>
            </w:r>
          </w:p>
        </w:tc>
      </w:tr>
      <w:tr w:rsidR="0022388C" w:rsidRPr="00750AFE" w14:paraId="36E80B3B" w14:textId="77777777" w:rsidTr="00713CA7">
        <w:trPr>
          <w:trHeight w:val="70"/>
        </w:trPr>
        <w:tc>
          <w:tcPr>
            <w:tcW w:w="3969" w:type="dxa"/>
            <w:shd w:val="clear" w:color="auto" w:fill="auto"/>
            <w:noWrap/>
            <w:vAlign w:val="bottom"/>
          </w:tcPr>
          <w:p w14:paraId="6AC28877" w14:textId="2A948CD0" w:rsidR="0022388C" w:rsidRPr="00750AFE" w:rsidRDefault="0022388C" w:rsidP="0022388C">
            <w:pPr>
              <w:rPr>
                <w:rFonts w:ascii="Times New Roman" w:eastAsia="Times New Roman" w:hAnsi="Times New Roman" w:cs="Times New Roman"/>
                <w:bCs/>
                <w:i/>
                <w:iCs/>
                <w:kern w:val="0"/>
                <w:sz w:val="20"/>
                <w:szCs w:val="20"/>
                <w:lang w:eastAsia="en-IN"/>
              </w:rPr>
            </w:pPr>
            <w:r w:rsidRPr="00750AFE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Enterobacter sp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.18WHB_74</w:t>
            </w:r>
          </w:p>
        </w:tc>
        <w:tc>
          <w:tcPr>
            <w:tcW w:w="1843" w:type="dxa"/>
            <w:shd w:val="clear" w:color="auto" w:fill="auto"/>
            <w:noWrap/>
            <w:vAlign w:val="center"/>
          </w:tcPr>
          <w:p w14:paraId="43FA2767" w14:textId="1FEAC48E" w:rsidR="0022388C" w:rsidRPr="00750AFE" w:rsidRDefault="0022388C" w:rsidP="0022388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  <w:t>37.41 ± 1.70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  <w:vertAlign w:val="superscript"/>
                <w:lang w:val="en-US"/>
              </w:rPr>
              <w:t>opq</w:t>
            </w:r>
          </w:p>
        </w:tc>
        <w:tc>
          <w:tcPr>
            <w:tcW w:w="3685" w:type="dxa"/>
            <w:shd w:val="clear" w:color="auto" w:fill="auto"/>
            <w:noWrap/>
            <w:vAlign w:val="bottom"/>
          </w:tcPr>
          <w:p w14:paraId="6EC68304" w14:textId="0F4BE274" w:rsidR="0022388C" w:rsidRPr="00750AFE" w:rsidRDefault="0022388C" w:rsidP="0022388C">
            <w:pPr>
              <w:rPr>
                <w:rFonts w:ascii="Times New Roman" w:eastAsia="Times New Roman" w:hAnsi="Times New Roman" w:cs="Times New Roman"/>
                <w:i/>
                <w:kern w:val="0"/>
                <w:sz w:val="20"/>
                <w:szCs w:val="20"/>
                <w:lang w:eastAsia="en-IN"/>
              </w:rPr>
            </w:pPr>
            <w:r w:rsidRPr="00750AFE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Enterobacter sp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.3WHB_10</w:t>
            </w:r>
          </w:p>
        </w:tc>
        <w:tc>
          <w:tcPr>
            <w:tcW w:w="1701" w:type="dxa"/>
            <w:shd w:val="clear" w:color="auto" w:fill="auto"/>
            <w:noWrap/>
            <w:vAlign w:val="center"/>
          </w:tcPr>
          <w:p w14:paraId="509D202C" w14:textId="6D3B33E3" w:rsidR="0022388C" w:rsidRPr="00750AFE" w:rsidRDefault="0022388C" w:rsidP="0022388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  <w:t>5.93 ± 0.64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  <w:vertAlign w:val="superscript"/>
                <w:lang w:val="en-US"/>
              </w:rPr>
              <w:t>EF</w:t>
            </w:r>
          </w:p>
        </w:tc>
      </w:tr>
      <w:tr w:rsidR="0022388C" w:rsidRPr="00750AFE" w14:paraId="5AD4D378" w14:textId="77777777" w:rsidTr="00713CA7">
        <w:trPr>
          <w:trHeight w:val="70"/>
        </w:trPr>
        <w:tc>
          <w:tcPr>
            <w:tcW w:w="3969" w:type="dxa"/>
            <w:shd w:val="clear" w:color="auto" w:fill="auto"/>
            <w:noWrap/>
            <w:vAlign w:val="bottom"/>
          </w:tcPr>
          <w:p w14:paraId="7F03A8B4" w14:textId="0C834FE2" w:rsidR="0022388C" w:rsidRPr="00750AFE" w:rsidRDefault="0022388C" w:rsidP="0022388C">
            <w:pPr>
              <w:rPr>
                <w:rFonts w:ascii="Times New Roman" w:eastAsia="Times New Roman" w:hAnsi="Times New Roman" w:cs="Times New Roman"/>
                <w:bCs/>
                <w:i/>
                <w:iCs/>
                <w:kern w:val="0"/>
                <w:sz w:val="20"/>
                <w:szCs w:val="20"/>
                <w:lang w:eastAsia="en-IN"/>
              </w:rPr>
            </w:pPr>
            <w:r w:rsidRPr="00750AFE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Enterobacter sp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.15WHB_68</w:t>
            </w:r>
          </w:p>
        </w:tc>
        <w:tc>
          <w:tcPr>
            <w:tcW w:w="1843" w:type="dxa"/>
            <w:shd w:val="clear" w:color="auto" w:fill="auto"/>
            <w:noWrap/>
            <w:vAlign w:val="center"/>
          </w:tcPr>
          <w:p w14:paraId="4A6BEC2A" w14:textId="249C51D7" w:rsidR="0022388C" w:rsidRPr="00750AFE" w:rsidRDefault="0022388C" w:rsidP="0022388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  <w:t>36.30 ± 2.80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  <w:vertAlign w:val="superscript"/>
                <w:lang w:val="en-US"/>
              </w:rPr>
              <w:t>pq</w:t>
            </w:r>
          </w:p>
        </w:tc>
        <w:tc>
          <w:tcPr>
            <w:tcW w:w="3685" w:type="dxa"/>
            <w:shd w:val="clear" w:color="auto" w:fill="auto"/>
            <w:noWrap/>
            <w:vAlign w:val="bottom"/>
          </w:tcPr>
          <w:p w14:paraId="294FDAF4" w14:textId="13426AB4" w:rsidR="0022388C" w:rsidRPr="00750AFE" w:rsidRDefault="0022388C" w:rsidP="0022388C">
            <w:pPr>
              <w:rPr>
                <w:rFonts w:ascii="Times New Roman" w:eastAsia="Times New Roman" w:hAnsi="Times New Roman" w:cs="Times New Roman"/>
                <w:i/>
                <w:kern w:val="0"/>
                <w:sz w:val="20"/>
                <w:szCs w:val="20"/>
                <w:lang w:eastAsia="en-IN"/>
              </w:rPr>
            </w:pPr>
            <w:r w:rsidRPr="00750AFE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Niallia sp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.1WHB_12</w:t>
            </w:r>
          </w:p>
        </w:tc>
        <w:tc>
          <w:tcPr>
            <w:tcW w:w="1701" w:type="dxa"/>
            <w:shd w:val="clear" w:color="auto" w:fill="auto"/>
            <w:noWrap/>
            <w:vAlign w:val="center"/>
          </w:tcPr>
          <w:p w14:paraId="778F985B" w14:textId="760429C5" w:rsidR="0022388C" w:rsidRPr="00750AFE" w:rsidRDefault="0022388C" w:rsidP="0022388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  <w:t>5.93 ± 1.70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  <w:vertAlign w:val="superscript"/>
                <w:lang w:val="en-US"/>
              </w:rPr>
              <w:t>EF</w:t>
            </w:r>
          </w:p>
        </w:tc>
      </w:tr>
      <w:tr w:rsidR="0022388C" w:rsidRPr="00750AFE" w14:paraId="6D0FCF21" w14:textId="77777777" w:rsidTr="00713CA7">
        <w:trPr>
          <w:trHeight w:val="70"/>
        </w:trPr>
        <w:tc>
          <w:tcPr>
            <w:tcW w:w="3969" w:type="dxa"/>
            <w:shd w:val="clear" w:color="auto" w:fill="auto"/>
            <w:noWrap/>
            <w:vAlign w:val="bottom"/>
          </w:tcPr>
          <w:p w14:paraId="31C1788A" w14:textId="1BFC7C8D" w:rsidR="0022388C" w:rsidRPr="00750AFE" w:rsidRDefault="0022388C" w:rsidP="0022388C">
            <w:pPr>
              <w:rPr>
                <w:rFonts w:ascii="Times New Roman" w:eastAsia="Times New Roman" w:hAnsi="Times New Roman" w:cs="Times New Roman"/>
                <w:bCs/>
                <w:i/>
                <w:iCs/>
                <w:kern w:val="0"/>
                <w:sz w:val="20"/>
                <w:szCs w:val="20"/>
                <w:lang w:eastAsia="en-IN"/>
              </w:rPr>
            </w:pPr>
            <w:r w:rsidRPr="00750AFE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Klebsiella sp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.1WHB_15</w:t>
            </w:r>
          </w:p>
        </w:tc>
        <w:tc>
          <w:tcPr>
            <w:tcW w:w="1843" w:type="dxa"/>
            <w:shd w:val="clear" w:color="auto" w:fill="auto"/>
            <w:noWrap/>
            <w:vAlign w:val="center"/>
          </w:tcPr>
          <w:p w14:paraId="663A06B8" w14:textId="4042DFBA" w:rsidR="0022388C" w:rsidRPr="00750AFE" w:rsidRDefault="0022388C" w:rsidP="0022388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  <w:t>35.56 ± 2.22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  <w:vertAlign w:val="superscript"/>
                <w:lang w:val="en-US"/>
              </w:rPr>
              <w:t>q</w:t>
            </w:r>
          </w:p>
        </w:tc>
        <w:tc>
          <w:tcPr>
            <w:tcW w:w="3685" w:type="dxa"/>
            <w:shd w:val="clear" w:color="auto" w:fill="auto"/>
            <w:noWrap/>
            <w:vAlign w:val="bottom"/>
          </w:tcPr>
          <w:p w14:paraId="5B20B0B6" w14:textId="18C3551E" w:rsidR="0022388C" w:rsidRPr="00750AFE" w:rsidRDefault="0022388C" w:rsidP="0022388C">
            <w:pPr>
              <w:rPr>
                <w:rFonts w:ascii="Times New Roman" w:eastAsia="Times New Roman" w:hAnsi="Times New Roman" w:cs="Times New Roman"/>
                <w:i/>
                <w:kern w:val="0"/>
                <w:sz w:val="20"/>
                <w:szCs w:val="20"/>
                <w:lang w:eastAsia="en-IN"/>
              </w:rPr>
            </w:pPr>
            <w:r w:rsidRPr="00750AFE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Falsibacillus sp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.WHB_17</w:t>
            </w:r>
          </w:p>
        </w:tc>
        <w:tc>
          <w:tcPr>
            <w:tcW w:w="1701" w:type="dxa"/>
            <w:shd w:val="clear" w:color="auto" w:fill="auto"/>
            <w:noWrap/>
            <w:vAlign w:val="center"/>
          </w:tcPr>
          <w:p w14:paraId="1028173A" w14:textId="18A51EC4" w:rsidR="0022388C" w:rsidRPr="00750AFE" w:rsidRDefault="0022388C" w:rsidP="0022388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  <w:t>5.56 ± 0.00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  <w:vertAlign w:val="superscript"/>
                <w:lang w:val="en-US"/>
              </w:rPr>
              <w:t>F</w:t>
            </w:r>
          </w:p>
        </w:tc>
      </w:tr>
      <w:tr w:rsidR="0022388C" w:rsidRPr="00750AFE" w14:paraId="7C72168E" w14:textId="77777777" w:rsidTr="00713CA7">
        <w:trPr>
          <w:trHeight w:val="70"/>
        </w:trPr>
        <w:tc>
          <w:tcPr>
            <w:tcW w:w="3969" w:type="dxa"/>
            <w:shd w:val="clear" w:color="auto" w:fill="auto"/>
            <w:noWrap/>
            <w:vAlign w:val="bottom"/>
          </w:tcPr>
          <w:p w14:paraId="128A14A2" w14:textId="250003A3" w:rsidR="0022388C" w:rsidRPr="00750AFE" w:rsidRDefault="0022388C" w:rsidP="0022388C">
            <w:pPr>
              <w:rPr>
                <w:rFonts w:ascii="Times New Roman" w:eastAsia="Times New Roman" w:hAnsi="Times New Roman" w:cs="Times New Roman"/>
                <w:bCs/>
                <w:i/>
                <w:iCs/>
                <w:kern w:val="0"/>
                <w:sz w:val="20"/>
                <w:szCs w:val="20"/>
                <w:lang w:eastAsia="en-IN"/>
              </w:rPr>
            </w:pPr>
            <w:r w:rsidRPr="00750AFE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Kosakonia pseudosacchari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WHB_45</w:t>
            </w:r>
          </w:p>
        </w:tc>
        <w:tc>
          <w:tcPr>
            <w:tcW w:w="1843" w:type="dxa"/>
            <w:shd w:val="clear" w:color="auto" w:fill="auto"/>
            <w:noWrap/>
            <w:vAlign w:val="center"/>
          </w:tcPr>
          <w:p w14:paraId="56465734" w14:textId="0C984FBF" w:rsidR="0022388C" w:rsidRPr="00750AFE" w:rsidRDefault="0022388C" w:rsidP="0022388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  <w:t>35.56 ± 1.11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  <w:vertAlign w:val="superscript"/>
                <w:lang w:val="en-US"/>
              </w:rPr>
              <w:t>q</w:t>
            </w:r>
          </w:p>
        </w:tc>
        <w:tc>
          <w:tcPr>
            <w:tcW w:w="3685" w:type="dxa"/>
            <w:shd w:val="clear" w:color="auto" w:fill="auto"/>
            <w:noWrap/>
            <w:vAlign w:val="bottom"/>
          </w:tcPr>
          <w:p w14:paraId="638C4340" w14:textId="119A07E4" w:rsidR="0022388C" w:rsidRPr="00750AFE" w:rsidRDefault="0022388C" w:rsidP="0022388C">
            <w:pPr>
              <w:rPr>
                <w:rFonts w:ascii="Times New Roman" w:eastAsia="Times New Roman" w:hAnsi="Times New Roman" w:cs="Times New Roman"/>
                <w:bCs/>
                <w:iCs/>
                <w:kern w:val="0"/>
                <w:sz w:val="20"/>
                <w:szCs w:val="20"/>
                <w:lang w:eastAsia="en-IN"/>
              </w:rPr>
            </w:pPr>
            <w:r w:rsidRPr="00750AFE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Cytobacillus oceanisediminis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WHB_3</w:t>
            </w:r>
          </w:p>
        </w:tc>
        <w:tc>
          <w:tcPr>
            <w:tcW w:w="1701" w:type="dxa"/>
            <w:shd w:val="clear" w:color="auto" w:fill="auto"/>
            <w:noWrap/>
            <w:vAlign w:val="center"/>
          </w:tcPr>
          <w:p w14:paraId="16FCD488" w14:textId="5D2D82A1" w:rsidR="0022388C" w:rsidRPr="00750AFE" w:rsidRDefault="0022388C" w:rsidP="0022388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  <w:t>2.22 ± 0.00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  <w:vertAlign w:val="superscript"/>
                <w:lang w:val="en-US"/>
              </w:rPr>
              <w:t>G</w:t>
            </w:r>
          </w:p>
        </w:tc>
      </w:tr>
      <w:tr w:rsidR="0022388C" w:rsidRPr="00750AFE" w14:paraId="67C92C55" w14:textId="77777777" w:rsidTr="00713CA7">
        <w:trPr>
          <w:trHeight w:val="70"/>
        </w:trPr>
        <w:tc>
          <w:tcPr>
            <w:tcW w:w="3969" w:type="dxa"/>
            <w:shd w:val="clear" w:color="auto" w:fill="auto"/>
            <w:noWrap/>
            <w:vAlign w:val="bottom"/>
          </w:tcPr>
          <w:p w14:paraId="3FD84BC8" w14:textId="4A380975" w:rsidR="0022388C" w:rsidRPr="00750AFE" w:rsidRDefault="0022388C" w:rsidP="0022388C">
            <w:pPr>
              <w:rPr>
                <w:rFonts w:ascii="Times New Roman" w:eastAsia="Times New Roman" w:hAnsi="Times New Roman" w:cs="Times New Roman"/>
                <w:bCs/>
                <w:i/>
                <w:iCs/>
                <w:kern w:val="0"/>
                <w:sz w:val="20"/>
                <w:szCs w:val="20"/>
                <w:lang w:eastAsia="en-IN"/>
              </w:rPr>
            </w:pPr>
            <w:r w:rsidRPr="00750AFE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Priestia sp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.2WHB_16</w:t>
            </w:r>
          </w:p>
        </w:tc>
        <w:tc>
          <w:tcPr>
            <w:tcW w:w="1843" w:type="dxa"/>
            <w:shd w:val="clear" w:color="auto" w:fill="auto"/>
            <w:noWrap/>
            <w:vAlign w:val="center"/>
          </w:tcPr>
          <w:p w14:paraId="67E01DC8" w14:textId="62CFBABF" w:rsidR="0022388C" w:rsidRPr="00750AFE" w:rsidRDefault="0022388C" w:rsidP="0022388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  <w:t>35.56 ± 2.22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  <w:vertAlign w:val="superscript"/>
                <w:lang w:val="en-US"/>
              </w:rPr>
              <w:t>q</w:t>
            </w:r>
          </w:p>
        </w:tc>
        <w:tc>
          <w:tcPr>
            <w:tcW w:w="3685" w:type="dxa"/>
            <w:shd w:val="clear" w:color="auto" w:fill="auto"/>
            <w:noWrap/>
            <w:vAlign w:val="bottom"/>
          </w:tcPr>
          <w:p w14:paraId="1BE3719A" w14:textId="35F93B4C" w:rsidR="0022388C" w:rsidRPr="00750AFE" w:rsidRDefault="0022388C" w:rsidP="0022388C">
            <w:pPr>
              <w:rPr>
                <w:rFonts w:ascii="Times New Roman" w:eastAsia="Times New Roman" w:hAnsi="Times New Roman" w:cs="Times New Roman"/>
                <w:i/>
                <w:kern w:val="0"/>
                <w:sz w:val="20"/>
                <w:szCs w:val="20"/>
                <w:lang w:eastAsia="en-IN"/>
              </w:rPr>
            </w:pPr>
            <w:r w:rsidRPr="00750AFE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Enterobacter sp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.1WHB_1</w:t>
            </w:r>
          </w:p>
        </w:tc>
        <w:tc>
          <w:tcPr>
            <w:tcW w:w="1701" w:type="dxa"/>
            <w:shd w:val="clear" w:color="auto" w:fill="auto"/>
            <w:noWrap/>
            <w:vAlign w:val="center"/>
          </w:tcPr>
          <w:p w14:paraId="7F89E2A7" w14:textId="3564A029" w:rsidR="0022388C" w:rsidRPr="00750AFE" w:rsidRDefault="0022388C" w:rsidP="0022388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  <w:t>2.22 ± 0.00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  <w:vertAlign w:val="superscript"/>
                <w:lang w:val="en-US"/>
              </w:rPr>
              <w:t>lmno</w:t>
            </w:r>
          </w:p>
        </w:tc>
      </w:tr>
      <w:tr w:rsidR="0022388C" w:rsidRPr="00750AFE" w14:paraId="62632424" w14:textId="77777777" w:rsidTr="00713CA7">
        <w:trPr>
          <w:trHeight w:val="70"/>
        </w:trPr>
        <w:tc>
          <w:tcPr>
            <w:tcW w:w="3969" w:type="dxa"/>
            <w:shd w:val="clear" w:color="auto" w:fill="auto"/>
            <w:noWrap/>
            <w:vAlign w:val="bottom"/>
          </w:tcPr>
          <w:p w14:paraId="2BB6A8E6" w14:textId="563C2B25" w:rsidR="0022388C" w:rsidRPr="00750AFE" w:rsidRDefault="0022388C" w:rsidP="0022388C">
            <w:pPr>
              <w:rPr>
                <w:rFonts w:ascii="Times New Roman" w:eastAsia="Times New Roman" w:hAnsi="Times New Roman" w:cs="Times New Roman"/>
                <w:bCs/>
                <w:i/>
                <w:iCs/>
                <w:kern w:val="0"/>
                <w:sz w:val="20"/>
                <w:szCs w:val="20"/>
                <w:lang w:eastAsia="en-IN"/>
              </w:rPr>
            </w:pPr>
            <w:r w:rsidRPr="00750AFE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Klebsiella sp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.2WHB_18</w:t>
            </w:r>
          </w:p>
        </w:tc>
        <w:tc>
          <w:tcPr>
            <w:tcW w:w="1843" w:type="dxa"/>
            <w:shd w:val="clear" w:color="auto" w:fill="auto"/>
            <w:noWrap/>
            <w:vAlign w:val="center"/>
          </w:tcPr>
          <w:p w14:paraId="197A483D" w14:textId="5D500AA6" w:rsidR="0022388C" w:rsidRPr="00750AFE" w:rsidRDefault="0022388C" w:rsidP="0022388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  <w:t>32.59 ± 1.28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  <w:vertAlign w:val="superscript"/>
                <w:lang w:val="en-US"/>
              </w:rPr>
              <w:t>r</w:t>
            </w:r>
          </w:p>
        </w:tc>
        <w:tc>
          <w:tcPr>
            <w:tcW w:w="3685" w:type="dxa"/>
            <w:shd w:val="clear" w:color="auto" w:fill="auto"/>
            <w:noWrap/>
            <w:vAlign w:val="bottom"/>
          </w:tcPr>
          <w:p w14:paraId="033206FC" w14:textId="70611EA8" w:rsidR="0022388C" w:rsidRPr="00750AFE" w:rsidRDefault="0022388C" w:rsidP="0022388C">
            <w:pPr>
              <w:rPr>
                <w:rFonts w:ascii="Times New Roman" w:eastAsia="Times New Roman" w:hAnsi="Times New Roman" w:cs="Times New Roman"/>
                <w:i/>
                <w:kern w:val="0"/>
                <w:sz w:val="20"/>
                <w:szCs w:val="20"/>
                <w:lang w:eastAsia="en-IN"/>
              </w:rPr>
            </w:pPr>
            <w:r w:rsidRPr="00750AFE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Stenotrophomonas sp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.1WHB_2</w:t>
            </w:r>
          </w:p>
        </w:tc>
        <w:tc>
          <w:tcPr>
            <w:tcW w:w="1701" w:type="dxa"/>
            <w:shd w:val="clear" w:color="auto" w:fill="auto"/>
            <w:noWrap/>
            <w:vAlign w:val="center"/>
          </w:tcPr>
          <w:p w14:paraId="31429537" w14:textId="58E20419" w:rsidR="0022388C" w:rsidRPr="00750AFE" w:rsidRDefault="0022388C" w:rsidP="0022388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  <w:t>2.22 ± 0.00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  <w:vertAlign w:val="superscript"/>
                <w:lang w:val="en-US"/>
              </w:rPr>
              <w:t>G</w:t>
            </w:r>
          </w:p>
        </w:tc>
      </w:tr>
    </w:tbl>
    <w:p w14:paraId="368C89A4" w14:textId="77777777" w:rsidR="00750AFE" w:rsidRPr="00750AFE" w:rsidRDefault="00750AFE" w:rsidP="00A17CCD">
      <w:pPr>
        <w:spacing w:after="0" w:line="240" w:lineRule="auto"/>
        <w:ind w:right="2618"/>
        <w:rPr>
          <w:rFonts w:ascii="Times New Roman" w:eastAsiaTheme="minorHAnsi" w:hAnsi="Times New Roman" w:cs="Times New Roman"/>
          <w:sz w:val="20"/>
          <w:szCs w:val="20"/>
          <w:highlight w:val="yellow"/>
        </w:rPr>
      </w:pPr>
    </w:p>
    <w:p w14:paraId="48892142" w14:textId="77777777" w:rsidR="00750AFE" w:rsidRPr="00750AFE" w:rsidRDefault="00750AFE" w:rsidP="00713CA7">
      <w:pPr>
        <w:spacing w:after="0" w:line="276" w:lineRule="auto"/>
        <w:ind w:left="1560" w:right="1342"/>
        <w:rPr>
          <w:rFonts w:ascii="Times New Roman" w:eastAsiaTheme="minorHAnsi" w:hAnsi="Times New Roman" w:cs="Times New Roman"/>
          <w:sz w:val="20"/>
          <w:szCs w:val="20"/>
        </w:rPr>
      </w:pPr>
      <w:r w:rsidRPr="00750AFE">
        <w:rPr>
          <w:rFonts w:ascii="Times New Roman" w:eastAsiaTheme="minorHAnsi" w:hAnsi="Times New Roman" w:cs="Times New Roman"/>
          <w:sz w:val="20"/>
          <w:szCs w:val="20"/>
        </w:rPr>
        <w:t xml:space="preserve">Values represent percent inhibition (PI, mean ± SD; n = 3). Different lowercase letters within each habitat indicate significant differences among isolates according to ANOVA </w:t>
      </w:r>
    </w:p>
    <w:p w14:paraId="4FCDC228" w14:textId="77777777" w:rsidR="00750AFE" w:rsidRPr="00750AFE" w:rsidRDefault="00750AFE" w:rsidP="00A17CCD">
      <w:pPr>
        <w:spacing w:after="0" w:line="276" w:lineRule="auto"/>
        <w:ind w:right="2618"/>
        <w:rPr>
          <w:rFonts w:ascii="Times New Roman" w:eastAsiaTheme="minorHAnsi" w:hAnsi="Times New Roman" w:cs="Times New Roman"/>
          <w:sz w:val="20"/>
          <w:szCs w:val="20"/>
        </w:rPr>
      </w:pPr>
    </w:p>
    <w:bookmarkEnd w:id="7"/>
    <w:p w14:paraId="239E68ED" w14:textId="77777777" w:rsidR="00750AFE" w:rsidRPr="00750AFE" w:rsidRDefault="00750AFE" w:rsidP="00750AFE">
      <w:pPr>
        <w:spacing w:after="0" w:line="276" w:lineRule="auto"/>
        <w:rPr>
          <w:rFonts w:ascii="Times New Roman" w:eastAsiaTheme="minorHAnsi" w:hAnsi="Times New Roman" w:cs="Times New Roman"/>
          <w:sz w:val="20"/>
          <w:szCs w:val="20"/>
        </w:rPr>
      </w:pPr>
    </w:p>
    <w:p w14:paraId="0F2C1143" w14:textId="77777777" w:rsidR="00750AFE" w:rsidRPr="00750AFE" w:rsidRDefault="00750AFE" w:rsidP="00750AFE">
      <w:pPr>
        <w:spacing w:after="0" w:line="276" w:lineRule="auto"/>
        <w:rPr>
          <w:rFonts w:ascii="Times New Roman" w:eastAsiaTheme="minorHAnsi" w:hAnsi="Times New Roman" w:cs="Times New Roman"/>
          <w:sz w:val="20"/>
          <w:szCs w:val="20"/>
        </w:rPr>
      </w:pPr>
    </w:p>
    <w:p w14:paraId="289EDD8E" w14:textId="1EE152DD" w:rsidR="00750AFE" w:rsidRDefault="00750AFE" w:rsidP="00750AFE">
      <w:pPr>
        <w:spacing w:after="0" w:line="276" w:lineRule="auto"/>
        <w:rPr>
          <w:rFonts w:ascii="Times New Roman" w:eastAsiaTheme="minorHAnsi" w:hAnsi="Times New Roman" w:cs="Times New Roman"/>
          <w:sz w:val="20"/>
          <w:szCs w:val="20"/>
        </w:rPr>
      </w:pPr>
    </w:p>
    <w:p w14:paraId="4534A1C1" w14:textId="0F2E4F2B" w:rsidR="00A17CCD" w:rsidRDefault="00A17CCD" w:rsidP="00750AFE">
      <w:pPr>
        <w:spacing w:after="0" w:line="276" w:lineRule="auto"/>
        <w:rPr>
          <w:rFonts w:ascii="Times New Roman" w:eastAsiaTheme="minorHAnsi" w:hAnsi="Times New Roman" w:cs="Times New Roman"/>
          <w:sz w:val="20"/>
          <w:szCs w:val="20"/>
        </w:rPr>
      </w:pPr>
    </w:p>
    <w:p w14:paraId="7E9FE73B" w14:textId="5776AEA1" w:rsidR="00A17CCD" w:rsidRDefault="00A17CCD" w:rsidP="00750AFE">
      <w:pPr>
        <w:spacing w:after="0" w:line="276" w:lineRule="auto"/>
        <w:rPr>
          <w:rFonts w:ascii="Times New Roman" w:eastAsiaTheme="minorHAnsi" w:hAnsi="Times New Roman" w:cs="Times New Roman"/>
          <w:sz w:val="20"/>
          <w:szCs w:val="20"/>
        </w:rPr>
      </w:pPr>
    </w:p>
    <w:p w14:paraId="7F163B6A" w14:textId="12F2450D" w:rsidR="00A17CCD" w:rsidRDefault="00A17CCD" w:rsidP="00750AFE">
      <w:pPr>
        <w:spacing w:after="0" w:line="276" w:lineRule="auto"/>
        <w:rPr>
          <w:rFonts w:ascii="Times New Roman" w:eastAsiaTheme="minorHAnsi" w:hAnsi="Times New Roman" w:cs="Times New Roman"/>
          <w:sz w:val="20"/>
          <w:szCs w:val="20"/>
        </w:rPr>
      </w:pPr>
    </w:p>
    <w:p w14:paraId="734FBACB" w14:textId="54BDEAFE" w:rsidR="00A17CCD" w:rsidRDefault="00A17CCD" w:rsidP="00750AFE">
      <w:pPr>
        <w:spacing w:after="0" w:line="276" w:lineRule="auto"/>
        <w:rPr>
          <w:rFonts w:ascii="Times New Roman" w:eastAsiaTheme="minorHAnsi" w:hAnsi="Times New Roman" w:cs="Times New Roman"/>
          <w:sz w:val="20"/>
          <w:szCs w:val="20"/>
        </w:rPr>
      </w:pPr>
    </w:p>
    <w:p w14:paraId="14ECE5D2" w14:textId="5F397112" w:rsidR="00A17CCD" w:rsidRDefault="00A17CCD" w:rsidP="00750AFE">
      <w:pPr>
        <w:spacing w:after="0" w:line="276" w:lineRule="auto"/>
        <w:rPr>
          <w:rFonts w:ascii="Times New Roman" w:eastAsiaTheme="minorHAnsi" w:hAnsi="Times New Roman" w:cs="Times New Roman"/>
          <w:sz w:val="20"/>
          <w:szCs w:val="20"/>
        </w:rPr>
      </w:pPr>
    </w:p>
    <w:p w14:paraId="39B399D4" w14:textId="3A212F23" w:rsidR="00A17CCD" w:rsidRDefault="00A17CCD" w:rsidP="00750AFE">
      <w:pPr>
        <w:spacing w:after="0" w:line="276" w:lineRule="auto"/>
        <w:rPr>
          <w:rFonts w:ascii="Times New Roman" w:eastAsiaTheme="minorHAnsi" w:hAnsi="Times New Roman" w:cs="Times New Roman"/>
          <w:sz w:val="20"/>
          <w:szCs w:val="20"/>
        </w:rPr>
      </w:pPr>
    </w:p>
    <w:p w14:paraId="261A1261" w14:textId="513FE3B6" w:rsidR="00A17CCD" w:rsidRDefault="00A17CCD" w:rsidP="00750AFE">
      <w:pPr>
        <w:spacing w:after="0" w:line="276" w:lineRule="auto"/>
        <w:rPr>
          <w:rFonts w:ascii="Times New Roman" w:eastAsiaTheme="minorHAnsi" w:hAnsi="Times New Roman" w:cs="Times New Roman"/>
          <w:sz w:val="20"/>
          <w:szCs w:val="20"/>
        </w:rPr>
      </w:pPr>
    </w:p>
    <w:p w14:paraId="1B0F9A1B" w14:textId="4097C13F" w:rsidR="00A17CCD" w:rsidRDefault="00A17CCD" w:rsidP="00750AFE">
      <w:pPr>
        <w:spacing w:after="0" w:line="276" w:lineRule="auto"/>
        <w:rPr>
          <w:rFonts w:ascii="Times New Roman" w:eastAsiaTheme="minorHAnsi" w:hAnsi="Times New Roman" w:cs="Times New Roman"/>
          <w:sz w:val="20"/>
          <w:szCs w:val="20"/>
        </w:rPr>
      </w:pPr>
    </w:p>
    <w:p w14:paraId="18DD53A6" w14:textId="77777777" w:rsidR="00A17CCD" w:rsidRPr="002A18C8" w:rsidRDefault="00A17CCD" w:rsidP="00750AFE">
      <w:pPr>
        <w:spacing w:after="0" w:line="276" w:lineRule="auto"/>
        <w:rPr>
          <w:rFonts w:ascii="Times New Roman" w:eastAsiaTheme="minorHAnsi" w:hAnsi="Times New Roman" w:cs="Times New Roman"/>
          <w:sz w:val="20"/>
          <w:szCs w:val="20"/>
        </w:rPr>
      </w:pPr>
    </w:p>
    <w:p w14:paraId="4C6F564E" w14:textId="664EC82C" w:rsidR="00750AFE" w:rsidRPr="002A18C8" w:rsidRDefault="00750AFE" w:rsidP="00750AFE">
      <w:pPr>
        <w:spacing w:after="0" w:line="276" w:lineRule="auto"/>
        <w:rPr>
          <w:rFonts w:ascii="Times New Roman" w:eastAsiaTheme="minorHAnsi" w:hAnsi="Times New Roman" w:cs="Times New Roman"/>
          <w:sz w:val="20"/>
          <w:szCs w:val="20"/>
        </w:rPr>
      </w:pPr>
    </w:p>
    <w:p w14:paraId="77623804" w14:textId="77777777" w:rsidR="00750AFE" w:rsidRPr="00750AFE" w:rsidRDefault="00750AFE" w:rsidP="00A17CCD">
      <w:pPr>
        <w:spacing w:after="0" w:line="276" w:lineRule="auto"/>
        <w:ind w:right="1342"/>
        <w:rPr>
          <w:rFonts w:ascii="Times New Roman" w:eastAsiaTheme="minorHAnsi" w:hAnsi="Times New Roman" w:cs="Times New Roman"/>
          <w:sz w:val="20"/>
          <w:szCs w:val="20"/>
        </w:rPr>
      </w:pPr>
    </w:p>
    <w:p w14:paraId="71A65C7C" w14:textId="77777777" w:rsidR="00750AFE" w:rsidRPr="00750AFE" w:rsidRDefault="00750AFE" w:rsidP="00750AFE">
      <w:pPr>
        <w:spacing w:after="0" w:line="276" w:lineRule="auto"/>
        <w:rPr>
          <w:rFonts w:ascii="Times New Roman" w:eastAsiaTheme="minorHAnsi" w:hAnsi="Times New Roman" w:cs="Times New Roman"/>
          <w:sz w:val="20"/>
          <w:szCs w:val="20"/>
        </w:rPr>
      </w:pPr>
    </w:p>
    <w:p w14:paraId="573AA5CB" w14:textId="34FF6459" w:rsidR="00750AFE" w:rsidRPr="00750AFE" w:rsidRDefault="00750AFE" w:rsidP="007177EF">
      <w:pPr>
        <w:spacing w:after="0" w:line="276" w:lineRule="auto"/>
        <w:ind w:left="1134" w:right="1767"/>
        <w:jc w:val="both"/>
        <w:rPr>
          <w:rFonts w:ascii="Times New Roman" w:eastAsiaTheme="minorHAnsi" w:hAnsi="Times New Roman" w:cs="Times New Roman"/>
          <w:bCs/>
          <w:color w:val="0070C0"/>
          <w:sz w:val="20"/>
          <w:szCs w:val="20"/>
          <w:lang w:val="en-US"/>
        </w:rPr>
      </w:pPr>
      <w:r w:rsidRPr="002A18C8">
        <w:rPr>
          <w:rFonts w:ascii="Times New Roman" w:eastAsiaTheme="minorHAnsi" w:hAnsi="Times New Roman" w:cs="Times New Roman"/>
          <w:b/>
          <w:bCs/>
          <w:sz w:val="20"/>
          <w:szCs w:val="20"/>
        </w:rPr>
        <w:t>Supplementary Table 3.</w:t>
      </w:r>
      <w:r w:rsidRPr="00750AFE">
        <w:rPr>
          <w:rFonts w:ascii="Times New Roman" w:eastAsiaTheme="minorHAnsi" w:hAnsi="Times New Roman" w:cs="Times New Roman"/>
          <w:b/>
          <w:sz w:val="20"/>
          <w:szCs w:val="20"/>
        </w:rPr>
        <w:t xml:space="preserve"> </w:t>
      </w:r>
      <w:r w:rsidR="007177EF" w:rsidRPr="007177EF">
        <w:rPr>
          <w:rFonts w:ascii="Times New Roman" w:eastAsiaTheme="minorHAnsi" w:hAnsi="Times New Roman" w:cs="Times New Roman"/>
          <w:sz w:val="20"/>
          <w:szCs w:val="20"/>
        </w:rPr>
        <w:t xml:space="preserve">Volatile inhibition mediated antifungal activity of rhizoplane bacterial isolates recovered from </w:t>
      </w:r>
      <w:r w:rsidR="007177EF" w:rsidRPr="007177EF">
        <w:rPr>
          <w:rFonts w:ascii="Times New Roman" w:eastAsiaTheme="minorHAnsi" w:hAnsi="Times New Roman" w:cs="Times New Roman"/>
          <w:i/>
          <w:iCs/>
          <w:sz w:val="20"/>
          <w:szCs w:val="20"/>
        </w:rPr>
        <w:t>Fusarium</w:t>
      </w:r>
      <w:r w:rsidR="007177EF" w:rsidRPr="007177EF">
        <w:rPr>
          <w:rFonts w:ascii="Times New Roman" w:eastAsiaTheme="minorHAnsi" w:hAnsi="Times New Roman" w:cs="Times New Roman"/>
          <w:sz w:val="20"/>
          <w:szCs w:val="20"/>
        </w:rPr>
        <w:t xml:space="preserve"> root rot-endemic and non-endemic cassava agroecosystems</w:t>
      </w:r>
    </w:p>
    <w:tbl>
      <w:tblPr>
        <w:tblStyle w:val="TableGrid31"/>
        <w:tblW w:w="11057" w:type="dxa"/>
        <w:tblInd w:w="1129" w:type="dxa"/>
        <w:tblLayout w:type="fixed"/>
        <w:tblLook w:val="04A0" w:firstRow="1" w:lastRow="0" w:firstColumn="1" w:lastColumn="0" w:noHBand="0" w:noVBand="1"/>
      </w:tblPr>
      <w:tblGrid>
        <w:gridCol w:w="3686"/>
        <w:gridCol w:w="1559"/>
        <w:gridCol w:w="3827"/>
        <w:gridCol w:w="1985"/>
      </w:tblGrid>
      <w:tr w:rsidR="00A17CCD" w:rsidRPr="00750AFE" w14:paraId="4946920D" w14:textId="77777777" w:rsidTr="00A17CCD">
        <w:trPr>
          <w:trHeight w:val="182"/>
        </w:trPr>
        <w:tc>
          <w:tcPr>
            <w:tcW w:w="11057" w:type="dxa"/>
            <w:gridSpan w:val="4"/>
            <w:noWrap/>
          </w:tcPr>
          <w:p w14:paraId="7FF73203" w14:textId="77777777" w:rsidR="00750AFE" w:rsidRPr="00750AFE" w:rsidRDefault="00750AFE" w:rsidP="00750AFE">
            <w:pPr>
              <w:rPr>
                <w:rFonts w:ascii="Times New Roman" w:eastAsia="Times New Roman" w:hAnsi="Times New Roman" w:cs="Times New Roman"/>
                <w:b/>
                <w:kern w:val="0"/>
                <w:sz w:val="20"/>
                <w:szCs w:val="20"/>
                <w:lang w:eastAsia="en-IN"/>
              </w:rPr>
            </w:pPr>
            <w:r w:rsidRPr="00750AFE">
              <w:rPr>
                <w:rFonts w:ascii="Times New Roman" w:eastAsia="Times New Roman" w:hAnsi="Times New Roman" w:cs="Times New Roman"/>
                <w:b/>
                <w:kern w:val="0"/>
                <w:sz w:val="20"/>
                <w:szCs w:val="20"/>
                <w:lang w:eastAsia="en-IN"/>
              </w:rPr>
              <w:t>Upland</w:t>
            </w:r>
          </w:p>
        </w:tc>
      </w:tr>
      <w:tr w:rsidR="00A17CCD" w:rsidRPr="00750AFE" w14:paraId="1DEE4AD8" w14:textId="77777777" w:rsidTr="007F6DB9">
        <w:trPr>
          <w:trHeight w:val="70"/>
        </w:trPr>
        <w:tc>
          <w:tcPr>
            <w:tcW w:w="3686" w:type="dxa"/>
            <w:noWrap/>
          </w:tcPr>
          <w:p w14:paraId="335DEB65" w14:textId="77777777" w:rsidR="00750AFE" w:rsidRPr="00750AFE" w:rsidRDefault="00750AFE" w:rsidP="00A17CCD">
            <w:pPr>
              <w:ind w:left="-395" w:firstLine="452"/>
              <w:rPr>
                <w:rFonts w:ascii="Times New Roman" w:hAnsi="Times New Roman" w:cs="Times New Roman"/>
                <w:b/>
                <w:i/>
                <w:iCs/>
                <w:sz w:val="20"/>
                <w:szCs w:val="20"/>
              </w:rPr>
            </w:pPr>
            <w:r w:rsidRPr="00750AFE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Isolate</w:t>
            </w:r>
          </w:p>
        </w:tc>
        <w:tc>
          <w:tcPr>
            <w:tcW w:w="1559" w:type="dxa"/>
            <w:noWrap/>
          </w:tcPr>
          <w:p w14:paraId="351C4008" w14:textId="77777777" w:rsidR="00750AFE" w:rsidRPr="00750AFE" w:rsidRDefault="00750AFE" w:rsidP="00750AFE">
            <w:pPr>
              <w:rPr>
                <w:rFonts w:ascii="Times New Roman" w:eastAsia="Times New Roman" w:hAnsi="Times New Roman" w:cs="Times New Roman"/>
                <w:b/>
                <w:kern w:val="0"/>
                <w:sz w:val="20"/>
                <w:szCs w:val="20"/>
                <w:lang w:eastAsia="en-IN"/>
              </w:rPr>
            </w:pPr>
            <w:r w:rsidRPr="00750AFE">
              <w:rPr>
                <w:rFonts w:ascii="Times New Roman" w:eastAsia="Times New Roman" w:hAnsi="Times New Roman" w:cs="Times New Roman"/>
                <w:b/>
                <w:kern w:val="0"/>
                <w:sz w:val="20"/>
                <w:szCs w:val="20"/>
                <w:lang w:eastAsia="en-IN"/>
              </w:rPr>
              <w:t>PI</w:t>
            </w:r>
          </w:p>
        </w:tc>
        <w:tc>
          <w:tcPr>
            <w:tcW w:w="3827" w:type="dxa"/>
            <w:noWrap/>
          </w:tcPr>
          <w:p w14:paraId="17D1518B" w14:textId="77777777" w:rsidR="00750AFE" w:rsidRPr="00750AFE" w:rsidRDefault="00750AFE" w:rsidP="00750AFE">
            <w:pPr>
              <w:rPr>
                <w:rFonts w:ascii="Times New Roman" w:eastAsia="Times New Roman" w:hAnsi="Times New Roman" w:cs="Times New Roman"/>
                <w:b/>
                <w:bCs/>
                <w:kern w:val="0"/>
                <w:sz w:val="20"/>
                <w:szCs w:val="20"/>
                <w:lang w:eastAsia="en-IN"/>
              </w:rPr>
            </w:pPr>
            <w:r w:rsidRPr="00750AFE">
              <w:rPr>
                <w:rFonts w:ascii="Times New Roman" w:eastAsia="Times New Roman" w:hAnsi="Times New Roman" w:cs="Times New Roman"/>
                <w:b/>
                <w:bCs/>
                <w:kern w:val="0"/>
                <w:sz w:val="20"/>
                <w:szCs w:val="20"/>
                <w:lang w:eastAsia="en-IN"/>
              </w:rPr>
              <w:t>Isolate</w:t>
            </w:r>
          </w:p>
        </w:tc>
        <w:tc>
          <w:tcPr>
            <w:tcW w:w="1985" w:type="dxa"/>
            <w:noWrap/>
          </w:tcPr>
          <w:p w14:paraId="543204C8" w14:textId="77777777" w:rsidR="00750AFE" w:rsidRPr="00750AFE" w:rsidRDefault="00750AFE" w:rsidP="00750AFE">
            <w:pPr>
              <w:rPr>
                <w:rFonts w:ascii="Times New Roman" w:eastAsia="Times New Roman" w:hAnsi="Times New Roman" w:cs="Times New Roman"/>
                <w:b/>
                <w:kern w:val="0"/>
                <w:sz w:val="20"/>
                <w:szCs w:val="20"/>
                <w:lang w:eastAsia="en-IN"/>
              </w:rPr>
            </w:pPr>
            <w:r w:rsidRPr="00750AFE">
              <w:rPr>
                <w:rFonts w:ascii="Times New Roman" w:eastAsia="Times New Roman" w:hAnsi="Times New Roman" w:cs="Times New Roman"/>
                <w:b/>
                <w:kern w:val="0"/>
                <w:sz w:val="20"/>
                <w:szCs w:val="20"/>
                <w:lang w:eastAsia="en-IN"/>
              </w:rPr>
              <w:t>PI</w:t>
            </w:r>
          </w:p>
        </w:tc>
      </w:tr>
      <w:tr w:rsidR="00F72F21" w:rsidRPr="00750AFE" w14:paraId="1F35A528" w14:textId="77777777" w:rsidTr="007F6DB9">
        <w:trPr>
          <w:trHeight w:val="70"/>
        </w:trPr>
        <w:tc>
          <w:tcPr>
            <w:tcW w:w="3686" w:type="dxa"/>
            <w:shd w:val="clear" w:color="auto" w:fill="auto"/>
            <w:noWrap/>
            <w:vAlign w:val="bottom"/>
          </w:tcPr>
          <w:p w14:paraId="59BA004E" w14:textId="37BCEDE0" w:rsidR="00F72F21" w:rsidRPr="00750AFE" w:rsidRDefault="00F72F21" w:rsidP="00F72F21">
            <w:pPr>
              <w:rPr>
                <w:rFonts w:ascii="Times New Roman" w:eastAsia="Times New Roman" w:hAnsi="Times New Roman" w:cs="Times New Roman"/>
                <w:bCs/>
                <w:kern w:val="0"/>
                <w:sz w:val="20"/>
                <w:szCs w:val="20"/>
                <w:lang w:eastAsia="en-IN"/>
              </w:rPr>
            </w:pPr>
            <w:r w:rsidRPr="00750AFE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Bacillus aerophilus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ULB_53</w:t>
            </w:r>
          </w:p>
        </w:tc>
        <w:tc>
          <w:tcPr>
            <w:tcW w:w="1559" w:type="dxa"/>
            <w:shd w:val="clear" w:color="auto" w:fill="auto"/>
            <w:noWrap/>
            <w:vAlign w:val="center"/>
          </w:tcPr>
          <w:p w14:paraId="4FAAA73F" w14:textId="65FE8423" w:rsidR="00F72F21" w:rsidRPr="00750AFE" w:rsidRDefault="00F72F21" w:rsidP="00F72F21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</w:rPr>
            </w:pP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9.26 ± 0.64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  <w:vertAlign w:val="superscript"/>
              </w:rPr>
              <w:t>efg</w:t>
            </w:r>
          </w:p>
        </w:tc>
        <w:tc>
          <w:tcPr>
            <w:tcW w:w="3827" w:type="dxa"/>
            <w:shd w:val="clear" w:color="auto" w:fill="auto"/>
            <w:noWrap/>
            <w:vAlign w:val="bottom"/>
          </w:tcPr>
          <w:p w14:paraId="60DEFFD7" w14:textId="1B8CBD77" w:rsidR="00F72F21" w:rsidRPr="00750AFE" w:rsidRDefault="00F72F21" w:rsidP="00F72F21">
            <w:pPr>
              <w:rPr>
                <w:rFonts w:ascii="Times New Roman" w:eastAsia="Times New Roman" w:hAnsi="Times New Roman" w:cs="Times New Roman"/>
                <w:bCs/>
                <w:i/>
                <w:iCs/>
                <w:kern w:val="0"/>
                <w:sz w:val="20"/>
                <w:szCs w:val="20"/>
                <w:lang w:eastAsia="en-IN"/>
              </w:rPr>
            </w:pPr>
            <w:r w:rsidRPr="00750AFE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Variovorax guangxiensis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ULB_62</w:t>
            </w:r>
          </w:p>
        </w:tc>
        <w:tc>
          <w:tcPr>
            <w:tcW w:w="1985" w:type="dxa"/>
            <w:shd w:val="clear" w:color="auto" w:fill="auto"/>
            <w:noWrap/>
            <w:vAlign w:val="center"/>
          </w:tcPr>
          <w:p w14:paraId="6609C0C8" w14:textId="014D3B4D" w:rsidR="00F72F21" w:rsidRPr="00750AFE" w:rsidRDefault="00F72F21" w:rsidP="00F72F21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</w:rPr>
            </w:pP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4.44 ± 1.92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  <w:vertAlign w:val="superscript"/>
              </w:rPr>
              <w:t>stu</w:t>
            </w:r>
          </w:p>
        </w:tc>
      </w:tr>
      <w:tr w:rsidR="00F72F21" w:rsidRPr="00750AFE" w14:paraId="5655CC27" w14:textId="77777777" w:rsidTr="007F6DB9">
        <w:trPr>
          <w:trHeight w:val="70"/>
        </w:trPr>
        <w:tc>
          <w:tcPr>
            <w:tcW w:w="3686" w:type="dxa"/>
            <w:shd w:val="clear" w:color="auto" w:fill="auto"/>
            <w:noWrap/>
            <w:vAlign w:val="bottom"/>
          </w:tcPr>
          <w:p w14:paraId="680DA39B" w14:textId="702023C7" w:rsidR="00F72F21" w:rsidRPr="00750AFE" w:rsidRDefault="00F72F21" w:rsidP="00F72F21">
            <w:pPr>
              <w:rPr>
                <w:rFonts w:ascii="Times New Roman" w:eastAsia="Times New Roman" w:hAnsi="Times New Roman" w:cs="Times New Roman"/>
                <w:bCs/>
                <w:kern w:val="0"/>
                <w:sz w:val="20"/>
                <w:szCs w:val="20"/>
                <w:lang w:eastAsia="en-IN"/>
              </w:rPr>
            </w:pPr>
            <w:r w:rsidRPr="00750AFE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Pseudomonas sp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.2ULB_66</w:t>
            </w:r>
          </w:p>
        </w:tc>
        <w:tc>
          <w:tcPr>
            <w:tcW w:w="1559" w:type="dxa"/>
            <w:shd w:val="clear" w:color="auto" w:fill="auto"/>
            <w:noWrap/>
            <w:vAlign w:val="center"/>
          </w:tcPr>
          <w:p w14:paraId="6E4A545C" w14:textId="1C098D2B" w:rsidR="00F72F21" w:rsidRPr="00750AFE" w:rsidRDefault="00F72F21" w:rsidP="00F72F21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</w:rPr>
            </w:pP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9.26 ± 1.28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  <w:vertAlign w:val="superscript"/>
              </w:rPr>
              <w:t>efg</w:t>
            </w:r>
          </w:p>
        </w:tc>
        <w:tc>
          <w:tcPr>
            <w:tcW w:w="3827" w:type="dxa"/>
            <w:shd w:val="clear" w:color="auto" w:fill="auto"/>
            <w:noWrap/>
            <w:vAlign w:val="bottom"/>
          </w:tcPr>
          <w:p w14:paraId="34935292" w14:textId="0AE8ADE0" w:rsidR="00F72F21" w:rsidRPr="00750AFE" w:rsidRDefault="00F72F21" w:rsidP="00F72F21">
            <w:pPr>
              <w:rPr>
                <w:rFonts w:ascii="Times New Roman" w:eastAsia="Times New Roman" w:hAnsi="Times New Roman" w:cs="Times New Roman"/>
                <w:i/>
                <w:iCs/>
                <w:kern w:val="0"/>
                <w:sz w:val="20"/>
                <w:szCs w:val="20"/>
                <w:lang w:eastAsia="en-IN"/>
              </w:rPr>
            </w:pPr>
            <w:r w:rsidRPr="00750AFE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Enterobacter sp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.1ULB_4</w:t>
            </w:r>
          </w:p>
        </w:tc>
        <w:tc>
          <w:tcPr>
            <w:tcW w:w="1985" w:type="dxa"/>
            <w:shd w:val="clear" w:color="auto" w:fill="auto"/>
            <w:noWrap/>
            <w:vAlign w:val="center"/>
          </w:tcPr>
          <w:p w14:paraId="12D37C57" w14:textId="1B6326FF" w:rsidR="00F72F21" w:rsidRPr="00750AFE" w:rsidRDefault="00F72F21" w:rsidP="00F72F21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</w:rPr>
            </w:pP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4.07 ± 2.31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  <w:vertAlign w:val="superscript"/>
              </w:rPr>
              <w:t>tuv</w:t>
            </w:r>
          </w:p>
        </w:tc>
      </w:tr>
      <w:tr w:rsidR="00F72F21" w:rsidRPr="00750AFE" w14:paraId="6419409C" w14:textId="77777777" w:rsidTr="007F6DB9">
        <w:trPr>
          <w:trHeight w:val="70"/>
        </w:trPr>
        <w:tc>
          <w:tcPr>
            <w:tcW w:w="3686" w:type="dxa"/>
            <w:shd w:val="clear" w:color="auto" w:fill="auto"/>
            <w:noWrap/>
            <w:vAlign w:val="bottom"/>
          </w:tcPr>
          <w:p w14:paraId="3485D700" w14:textId="35797879" w:rsidR="00F72F21" w:rsidRPr="00750AFE" w:rsidRDefault="00F72F21" w:rsidP="00F72F21">
            <w:pPr>
              <w:rPr>
                <w:rFonts w:ascii="Times New Roman" w:eastAsia="Times New Roman" w:hAnsi="Times New Roman" w:cs="Times New Roman"/>
                <w:bCs/>
                <w:kern w:val="0"/>
                <w:sz w:val="20"/>
                <w:szCs w:val="20"/>
                <w:lang w:eastAsia="en-IN"/>
              </w:rPr>
            </w:pPr>
            <w:r w:rsidRPr="00750AFE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Bacillus stercoris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ULB_12</w:t>
            </w:r>
          </w:p>
        </w:tc>
        <w:tc>
          <w:tcPr>
            <w:tcW w:w="1559" w:type="dxa"/>
            <w:shd w:val="clear" w:color="auto" w:fill="auto"/>
            <w:noWrap/>
            <w:vAlign w:val="center"/>
          </w:tcPr>
          <w:p w14:paraId="0D95E4E2" w14:textId="100F893C" w:rsidR="00F72F21" w:rsidRPr="00750AFE" w:rsidRDefault="00F72F21" w:rsidP="00F72F21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</w:rPr>
            </w:pP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7.78 ± 1.92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  <w:vertAlign w:val="superscript"/>
              </w:rPr>
              <w:t>fgh</w:t>
            </w:r>
          </w:p>
        </w:tc>
        <w:tc>
          <w:tcPr>
            <w:tcW w:w="3827" w:type="dxa"/>
            <w:shd w:val="clear" w:color="auto" w:fill="auto"/>
            <w:noWrap/>
            <w:vAlign w:val="bottom"/>
          </w:tcPr>
          <w:p w14:paraId="4A7A6953" w14:textId="45DBC197" w:rsidR="00F72F21" w:rsidRPr="00750AFE" w:rsidRDefault="00F72F21" w:rsidP="00F72F21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</w:rPr>
            </w:pPr>
            <w:r w:rsidRPr="00750AFE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Klebsiella aerogenes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ULB_54</w:t>
            </w:r>
          </w:p>
        </w:tc>
        <w:tc>
          <w:tcPr>
            <w:tcW w:w="1985" w:type="dxa"/>
            <w:shd w:val="clear" w:color="auto" w:fill="auto"/>
            <w:noWrap/>
            <w:vAlign w:val="center"/>
          </w:tcPr>
          <w:p w14:paraId="552769F8" w14:textId="1A9EA1DA" w:rsidR="00F72F21" w:rsidRPr="00750AFE" w:rsidRDefault="00F72F21" w:rsidP="00F72F21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</w:rPr>
            </w:pP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2.22 ± 0.00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  <w:vertAlign w:val="superscript"/>
              </w:rPr>
              <w:t>uvw</w:t>
            </w:r>
          </w:p>
        </w:tc>
      </w:tr>
      <w:tr w:rsidR="00F72F21" w:rsidRPr="00750AFE" w14:paraId="6262F4C6" w14:textId="77777777" w:rsidTr="007F6DB9">
        <w:trPr>
          <w:trHeight w:val="70"/>
        </w:trPr>
        <w:tc>
          <w:tcPr>
            <w:tcW w:w="3686" w:type="dxa"/>
            <w:shd w:val="clear" w:color="auto" w:fill="auto"/>
            <w:noWrap/>
            <w:vAlign w:val="bottom"/>
          </w:tcPr>
          <w:p w14:paraId="37D081A1" w14:textId="3F107D04" w:rsidR="00F72F21" w:rsidRPr="00750AFE" w:rsidRDefault="00F72F21" w:rsidP="00F72F21">
            <w:pPr>
              <w:rPr>
                <w:rFonts w:ascii="Times New Roman" w:eastAsia="Times New Roman" w:hAnsi="Times New Roman" w:cs="Times New Roman"/>
                <w:bCs/>
                <w:i/>
                <w:iCs/>
                <w:kern w:val="0"/>
                <w:sz w:val="20"/>
                <w:szCs w:val="20"/>
                <w:lang w:eastAsia="en-IN"/>
              </w:rPr>
            </w:pPr>
            <w:r w:rsidRPr="00750AFE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Staphylococcus arlettae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ULB_24</w:t>
            </w:r>
          </w:p>
        </w:tc>
        <w:tc>
          <w:tcPr>
            <w:tcW w:w="1559" w:type="dxa"/>
            <w:shd w:val="clear" w:color="auto" w:fill="auto"/>
            <w:noWrap/>
            <w:vAlign w:val="center"/>
          </w:tcPr>
          <w:p w14:paraId="5509D8FA" w14:textId="7698E176" w:rsidR="00F72F21" w:rsidRPr="00750AFE" w:rsidRDefault="00F72F21" w:rsidP="00F72F21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</w:rPr>
            </w:pP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7.41 ± 3.21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  <w:vertAlign w:val="superscript"/>
              </w:rPr>
              <w:t>gh</w:t>
            </w:r>
          </w:p>
        </w:tc>
        <w:tc>
          <w:tcPr>
            <w:tcW w:w="3827" w:type="dxa"/>
            <w:shd w:val="clear" w:color="auto" w:fill="auto"/>
            <w:noWrap/>
            <w:vAlign w:val="bottom"/>
          </w:tcPr>
          <w:p w14:paraId="75D5C057" w14:textId="52B3D7D9" w:rsidR="00F72F21" w:rsidRPr="00750AFE" w:rsidRDefault="00F72F21" w:rsidP="00F72F21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</w:rPr>
            </w:pPr>
            <w:r w:rsidRPr="00750AFE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Enterobacter sp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.5ULB_55</w:t>
            </w:r>
          </w:p>
        </w:tc>
        <w:tc>
          <w:tcPr>
            <w:tcW w:w="1985" w:type="dxa"/>
            <w:shd w:val="clear" w:color="auto" w:fill="auto"/>
            <w:noWrap/>
            <w:vAlign w:val="center"/>
          </w:tcPr>
          <w:p w14:paraId="2440BB6C" w14:textId="586C8DC0" w:rsidR="00F72F21" w:rsidRPr="00750AFE" w:rsidRDefault="00F72F21" w:rsidP="00F72F21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</w:rPr>
            </w:pP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1.48 ± 1.28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  <w:vertAlign w:val="superscript"/>
              </w:rPr>
              <w:t>vw</w:t>
            </w:r>
          </w:p>
        </w:tc>
      </w:tr>
      <w:tr w:rsidR="00F72F21" w:rsidRPr="00750AFE" w14:paraId="1F8012B7" w14:textId="77777777" w:rsidTr="007F6DB9">
        <w:trPr>
          <w:trHeight w:val="80"/>
        </w:trPr>
        <w:tc>
          <w:tcPr>
            <w:tcW w:w="3686" w:type="dxa"/>
            <w:shd w:val="clear" w:color="auto" w:fill="auto"/>
            <w:noWrap/>
            <w:vAlign w:val="bottom"/>
          </w:tcPr>
          <w:p w14:paraId="09554845" w14:textId="620E51FE" w:rsidR="00F72F21" w:rsidRPr="00750AFE" w:rsidRDefault="00F72F21" w:rsidP="00F72F21">
            <w:pPr>
              <w:ind w:right="-532"/>
              <w:rPr>
                <w:rFonts w:ascii="Times New Roman" w:eastAsia="Times New Roman" w:hAnsi="Times New Roman" w:cs="Times New Roman"/>
                <w:bCs/>
                <w:i/>
                <w:iCs/>
                <w:kern w:val="0"/>
                <w:sz w:val="20"/>
                <w:szCs w:val="20"/>
                <w:lang w:eastAsia="en-IN"/>
              </w:rPr>
            </w:pPr>
            <w:r w:rsidRPr="00750AFE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Burkholderia sp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.ULB_22</w:t>
            </w:r>
          </w:p>
        </w:tc>
        <w:tc>
          <w:tcPr>
            <w:tcW w:w="1559" w:type="dxa"/>
            <w:shd w:val="clear" w:color="auto" w:fill="auto"/>
            <w:noWrap/>
            <w:vAlign w:val="center"/>
          </w:tcPr>
          <w:p w14:paraId="27C2279B" w14:textId="5A6C6D4A" w:rsidR="00F72F21" w:rsidRPr="00750AFE" w:rsidRDefault="00F72F21" w:rsidP="00F72F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5.93 ± 1.70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  <w:vertAlign w:val="superscript"/>
              </w:rPr>
              <w:t>hi</w:t>
            </w:r>
          </w:p>
        </w:tc>
        <w:tc>
          <w:tcPr>
            <w:tcW w:w="3827" w:type="dxa"/>
            <w:shd w:val="clear" w:color="auto" w:fill="auto"/>
            <w:noWrap/>
            <w:vAlign w:val="bottom"/>
          </w:tcPr>
          <w:p w14:paraId="5E76230C" w14:textId="5786EA7F" w:rsidR="00F72F21" w:rsidRPr="00750AFE" w:rsidRDefault="00F72F21" w:rsidP="00F72F21">
            <w:pPr>
              <w:rPr>
                <w:rFonts w:ascii="Times New Roman" w:eastAsia="Times New Roman" w:hAnsi="Times New Roman" w:cs="Times New Roman"/>
                <w:i/>
                <w:kern w:val="0"/>
                <w:sz w:val="20"/>
                <w:szCs w:val="20"/>
                <w:lang w:eastAsia="en-IN"/>
              </w:rPr>
            </w:pPr>
            <w:r w:rsidRPr="00750AFE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Staphylococcus saprophyticus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ULB_26</w:t>
            </w:r>
          </w:p>
        </w:tc>
        <w:tc>
          <w:tcPr>
            <w:tcW w:w="1985" w:type="dxa"/>
            <w:shd w:val="clear" w:color="auto" w:fill="auto"/>
            <w:noWrap/>
            <w:vAlign w:val="center"/>
          </w:tcPr>
          <w:p w14:paraId="752B76F9" w14:textId="6DDEEB9E" w:rsidR="00F72F21" w:rsidRPr="00750AFE" w:rsidRDefault="00F72F21" w:rsidP="00F72F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1.48 ± 1.28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  <w:vertAlign w:val="superscript"/>
              </w:rPr>
              <w:t>vw</w:t>
            </w:r>
          </w:p>
        </w:tc>
      </w:tr>
      <w:tr w:rsidR="00F72F21" w:rsidRPr="00750AFE" w14:paraId="596B7619" w14:textId="77777777" w:rsidTr="007F6DB9">
        <w:trPr>
          <w:trHeight w:val="80"/>
        </w:trPr>
        <w:tc>
          <w:tcPr>
            <w:tcW w:w="3686" w:type="dxa"/>
            <w:shd w:val="clear" w:color="auto" w:fill="auto"/>
            <w:noWrap/>
            <w:vAlign w:val="bottom"/>
          </w:tcPr>
          <w:p w14:paraId="0F5AAB75" w14:textId="0CA99EEE" w:rsidR="00F72F21" w:rsidRPr="00750AFE" w:rsidRDefault="00F72F21" w:rsidP="00F72F21">
            <w:pPr>
              <w:rPr>
                <w:rFonts w:ascii="Times New Roman" w:eastAsia="Times New Roman" w:hAnsi="Times New Roman" w:cs="Times New Roman"/>
                <w:bCs/>
                <w:kern w:val="0"/>
                <w:sz w:val="20"/>
                <w:szCs w:val="20"/>
                <w:lang w:eastAsia="en-IN"/>
              </w:rPr>
            </w:pPr>
            <w:r w:rsidRPr="00750AFE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Ensifer sp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.ULB_27</w:t>
            </w:r>
          </w:p>
        </w:tc>
        <w:tc>
          <w:tcPr>
            <w:tcW w:w="1559" w:type="dxa"/>
            <w:shd w:val="clear" w:color="auto" w:fill="auto"/>
            <w:noWrap/>
            <w:vAlign w:val="center"/>
          </w:tcPr>
          <w:p w14:paraId="24706B17" w14:textId="6242CB47" w:rsidR="00F72F21" w:rsidRPr="00750AFE" w:rsidRDefault="00F72F21" w:rsidP="00F72F21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</w:rPr>
            </w:pP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5.93 ± 0.64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  <w:vertAlign w:val="superscript"/>
              </w:rPr>
              <w:t>hi</w:t>
            </w:r>
          </w:p>
        </w:tc>
        <w:tc>
          <w:tcPr>
            <w:tcW w:w="3827" w:type="dxa"/>
            <w:shd w:val="clear" w:color="auto" w:fill="auto"/>
            <w:noWrap/>
            <w:vAlign w:val="bottom"/>
          </w:tcPr>
          <w:p w14:paraId="07C9250E" w14:textId="1C01F24E" w:rsidR="00F72F21" w:rsidRPr="00750AFE" w:rsidRDefault="00F72F21" w:rsidP="00F72F21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</w:rPr>
            </w:pPr>
            <w:r w:rsidRPr="00750AFE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Salmonella sp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.ULB_29</w:t>
            </w:r>
          </w:p>
        </w:tc>
        <w:tc>
          <w:tcPr>
            <w:tcW w:w="1985" w:type="dxa"/>
            <w:shd w:val="clear" w:color="auto" w:fill="auto"/>
            <w:noWrap/>
            <w:vAlign w:val="center"/>
          </w:tcPr>
          <w:p w14:paraId="4A9F3971" w14:textId="11B94F04" w:rsidR="00F72F21" w:rsidRPr="00750AFE" w:rsidRDefault="00F72F21" w:rsidP="00F72F21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</w:rPr>
            </w:pP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1.11 ± 1.92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  <w:vertAlign w:val="superscript"/>
              </w:rPr>
              <w:t>w</w:t>
            </w:r>
          </w:p>
        </w:tc>
      </w:tr>
      <w:tr w:rsidR="00F72F21" w:rsidRPr="00750AFE" w14:paraId="21BFC2D1" w14:textId="77777777" w:rsidTr="007F6DB9">
        <w:trPr>
          <w:trHeight w:val="70"/>
        </w:trPr>
        <w:tc>
          <w:tcPr>
            <w:tcW w:w="3686" w:type="dxa"/>
            <w:shd w:val="clear" w:color="auto" w:fill="auto"/>
            <w:noWrap/>
            <w:vAlign w:val="bottom"/>
          </w:tcPr>
          <w:p w14:paraId="0A9E72F4" w14:textId="377D5330" w:rsidR="00F72F21" w:rsidRPr="00750AFE" w:rsidRDefault="00F72F21" w:rsidP="00F72F21">
            <w:pPr>
              <w:rPr>
                <w:rFonts w:ascii="Times New Roman" w:eastAsia="Times New Roman" w:hAnsi="Times New Roman" w:cs="Times New Roman"/>
                <w:bCs/>
                <w:i/>
                <w:iCs/>
                <w:kern w:val="0"/>
                <w:sz w:val="20"/>
                <w:szCs w:val="20"/>
                <w:lang w:eastAsia="en-IN"/>
              </w:rPr>
            </w:pPr>
            <w:r w:rsidRPr="00750AFE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Pseudomonas nicosulfuronedens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ULB_8</w:t>
            </w:r>
          </w:p>
        </w:tc>
        <w:tc>
          <w:tcPr>
            <w:tcW w:w="1559" w:type="dxa"/>
            <w:shd w:val="clear" w:color="auto" w:fill="auto"/>
            <w:noWrap/>
            <w:vAlign w:val="center"/>
          </w:tcPr>
          <w:p w14:paraId="7BACB442" w14:textId="5DED1D98" w:rsidR="00F72F21" w:rsidRPr="00750AFE" w:rsidRDefault="00F72F21" w:rsidP="00F72F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4.07 ± 0.64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  <w:vertAlign w:val="superscript"/>
              </w:rPr>
              <w:t>ij</w:t>
            </w:r>
          </w:p>
        </w:tc>
        <w:tc>
          <w:tcPr>
            <w:tcW w:w="3827" w:type="dxa"/>
            <w:shd w:val="clear" w:color="auto" w:fill="auto"/>
            <w:noWrap/>
            <w:vAlign w:val="bottom"/>
          </w:tcPr>
          <w:p w14:paraId="2B8C3BF8" w14:textId="0D18F42B" w:rsidR="00F72F21" w:rsidRPr="00750AFE" w:rsidRDefault="00F72F21" w:rsidP="00F72F21">
            <w:pPr>
              <w:rPr>
                <w:rFonts w:ascii="Times New Roman" w:eastAsia="Times New Roman" w:hAnsi="Times New Roman" w:cs="Times New Roman"/>
                <w:i/>
                <w:iCs/>
                <w:kern w:val="0"/>
                <w:sz w:val="20"/>
                <w:szCs w:val="20"/>
                <w:lang w:eastAsia="en-IN"/>
              </w:rPr>
            </w:pPr>
            <w:r w:rsidRPr="00750AFE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Enterobacter cloacae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ULB_16</w:t>
            </w:r>
          </w:p>
        </w:tc>
        <w:tc>
          <w:tcPr>
            <w:tcW w:w="1985" w:type="dxa"/>
            <w:shd w:val="clear" w:color="auto" w:fill="auto"/>
            <w:noWrap/>
            <w:vAlign w:val="center"/>
          </w:tcPr>
          <w:p w14:paraId="3DE55377" w14:textId="115BD371" w:rsidR="00F72F21" w:rsidRPr="00750AFE" w:rsidRDefault="00F72F21" w:rsidP="00F72F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0.74 ± 1.70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  <w:vertAlign w:val="superscript"/>
              </w:rPr>
              <w:t>wx</w:t>
            </w:r>
          </w:p>
        </w:tc>
      </w:tr>
      <w:tr w:rsidR="00F72F21" w:rsidRPr="00750AFE" w14:paraId="60BD30B6" w14:textId="77777777" w:rsidTr="007F6DB9">
        <w:trPr>
          <w:trHeight w:val="70"/>
        </w:trPr>
        <w:tc>
          <w:tcPr>
            <w:tcW w:w="3686" w:type="dxa"/>
            <w:shd w:val="clear" w:color="auto" w:fill="auto"/>
            <w:noWrap/>
            <w:vAlign w:val="bottom"/>
          </w:tcPr>
          <w:p w14:paraId="54A18372" w14:textId="6C954328" w:rsidR="00F72F21" w:rsidRPr="00750AFE" w:rsidRDefault="00F72F21" w:rsidP="00F72F21">
            <w:pPr>
              <w:rPr>
                <w:rFonts w:ascii="Times New Roman" w:eastAsia="Times New Roman" w:hAnsi="Times New Roman" w:cs="Times New Roman"/>
                <w:bCs/>
                <w:kern w:val="0"/>
                <w:sz w:val="20"/>
                <w:szCs w:val="20"/>
                <w:lang w:eastAsia="en-IN"/>
              </w:rPr>
            </w:pPr>
            <w:r w:rsidRPr="00750AFE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Stenotrophomonas sp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.ULB_18</w:t>
            </w:r>
          </w:p>
        </w:tc>
        <w:tc>
          <w:tcPr>
            <w:tcW w:w="1559" w:type="dxa"/>
            <w:shd w:val="clear" w:color="auto" w:fill="auto"/>
            <w:noWrap/>
            <w:vAlign w:val="center"/>
          </w:tcPr>
          <w:p w14:paraId="533C9D1B" w14:textId="353E47CC" w:rsidR="00F72F21" w:rsidRPr="00750AFE" w:rsidRDefault="00F72F21" w:rsidP="00F72F21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</w:rPr>
            </w:pP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4.07 ± 1.70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  <w:vertAlign w:val="superscript"/>
              </w:rPr>
              <w:t>ij</w:t>
            </w:r>
          </w:p>
        </w:tc>
        <w:tc>
          <w:tcPr>
            <w:tcW w:w="3827" w:type="dxa"/>
            <w:shd w:val="clear" w:color="auto" w:fill="auto"/>
            <w:noWrap/>
            <w:vAlign w:val="bottom"/>
          </w:tcPr>
          <w:p w14:paraId="5763F5D7" w14:textId="0ACB43E9" w:rsidR="00F72F21" w:rsidRPr="00750AFE" w:rsidRDefault="00F72F21" w:rsidP="00F72F21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</w:rPr>
            </w:pPr>
            <w:r w:rsidRPr="00750AFE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Enterobacter sp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.4ULB_52</w:t>
            </w:r>
          </w:p>
        </w:tc>
        <w:tc>
          <w:tcPr>
            <w:tcW w:w="1985" w:type="dxa"/>
            <w:shd w:val="clear" w:color="auto" w:fill="auto"/>
            <w:noWrap/>
            <w:vAlign w:val="center"/>
          </w:tcPr>
          <w:p w14:paraId="30DB1B90" w14:textId="32F8FB6A" w:rsidR="00F72F21" w:rsidRPr="00750AFE" w:rsidRDefault="00F72F21" w:rsidP="00F72F21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</w:rPr>
            </w:pP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0.37 ± 1.70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  <w:vertAlign w:val="superscript"/>
              </w:rPr>
              <w:t>wxy</w:t>
            </w:r>
          </w:p>
        </w:tc>
      </w:tr>
      <w:tr w:rsidR="00F72F21" w:rsidRPr="00750AFE" w14:paraId="6AA8D3A3" w14:textId="77777777" w:rsidTr="007F6DB9">
        <w:trPr>
          <w:trHeight w:val="70"/>
        </w:trPr>
        <w:tc>
          <w:tcPr>
            <w:tcW w:w="3686" w:type="dxa"/>
            <w:shd w:val="clear" w:color="auto" w:fill="auto"/>
            <w:noWrap/>
            <w:vAlign w:val="bottom"/>
          </w:tcPr>
          <w:p w14:paraId="5502A84F" w14:textId="31553719" w:rsidR="00F72F21" w:rsidRPr="00750AFE" w:rsidRDefault="00F72F21" w:rsidP="00F72F21">
            <w:pPr>
              <w:rPr>
                <w:rFonts w:ascii="Times New Roman" w:eastAsia="Times New Roman" w:hAnsi="Times New Roman" w:cs="Times New Roman"/>
                <w:bCs/>
                <w:kern w:val="0"/>
                <w:sz w:val="20"/>
                <w:szCs w:val="20"/>
                <w:lang w:eastAsia="en-IN"/>
              </w:rPr>
            </w:pPr>
            <w:r w:rsidRPr="00750AFE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Bacillaceae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bacteriumULB_3</w:t>
            </w:r>
          </w:p>
        </w:tc>
        <w:tc>
          <w:tcPr>
            <w:tcW w:w="1559" w:type="dxa"/>
            <w:shd w:val="clear" w:color="auto" w:fill="auto"/>
            <w:noWrap/>
            <w:vAlign w:val="center"/>
          </w:tcPr>
          <w:p w14:paraId="61FFB1A5" w14:textId="2D2F99B1" w:rsidR="00F72F21" w:rsidRPr="00750AFE" w:rsidRDefault="00F72F21" w:rsidP="00F72F21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</w:rPr>
            </w:pP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3.70 ± 1.28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  <w:vertAlign w:val="superscript"/>
              </w:rPr>
              <w:t>ij</w:t>
            </w:r>
          </w:p>
        </w:tc>
        <w:tc>
          <w:tcPr>
            <w:tcW w:w="3827" w:type="dxa"/>
            <w:shd w:val="clear" w:color="auto" w:fill="auto"/>
            <w:noWrap/>
            <w:vAlign w:val="bottom"/>
          </w:tcPr>
          <w:p w14:paraId="294EE3B4" w14:textId="14D1ED13" w:rsidR="00F72F21" w:rsidRPr="00750AFE" w:rsidRDefault="00F72F21" w:rsidP="00F72F21">
            <w:pPr>
              <w:rPr>
                <w:rFonts w:ascii="Times New Roman" w:eastAsia="Times New Roman" w:hAnsi="Times New Roman" w:cs="Times New Roman"/>
                <w:i/>
                <w:iCs/>
                <w:kern w:val="0"/>
                <w:sz w:val="20"/>
                <w:szCs w:val="20"/>
                <w:lang w:eastAsia="en-IN"/>
              </w:rPr>
            </w:pPr>
            <w:r w:rsidRPr="00750AFE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Klebsiella sp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.3ULB_35</w:t>
            </w:r>
          </w:p>
        </w:tc>
        <w:tc>
          <w:tcPr>
            <w:tcW w:w="1985" w:type="dxa"/>
            <w:shd w:val="clear" w:color="auto" w:fill="auto"/>
            <w:noWrap/>
            <w:vAlign w:val="center"/>
          </w:tcPr>
          <w:p w14:paraId="52824549" w14:textId="5480A407" w:rsidR="00F72F21" w:rsidRPr="00750AFE" w:rsidRDefault="00F72F21" w:rsidP="00F72F21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</w:rPr>
            </w:pP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0.37 ± 0.64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  <w:vertAlign w:val="superscript"/>
              </w:rPr>
              <w:t>wxy</w:t>
            </w:r>
          </w:p>
        </w:tc>
      </w:tr>
      <w:tr w:rsidR="00F72F21" w:rsidRPr="00750AFE" w14:paraId="7029ADCF" w14:textId="77777777" w:rsidTr="007F6DB9">
        <w:trPr>
          <w:trHeight w:val="70"/>
        </w:trPr>
        <w:tc>
          <w:tcPr>
            <w:tcW w:w="3686" w:type="dxa"/>
            <w:shd w:val="clear" w:color="auto" w:fill="auto"/>
            <w:noWrap/>
            <w:vAlign w:val="bottom"/>
          </w:tcPr>
          <w:p w14:paraId="69CC1769" w14:textId="1627EC73" w:rsidR="00F72F21" w:rsidRPr="00750AFE" w:rsidRDefault="00F72F21" w:rsidP="00F72F21">
            <w:pPr>
              <w:rPr>
                <w:rFonts w:ascii="Times New Roman" w:eastAsia="Times New Roman" w:hAnsi="Times New Roman" w:cs="Times New Roman"/>
                <w:bCs/>
                <w:kern w:val="0"/>
                <w:sz w:val="20"/>
                <w:szCs w:val="20"/>
                <w:lang w:eastAsia="en-IN"/>
              </w:rPr>
            </w:pPr>
            <w:r w:rsidRPr="00750AFE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Rhizobium dioscoreae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ULB_45</w:t>
            </w:r>
          </w:p>
        </w:tc>
        <w:tc>
          <w:tcPr>
            <w:tcW w:w="1559" w:type="dxa"/>
            <w:shd w:val="clear" w:color="auto" w:fill="auto"/>
            <w:noWrap/>
            <w:vAlign w:val="center"/>
          </w:tcPr>
          <w:p w14:paraId="55AB195E" w14:textId="14A6C6C1" w:rsidR="00F72F21" w:rsidRPr="00750AFE" w:rsidRDefault="00F72F21" w:rsidP="00F72F21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</w:rPr>
            </w:pP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1.48 ± 1.28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  <w:vertAlign w:val="superscript"/>
              </w:rPr>
              <w:t>jk</w:t>
            </w:r>
          </w:p>
        </w:tc>
        <w:tc>
          <w:tcPr>
            <w:tcW w:w="3827" w:type="dxa"/>
            <w:shd w:val="clear" w:color="auto" w:fill="auto"/>
            <w:noWrap/>
            <w:vAlign w:val="bottom"/>
          </w:tcPr>
          <w:p w14:paraId="1FF91F84" w14:textId="66218E3C" w:rsidR="00F72F21" w:rsidRPr="00750AFE" w:rsidRDefault="00F72F21" w:rsidP="00F72F21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</w:rPr>
            </w:pPr>
            <w:r w:rsidRPr="00750AFE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Citrobacter freundii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ULB_58</w:t>
            </w:r>
          </w:p>
        </w:tc>
        <w:tc>
          <w:tcPr>
            <w:tcW w:w="1985" w:type="dxa"/>
            <w:shd w:val="clear" w:color="auto" w:fill="auto"/>
            <w:noWrap/>
            <w:vAlign w:val="center"/>
          </w:tcPr>
          <w:p w14:paraId="333AC1CD" w14:textId="305A9101" w:rsidR="00F72F21" w:rsidRPr="00750AFE" w:rsidRDefault="00F72F21" w:rsidP="00F72F21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</w:rPr>
            </w:pP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8.15 ± 1.28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  <w:vertAlign w:val="superscript"/>
              </w:rPr>
              <w:t>xyz</w:t>
            </w:r>
          </w:p>
        </w:tc>
      </w:tr>
      <w:tr w:rsidR="00F72F21" w:rsidRPr="00750AFE" w14:paraId="27B32816" w14:textId="77777777" w:rsidTr="007F6DB9">
        <w:trPr>
          <w:trHeight w:val="70"/>
        </w:trPr>
        <w:tc>
          <w:tcPr>
            <w:tcW w:w="3686" w:type="dxa"/>
            <w:shd w:val="clear" w:color="auto" w:fill="auto"/>
            <w:noWrap/>
            <w:vAlign w:val="bottom"/>
          </w:tcPr>
          <w:p w14:paraId="09FDE453" w14:textId="5D239ED2" w:rsidR="00F72F21" w:rsidRPr="00750AFE" w:rsidRDefault="00F72F21" w:rsidP="00F72F21">
            <w:pPr>
              <w:rPr>
                <w:rFonts w:ascii="Times New Roman" w:eastAsia="Times New Roman" w:hAnsi="Times New Roman" w:cs="Times New Roman"/>
                <w:bCs/>
                <w:i/>
                <w:iCs/>
                <w:kern w:val="0"/>
                <w:sz w:val="20"/>
                <w:szCs w:val="20"/>
                <w:lang w:eastAsia="en-IN"/>
              </w:rPr>
            </w:pPr>
            <w:r w:rsidRPr="00750AFE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Cytobacillus firmus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ULB_2</w:t>
            </w:r>
          </w:p>
        </w:tc>
        <w:tc>
          <w:tcPr>
            <w:tcW w:w="1559" w:type="dxa"/>
            <w:shd w:val="clear" w:color="auto" w:fill="auto"/>
            <w:noWrap/>
            <w:vAlign w:val="center"/>
          </w:tcPr>
          <w:p w14:paraId="6C2CFD05" w14:textId="3A90CDC8" w:rsidR="00F72F21" w:rsidRPr="00750AFE" w:rsidRDefault="00F72F21" w:rsidP="00F72F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0.74 ± 2.80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  <w:vertAlign w:val="superscript"/>
              </w:rPr>
              <w:t>k</w:t>
            </w:r>
          </w:p>
        </w:tc>
        <w:tc>
          <w:tcPr>
            <w:tcW w:w="3827" w:type="dxa"/>
            <w:shd w:val="clear" w:color="auto" w:fill="auto"/>
            <w:noWrap/>
            <w:vAlign w:val="bottom"/>
          </w:tcPr>
          <w:p w14:paraId="14F3A3DA" w14:textId="1D799AD9" w:rsidR="00F72F21" w:rsidRPr="00750AFE" w:rsidRDefault="00F72F21" w:rsidP="00F72F21">
            <w:pPr>
              <w:rPr>
                <w:rFonts w:ascii="Times New Roman" w:eastAsia="Times New Roman" w:hAnsi="Times New Roman" w:cs="Times New Roman"/>
                <w:i/>
                <w:iCs/>
                <w:kern w:val="0"/>
                <w:sz w:val="20"/>
                <w:szCs w:val="20"/>
                <w:lang w:eastAsia="en-IN"/>
              </w:rPr>
            </w:pPr>
            <w:r w:rsidRPr="00750AFE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Variovorax guangxiensis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ULB_47</w:t>
            </w:r>
          </w:p>
        </w:tc>
        <w:tc>
          <w:tcPr>
            <w:tcW w:w="1985" w:type="dxa"/>
            <w:shd w:val="clear" w:color="auto" w:fill="auto"/>
            <w:noWrap/>
            <w:vAlign w:val="center"/>
          </w:tcPr>
          <w:p w14:paraId="61E19F8F" w14:textId="5D36353F" w:rsidR="00F72F21" w:rsidRPr="00750AFE" w:rsidRDefault="00F72F21" w:rsidP="00F72F21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</w:rPr>
            </w:pP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8.15 ± 0.64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  <w:vertAlign w:val="superscript"/>
              </w:rPr>
              <w:t>xyz</w:t>
            </w:r>
          </w:p>
        </w:tc>
      </w:tr>
      <w:tr w:rsidR="00F72F21" w:rsidRPr="00750AFE" w14:paraId="4D857A6E" w14:textId="77777777" w:rsidTr="007F6DB9">
        <w:trPr>
          <w:trHeight w:val="70"/>
        </w:trPr>
        <w:tc>
          <w:tcPr>
            <w:tcW w:w="3686" w:type="dxa"/>
            <w:shd w:val="clear" w:color="auto" w:fill="auto"/>
            <w:noWrap/>
            <w:vAlign w:val="bottom"/>
          </w:tcPr>
          <w:p w14:paraId="1F15A67E" w14:textId="60335649" w:rsidR="00F72F21" w:rsidRPr="00750AFE" w:rsidRDefault="00F72F21" w:rsidP="00F72F21">
            <w:pPr>
              <w:rPr>
                <w:rFonts w:ascii="Times New Roman" w:eastAsia="Times New Roman" w:hAnsi="Times New Roman" w:cs="Times New Roman"/>
                <w:bCs/>
                <w:kern w:val="0"/>
                <w:sz w:val="20"/>
                <w:szCs w:val="20"/>
                <w:lang w:eastAsia="en-IN"/>
              </w:rPr>
            </w:pPr>
            <w:r w:rsidRPr="00750AFE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Klebsiella aerogenes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ULB_11</w:t>
            </w:r>
          </w:p>
        </w:tc>
        <w:tc>
          <w:tcPr>
            <w:tcW w:w="1559" w:type="dxa"/>
            <w:shd w:val="clear" w:color="auto" w:fill="auto"/>
            <w:noWrap/>
            <w:vAlign w:val="center"/>
          </w:tcPr>
          <w:p w14:paraId="1CA0E2BA" w14:textId="2C820630" w:rsidR="00F72F21" w:rsidRPr="00750AFE" w:rsidRDefault="00F72F21" w:rsidP="00F72F21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</w:rPr>
            </w:pP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0.74 ± 1.70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  <w:vertAlign w:val="superscript"/>
              </w:rPr>
              <w:t>k</w:t>
            </w:r>
          </w:p>
        </w:tc>
        <w:tc>
          <w:tcPr>
            <w:tcW w:w="3827" w:type="dxa"/>
            <w:shd w:val="clear" w:color="auto" w:fill="auto"/>
            <w:noWrap/>
            <w:vAlign w:val="bottom"/>
          </w:tcPr>
          <w:p w14:paraId="6326C0D3" w14:textId="03A5977E" w:rsidR="00F72F21" w:rsidRPr="00750AFE" w:rsidRDefault="00F72F21" w:rsidP="00F72F21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</w:rPr>
            </w:pPr>
            <w:r w:rsidRPr="00750AFE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Enterobacter cloacae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ULB_40</w:t>
            </w:r>
          </w:p>
        </w:tc>
        <w:tc>
          <w:tcPr>
            <w:tcW w:w="1985" w:type="dxa"/>
            <w:shd w:val="clear" w:color="auto" w:fill="auto"/>
            <w:noWrap/>
            <w:vAlign w:val="center"/>
          </w:tcPr>
          <w:p w14:paraId="60C054E3" w14:textId="02B17BF1" w:rsidR="00F72F21" w:rsidRPr="00750AFE" w:rsidRDefault="00F72F21" w:rsidP="00F72F21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</w:rPr>
            </w:pP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.78 ± 1.92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  <w:vertAlign w:val="superscript"/>
              </w:rPr>
              <w:t>yz</w:t>
            </w:r>
          </w:p>
        </w:tc>
      </w:tr>
      <w:tr w:rsidR="00F72F21" w:rsidRPr="00750AFE" w14:paraId="45AD6717" w14:textId="77777777" w:rsidTr="007F6DB9">
        <w:trPr>
          <w:trHeight w:val="70"/>
        </w:trPr>
        <w:tc>
          <w:tcPr>
            <w:tcW w:w="3686" w:type="dxa"/>
            <w:shd w:val="clear" w:color="auto" w:fill="auto"/>
            <w:noWrap/>
            <w:vAlign w:val="bottom"/>
          </w:tcPr>
          <w:p w14:paraId="14B6B25E" w14:textId="133426D9" w:rsidR="00F72F21" w:rsidRPr="00750AFE" w:rsidRDefault="00F72F21" w:rsidP="00F72F21">
            <w:pPr>
              <w:rPr>
                <w:rFonts w:ascii="Times New Roman" w:eastAsia="Times New Roman" w:hAnsi="Times New Roman" w:cs="Times New Roman"/>
                <w:bCs/>
                <w:i/>
                <w:iCs/>
                <w:kern w:val="0"/>
                <w:sz w:val="20"/>
                <w:szCs w:val="20"/>
                <w:lang w:eastAsia="en-IN"/>
              </w:rPr>
            </w:pPr>
            <w:r w:rsidRPr="00750AFE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Rhizobium dioscoreae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ULB_64</w:t>
            </w:r>
          </w:p>
        </w:tc>
        <w:tc>
          <w:tcPr>
            <w:tcW w:w="1559" w:type="dxa"/>
            <w:shd w:val="clear" w:color="auto" w:fill="auto"/>
            <w:noWrap/>
            <w:vAlign w:val="center"/>
          </w:tcPr>
          <w:p w14:paraId="3FE582E9" w14:textId="52C30A47" w:rsidR="00F72F21" w:rsidRPr="00750AFE" w:rsidRDefault="00F72F21" w:rsidP="00F72F21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</w:rPr>
            </w:pP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9.26 ± 3.39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  <w:vertAlign w:val="superscript"/>
              </w:rPr>
              <w:t>kl</w:t>
            </w:r>
          </w:p>
        </w:tc>
        <w:tc>
          <w:tcPr>
            <w:tcW w:w="3827" w:type="dxa"/>
            <w:shd w:val="clear" w:color="auto" w:fill="auto"/>
            <w:noWrap/>
            <w:vAlign w:val="bottom"/>
          </w:tcPr>
          <w:p w14:paraId="62DBF86A" w14:textId="6DEC84BF" w:rsidR="00F72F21" w:rsidRPr="00750AFE" w:rsidRDefault="00F72F21" w:rsidP="00F72F21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</w:rPr>
            </w:pPr>
            <w:r w:rsidRPr="00750AFE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Enterobacter cloacae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ULB_38</w:t>
            </w:r>
          </w:p>
        </w:tc>
        <w:tc>
          <w:tcPr>
            <w:tcW w:w="1985" w:type="dxa"/>
            <w:shd w:val="clear" w:color="auto" w:fill="auto"/>
            <w:noWrap/>
            <w:vAlign w:val="center"/>
          </w:tcPr>
          <w:p w14:paraId="2BD5D732" w14:textId="25AD7612" w:rsidR="00F72F21" w:rsidRPr="00750AFE" w:rsidRDefault="00F72F21" w:rsidP="00F72F21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</w:rPr>
            </w:pP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.41 ± 1.28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  <w:vertAlign w:val="superscript"/>
              </w:rPr>
              <w:t>zA</w:t>
            </w:r>
          </w:p>
        </w:tc>
      </w:tr>
      <w:tr w:rsidR="00F72F21" w:rsidRPr="00750AFE" w14:paraId="33917AC1" w14:textId="77777777" w:rsidTr="007F6DB9">
        <w:trPr>
          <w:trHeight w:val="70"/>
        </w:trPr>
        <w:tc>
          <w:tcPr>
            <w:tcW w:w="3686" w:type="dxa"/>
            <w:shd w:val="clear" w:color="auto" w:fill="auto"/>
            <w:noWrap/>
            <w:vAlign w:val="bottom"/>
          </w:tcPr>
          <w:p w14:paraId="2858B39A" w14:textId="1F6E2F85" w:rsidR="00F72F21" w:rsidRPr="00750AFE" w:rsidRDefault="00F72F21" w:rsidP="00F72F21">
            <w:pPr>
              <w:rPr>
                <w:rFonts w:ascii="Times New Roman" w:eastAsia="Times New Roman" w:hAnsi="Times New Roman" w:cs="Times New Roman"/>
                <w:bCs/>
                <w:i/>
                <w:iCs/>
                <w:kern w:val="0"/>
                <w:sz w:val="20"/>
                <w:szCs w:val="20"/>
                <w:lang w:eastAsia="en-IN"/>
              </w:rPr>
            </w:pPr>
            <w:r w:rsidRPr="00750AFE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Lysinibacillus sp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.ULB_48</w:t>
            </w:r>
          </w:p>
        </w:tc>
        <w:tc>
          <w:tcPr>
            <w:tcW w:w="1559" w:type="dxa"/>
            <w:shd w:val="clear" w:color="auto" w:fill="auto"/>
            <w:noWrap/>
            <w:vAlign w:val="center"/>
          </w:tcPr>
          <w:p w14:paraId="6DEED10B" w14:textId="6121C01B" w:rsidR="00F72F21" w:rsidRPr="00750AFE" w:rsidRDefault="00F72F21" w:rsidP="00F72F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6.67 ± 2.22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  <w:vertAlign w:val="superscript"/>
              </w:rPr>
              <w:t>lm</w:t>
            </w:r>
          </w:p>
        </w:tc>
        <w:tc>
          <w:tcPr>
            <w:tcW w:w="3827" w:type="dxa"/>
            <w:shd w:val="clear" w:color="auto" w:fill="auto"/>
            <w:noWrap/>
            <w:vAlign w:val="bottom"/>
          </w:tcPr>
          <w:p w14:paraId="7DD67260" w14:textId="0A97637D" w:rsidR="00F72F21" w:rsidRPr="00750AFE" w:rsidRDefault="00F72F21" w:rsidP="00F72F21">
            <w:pPr>
              <w:rPr>
                <w:rFonts w:ascii="Times New Roman" w:eastAsia="Times New Roman" w:hAnsi="Times New Roman" w:cs="Times New Roman"/>
                <w:i/>
                <w:iCs/>
                <w:kern w:val="0"/>
                <w:sz w:val="20"/>
                <w:szCs w:val="20"/>
                <w:lang w:eastAsia="en-IN"/>
              </w:rPr>
            </w:pPr>
            <w:r w:rsidRPr="00750AFE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Citrobacter werkmanii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ULB_10</w:t>
            </w:r>
          </w:p>
        </w:tc>
        <w:tc>
          <w:tcPr>
            <w:tcW w:w="1985" w:type="dxa"/>
            <w:shd w:val="clear" w:color="auto" w:fill="auto"/>
            <w:noWrap/>
            <w:vAlign w:val="center"/>
          </w:tcPr>
          <w:p w14:paraId="26EED5EC" w14:textId="6CD068CE" w:rsidR="00F72F21" w:rsidRPr="00750AFE" w:rsidRDefault="00F72F21" w:rsidP="00F72F21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</w:rPr>
            </w:pP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.04 ± 0.64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  <w:vertAlign w:val="superscript"/>
              </w:rPr>
              <w:t>zA</w:t>
            </w:r>
          </w:p>
        </w:tc>
      </w:tr>
      <w:tr w:rsidR="00F72F21" w:rsidRPr="00750AFE" w14:paraId="6D668E38" w14:textId="77777777" w:rsidTr="007F6DB9">
        <w:trPr>
          <w:trHeight w:val="70"/>
        </w:trPr>
        <w:tc>
          <w:tcPr>
            <w:tcW w:w="3686" w:type="dxa"/>
            <w:shd w:val="clear" w:color="auto" w:fill="auto"/>
            <w:noWrap/>
            <w:vAlign w:val="bottom"/>
          </w:tcPr>
          <w:p w14:paraId="6F1F048B" w14:textId="66D3ADE3" w:rsidR="00F72F21" w:rsidRPr="00750AFE" w:rsidRDefault="00F72F21" w:rsidP="00F72F21">
            <w:pPr>
              <w:rPr>
                <w:rFonts w:ascii="Times New Roman" w:eastAsia="Times New Roman" w:hAnsi="Times New Roman" w:cs="Times New Roman"/>
                <w:bCs/>
                <w:kern w:val="0"/>
                <w:sz w:val="20"/>
                <w:szCs w:val="20"/>
                <w:lang w:eastAsia="en-IN"/>
              </w:rPr>
            </w:pPr>
            <w:r w:rsidRPr="00750AFE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Burkholderia cenocepacia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ULB_43</w:t>
            </w:r>
          </w:p>
        </w:tc>
        <w:tc>
          <w:tcPr>
            <w:tcW w:w="1559" w:type="dxa"/>
            <w:shd w:val="clear" w:color="auto" w:fill="auto"/>
            <w:noWrap/>
            <w:vAlign w:val="center"/>
          </w:tcPr>
          <w:p w14:paraId="13FE3ED0" w14:textId="61C2D4C0" w:rsidR="00F72F21" w:rsidRPr="00750AFE" w:rsidRDefault="00F72F21" w:rsidP="00F72F21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</w:rPr>
            </w:pP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5.56 ± 1.92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  <w:vertAlign w:val="superscript"/>
              </w:rPr>
              <w:t>mn</w:t>
            </w:r>
          </w:p>
        </w:tc>
        <w:tc>
          <w:tcPr>
            <w:tcW w:w="3827" w:type="dxa"/>
            <w:shd w:val="clear" w:color="auto" w:fill="auto"/>
            <w:noWrap/>
            <w:vAlign w:val="bottom"/>
          </w:tcPr>
          <w:p w14:paraId="1BBC5DD9" w14:textId="1251A219" w:rsidR="00F72F21" w:rsidRPr="00750AFE" w:rsidRDefault="00F72F21" w:rsidP="00F72F21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</w:rPr>
            </w:pPr>
            <w:r w:rsidRPr="00750AFE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Klebsiella aerogenes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ULB_37</w:t>
            </w:r>
          </w:p>
        </w:tc>
        <w:tc>
          <w:tcPr>
            <w:tcW w:w="1985" w:type="dxa"/>
            <w:shd w:val="clear" w:color="auto" w:fill="auto"/>
            <w:noWrap/>
            <w:vAlign w:val="center"/>
          </w:tcPr>
          <w:p w14:paraId="24690EB9" w14:textId="60C444EA" w:rsidR="00F72F21" w:rsidRPr="00750AFE" w:rsidRDefault="00F72F21" w:rsidP="00F72F21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</w:rPr>
            </w:pP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.04 ± 0.64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  <w:vertAlign w:val="superscript"/>
              </w:rPr>
              <w:t>zA</w:t>
            </w:r>
          </w:p>
        </w:tc>
      </w:tr>
      <w:tr w:rsidR="00F72F21" w:rsidRPr="00750AFE" w14:paraId="3CB1B4AF" w14:textId="77777777" w:rsidTr="007F6DB9">
        <w:trPr>
          <w:trHeight w:val="70"/>
        </w:trPr>
        <w:tc>
          <w:tcPr>
            <w:tcW w:w="3686" w:type="dxa"/>
            <w:shd w:val="clear" w:color="auto" w:fill="auto"/>
            <w:noWrap/>
            <w:vAlign w:val="bottom"/>
          </w:tcPr>
          <w:p w14:paraId="126AF155" w14:textId="0A68AA30" w:rsidR="00F72F21" w:rsidRPr="00750AFE" w:rsidRDefault="00F72F21" w:rsidP="00F72F21">
            <w:pPr>
              <w:rPr>
                <w:rFonts w:ascii="Times New Roman" w:eastAsia="Times New Roman" w:hAnsi="Times New Roman" w:cs="Times New Roman"/>
                <w:bCs/>
                <w:i/>
                <w:iCs/>
                <w:kern w:val="0"/>
                <w:sz w:val="20"/>
                <w:szCs w:val="20"/>
                <w:lang w:eastAsia="en-IN"/>
              </w:rPr>
            </w:pPr>
            <w:r w:rsidRPr="00750AFE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Cytobacillus kochii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ULB_9</w:t>
            </w:r>
          </w:p>
        </w:tc>
        <w:tc>
          <w:tcPr>
            <w:tcW w:w="1559" w:type="dxa"/>
            <w:shd w:val="clear" w:color="auto" w:fill="auto"/>
            <w:noWrap/>
            <w:vAlign w:val="center"/>
          </w:tcPr>
          <w:p w14:paraId="2BB90E71" w14:textId="6C559E25" w:rsidR="00F72F21" w:rsidRPr="00750AFE" w:rsidRDefault="00F72F21" w:rsidP="00F72F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3.70 ± 1.28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  <w:vertAlign w:val="superscript"/>
              </w:rPr>
              <w:t>no</w:t>
            </w:r>
          </w:p>
        </w:tc>
        <w:tc>
          <w:tcPr>
            <w:tcW w:w="3827" w:type="dxa"/>
            <w:shd w:val="clear" w:color="auto" w:fill="auto"/>
            <w:noWrap/>
            <w:vAlign w:val="bottom"/>
          </w:tcPr>
          <w:p w14:paraId="756BC03E" w14:textId="6494A8CF" w:rsidR="00F72F21" w:rsidRPr="00750AFE" w:rsidRDefault="00F72F21" w:rsidP="00F72F21">
            <w:pPr>
              <w:rPr>
                <w:rFonts w:ascii="Times New Roman" w:eastAsia="Times New Roman" w:hAnsi="Times New Roman" w:cs="Times New Roman"/>
                <w:i/>
                <w:iCs/>
                <w:kern w:val="0"/>
                <w:sz w:val="20"/>
                <w:szCs w:val="20"/>
                <w:lang w:eastAsia="en-IN"/>
              </w:rPr>
            </w:pPr>
            <w:r w:rsidRPr="00750AFE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Klebsiella sp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.1ULB_30</w:t>
            </w:r>
          </w:p>
        </w:tc>
        <w:tc>
          <w:tcPr>
            <w:tcW w:w="1985" w:type="dxa"/>
            <w:shd w:val="clear" w:color="auto" w:fill="auto"/>
            <w:noWrap/>
            <w:vAlign w:val="center"/>
          </w:tcPr>
          <w:p w14:paraId="41BAF765" w14:textId="361D0B4E" w:rsidR="00F72F21" w:rsidRPr="00750AFE" w:rsidRDefault="00F72F21" w:rsidP="00F72F21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</w:rPr>
            </w:pP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.04 ± 0.64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  <w:vertAlign w:val="superscript"/>
              </w:rPr>
              <w:t>zA</w:t>
            </w:r>
          </w:p>
        </w:tc>
      </w:tr>
      <w:tr w:rsidR="00F72F21" w:rsidRPr="00750AFE" w14:paraId="17ECCF78" w14:textId="77777777" w:rsidTr="007F6DB9">
        <w:trPr>
          <w:trHeight w:val="70"/>
        </w:trPr>
        <w:tc>
          <w:tcPr>
            <w:tcW w:w="3686" w:type="dxa"/>
            <w:shd w:val="clear" w:color="auto" w:fill="auto"/>
            <w:noWrap/>
            <w:vAlign w:val="bottom"/>
          </w:tcPr>
          <w:p w14:paraId="086D72FF" w14:textId="2BA0DFD0" w:rsidR="00F72F21" w:rsidRPr="00750AFE" w:rsidRDefault="00F72F21" w:rsidP="00F72F21">
            <w:pPr>
              <w:rPr>
                <w:rFonts w:ascii="Times New Roman" w:eastAsia="Times New Roman" w:hAnsi="Times New Roman" w:cs="Times New Roman"/>
                <w:bCs/>
                <w:i/>
                <w:iCs/>
                <w:kern w:val="0"/>
                <w:sz w:val="20"/>
                <w:szCs w:val="20"/>
                <w:lang w:eastAsia="en-IN"/>
              </w:rPr>
            </w:pPr>
            <w:r w:rsidRPr="00750AFE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Staphylococcus warneri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ULB_21</w:t>
            </w:r>
          </w:p>
        </w:tc>
        <w:tc>
          <w:tcPr>
            <w:tcW w:w="1559" w:type="dxa"/>
            <w:shd w:val="clear" w:color="auto" w:fill="auto"/>
            <w:noWrap/>
            <w:vAlign w:val="center"/>
          </w:tcPr>
          <w:p w14:paraId="69E156CF" w14:textId="55B6F777" w:rsidR="00F72F21" w:rsidRPr="00750AFE" w:rsidRDefault="00F72F21" w:rsidP="00F72F21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</w:rPr>
            </w:pP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3.33 ± 2.22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  <w:vertAlign w:val="superscript"/>
              </w:rPr>
              <w:t>nop</w:t>
            </w:r>
          </w:p>
        </w:tc>
        <w:tc>
          <w:tcPr>
            <w:tcW w:w="3827" w:type="dxa"/>
            <w:shd w:val="clear" w:color="auto" w:fill="auto"/>
            <w:noWrap/>
            <w:vAlign w:val="bottom"/>
          </w:tcPr>
          <w:p w14:paraId="04CC298E" w14:textId="13477DB7" w:rsidR="00F72F21" w:rsidRPr="00750AFE" w:rsidRDefault="00F72F21" w:rsidP="00F72F21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</w:rPr>
            </w:pPr>
            <w:r w:rsidRPr="00750AFE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Klebsiella sp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.2ULB_34</w:t>
            </w:r>
          </w:p>
        </w:tc>
        <w:tc>
          <w:tcPr>
            <w:tcW w:w="1985" w:type="dxa"/>
            <w:shd w:val="clear" w:color="auto" w:fill="auto"/>
            <w:noWrap/>
            <w:vAlign w:val="center"/>
          </w:tcPr>
          <w:p w14:paraId="2762E4B6" w14:textId="38AE88CF" w:rsidR="00F72F21" w:rsidRPr="00750AFE" w:rsidRDefault="00F72F21" w:rsidP="00F72F21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</w:rPr>
            </w:pP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6.67 ± 0.00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  <w:vertAlign w:val="superscript"/>
              </w:rPr>
              <w:t>zA</w:t>
            </w:r>
          </w:p>
        </w:tc>
      </w:tr>
      <w:tr w:rsidR="00F72F21" w:rsidRPr="00750AFE" w14:paraId="2E6B472B" w14:textId="77777777" w:rsidTr="007F6DB9">
        <w:trPr>
          <w:trHeight w:val="70"/>
        </w:trPr>
        <w:tc>
          <w:tcPr>
            <w:tcW w:w="3686" w:type="dxa"/>
            <w:shd w:val="clear" w:color="auto" w:fill="auto"/>
            <w:noWrap/>
            <w:vAlign w:val="bottom"/>
          </w:tcPr>
          <w:p w14:paraId="72DFEEA8" w14:textId="67408651" w:rsidR="00F72F21" w:rsidRPr="00750AFE" w:rsidRDefault="00F72F21" w:rsidP="00F72F21">
            <w:pPr>
              <w:rPr>
                <w:rFonts w:ascii="Times New Roman" w:eastAsia="Times New Roman" w:hAnsi="Times New Roman" w:cs="Times New Roman"/>
                <w:bCs/>
                <w:i/>
                <w:iCs/>
                <w:kern w:val="0"/>
                <w:sz w:val="20"/>
                <w:szCs w:val="20"/>
                <w:lang w:eastAsia="en-IN"/>
              </w:rPr>
            </w:pPr>
            <w:r w:rsidRPr="00750AFE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Kytococcus sedentarius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ULB_23</w:t>
            </w:r>
          </w:p>
        </w:tc>
        <w:tc>
          <w:tcPr>
            <w:tcW w:w="1559" w:type="dxa"/>
            <w:shd w:val="clear" w:color="auto" w:fill="auto"/>
            <w:noWrap/>
            <w:vAlign w:val="center"/>
          </w:tcPr>
          <w:p w14:paraId="13D3887D" w14:textId="316DB575" w:rsidR="00F72F21" w:rsidRPr="00750AFE" w:rsidRDefault="00F72F21" w:rsidP="00F72F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1.11 ± 2.94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  <w:vertAlign w:val="superscript"/>
              </w:rPr>
              <w:t>opq</w:t>
            </w:r>
          </w:p>
        </w:tc>
        <w:tc>
          <w:tcPr>
            <w:tcW w:w="3827" w:type="dxa"/>
            <w:shd w:val="clear" w:color="auto" w:fill="auto"/>
            <w:noWrap/>
            <w:vAlign w:val="bottom"/>
          </w:tcPr>
          <w:p w14:paraId="3527D4CA" w14:textId="1AC330F0" w:rsidR="00F72F21" w:rsidRPr="00750AFE" w:rsidRDefault="00F72F21" w:rsidP="00F72F21">
            <w:pPr>
              <w:rPr>
                <w:rFonts w:ascii="Times New Roman" w:eastAsia="Times New Roman" w:hAnsi="Times New Roman" w:cs="Times New Roman"/>
                <w:i/>
                <w:kern w:val="0"/>
                <w:sz w:val="20"/>
                <w:szCs w:val="20"/>
                <w:lang w:eastAsia="en-IN"/>
              </w:rPr>
            </w:pPr>
            <w:r w:rsidRPr="00750AFE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Neobacillus drentensis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ULB_14</w:t>
            </w:r>
          </w:p>
        </w:tc>
        <w:tc>
          <w:tcPr>
            <w:tcW w:w="1985" w:type="dxa"/>
            <w:shd w:val="clear" w:color="auto" w:fill="auto"/>
            <w:noWrap/>
            <w:vAlign w:val="center"/>
          </w:tcPr>
          <w:p w14:paraId="541B17C2" w14:textId="4D392275" w:rsidR="00F72F21" w:rsidRPr="00750AFE" w:rsidRDefault="00F72F21" w:rsidP="00F72F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6.67 ± 0.00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  <w:vertAlign w:val="superscript"/>
              </w:rPr>
              <w:t>zA</w:t>
            </w:r>
          </w:p>
        </w:tc>
      </w:tr>
      <w:tr w:rsidR="00F72F21" w:rsidRPr="00750AFE" w14:paraId="184DF12F" w14:textId="77777777" w:rsidTr="007F6DB9">
        <w:trPr>
          <w:trHeight w:val="70"/>
        </w:trPr>
        <w:tc>
          <w:tcPr>
            <w:tcW w:w="3686" w:type="dxa"/>
            <w:shd w:val="clear" w:color="auto" w:fill="auto"/>
            <w:noWrap/>
            <w:vAlign w:val="bottom"/>
          </w:tcPr>
          <w:p w14:paraId="6496005B" w14:textId="58D70FC9" w:rsidR="00F72F21" w:rsidRPr="00750AFE" w:rsidRDefault="00F72F21" w:rsidP="00F72F21">
            <w:pPr>
              <w:rPr>
                <w:rFonts w:ascii="Times New Roman" w:eastAsia="Times New Roman" w:hAnsi="Times New Roman" w:cs="Times New Roman"/>
                <w:bCs/>
                <w:kern w:val="0"/>
                <w:sz w:val="20"/>
                <w:szCs w:val="20"/>
                <w:lang w:eastAsia="en-IN"/>
              </w:rPr>
            </w:pPr>
            <w:r w:rsidRPr="00750AFE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Ralstonia soli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ULB_44</w:t>
            </w:r>
          </w:p>
        </w:tc>
        <w:tc>
          <w:tcPr>
            <w:tcW w:w="1559" w:type="dxa"/>
            <w:shd w:val="clear" w:color="auto" w:fill="auto"/>
            <w:noWrap/>
            <w:vAlign w:val="center"/>
          </w:tcPr>
          <w:p w14:paraId="699884B0" w14:textId="4D857A65" w:rsidR="00F72F21" w:rsidRPr="00750AFE" w:rsidRDefault="00F72F21" w:rsidP="00F72F21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</w:rPr>
            </w:pP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0.74 ± 2.31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  <w:vertAlign w:val="superscript"/>
              </w:rPr>
              <w:t>pq</w:t>
            </w:r>
          </w:p>
        </w:tc>
        <w:tc>
          <w:tcPr>
            <w:tcW w:w="3827" w:type="dxa"/>
            <w:shd w:val="clear" w:color="auto" w:fill="auto"/>
            <w:noWrap/>
            <w:vAlign w:val="bottom"/>
          </w:tcPr>
          <w:p w14:paraId="1B2747C7" w14:textId="23EBAFFB" w:rsidR="00F72F21" w:rsidRPr="00750AFE" w:rsidRDefault="00F72F21" w:rsidP="00F72F21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</w:rPr>
            </w:pPr>
            <w:r w:rsidRPr="00750AFE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Enterobacter sp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.3ULB_41</w:t>
            </w:r>
          </w:p>
        </w:tc>
        <w:tc>
          <w:tcPr>
            <w:tcW w:w="1985" w:type="dxa"/>
            <w:shd w:val="clear" w:color="auto" w:fill="auto"/>
            <w:noWrap/>
            <w:vAlign w:val="center"/>
          </w:tcPr>
          <w:p w14:paraId="4CF97017" w14:textId="23CB02FB" w:rsidR="00F72F21" w:rsidRPr="00750AFE" w:rsidRDefault="00F72F21" w:rsidP="00F72F21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</w:rPr>
            </w:pP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6.30 ± 0.64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  <w:vertAlign w:val="superscript"/>
              </w:rPr>
              <w:t>zAB</w:t>
            </w:r>
          </w:p>
        </w:tc>
      </w:tr>
      <w:tr w:rsidR="00F72F21" w:rsidRPr="00750AFE" w14:paraId="2DBE8843" w14:textId="77777777" w:rsidTr="007F6DB9">
        <w:trPr>
          <w:trHeight w:val="70"/>
        </w:trPr>
        <w:tc>
          <w:tcPr>
            <w:tcW w:w="3686" w:type="dxa"/>
            <w:shd w:val="clear" w:color="auto" w:fill="auto"/>
            <w:noWrap/>
            <w:vAlign w:val="bottom"/>
          </w:tcPr>
          <w:p w14:paraId="012A4EDA" w14:textId="14B54F82" w:rsidR="00F72F21" w:rsidRPr="00750AFE" w:rsidRDefault="00F72F21" w:rsidP="00F72F21">
            <w:pPr>
              <w:rPr>
                <w:rFonts w:ascii="Times New Roman" w:eastAsia="Times New Roman" w:hAnsi="Times New Roman" w:cs="Times New Roman"/>
                <w:bCs/>
                <w:i/>
                <w:iCs/>
                <w:kern w:val="0"/>
                <w:sz w:val="20"/>
                <w:szCs w:val="20"/>
                <w:lang w:eastAsia="en-IN"/>
              </w:rPr>
            </w:pPr>
            <w:r w:rsidRPr="00750AFE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Staphylococcus hominis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ULB_15</w:t>
            </w:r>
          </w:p>
        </w:tc>
        <w:tc>
          <w:tcPr>
            <w:tcW w:w="1559" w:type="dxa"/>
            <w:shd w:val="clear" w:color="auto" w:fill="auto"/>
            <w:noWrap/>
            <w:vAlign w:val="center"/>
          </w:tcPr>
          <w:p w14:paraId="4F1FAC34" w14:textId="0AB7E767" w:rsidR="00F72F21" w:rsidRPr="00750AFE" w:rsidRDefault="00F72F21" w:rsidP="00F72F21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</w:rPr>
            </w:pP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0.37 ± 1.28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  <w:vertAlign w:val="superscript"/>
              </w:rPr>
              <w:t>q</w:t>
            </w:r>
          </w:p>
        </w:tc>
        <w:tc>
          <w:tcPr>
            <w:tcW w:w="3827" w:type="dxa"/>
            <w:shd w:val="clear" w:color="auto" w:fill="auto"/>
            <w:noWrap/>
            <w:vAlign w:val="bottom"/>
          </w:tcPr>
          <w:p w14:paraId="0D1E2AC6" w14:textId="3E3E2602" w:rsidR="00F72F21" w:rsidRPr="00750AFE" w:rsidRDefault="00F72F21" w:rsidP="00F72F21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</w:rPr>
            </w:pPr>
            <w:r w:rsidRPr="00750AFE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Variovorax guangxiensis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ULB_46</w:t>
            </w:r>
          </w:p>
        </w:tc>
        <w:tc>
          <w:tcPr>
            <w:tcW w:w="1985" w:type="dxa"/>
            <w:shd w:val="clear" w:color="auto" w:fill="auto"/>
            <w:noWrap/>
            <w:vAlign w:val="center"/>
          </w:tcPr>
          <w:p w14:paraId="595BB1BD" w14:textId="7144F7DC" w:rsidR="00F72F21" w:rsidRPr="00750AFE" w:rsidRDefault="00F72F21" w:rsidP="00F72F21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</w:rPr>
            </w:pP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4.81 ± 0.64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  <w:vertAlign w:val="superscript"/>
              </w:rPr>
              <w:t>AB</w:t>
            </w:r>
          </w:p>
        </w:tc>
      </w:tr>
      <w:tr w:rsidR="00F72F21" w:rsidRPr="00750AFE" w14:paraId="6555B949" w14:textId="77777777" w:rsidTr="007F6DB9">
        <w:trPr>
          <w:trHeight w:val="70"/>
        </w:trPr>
        <w:tc>
          <w:tcPr>
            <w:tcW w:w="3686" w:type="dxa"/>
            <w:shd w:val="clear" w:color="auto" w:fill="auto"/>
            <w:noWrap/>
            <w:vAlign w:val="bottom"/>
          </w:tcPr>
          <w:p w14:paraId="017E3BB3" w14:textId="4C34FE3C" w:rsidR="00F72F21" w:rsidRPr="00750AFE" w:rsidRDefault="00F72F21" w:rsidP="00F72F21">
            <w:pPr>
              <w:rPr>
                <w:rFonts w:ascii="Times New Roman" w:eastAsia="Times New Roman" w:hAnsi="Times New Roman" w:cs="Times New Roman"/>
                <w:bCs/>
                <w:i/>
                <w:iCs/>
                <w:kern w:val="0"/>
                <w:sz w:val="20"/>
                <w:szCs w:val="20"/>
                <w:lang w:eastAsia="en-IN"/>
              </w:rPr>
            </w:pPr>
            <w:r w:rsidRPr="00750AFE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Sutcliffiella sp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.ULB_1</w:t>
            </w:r>
          </w:p>
        </w:tc>
        <w:tc>
          <w:tcPr>
            <w:tcW w:w="1559" w:type="dxa"/>
            <w:shd w:val="clear" w:color="auto" w:fill="auto"/>
            <w:noWrap/>
            <w:vAlign w:val="center"/>
          </w:tcPr>
          <w:p w14:paraId="62C4EED5" w14:textId="280A16E5" w:rsidR="00F72F21" w:rsidRPr="00750AFE" w:rsidRDefault="00F72F21" w:rsidP="00F72F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0.37 ± 2.80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  <w:vertAlign w:val="superscript"/>
              </w:rPr>
              <w:t>q</w:t>
            </w:r>
          </w:p>
        </w:tc>
        <w:tc>
          <w:tcPr>
            <w:tcW w:w="3827" w:type="dxa"/>
            <w:shd w:val="clear" w:color="auto" w:fill="auto"/>
            <w:noWrap/>
            <w:vAlign w:val="bottom"/>
          </w:tcPr>
          <w:p w14:paraId="380B530C" w14:textId="7DE5AAA7" w:rsidR="00F72F21" w:rsidRPr="00750AFE" w:rsidRDefault="00F72F21" w:rsidP="00F72F21">
            <w:pPr>
              <w:rPr>
                <w:rFonts w:ascii="Times New Roman" w:eastAsia="Times New Roman" w:hAnsi="Times New Roman" w:cs="Times New Roman"/>
                <w:i/>
                <w:kern w:val="0"/>
                <w:sz w:val="20"/>
                <w:szCs w:val="20"/>
                <w:lang w:eastAsia="en-IN"/>
              </w:rPr>
            </w:pPr>
            <w:r w:rsidRPr="00750AFE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Klebsiella aerogenes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ULB_39</w:t>
            </w:r>
          </w:p>
        </w:tc>
        <w:tc>
          <w:tcPr>
            <w:tcW w:w="1985" w:type="dxa"/>
            <w:shd w:val="clear" w:color="auto" w:fill="auto"/>
            <w:noWrap/>
            <w:vAlign w:val="center"/>
          </w:tcPr>
          <w:p w14:paraId="257DC75B" w14:textId="6ED0D30F" w:rsidR="00F72F21" w:rsidRPr="00750AFE" w:rsidRDefault="00F72F21" w:rsidP="00F72F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3.70 ± 2.31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  <w:vertAlign w:val="superscript"/>
              </w:rPr>
              <w:t>BC</w:t>
            </w:r>
          </w:p>
        </w:tc>
      </w:tr>
      <w:tr w:rsidR="00F72F21" w:rsidRPr="00750AFE" w14:paraId="4B01F62E" w14:textId="77777777" w:rsidTr="007F6DB9">
        <w:trPr>
          <w:trHeight w:val="70"/>
        </w:trPr>
        <w:tc>
          <w:tcPr>
            <w:tcW w:w="3686" w:type="dxa"/>
            <w:shd w:val="clear" w:color="auto" w:fill="auto"/>
            <w:noWrap/>
            <w:vAlign w:val="bottom"/>
          </w:tcPr>
          <w:p w14:paraId="24B20D72" w14:textId="293115CE" w:rsidR="00F72F21" w:rsidRPr="00750AFE" w:rsidRDefault="00F72F21" w:rsidP="00F72F21">
            <w:pPr>
              <w:rPr>
                <w:rFonts w:ascii="Times New Roman" w:eastAsia="Times New Roman" w:hAnsi="Times New Roman" w:cs="Times New Roman"/>
                <w:bCs/>
                <w:i/>
                <w:iCs/>
                <w:kern w:val="0"/>
                <w:sz w:val="20"/>
                <w:szCs w:val="20"/>
                <w:lang w:eastAsia="en-IN"/>
              </w:rPr>
            </w:pPr>
            <w:r w:rsidRPr="00750AFE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Kluyvera sp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.ULB_6</w:t>
            </w:r>
          </w:p>
        </w:tc>
        <w:tc>
          <w:tcPr>
            <w:tcW w:w="1559" w:type="dxa"/>
            <w:shd w:val="clear" w:color="auto" w:fill="auto"/>
            <w:noWrap/>
            <w:vAlign w:val="center"/>
          </w:tcPr>
          <w:p w14:paraId="5DBAA5C7" w14:textId="5B1E3B8D" w:rsidR="00F72F21" w:rsidRPr="00750AFE" w:rsidRDefault="00F72F21" w:rsidP="00F72F21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</w:rPr>
            </w:pP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8.52 ± 1.28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  <w:vertAlign w:val="superscript"/>
              </w:rPr>
              <w:t>qr</w:t>
            </w:r>
          </w:p>
        </w:tc>
        <w:tc>
          <w:tcPr>
            <w:tcW w:w="3827" w:type="dxa"/>
            <w:shd w:val="clear" w:color="auto" w:fill="auto"/>
            <w:noWrap/>
            <w:vAlign w:val="bottom"/>
          </w:tcPr>
          <w:p w14:paraId="5C76BB8D" w14:textId="5C3DD32B" w:rsidR="00F72F21" w:rsidRPr="00750AFE" w:rsidRDefault="00F72F21" w:rsidP="00F72F21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</w:rPr>
            </w:pPr>
            <w:r w:rsidRPr="00750AFE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Enterobacter pseudoroggenkampii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ULB_61</w:t>
            </w:r>
          </w:p>
        </w:tc>
        <w:tc>
          <w:tcPr>
            <w:tcW w:w="1985" w:type="dxa"/>
            <w:shd w:val="clear" w:color="auto" w:fill="auto"/>
            <w:noWrap/>
            <w:vAlign w:val="center"/>
          </w:tcPr>
          <w:p w14:paraId="5205FE84" w14:textId="4ADB080A" w:rsidR="00F72F21" w:rsidRPr="00750AFE" w:rsidRDefault="00F72F21" w:rsidP="00F72F21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</w:rPr>
            </w:pP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1.85 ± 1.28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  <w:vertAlign w:val="superscript"/>
              </w:rPr>
              <w:t>C</w:t>
            </w:r>
          </w:p>
        </w:tc>
      </w:tr>
      <w:tr w:rsidR="00F72F21" w:rsidRPr="00750AFE" w14:paraId="1804CDFA" w14:textId="77777777" w:rsidTr="007F6DB9">
        <w:trPr>
          <w:trHeight w:val="70"/>
        </w:trPr>
        <w:tc>
          <w:tcPr>
            <w:tcW w:w="3686" w:type="dxa"/>
            <w:shd w:val="clear" w:color="auto" w:fill="auto"/>
            <w:noWrap/>
            <w:vAlign w:val="bottom"/>
          </w:tcPr>
          <w:p w14:paraId="254E0F97" w14:textId="31DF8782" w:rsidR="00F72F21" w:rsidRPr="00750AFE" w:rsidRDefault="00F72F21" w:rsidP="00F72F21">
            <w:pPr>
              <w:rPr>
                <w:rFonts w:ascii="Times New Roman" w:eastAsia="Times New Roman" w:hAnsi="Times New Roman" w:cs="Times New Roman"/>
                <w:bCs/>
                <w:i/>
                <w:iCs/>
                <w:kern w:val="0"/>
                <w:sz w:val="20"/>
                <w:szCs w:val="20"/>
                <w:lang w:eastAsia="en-IN"/>
              </w:rPr>
            </w:pPr>
            <w:r w:rsidRPr="00750AFE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Cupriavidus sp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.ULB_19</w:t>
            </w:r>
          </w:p>
        </w:tc>
        <w:tc>
          <w:tcPr>
            <w:tcW w:w="1559" w:type="dxa"/>
            <w:shd w:val="clear" w:color="auto" w:fill="auto"/>
            <w:noWrap/>
            <w:vAlign w:val="center"/>
          </w:tcPr>
          <w:p w14:paraId="3EB8D545" w14:textId="675E66A8" w:rsidR="00F72F21" w:rsidRPr="00750AFE" w:rsidRDefault="00F72F21" w:rsidP="00F72F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7.04 ± 1.28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  <w:vertAlign w:val="superscript"/>
              </w:rPr>
              <w:t>rs</w:t>
            </w:r>
          </w:p>
        </w:tc>
        <w:tc>
          <w:tcPr>
            <w:tcW w:w="3827" w:type="dxa"/>
            <w:shd w:val="clear" w:color="auto" w:fill="auto"/>
            <w:noWrap/>
            <w:vAlign w:val="bottom"/>
          </w:tcPr>
          <w:p w14:paraId="53DA817F" w14:textId="4FD0454B" w:rsidR="00F72F21" w:rsidRPr="00750AFE" w:rsidRDefault="00F72F21" w:rsidP="00F72F21">
            <w:pPr>
              <w:rPr>
                <w:rFonts w:ascii="Times New Roman" w:eastAsia="Times New Roman" w:hAnsi="Times New Roman" w:cs="Times New Roman"/>
                <w:i/>
                <w:kern w:val="0"/>
                <w:sz w:val="20"/>
                <w:szCs w:val="20"/>
                <w:lang w:eastAsia="en-IN"/>
              </w:rPr>
            </w:pPr>
            <w:r w:rsidRPr="00750AFE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Kluyvera cryocrescens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ULB_57</w:t>
            </w:r>
          </w:p>
        </w:tc>
        <w:tc>
          <w:tcPr>
            <w:tcW w:w="1985" w:type="dxa"/>
            <w:shd w:val="clear" w:color="auto" w:fill="auto"/>
            <w:noWrap/>
            <w:vAlign w:val="center"/>
          </w:tcPr>
          <w:p w14:paraId="00A6BF48" w14:textId="03FF2A0A" w:rsidR="00F72F21" w:rsidRPr="00750AFE" w:rsidRDefault="00F72F21" w:rsidP="00F72F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1.11 ± 0.00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  <w:vertAlign w:val="superscript"/>
              </w:rPr>
              <w:t>CD</w:t>
            </w:r>
          </w:p>
        </w:tc>
      </w:tr>
      <w:tr w:rsidR="00F72F21" w:rsidRPr="00750AFE" w14:paraId="4DBF5656" w14:textId="77777777" w:rsidTr="007F6DB9">
        <w:trPr>
          <w:trHeight w:val="70"/>
        </w:trPr>
        <w:tc>
          <w:tcPr>
            <w:tcW w:w="3686" w:type="dxa"/>
            <w:shd w:val="clear" w:color="auto" w:fill="auto"/>
            <w:noWrap/>
            <w:vAlign w:val="bottom"/>
          </w:tcPr>
          <w:p w14:paraId="0B5EB8BB" w14:textId="2B953278" w:rsidR="00F72F21" w:rsidRPr="00750AFE" w:rsidRDefault="00F72F21" w:rsidP="00F72F21">
            <w:pPr>
              <w:rPr>
                <w:rFonts w:ascii="Times New Roman" w:eastAsia="Times New Roman" w:hAnsi="Times New Roman" w:cs="Times New Roman"/>
                <w:bCs/>
                <w:i/>
                <w:iCs/>
                <w:kern w:val="0"/>
                <w:sz w:val="20"/>
                <w:szCs w:val="20"/>
                <w:lang w:eastAsia="en-IN"/>
              </w:rPr>
            </w:pPr>
            <w:r w:rsidRPr="00750AFE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Chitinophaga sp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.ULB_65</w:t>
            </w:r>
          </w:p>
        </w:tc>
        <w:tc>
          <w:tcPr>
            <w:tcW w:w="1559" w:type="dxa"/>
            <w:shd w:val="clear" w:color="auto" w:fill="auto"/>
            <w:noWrap/>
            <w:vAlign w:val="center"/>
          </w:tcPr>
          <w:p w14:paraId="4BE192CC" w14:textId="15BDED9A" w:rsidR="00F72F21" w:rsidRPr="00750AFE" w:rsidRDefault="00F72F21" w:rsidP="00F72F21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</w:rPr>
            </w:pP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.93 ± 1.28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  <w:vertAlign w:val="superscript"/>
              </w:rPr>
              <w:t>rst</w:t>
            </w:r>
          </w:p>
        </w:tc>
        <w:tc>
          <w:tcPr>
            <w:tcW w:w="3827" w:type="dxa"/>
            <w:shd w:val="clear" w:color="auto" w:fill="auto"/>
            <w:noWrap/>
            <w:vAlign w:val="bottom"/>
          </w:tcPr>
          <w:p w14:paraId="27C9686D" w14:textId="6EFC624D" w:rsidR="00F72F21" w:rsidRPr="00750AFE" w:rsidRDefault="00F72F21" w:rsidP="00F72F21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</w:rPr>
            </w:pPr>
            <w:r w:rsidRPr="00750AFE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Enterobacter sp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.2ULB_31</w:t>
            </w:r>
          </w:p>
        </w:tc>
        <w:tc>
          <w:tcPr>
            <w:tcW w:w="1985" w:type="dxa"/>
            <w:shd w:val="clear" w:color="auto" w:fill="auto"/>
            <w:noWrap/>
            <w:vAlign w:val="center"/>
          </w:tcPr>
          <w:p w14:paraId="74B7E454" w14:textId="6354054D" w:rsidR="00F72F21" w:rsidRPr="00750AFE" w:rsidRDefault="00F72F21" w:rsidP="00F72F21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</w:rPr>
            </w:pP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.52 ± 1.70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  <w:vertAlign w:val="superscript"/>
              </w:rPr>
              <w:t>D</w:t>
            </w:r>
          </w:p>
        </w:tc>
      </w:tr>
      <w:tr w:rsidR="00F72F21" w:rsidRPr="00750AFE" w14:paraId="4E5B737F" w14:textId="77777777" w:rsidTr="00A17CCD">
        <w:trPr>
          <w:trHeight w:val="70"/>
        </w:trPr>
        <w:tc>
          <w:tcPr>
            <w:tcW w:w="11057" w:type="dxa"/>
            <w:gridSpan w:val="4"/>
            <w:noWrap/>
          </w:tcPr>
          <w:p w14:paraId="26741522" w14:textId="77777777" w:rsidR="00F72F21" w:rsidRPr="00750AFE" w:rsidRDefault="00F72F21" w:rsidP="00F72F21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750AFE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Wetland diseased</w:t>
            </w:r>
          </w:p>
        </w:tc>
      </w:tr>
      <w:tr w:rsidR="00B312FE" w:rsidRPr="00750AFE" w14:paraId="0390A7F3" w14:textId="77777777" w:rsidTr="007F6DB9">
        <w:trPr>
          <w:trHeight w:val="70"/>
        </w:trPr>
        <w:tc>
          <w:tcPr>
            <w:tcW w:w="3686" w:type="dxa"/>
            <w:shd w:val="clear" w:color="auto" w:fill="auto"/>
            <w:noWrap/>
            <w:vAlign w:val="bottom"/>
          </w:tcPr>
          <w:p w14:paraId="256AA72E" w14:textId="74BD0CAA" w:rsidR="00B312FE" w:rsidRPr="00750AFE" w:rsidRDefault="00B312FE" w:rsidP="00B312FE">
            <w:pPr>
              <w:rPr>
                <w:rFonts w:ascii="Times New Roman" w:eastAsia="Times New Roman" w:hAnsi="Times New Roman" w:cs="Times New Roman"/>
                <w:bCs/>
                <w:iCs/>
                <w:kern w:val="0"/>
                <w:sz w:val="20"/>
                <w:szCs w:val="20"/>
                <w:lang w:eastAsia="en-IN"/>
              </w:rPr>
            </w:pPr>
            <w:r w:rsidRPr="00750AFE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Bacillus sp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.WDB_25</w:t>
            </w:r>
          </w:p>
        </w:tc>
        <w:tc>
          <w:tcPr>
            <w:tcW w:w="1559" w:type="dxa"/>
            <w:shd w:val="clear" w:color="auto" w:fill="auto"/>
            <w:noWrap/>
            <w:vAlign w:val="center"/>
          </w:tcPr>
          <w:p w14:paraId="079C539A" w14:textId="139BDC68" w:rsidR="00B312FE" w:rsidRPr="00750AFE" w:rsidRDefault="00B312FE" w:rsidP="00B312F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5.56 ± 1.11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  <w:vertAlign w:val="superscript"/>
              </w:rPr>
              <w:t>e</w:t>
            </w:r>
          </w:p>
        </w:tc>
        <w:tc>
          <w:tcPr>
            <w:tcW w:w="3827" w:type="dxa"/>
            <w:shd w:val="clear" w:color="auto" w:fill="auto"/>
            <w:noWrap/>
            <w:vAlign w:val="bottom"/>
          </w:tcPr>
          <w:p w14:paraId="133FDDCA" w14:textId="35A82EC0" w:rsidR="00B312FE" w:rsidRPr="00750AFE" w:rsidRDefault="00B312FE" w:rsidP="00B312FE">
            <w:pPr>
              <w:rPr>
                <w:rFonts w:ascii="Times New Roman" w:eastAsia="Times New Roman" w:hAnsi="Times New Roman" w:cs="Times New Roman"/>
                <w:i/>
                <w:kern w:val="0"/>
                <w:sz w:val="20"/>
                <w:szCs w:val="20"/>
                <w:lang w:eastAsia="en-IN"/>
              </w:rPr>
            </w:pPr>
            <w:r w:rsidRPr="00750AFE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Acinetobacter pittii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WDB_13</w:t>
            </w:r>
          </w:p>
        </w:tc>
        <w:tc>
          <w:tcPr>
            <w:tcW w:w="1985" w:type="dxa"/>
            <w:shd w:val="clear" w:color="auto" w:fill="auto"/>
            <w:noWrap/>
            <w:vAlign w:val="center"/>
          </w:tcPr>
          <w:p w14:paraId="142C539F" w14:textId="101649E7" w:rsidR="00B312FE" w:rsidRPr="00750AFE" w:rsidRDefault="00B312FE" w:rsidP="00B312F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.93 ± 1.28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  <w:vertAlign w:val="superscript"/>
              </w:rPr>
              <w:t>rs</w:t>
            </w:r>
          </w:p>
        </w:tc>
      </w:tr>
      <w:tr w:rsidR="00B312FE" w:rsidRPr="00750AFE" w14:paraId="132A1B57" w14:textId="77777777" w:rsidTr="007F6DB9">
        <w:trPr>
          <w:trHeight w:val="70"/>
        </w:trPr>
        <w:tc>
          <w:tcPr>
            <w:tcW w:w="3686" w:type="dxa"/>
            <w:shd w:val="clear" w:color="auto" w:fill="auto"/>
            <w:noWrap/>
            <w:vAlign w:val="bottom"/>
          </w:tcPr>
          <w:p w14:paraId="5F87B6B2" w14:textId="5D6344FE" w:rsidR="00B312FE" w:rsidRPr="00750AFE" w:rsidRDefault="00B312FE" w:rsidP="00B312FE">
            <w:pPr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750AFE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Kosakonia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Pr="00750AFE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oryzendophytica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WDB_62</w:t>
            </w:r>
          </w:p>
        </w:tc>
        <w:tc>
          <w:tcPr>
            <w:tcW w:w="1559" w:type="dxa"/>
            <w:shd w:val="clear" w:color="auto" w:fill="auto"/>
            <w:noWrap/>
            <w:vAlign w:val="center"/>
          </w:tcPr>
          <w:p w14:paraId="7478A4F3" w14:textId="445A9B7D" w:rsidR="00B312FE" w:rsidRPr="00750AFE" w:rsidRDefault="00B312FE" w:rsidP="00B312F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5.56 ± 1.92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  <w:vertAlign w:val="superscript"/>
              </w:rPr>
              <w:t>e</w:t>
            </w:r>
          </w:p>
        </w:tc>
        <w:tc>
          <w:tcPr>
            <w:tcW w:w="3827" w:type="dxa"/>
            <w:shd w:val="clear" w:color="auto" w:fill="auto"/>
            <w:noWrap/>
            <w:vAlign w:val="bottom"/>
          </w:tcPr>
          <w:p w14:paraId="535CF9C2" w14:textId="421DE7B4" w:rsidR="00B312FE" w:rsidRPr="00750AFE" w:rsidRDefault="00B312FE" w:rsidP="00B312FE">
            <w:pPr>
              <w:rPr>
                <w:rFonts w:ascii="Times New Roman" w:eastAsia="Times New Roman" w:hAnsi="Times New Roman" w:cs="Times New Roman"/>
                <w:i/>
                <w:kern w:val="0"/>
                <w:sz w:val="20"/>
                <w:szCs w:val="20"/>
                <w:lang w:eastAsia="en-IN"/>
              </w:rPr>
            </w:pPr>
            <w:r w:rsidRPr="00750AFE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Enterobacter sp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.2WDB_15</w:t>
            </w:r>
          </w:p>
        </w:tc>
        <w:tc>
          <w:tcPr>
            <w:tcW w:w="1985" w:type="dxa"/>
            <w:shd w:val="clear" w:color="auto" w:fill="auto"/>
            <w:noWrap/>
            <w:vAlign w:val="center"/>
          </w:tcPr>
          <w:p w14:paraId="30E66E81" w14:textId="104EB47E" w:rsidR="00B312FE" w:rsidRPr="00750AFE" w:rsidRDefault="00B312FE" w:rsidP="00B312F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.93 ± 1.70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  <w:vertAlign w:val="superscript"/>
              </w:rPr>
              <w:t>rs</w:t>
            </w:r>
          </w:p>
        </w:tc>
      </w:tr>
      <w:tr w:rsidR="00B312FE" w:rsidRPr="00750AFE" w14:paraId="5ABD7457" w14:textId="77777777" w:rsidTr="007F6DB9">
        <w:trPr>
          <w:trHeight w:val="70"/>
        </w:trPr>
        <w:tc>
          <w:tcPr>
            <w:tcW w:w="3686" w:type="dxa"/>
            <w:shd w:val="clear" w:color="auto" w:fill="auto"/>
            <w:noWrap/>
            <w:vAlign w:val="bottom"/>
          </w:tcPr>
          <w:p w14:paraId="51678F3A" w14:textId="630BF4BB" w:rsidR="00B312FE" w:rsidRPr="00750AFE" w:rsidRDefault="00B312FE" w:rsidP="00B312FE">
            <w:pPr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750AFE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Aeromonas sp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.2WDB_34</w:t>
            </w:r>
          </w:p>
        </w:tc>
        <w:tc>
          <w:tcPr>
            <w:tcW w:w="1559" w:type="dxa"/>
            <w:shd w:val="clear" w:color="auto" w:fill="auto"/>
            <w:noWrap/>
            <w:vAlign w:val="center"/>
          </w:tcPr>
          <w:p w14:paraId="0CEE8DDF" w14:textId="5CB8A078" w:rsidR="00B312FE" w:rsidRPr="00750AFE" w:rsidRDefault="00B312FE" w:rsidP="00B312F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4.07 ± 1.70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  <w:vertAlign w:val="superscript"/>
              </w:rPr>
              <w:t>e</w:t>
            </w:r>
          </w:p>
        </w:tc>
        <w:tc>
          <w:tcPr>
            <w:tcW w:w="3827" w:type="dxa"/>
            <w:shd w:val="clear" w:color="auto" w:fill="auto"/>
            <w:noWrap/>
            <w:vAlign w:val="bottom"/>
          </w:tcPr>
          <w:p w14:paraId="36C569C5" w14:textId="366EFFEB" w:rsidR="00B312FE" w:rsidRPr="00750AFE" w:rsidRDefault="00B312FE" w:rsidP="00B312FE">
            <w:pPr>
              <w:rPr>
                <w:rFonts w:ascii="Times New Roman" w:eastAsia="Times New Roman" w:hAnsi="Times New Roman" w:cs="Times New Roman"/>
                <w:i/>
                <w:kern w:val="0"/>
                <w:sz w:val="20"/>
                <w:szCs w:val="20"/>
                <w:lang w:eastAsia="en-IN"/>
              </w:rPr>
            </w:pPr>
            <w:r w:rsidRPr="00750AFE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Enterobacter sp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.1WDB_3</w:t>
            </w:r>
          </w:p>
        </w:tc>
        <w:tc>
          <w:tcPr>
            <w:tcW w:w="1985" w:type="dxa"/>
            <w:shd w:val="clear" w:color="auto" w:fill="auto"/>
            <w:noWrap/>
            <w:vAlign w:val="center"/>
          </w:tcPr>
          <w:p w14:paraId="4E778887" w14:textId="5B5CB269" w:rsidR="00B312FE" w:rsidRPr="00750AFE" w:rsidRDefault="00B312FE" w:rsidP="00B312F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4.07 ± 0.64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  <w:vertAlign w:val="superscript"/>
              </w:rPr>
              <w:t>jk</w:t>
            </w:r>
          </w:p>
        </w:tc>
      </w:tr>
      <w:tr w:rsidR="00B312FE" w:rsidRPr="00750AFE" w14:paraId="0C967EA4" w14:textId="77777777" w:rsidTr="007F6DB9">
        <w:trPr>
          <w:trHeight w:val="70"/>
        </w:trPr>
        <w:tc>
          <w:tcPr>
            <w:tcW w:w="3686" w:type="dxa"/>
            <w:shd w:val="clear" w:color="auto" w:fill="auto"/>
            <w:noWrap/>
            <w:vAlign w:val="bottom"/>
          </w:tcPr>
          <w:p w14:paraId="31250A85" w14:textId="31F10312" w:rsidR="00B312FE" w:rsidRPr="00750AFE" w:rsidRDefault="00B312FE" w:rsidP="00B312FE">
            <w:pPr>
              <w:rPr>
                <w:rFonts w:ascii="Times New Roman" w:eastAsia="Times New Roman" w:hAnsi="Times New Roman" w:cs="Times New Roman"/>
                <w:bCs/>
                <w:i/>
                <w:iCs/>
                <w:kern w:val="0"/>
                <w:sz w:val="20"/>
                <w:szCs w:val="20"/>
                <w:lang w:eastAsia="en-IN"/>
              </w:rPr>
            </w:pPr>
            <w:r w:rsidRPr="00750AFE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Acinetobacter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Pr="00750AFE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nosocomialis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WDB_27</w:t>
            </w:r>
          </w:p>
        </w:tc>
        <w:tc>
          <w:tcPr>
            <w:tcW w:w="1559" w:type="dxa"/>
            <w:shd w:val="clear" w:color="auto" w:fill="auto"/>
            <w:noWrap/>
            <w:vAlign w:val="center"/>
          </w:tcPr>
          <w:p w14:paraId="75114CC8" w14:textId="060F9D76" w:rsidR="00B312FE" w:rsidRPr="00750AFE" w:rsidRDefault="00B312FE" w:rsidP="00B312F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1.11 ± 2.22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  <w:vertAlign w:val="superscript"/>
              </w:rPr>
              <w:t>f</w:t>
            </w:r>
          </w:p>
        </w:tc>
        <w:tc>
          <w:tcPr>
            <w:tcW w:w="3827" w:type="dxa"/>
            <w:shd w:val="clear" w:color="auto" w:fill="auto"/>
            <w:noWrap/>
            <w:vAlign w:val="bottom"/>
          </w:tcPr>
          <w:p w14:paraId="33BB84E6" w14:textId="0E355065" w:rsidR="00B312FE" w:rsidRPr="00750AFE" w:rsidRDefault="00B312FE" w:rsidP="00B312FE">
            <w:pPr>
              <w:rPr>
                <w:rFonts w:ascii="Times New Roman" w:eastAsia="Times New Roman" w:hAnsi="Times New Roman" w:cs="Times New Roman"/>
                <w:i/>
                <w:kern w:val="0"/>
                <w:sz w:val="20"/>
                <w:szCs w:val="20"/>
                <w:lang w:eastAsia="en-IN"/>
              </w:rPr>
            </w:pPr>
            <w:r w:rsidRPr="00750AFE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Klebsiella aerogenes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WDB_10</w:t>
            </w:r>
          </w:p>
        </w:tc>
        <w:tc>
          <w:tcPr>
            <w:tcW w:w="1985" w:type="dxa"/>
            <w:shd w:val="clear" w:color="auto" w:fill="auto"/>
            <w:noWrap/>
            <w:vAlign w:val="center"/>
          </w:tcPr>
          <w:p w14:paraId="3BE6494A" w14:textId="2E59FBE6" w:rsidR="00B312FE" w:rsidRPr="00750AFE" w:rsidRDefault="00B312FE" w:rsidP="00B312F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4.07 ± 0.64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  <w:vertAlign w:val="superscript"/>
              </w:rPr>
              <w:t>st</w:t>
            </w:r>
          </w:p>
        </w:tc>
      </w:tr>
      <w:tr w:rsidR="00B312FE" w:rsidRPr="00750AFE" w14:paraId="2761F29B" w14:textId="77777777" w:rsidTr="007F6DB9">
        <w:trPr>
          <w:trHeight w:val="70"/>
        </w:trPr>
        <w:tc>
          <w:tcPr>
            <w:tcW w:w="3686" w:type="dxa"/>
            <w:shd w:val="clear" w:color="auto" w:fill="auto"/>
            <w:noWrap/>
            <w:vAlign w:val="bottom"/>
          </w:tcPr>
          <w:p w14:paraId="04851C7E" w14:textId="20187C21" w:rsidR="00B312FE" w:rsidRPr="00750AFE" w:rsidRDefault="00B312FE" w:rsidP="00B312FE">
            <w:pPr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750AFE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Acinetobacter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Pr="00750AFE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nosocomialis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WDB_28</w:t>
            </w:r>
          </w:p>
        </w:tc>
        <w:tc>
          <w:tcPr>
            <w:tcW w:w="1559" w:type="dxa"/>
            <w:shd w:val="clear" w:color="auto" w:fill="auto"/>
            <w:noWrap/>
            <w:vAlign w:val="center"/>
          </w:tcPr>
          <w:p w14:paraId="01A2C91F" w14:textId="665EC3AB" w:rsidR="00B312FE" w:rsidRPr="00750AFE" w:rsidRDefault="00B312FE" w:rsidP="00B312F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0.74 ± 3.21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  <w:vertAlign w:val="superscript"/>
              </w:rPr>
              <w:t>fg</w:t>
            </w:r>
          </w:p>
        </w:tc>
        <w:tc>
          <w:tcPr>
            <w:tcW w:w="3827" w:type="dxa"/>
            <w:shd w:val="clear" w:color="auto" w:fill="auto"/>
            <w:noWrap/>
            <w:vAlign w:val="bottom"/>
          </w:tcPr>
          <w:p w14:paraId="5D0A5857" w14:textId="4D216BCA" w:rsidR="00B312FE" w:rsidRPr="00750AFE" w:rsidRDefault="00B312FE" w:rsidP="00B312FE">
            <w:pPr>
              <w:rPr>
                <w:rFonts w:ascii="Times New Roman" w:eastAsia="Times New Roman" w:hAnsi="Times New Roman" w:cs="Times New Roman"/>
                <w:i/>
                <w:kern w:val="0"/>
                <w:sz w:val="20"/>
                <w:szCs w:val="20"/>
                <w:lang w:eastAsia="en-IN"/>
              </w:rPr>
            </w:pPr>
            <w:r w:rsidRPr="00750AFE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Citrobacter farmeri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WDB_17</w:t>
            </w:r>
          </w:p>
        </w:tc>
        <w:tc>
          <w:tcPr>
            <w:tcW w:w="1985" w:type="dxa"/>
            <w:shd w:val="clear" w:color="auto" w:fill="auto"/>
            <w:noWrap/>
            <w:vAlign w:val="center"/>
          </w:tcPr>
          <w:p w14:paraId="70EBF6A4" w14:textId="1630F7EE" w:rsidR="00B312FE" w:rsidRPr="00750AFE" w:rsidRDefault="00B312FE" w:rsidP="00B312F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.33 ± 1.11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  <w:vertAlign w:val="superscript"/>
              </w:rPr>
              <w:t>tu</w:t>
            </w:r>
          </w:p>
        </w:tc>
      </w:tr>
      <w:tr w:rsidR="00B312FE" w:rsidRPr="00750AFE" w14:paraId="64BB0DA6" w14:textId="77777777" w:rsidTr="007F6DB9">
        <w:trPr>
          <w:trHeight w:val="70"/>
        </w:trPr>
        <w:tc>
          <w:tcPr>
            <w:tcW w:w="3686" w:type="dxa"/>
            <w:shd w:val="clear" w:color="auto" w:fill="auto"/>
            <w:noWrap/>
            <w:vAlign w:val="bottom"/>
          </w:tcPr>
          <w:p w14:paraId="73A4F60D" w14:textId="5C85747A" w:rsidR="00B312FE" w:rsidRPr="00750AFE" w:rsidRDefault="00B312FE" w:rsidP="00B312FE">
            <w:pPr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Pr="00750AFE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Enterobacter sp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.3WDB_24</w:t>
            </w:r>
          </w:p>
        </w:tc>
        <w:tc>
          <w:tcPr>
            <w:tcW w:w="1559" w:type="dxa"/>
            <w:shd w:val="clear" w:color="auto" w:fill="auto"/>
            <w:noWrap/>
            <w:vAlign w:val="center"/>
          </w:tcPr>
          <w:p w14:paraId="1A805772" w14:textId="06D241BE" w:rsidR="00B312FE" w:rsidRPr="00750AFE" w:rsidRDefault="00B312FE" w:rsidP="00B312F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9.63 ± 2.31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  <w:vertAlign w:val="superscript"/>
              </w:rPr>
              <w:t>fgh</w:t>
            </w:r>
          </w:p>
        </w:tc>
        <w:tc>
          <w:tcPr>
            <w:tcW w:w="3827" w:type="dxa"/>
            <w:shd w:val="clear" w:color="auto" w:fill="auto"/>
            <w:noWrap/>
            <w:vAlign w:val="bottom"/>
          </w:tcPr>
          <w:p w14:paraId="48A77AAB" w14:textId="6FA42D3D" w:rsidR="00B312FE" w:rsidRPr="00750AFE" w:rsidRDefault="00B312FE" w:rsidP="00B312FE">
            <w:pPr>
              <w:rPr>
                <w:rFonts w:ascii="Times New Roman" w:eastAsia="Times New Roman" w:hAnsi="Times New Roman" w:cs="Times New Roman"/>
                <w:i/>
                <w:kern w:val="0"/>
                <w:sz w:val="20"/>
                <w:szCs w:val="20"/>
                <w:lang w:eastAsia="en-IN"/>
              </w:rPr>
            </w:pPr>
            <w:r w:rsidRPr="00750AFE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Klebsiella aerogenes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WDB_37</w:t>
            </w:r>
          </w:p>
        </w:tc>
        <w:tc>
          <w:tcPr>
            <w:tcW w:w="1985" w:type="dxa"/>
            <w:shd w:val="clear" w:color="auto" w:fill="auto"/>
            <w:noWrap/>
            <w:vAlign w:val="center"/>
          </w:tcPr>
          <w:p w14:paraId="5C19CC2F" w14:textId="08687DD1" w:rsidR="00B312FE" w:rsidRPr="00750AFE" w:rsidRDefault="00B312FE" w:rsidP="00B312F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.33 ± 1.11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  <w:vertAlign w:val="superscript"/>
              </w:rPr>
              <w:t>tu</w:t>
            </w:r>
          </w:p>
        </w:tc>
      </w:tr>
      <w:tr w:rsidR="00B312FE" w:rsidRPr="00750AFE" w14:paraId="7E655D7D" w14:textId="77777777" w:rsidTr="007F6DB9">
        <w:trPr>
          <w:trHeight w:val="70"/>
        </w:trPr>
        <w:tc>
          <w:tcPr>
            <w:tcW w:w="3686" w:type="dxa"/>
            <w:shd w:val="clear" w:color="auto" w:fill="auto"/>
            <w:noWrap/>
            <w:vAlign w:val="bottom"/>
          </w:tcPr>
          <w:p w14:paraId="77078CB1" w14:textId="4B30CC32" w:rsidR="00B312FE" w:rsidRPr="00750AFE" w:rsidRDefault="00B312FE" w:rsidP="00B312FE">
            <w:pPr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750AFE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lastRenderedPageBreak/>
              <w:t>Aeromonas hydrophila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WDB_72</w:t>
            </w:r>
          </w:p>
        </w:tc>
        <w:tc>
          <w:tcPr>
            <w:tcW w:w="1559" w:type="dxa"/>
            <w:shd w:val="clear" w:color="auto" w:fill="auto"/>
            <w:noWrap/>
            <w:vAlign w:val="center"/>
          </w:tcPr>
          <w:p w14:paraId="77AD5803" w14:textId="2A168085" w:rsidR="00B312FE" w:rsidRPr="00750AFE" w:rsidRDefault="00B312FE" w:rsidP="00B312F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8.52 ± 0.64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  <w:vertAlign w:val="superscript"/>
              </w:rPr>
              <w:t>ghi</w:t>
            </w:r>
          </w:p>
        </w:tc>
        <w:tc>
          <w:tcPr>
            <w:tcW w:w="3827" w:type="dxa"/>
            <w:shd w:val="clear" w:color="auto" w:fill="auto"/>
            <w:noWrap/>
            <w:vAlign w:val="bottom"/>
          </w:tcPr>
          <w:p w14:paraId="501652B7" w14:textId="2BAF69C2" w:rsidR="00B312FE" w:rsidRPr="00750AFE" w:rsidRDefault="00B312FE" w:rsidP="00B312FE">
            <w:pPr>
              <w:rPr>
                <w:rFonts w:ascii="Times New Roman" w:eastAsia="Times New Roman" w:hAnsi="Times New Roman" w:cs="Times New Roman"/>
                <w:i/>
                <w:kern w:val="0"/>
                <w:sz w:val="20"/>
                <w:szCs w:val="20"/>
                <w:lang w:eastAsia="en-IN"/>
              </w:rPr>
            </w:pPr>
            <w:r w:rsidRPr="00750AFE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Phytobacter diazotrophicus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WDB_38</w:t>
            </w:r>
          </w:p>
        </w:tc>
        <w:tc>
          <w:tcPr>
            <w:tcW w:w="1985" w:type="dxa"/>
            <w:shd w:val="clear" w:color="auto" w:fill="auto"/>
            <w:noWrap/>
            <w:vAlign w:val="center"/>
          </w:tcPr>
          <w:p w14:paraId="0370186A" w14:textId="0378FF1D" w:rsidR="00B312FE" w:rsidRPr="00750AFE" w:rsidRDefault="00B312FE" w:rsidP="00B312F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.33 ± 0.00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  <w:vertAlign w:val="superscript"/>
              </w:rPr>
              <w:t>tu</w:t>
            </w:r>
          </w:p>
        </w:tc>
      </w:tr>
      <w:tr w:rsidR="00B312FE" w:rsidRPr="00750AFE" w14:paraId="51AEA123" w14:textId="77777777" w:rsidTr="007F6DB9">
        <w:trPr>
          <w:trHeight w:val="70"/>
        </w:trPr>
        <w:tc>
          <w:tcPr>
            <w:tcW w:w="3686" w:type="dxa"/>
            <w:shd w:val="clear" w:color="auto" w:fill="auto"/>
            <w:noWrap/>
            <w:vAlign w:val="bottom"/>
          </w:tcPr>
          <w:p w14:paraId="11C09374" w14:textId="3C4D2670" w:rsidR="00B312FE" w:rsidRPr="00750AFE" w:rsidRDefault="00B312FE" w:rsidP="00B312FE">
            <w:pPr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750AFE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Kosakonia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Pr="00750AFE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oryzendophytica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WDB_66</w:t>
            </w:r>
          </w:p>
        </w:tc>
        <w:tc>
          <w:tcPr>
            <w:tcW w:w="1559" w:type="dxa"/>
            <w:shd w:val="clear" w:color="auto" w:fill="auto"/>
            <w:noWrap/>
            <w:vAlign w:val="center"/>
          </w:tcPr>
          <w:p w14:paraId="23E5732D" w14:textId="76C87266" w:rsidR="00B312FE" w:rsidRPr="00750AFE" w:rsidRDefault="00B312FE" w:rsidP="00B312F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8.15 ± 0.64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  <w:vertAlign w:val="superscript"/>
              </w:rPr>
              <w:t>hi</w:t>
            </w:r>
          </w:p>
        </w:tc>
        <w:tc>
          <w:tcPr>
            <w:tcW w:w="3827" w:type="dxa"/>
            <w:shd w:val="clear" w:color="auto" w:fill="auto"/>
            <w:noWrap/>
            <w:vAlign w:val="bottom"/>
          </w:tcPr>
          <w:p w14:paraId="34805B5E" w14:textId="53DFA186" w:rsidR="00B312FE" w:rsidRPr="00750AFE" w:rsidRDefault="00B312FE" w:rsidP="00B312FE">
            <w:pPr>
              <w:rPr>
                <w:rFonts w:ascii="Times New Roman" w:eastAsia="Times New Roman" w:hAnsi="Times New Roman" w:cs="Times New Roman"/>
                <w:i/>
                <w:kern w:val="0"/>
                <w:sz w:val="20"/>
                <w:szCs w:val="20"/>
                <w:lang w:eastAsia="en-IN"/>
              </w:rPr>
            </w:pPr>
            <w:r w:rsidRPr="00750AFE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Enterobacter sp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.7WDB_46</w:t>
            </w:r>
          </w:p>
        </w:tc>
        <w:tc>
          <w:tcPr>
            <w:tcW w:w="1985" w:type="dxa"/>
            <w:shd w:val="clear" w:color="auto" w:fill="auto"/>
            <w:noWrap/>
            <w:vAlign w:val="center"/>
          </w:tcPr>
          <w:p w14:paraId="3B3DECB5" w14:textId="45446F0A" w:rsidR="00B312FE" w:rsidRPr="00750AFE" w:rsidRDefault="00B312FE" w:rsidP="00B312F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2.96 ± 0.64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  <w:vertAlign w:val="superscript"/>
              </w:rPr>
              <w:t>tu</w:t>
            </w:r>
          </w:p>
        </w:tc>
      </w:tr>
      <w:tr w:rsidR="00B312FE" w:rsidRPr="00750AFE" w14:paraId="19B85945" w14:textId="77777777" w:rsidTr="007F6DB9">
        <w:trPr>
          <w:trHeight w:val="70"/>
        </w:trPr>
        <w:tc>
          <w:tcPr>
            <w:tcW w:w="3686" w:type="dxa"/>
            <w:shd w:val="clear" w:color="auto" w:fill="auto"/>
            <w:noWrap/>
            <w:vAlign w:val="bottom"/>
          </w:tcPr>
          <w:p w14:paraId="33689D33" w14:textId="02D9997C" w:rsidR="00B312FE" w:rsidRPr="00750AFE" w:rsidRDefault="00B312FE" w:rsidP="00B312FE">
            <w:pPr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750AFE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Phytobacter diazotrophicus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WDB_30</w:t>
            </w:r>
          </w:p>
        </w:tc>
        <w:tc>
          <w:tcPr>
            <w:tcW w:w="1559" w:type="dxa"/>
            <w:shd w:val="clear" w:color="auto" w:fill="auto"/>
            <w:noWrap/>
            <w:vAlign w:val="center"/>
          </w:tcPr>
          <w:p w14:paraId="4F636D11" w14:textId="70E1E935" w:rsidR="00B312FE" w:rsidRPr="00750AFE" w:rsidRDefault="00B312FE" w:rsidP="00B312F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7.04 ± 2.57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  <w:vertAlign w:val="superscript"/>
              </w:rPr>
              <w:t>ij</w:t>
            </w:r>
          </w:p>
        </w:tc>
        <w:tc>
          <w:tcPr>
            <w:tcW w:w="3827" w:type="dxa"/>
            <w:shd w:val="clear" w:color="auto" w:fill="auto"/>
            <w:noWrap/>
            <w:vAlign w:val="bottom"/>
          </w:tcPr>
          <w:p w14:paraId="345C0037" w14:textId="6D64B8E8" w:rsidR="00B312FE" w:rsidRPr="00750AFE" w:rsidRDefault="00B312FE" w:rsidP="00B312FE">
            <w:pPr>
              <w:rPr>
                <w:rFonts w:ascii="Times New Roman" w:eastAsia="Times New Roman" w:hAnsi="Times New Roman" w:cs="Times New Roman"/>
                <w:i/>
                <w:kern w:val="0"/>
                <w:sz w:val="20"/>
                <w:szCs w:val="20"/>
                <w:lang w:eastAsia="en-IN"/>
              </w:rPr>
            </w:pPr>
            <w:r w:rsidRPr="00750AFE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Enterobacter chengduensis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WDB_7</w:t>
            </w:r>
          </w:p>
        </w:tc>
        <w:tc>
          <w:tcPr>
            <w:tcW w:w="1985" w:type="dxa"/>
            <w:shd w:val="clear" w:color="auto" w:fill="auto"/>
            <w:noWrap/>
            <w:vAlign w:val="center"/>
          </w:tcPr>
          <w:p w14:paraId="48810C0E" w14:textId="4C169A29" w:rsidR="00B312FE" w:rsidRPr="00750AFE" w:rsidRDefault="00B312FE" w:rsidP="00B312F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2.59 ± 0.64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  <w:vertAlign w:val="superscript"/>
              </w:rPr>
              <w:t>tu</w:t>
            </w:r>
          </w:p>
        </w:tc>
      </w:tr>
      <w:tr w:rsidR="00B312FE" w:rsidRPr="00750AFE" w14:paraId="60292381" w14:textId="77777777" w:rsidTr="007F6DB9">
        <w:trPr>
          <w:trHeight w:val="70"/>
        </w:trPr>
        <w:tc>
          <w:tcPr>
            <w:tcW w:w="3686" w:type="dxa"/>
            <w:shd w:val="clear" w:color="auto" w:fill="auto"/>
            <w:noWrap/>
            <w:vAlign w:val="bottom"/>
          </w:tcPr>
          <w:p w14:paraId="504559EC" w14:textId="25BC9B2E" w:rsidR="00B312FE" w:rsidRPr="00750AFE" w:rsidRDefault="00B312FE" w:rsidP="00B312FE">
            <w:pPr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750AFE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Enterobacter sp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.10WDB_65</w:t>
            </w:r>
          </w:p>
        </w:tc>
        <w:tc>
          <w:tcPr>
            <w:tcW w:w="1559" w:type="dxa"/>
            <w:shd w:val="clear" w:color="auto" w:fill="auto"/>
            <w:noWrap/>
            <w:vAlign w:val="center"/>
          </w:tcPr>
          <w:p w14:paraId="0F9792DF" w14:textId="4F9A071B" w:rsidR="00B312FE" w:rsidRPr="00750AFE" w:rsidRDefault="00B312FE" w:rsidP="00B312F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5.56 ± 2.94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  <w:vertAlign w:val="superscript"/>
              </w:rPr>
              <w:t>st</w:t>
            </w:r>
          </w:p>
        </w:tc>
        <w:tc>
          <w:tcPr>
            <w:tcW w:w="3827" w:type="dxa"/>
            <w:shd w:val="clear" w:color="auto" w:fill="auto"/>
            <w:noWrap/>
            <w:vAlign w:val="bottom"/>
          </w:tcPr>
          <w:p w14:paraId="44EA2A36" w14:textId="1A24F6BB" w:rsidR="00B312FE" w:rsidRPr="00750AFE" w:rsidRDefault="00B312FE" w:rsidP="00B312FE">
            <w:pPr>
              <w:rPr>
                <w:rFonts w:ascii="Times New Roman" w:eastAsia="Times New Roman" w:hAnsi="Times New Roman" w:cs="Times New Roman"/>
                <w:i/>
                <w:kern w:val="0"/>
                <w:sz w:val="20"/>
                <w:szCs w:val="20"/>
                <w:lang w:eastAsia="en-IN"/>
              </w:rPr>
            </w:pPr>
            <w:r w:rsidRPr="00750AFE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Kosakonia oryzendophytica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WDB_77</w:t>
            </w:r>
          </w:p>
        </w:tc>
        <w:tc>
          <w:tcPr>
            <w:tcW w:w="1985" w:type="dxa"/>
            <w:shd w:val="clear" w:color="auto" w:fill="auto"/>
            <w:noWrap/>
            <w:vAlign w:val="center"/>
          </w:tcPr>
          <w:p w14:paraId="6662321B" w14:textId="171A23A0" w:rsidR="00B312FE" w:rsidRPr="00750AFE" w:rsidRDefault="00B312FE" w:rsidP="00B312F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2.22 ± 1.92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  <w:vertAlign w:val="superscript"/>
              </w:rPr>
              <w:t>tuv</w:t>
            </w:r>
          </w:p>
        </w:tc>
      </w:tr>
      <w:tr w:rsidR="00B312FE" w:rsidRPr="00750AFE" w14:paraId="458C9BE4" w14:textId="77777777" w:rsidTr="007F6DB9">
        <w:trPr>
          <w:trHeight w:val="70"/>
        </w:trPr>
        <w:tc>
          <w:tcPr>
            <w:tcW w:w="3686" w:type="dxa"/>
            <w:shd w:val="clear" w:color="auto" w:fill="auto"/>
            <w:noWrap/>
            <w:vAlign w:val="bottom"/>
          </w:tcPr>
          <w:p w14:paraId="2543E2B5" w14:textId="630F7704" w:rsidR="00B312FE" w:rsidRPr="00750AFE" w:rsidRDefault="00B312FE" w:rsidP="00B312FE">
            <w:pPr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750AFE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Kosakonia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Pr="00750AFE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oryzendophytica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WDB_55</w:t>
            </w:r>
          </w:p>
        </w:tc>
        <w:tc>
          <w:tcPr>
            <w:tcW w:w="1559" w:type="dxa"/>
            <w:shd w:val="clear" w:color="auto" w:fill="auto"/>
            <w:noWrap/>
            <w:vAlign w:val="center"/>
          </w:tcPr>
          <w:p w14:paraId="385D013C" w14:textId="6355B6FB" w:rsidR="00B312FE" w:rsidRPr="00750AFE" w:rsidRDefault="00B312FE" w:rsidP="00B312F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5.56 ± 0.00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  <w:vertAlign w:val="superscript"/>
              </w:rPr>
              <w:t>jk</w:t>
            </w:r>
          </w:p>
        </w:tc>
        <w:tc>
          <w:tcPr>
            <w:tcW w:w="3827" w:type="dxa"/>
            <w:shd w:val="clear" w:color="auto" w:fill="auto"/>
            <w:noWrap/>
            <w:vAlign w:val="bottom"/>
          </w:tcPr>
          <w:p w14:paraId="63053F93" w14:textId="60D573BC" w:rsidR="00B312FE" w:rsidRPr="00750AFE" w:rsidRDefault="00B312FE" w:rsidP="00B312FE">
            <w:pPr>
              <w:rPr>
                <w:rFonts w:ascii="Times New Roman" w:eastAsia="Times New Roman" w:hAnsi="Times New Roman" w:cs="Times New Roman"/>
                <w:i/>
                <w:kern w:val="0"/>
                <w:sz w:val="20"/>
                <w:szCs w:val="20"/>
                <w:lang w:eastAsia="en-IN"/>
              </w:rPr>
            </w:pPr>
            <w:r w:rsidRPr="00750AFE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Kosakonia pseudosacchari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WDB_82</w:t>
            </w:r>
          </w:p>
        </w:tc>
        <w:tc>
          <w:tcPr>
            <w:tcW w:w="1985" w:type="dxa"/>
            <w:shd w:val="clear" w:color="auto" w:fill="auto"/>
            <w:noWrap/>
            <w:vAlign w:val="center"/>
          </w:tcPr>
          <w:p w14:paraId="5B64D001" w14:textId="77C5DF7E" w:rsidR="00B312FE" w:rsidRPr="00750AFE" w:rsidRDefault="00B312FE" w:rsidP="00B312F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2.22 ± 1.92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  <w:vertAlign w:val="superscript"/>
              </w:rPr>
              <w:t>tuv</w:t>
            </w:r>
          </w:p>
        </w:tc>
      </w:tr>
      <w:tr w:rsidR="00B312FE" w:rsidRPr="00750AFE" w14:paraId="500C6A8D" w14:textId="77777777" w:rsidTr="007F6DB9">
        <w:trPr>
          <w:trHeight w:val="70"/>
        </w:trPr>
        <w:tc>
          <w:tcPr>
            <w:tcW w:w="3686" w:type="dxa"/>
            <w:shd w:val="clear" w:color="auto" w:fill="auto"/>
            <w:noWrap/>
            <w:vAlign w:val="bottom"/>
          </w:tcPr>
          <w:p w14:paraId="3E455863" w14:textId="6A59B5EA" w:rsidR="00B312FE" w:rsidRPr="00750AFE" w:rsidRDefault="00B312FE" w:rsidP="00B312FE">
            <w:pPr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750AFE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Pantoea dispersa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WDB_79</w:t>
            </w:r>
          </w:p>
        </w:tc>
        <w:tc>
          <w:tcPr>
            <w:tcW w:w="1559" w:type="dxa"/>
            <w:shd w:val="clear" w:color="auto" w:fill="auto"/>
            <w:noWrap/>
            <w:vAlign w:val="center"/>
          </w:tcPr>
          <w:p w14:paraId="055CB0A6" w14:textId="0EA4C015" w:rsidR="00B312FE" w:rsidRPr="00750AFE" w:rsidRDefault="00B312FE" w:rsidP="00B312F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3.70 ± 0.64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  <w:vertAlign w:val="superscript"/>
              </w:rPr>
              <w:t>kl</w:t>
            </w:r>
          </w:p>
        </w:tc>
        <w:tc>
          <w:tcPr>
            <w:tcW w:w="3827" w:type="dxa"/>
            <w:shd w:val="clear" w:color="auto" w:fill="auto"/>
            <w:noWrap/>
            <w:vAlign w:val="bottom"/>
          </w:tcPr>
          <w:p w14:paraId="4FF18C3F" w14:textId="7D1BC9B3" w:rsidR="00B312FE" w:rsidRPr="00750AFE" w:rsidRDefault="00B312FE" w:rsidP="00B312FE">
            <w:pPr>
              <w:rPr>
                <w:rFonts w:ascii="Times New Roman" w:eastAsia="Times New Roman" w:hAnsi="Times New Roman" w:cs="Times New Roman"/>
                <w:i/>
                <w:kern w:val="0"/>
                <w:sz w:val="20"/>
                <w:szCs w:val="20"/>
                <w:lang w:eastAsia="en-IN"/>
              </w:rPr>
            </w:pPr>
            <w:r w:rsidRPr="00750AFE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Enterobacter soli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WDB_45</w:t>
            </w:r>
          </w:p>
        </w:tc>
        <w:tc>
          <w:tcPr>
            <w:tcW w:w="1985" w:type="dxa"/>
            <w:shd w:val="clear" w:color="auto" w:fill="auto"/>
            <w:noWrap/>
            <w:vAlign w:val="center"/>
          </w:tcPr>
          <w:p w14:paraId="009E32B8" w14:textId="2E15CBA5" w:rsidR="00B312FE" w:rsidRPr="00750AFE" w:rsidRDefault="00B312FE" w:rsidP="00B312F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2.22 ± 1.11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  <w:vertAlign w:val="superscript"/>
              </w:rPr>
              <w:t>tuv</w:t>
            </w:r>
          </w:p>
        </w:tc>
      </w:tr>
      <w:tr w:rsidR="00B312FE" w:rsidRPr="00750AFE" w14:paraId="76F1F825" w14:textId="77777777" w:rsidTr="007F6DB9">
        <w:trPr>
          <w:trHeight w:val="70"/>
        </w:trPr>
        <w:tc>
          <w:tcPr>
            <w:tcW w:w="3686" w:type="dxa"/>
            <w:shd w:val="clear" w:color="auto" w:fill="auto"/>
            <w:noWrap/>
            <w:vAlign w:val="bottom"/>
          </w:tcPr>
          <w:p w14:paraId="0760756D" w14:textId="61699296" w:rsidR="00B312FE" w:rsidRPr="00750AFE" w:rsidRDefault="00B312FE" w:rsidP="00B312FE">
            <w:pPr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750AFE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Enterobacter hormaechei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WDB_26</w:t>
            </w:r>
          </w:p>
        </w:tc>
        <w:tc>
          <w:tcPr>
            <w:tcW w:w="1559" w:type="dxa"/>
            <w:shd w:val="clear" w:color="auto" w:fill="auto"/>
            <w:noWrap/>
            <w:vAlign w:val="center"/>
          </w:tcPr>
          <w:p w14:paraId="1A857924" w14:textId="2A295DBC" w:rsidR="00B312FE" w:rsidRPr="00750AFE" w:rsidRDefault="00B312FE" w:rsidP="00B312F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3.33 ± 2.22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  <w:vertAlign w:val="superscript"/>
              </w:rPr>
              <w:t>kl</w:t>
            </w:r>
          </w:p>
        </w:tc>
        <w:tc>
          <w:tcPr>
            <w:tcW w:w="3827" w:type="dxa"/>
            <w:shd w:val="clear" w:color="auto" w:fill="auto"/>
            <w:noWrap/>
            <w:vAlign w:val="bottom"/>
          </w:tcPr>
          <w:p w14:paraId="0D8529CE" w14:textId="153236E9" w:rsidR="00B312FE" w:rsidRPr="00750AFE" w:rsidRDefault="00B312FE" w:rsidP="00B312FE">
            <w:pPr>
              <w:rPr>
                <w:rFonts w:ascii="Times New Roman" w:eastAsia="Times New Roman" w:hAnsi="Times New Roman" w:cs="Times New Roman"/>
                <w:i/>
                <w:kern w:val="0"/>
                <w:sz w:val="20"/>
                <w:szCs w:val="20"/>
                <w:lang w:eastAsia="en-IN"/>
              </w:rPr>
            </w:pPr>
            <w:r w:rsidRPr="00750AFE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Chryseobacterium sp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.3WDB_73</w:t>
            </w:r>
          </w:p>
        </w:tc>
        <w:tc>
          <w:tcPr>
            <w:tcW w:w="1985" w:type="dxa"/>
            <w:shd w:val="clear" w:color="auto" w:fill="auto"/>
            <w:noWrap/>
            <w:vAlign w:val="center"/>
          </w:tcPr>
          <w:p w14:paraId="48A18180" w14:textId="42714470" w:rsidR="00B312FE" w:rsidRPr="00750AFE" w:rsidRDefault="00B312FE" w:rsidP="00B312F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2.22 ± 0.00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  <w:vertAlign w:val="superscript"/>
              </w:rPr>
              <w:t>tuv</w:t>
            </w:r>
          </w:p>
        </w:tc>
      </w:tr>
      <w:tr w:rsidR="00B312FE" w:rsidRPr="00750AFE" w14:paraId="176B1458" w14:textId="77777777" w:rsidTr="007F6DB9">
        <w:trPr>
          <w:trHeight w:val="70"/>
        </w:trPr>
        <w:tc>
          <w:tcPr>
            <w:tcW w:w="3686" w:type="dxa"/>
            <w:shd w:val="clear" w:color="auto" w:fill="auto"/>
            <w:noWrap/>
            <w:vAlign w:val="bottom"/>
          </w:tcPr>
          <w:p w14:paraId="3BC98BD1" w14:textId="0FFDB597" w:rsidR="00B312FE" w:rsidRPr="00750AFE" w:rsidRDefault="00B312FE" w:rsidP="00B312FE">
            <w:pPr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750AFE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Enterobacter kobei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WDB_23</w:t>
            </w:r>
          </w:p>
        </w:tc>
        <w:tc>
          <w:tcPr>
            <w:tcW w:w="1559" w:type="dxa"/>
            <w:shd w:val="clear" w:color="auto" w:fill="auto"/>
            <w:noWrap/>
            <w:vAlign w:val="center"/>
          </w:tcPr>
          <w:p w14:paraId="3E05ABD0" w14:textId="132C0F7D" w:rsidR="00B312FE" w:rsidRPr="00750AFE" w:rsidRDefault="00B312FE" w:rsidP="00B312F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2.96 ± 1.28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  <w:vertAlign w:val="superscript"/>
              </w:rPr>
              <w:t>l</w:t>
            </w:r>
          </w:p>
        </w:tc>
        <w:tc>
          <w:tcPr>
            <w:tcW w:w="3827" w:type="dxa"/>
            <w:shd w:val="clear" w:color="auto" w:fill="auto"/>
            <w:noWrap/>
            <w:vAlign w:val="bottom"/>
          </w:tcPr>
          <w:p w14:paraId="7A9D3110" w14:textId="0E5B5495" w:rsidR="00B312FE" w:rsidRPr="00750AFE" w:rsidRDefault="00B312FE" w:rsidP="00B312FE">
            <w:pPr>
              <w:rPr>
                <w:rFonts w:ascii="Times New Roman" w:eastAsia="Times New Roman" w:hAnsi="Times New Roman" w:cs="Times New Roman"/>
                <w:i/>
                <w:kern w:val="0"/>
                <w:sz w:val="20"/>
                <w:szCs w:val="20"/>
                <w:lang w:eastAsia="en-IN"/>
              </w:rPr>
            </w:pPr>
            <w:r w:rsidRPr="00750AFE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Kluyvera sp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.1WDB_63</w:t>
            </w:r>
          </w:p>
        </w:tc>
        <w:tc>
          <w:tcPr>
            <w:tcW w:w="1985" w:type="dxa"/>
            <w:shd w:val="clear" w:color="auto" w:fill="auto"/>
            <w:noWrap/>
            <w:vAlign w:val="center"/>
          </w:tcPr>
          <w:p w14:paraId="7B701F3B" w14:textId="60C88E13" w:rsidR="00B312FE" w:rsidRPr="00750AFE" w:rsidRDefault="00B312FE" w:rsidP="00B312F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2.22 ± 0.00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  <w:vertAlign w:val="superscript"/>
              </w:rPr>
              <w:t>tuv</w:t>
            </w:r>
          </w:p>
        </w:tc>
      </w:tr>
      <w:tr w:rsidR="00B312FE" w:rsidRPr="00750AFE" w14:paraId="7962AD6E" w14:textId="77777777" w:rsidTr="007F6DB9">
        <w:trPr>
          <w:trHeight w:val="70"/>
        </w:trPr>
        <w:tc>
          <w:tcPr>
            <w:tcW w:w="3686" w:type="dxa"/>
            <w:shd w:val="clear" w:color="auto" w:fill="auto"/>
            <w:noWrap/>
            <w:vAlign w:val="bottom"/>
          </w:tcPr>
          <w:p w14:paraId="01F83BD4" w14:textId="1C5AF9A4" w:rsidR="00B312FE" w:rsidRPr="00750AFE" w:rsidRDefault="00B312FE" w:rsidP="00B312FE">
            <w:pPr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750AFE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Kosakonia pseudosacchari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WDB_60</w:t>
            </w:r>
          </w:p>
        </w:tc>
        <w:tc>
          <w:tcPr>
            <w:tcW w:w="1559" w:type="dxa"/>
            <w:shd w:val="clear" w:color="auto" w:fill="auto"/>
            <w:noWrap/>
            <w:vAlign w:val="center"/>
          </w:tcPr>
          <w:p w14:paraId="2B1BEEE9" w14:textId="6927CA23" w:rsidR="00B312FE" w:rsidRPr="00750AFE" w:rsidRDefault="00B312FE" w:rsidP="00B312F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2.96 ± 0.64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  <w:vertAlign w:val="superscript"/>
              </w:rPr>
              <w:t>l</w:t>
            </w:r>
          </w:p>
        </w:tc>
        <w:tc>
          <w:tcPr>
            <w:tcW w:w="3827" w:type="dxa"/>
            <w:shd w:val="clear" w:color="auto" w:fill="auto"/>
            <w:noWrap/>
            <w:vAlign w:val="bottom"/>
          </w:tcPr>
          <w:p w14:paraId="69A931A4" w14:textId="08FF66B7" w:rsidR="00B312FE" w:rsidRPr="00750AFE" w:rsidRDefault="00B312FE" w:rsidP="00B312FE">
            <w:pPr>
              <w:rPr>
                <w:rFonts w:ascii="Times New Roman" w:eastAsia="Times New Roman" w:hAnsi="Times New Roman" w:cs="Times New Roman"/>
                <w:i/>
                <w:kern w:val="0"/>
                <w:sz w:val="20"/>
                <w:szCs w:val="20"/>
                <w:lang w:eastAsia="en-IN"/>
              </w:rPr>
            </w:pPr>
            <w:r w:rsidRPr="00750AFE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Kosakonia pseudosacchari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WDB_61</w:t>
            </w:r>
          </w:p>
        </w:tc>
        <w:tc>
          <w:tcPr>
            <w:tcW w:w="1985" w:type="dxa"/>
            <w:shd w:val="clear" w:color="auto" w:fill="auto"/>
            <w:noWrap/>
            <w:vAlign w:val="center"/>
          </w:tcPr>
          <w:p w14:paraId="1AE25EFC" w14:textId="49143EF7" w:rsidR="00B312FE" w:rsidRPr="00750AFE" w:rsidRDefault="00B312FE" w:rsidP="00B312F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2.22 ± 0.00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  <w:vertAlign w:val="superscript"/>
              </w:rPr>
              <w:t>tuv</w:t>
            </w:r>
          </w:p>
        </w:tc>
      </w:tr>
      <w:tr w:rsidR="00B312FE" w:rsidRPr="00750AFE" w14:paraId="5BD34845" w14:textId="77777777" w:rsidTr="007F6DB9">
        <w:trPr>
          <w:trHeight w:val="70"/>
        </w:trPr>
        <w:tc>
          <w:tcPr>
            <w:tcW w:w="3686" w:type="dxa"/>
            <w:shd w:val="clear" w:color="auto" w:fill="auto"/>
            <w:noWrap/>
            <w:vAlign w:val="bottom"/>
          </w:tcPr>
          <w:p w14:paraId="59A44487" w14:textId="36829E72" w:rsidR="00B312FE" w:rsidRPr="00750AFE" w:rsidRDefault="00B312FE" w:rsidP="00B312FE">
            <w:pPr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750AFE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Enterobacter soli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WDB_80</w:t>
            </w:r>
          </w:p>
        </w:tc>
        <w:tc>
          <w:tcPr>
            <w:tcW w:w="1559" w:type="dxa"/>
            <w:shd w:val="clear" w:color="auto" w:fill="auto"/>
            <w:noWrap/>
            <w:vAlign w:val="center"/>
          </w:tcPr>
          <w:p w14:paraId="0DE5DAB8" w14:textId="4C054D4F" w:rsidR="00B312FE" w:rsidRPr="00750AFE" w:rsidRDefault="00B312FE" w:rsidP="00B312F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2.22 ± 1.11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  <w:vertAlign w:val="superscript"/>
              </w:rPr>
              <w:t>lm</w:t>
            </w:r>
          </w:p>
        </w:tc>
        <w:tc>
          <w:tcPr>
            <w:tcW w:w="3827" w:type="dxa"/>
            <w:shd w:val="clear" w:color="auto" w:fill="auto"/>
            <w:noWrap/>
            <w:vAlign w:val="bottom"/>
          </w:tcPr>
          <w:p w14:paraId="460478FE" w14:textId="28C06452" w:rsidR="00B312FE" w:rsidRPr="00750AFE" w:rsidRDefault="00B312FE" w:rsidP="00B312FE">
            <w:pPr>
              <w:rPr>
                <w:rFonts w:ascii="Times New Roman" w:eastAsia="Times New Roman" w:hAnsi="Times New Roman" w:cs="Times New Roman"/>
                <w:i/>
                <w:kern w:val="0"/>
                <w:sz w:val="20"/>
                <w:szCs w:val="20"/>
                <w:lang w:eastAsia="en-IN"/>
              </w:rPr>
            </w:pPr>
            <w:r w:rsidRPr="00750AFE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Stenotrophomonas sp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.WDB_31</w:t>
            </w:r>
          </w:p>
        </w:tc>
        <w:tc>
          <w:tcPr>
            <w:tcW w:w="1985" w:type="dxa"/>
            <w:shd w:val="clear" w:color="auto" w:fill="auto"/>
            <w:noWrap/>
            <w:vAlign w:val="center"/>
          </w:tcPr>
          <w:p w14:paraId="34A2924C" w14:textId="77D5686A" w:rsidR="00B312FE" w:rsidRPr="00750AFE" w:rsidRDefault="00B312FE" w:rsidP="00B312F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2.22 ± 0.00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  <w:vertAlign w:val="superscript"/>
              </w:rPr>
              <w:t>tuv</w:t>
            </w:r>
          </w:p>
        </w:tc>
      </w:tr>
      <w:tr w:rsidR="00B312FE" w:rsidRPr="00750AFE" w14:paraId="67FC6E70" w14:textId="77777777" w:rsidTr="007F6DB9">
        <w:trPr>
          <w:trHeight w:val="70"/>
        </w:trPr>
        <w:tc>
          <w:tcPr>
            <w:tcW w:w="3686" w:type="dxa"/>
            <w:shd w:val="clear" w:color="auto" w:fill="auto"/>
            <w:noWrap/>
            <w:vAlign w:val="bottom"/>
          </w:tcPr>
          <w:p w14:paraId="53887707" w14:textId="0273BDFF" w:rsidR="00B312FE" w:rsidRPr="00750AFE" w:rsidRDefault="00B312FE" w:rsidP="00B312FE">
            <w:pPr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750AFE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Enterobacter sp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.9 WDB_64</w:t>
            </w:r>
          </w:p>
        </w:tc>
        <w:tc>
          <w:tcPr>
            <w:tcW w:w="1559" w:type="dxa"/>
            <w:shd w:val="clear" w:color="auto" w:fill="auto"/>
            <w:noWrap/>
            <w:vAlign w:val="center"/>
          </w:tcPr>
          <w:p w14:paraId="354B19F7" w14:textId="2D4CA180" w:rsidR="00B312FE" w:rsidRPr="00750AFE" w:rsidRDefault="00B312FE" w:rsidP="00B312F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0.37 ± 2.57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  <w:vertAlign w:val="superscript"/>
              </w:rPr>
              <w:t>mn</w:t>
            </w:r>
          </w:p>
        </w:tc>
        <w:tc>
          <w:tcPr>
            <w:tcW w:w="3827" w:type="dxa"/>
            <w:shd w:val="clear" w:color="auto" w:fill="auto"/>
            <w:noWrap/>
            <w:vAlign w:val="bottom"/>
          </w:tcPr>
          <w:p w14:paraId="1D2FEB14" w14:textId="5113A76A" w:rsidR="00B312FE" w:rsidRPr="00750AFE" w:rsidRDefault="00B312FE" w:rsidP="00B312FE">
            <w:pPr>
              <w:rPr>
                <w:rFonts w:ascii="Times New Roman" w:eastAsia="Times New Roman" w:hAnsi="Times New Roman" w:cs="Times New Roman"/>
                <w:i/>
                <w:kern w:val="0"/>
                <w:sz w:val="20"/>
                <w:szCs w:val="20"/>
                <w:lang w:eastAsia="en-IN"/>
              </w:rPr>
            </w:pPr>
            <w:r w:rsidRPr="00750AFE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Enterobacter sp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.6WDB_43</w:t>
            </w:r>
          </w:p>
        </w:tc>
        <w:tc>
          <w:tcPr>
            <w:tcW w:w="1985" w:type="dxa"/>
            <w:shd w:val="clear" w:color="auto" w:fill="auto"/>
            <w:noWrap/>
            <w:vAlign w:val="center"/>
          </w:tcPr>
          <w:p w14:paraId="525A29A5" w14:textId="7A0A5F8D" w:rsidR="00B312FE" w:rsidRPr="00750AFE" w:rsidRDefault="00B312FE" w:rsidP="00B312F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1.85 ± 1.70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  <w:vertAlign w:val="superscript"/>
              </w:rPr>
              <w:t>tuv</w:t>
            </w:r>
          </w:p>
        </w:tc>
      </w:tr>
      <w:tr w:rsidR="00B312FE" w:rsidRPr="00750AFE" w14:paraId="63A054D0" w14:textId="77777777" w:rsidTr="007F6DB9">
        <w:trPr>
          <w:trHeight w:val="70"/>
        </w:trPr>
        <w:tc>
          <w:tcPr>
            <w:tcW w:w="3686" w:type="dxa"/>
            <w:shd w:val="clear" w:color="auto" w:fill="auto"/>
            <w:noWrap/>
            <w:vAlign w:val="bottom"/>
          </w:tcPr>
          <w:p w14:paraId="5A25B42C" w14:textId="6FDC7860" w:rsidR="00B312FE" w:rsidRPr="00750AFE" w:rsidRDefault="00B312FE" w:rsidP="00B312FE">
            <w:pPr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750AFE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Kosakonia pseudosacchari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WDB_57</w:t>
            </w:r>
          </w:p>
        </w:tc>
        <w:tc>
          <w:tcPr>
            <w:tcW w:w="1559" w:type="dxa"/>
            <w:shd w:val="clear" w:color="auto" w:fill="auto"/>
            <w:noWrap/>
            <w:vAlign w:val="center"/>
          </w:tcPr>
          <w:p w14:paraId="737DF4FE" w14:textId="7802F9A7" w:rsidR="00B312FE" w:rsidRPr="00750AFE" w:rsidRDefault="00B312FE" w:rsidP="00B312F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0.00 ± 1.11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  <w:vertAlign w:val="superscript"/>
              </w:rPr>
              <w:t>mno</w:t>
            </w:r>
          </w:p>
        </w:tc>
        <w:tc>
          <w:tcPr>
            <w:tcW w:w="3827" w:type="dxa"/>
            <w:shd w:val="clear" w:color="auto" w:fill="auto"/>
            <w:noWrap/>
            <w:vAlign w:val="bottom"/>
          </w:tcPr>
          <w:p w14:paraId="422C9B86" w14:textId="7B00A073" w:rsidR="00B312FE" w:rsidRPr="00750AFE" w:rsidRDefault="00B312FE" w:rsidP="00B312FE">
            <w:pPr>
              <w:rPr>
                <w:rFonts w:ascii="Times New Roman" w:eastAsia="Times New Roman" w:hAnsi="Times New Roman" w:cs="Times New Roman"/>
                <w:i/>
                <w:kern w:val="0"/>
                <w:sz w:val="20"/>
                <w:szCs w:val="20"/>
                <w:lang w:eastAsia="en-IN"/>
              </w:rPr>
            </w:pPr>
            <w:r w:rsidRPr="00750AFE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Enterobacter chengduensis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WDB_21</w:t>
            </w:r>
          </w:p>
        </w:tc>
        <w:tc>
          <w:tcPr>
            <w:tcW w:w="1985" w:type="dxa"/>
            <w:shd w:val="clear" w:color="auto" w:fill="auto"/>
            <w:noWrap/>
            <w:vAlign w:val="center"/>
          </w:tcPr>
          <w:p w14:paraId="44574935" w14:textId="62186246" w:rsidR="00B312FE" w:rsidRPr="00750AFE" w:rsidRDefault="00B312FE" w:rsidP="00B312F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1.48 ± 0.64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  <w:vertAlign w:val="superscript"/>
              </w:rPr>
              <w:t>uv</w:t>
            </w:r>
          </w:p>
        </w:tc>
      </w:tr>
      <w:tr w:rsidR="00B312FE" w:rsidRPr="00750AFE" w14:paraId="2D12327B" w14:textId="77777777" w:rsidTr="007F6DB9">
        <w:trPr>
          <w:trHeight w:val="70"/>
        </w:trPr>
        <w:tc>
          <w:tcPr>
            <w:tcW w:w="3686" w:type="dxa"/>
            <w:shd w:val="clear" w:color="auto" w:fill="auto"/>
            <w:noWrap/>
            <w:vAlign w:val="bottom"/>
          </w:tcPr>
          <w:p w14:paraId="18E2923F" w14:textId="25306266" w:rsidR="00B312FE" w:rsidRPr="00750AFE" w:rsidRDefault="00B312FE" w:rsidP="00B312FE">
            <w:pPr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750AFE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Enterobacter soli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WDB_33</w:t>
            </w:r>
          </w:p>
        </w:tc>
        <w:tc>
          <w:tcPr>
            <w:tcW w:w="1559" w:type="dxa"/>
            <w:shd w:val="clear" w:color="auto" w:fill="auto"/>
            <w:noWrap/>
            <w:vAlign w:val="center"/>
          </w:tcPr>
          <w:p w14:paraId="471136D4" w14:textId="4C3B97BB" w:rsidR="00B312FE" w:rsidRPr="00750AFE" w:rsidRDefault="00B312FE" w:rsidP="00B312F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8.89 ± 1.92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  <w:vertAlign w:val="superscript"/>
              </w:rPr>
              <w:t>nop</w:t>
            </w:r>
          </w:p>
        </w:tc>
        <w:tc>
          <w:tcPr>
            <w:tcW w:w="3827" w:type="dxa"/>
            <w:shd w:val="clear" w:color="auto" w:fill="auto"/>
            <w:noWrap/>
            <w:vAlign w:val="bottom"/>
          </w:tcPr>
          <w:p w14:paraId="7A7148D7" w14:textId="5C7EF311" w:rsidR="00B312FE" w:rsidRPr="00750AFE" w:rsidRDefault="00B312FE" w:rsidP="00B312FE">
            <w:pPr>
              <w:rPr>
                <w:rFonts w:ascii="Times New Roman" w:eastAsia="Times New Roman" w:hAnsi="Times New Roman" w:cs="Times New Roman"/>
                <w:i/>
                <w:kern w:val="0"/>
                <w:sz w:val="20"/>
                <w:szCs w:val="20"/>
                <w:lang w:eastAsia="en-IN"/>
              </w:rPr>
            </w:pPr>
            <w:r w:rsidRPr="00750AFE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Kosakonia sp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.3WDB_58</w:t>
            </w:r>
          </w:p>
        </w:tc>
        <w:tc>
          <w:tcPr>
            <w:tcW w:w="1985" w:type="dxa"/>
            <w:shd w:val="clear" w:color="auto" w:fill="auto"/>
            <w:noWrap/>
            <w:vAlign w:val="center"/>
          </w:tcPr>
          <w:p w14:paraId="67045A89" w14:textId="0D3FB2A3" w:rsidR="00B312FE" w:rsidRPr="00750AFE" w:rsidRDefault="00B312FE" w:rsidP="00B312F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1.48 ± 1.70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  <w:vertAlign w:val="superscript"/>
              </w:rPr>
              <w:t>uv</w:t>
            </w:r>
          </w:p>
        </w:tc>
      </w:tr>
      <w:tr w:rsidR="00B312FE" w:rsidRPr="00750AFE" w14:paraId="521A59E1" w14:textId="77777777" w:rsidTr="007F6DB9">
        <w:trPr>
          <w:trHeight w:val="70"/>
        </w:trPr>
        <w:tc>
          <w:tcPr>
            <w:tcW w:w="3686" w:type="dxa"/>
            <w:shd w:val="clear" w:color="auto" w:fill="auto"/>
            <w:noWrap/>
            <w:vAlign w:val="bottom"/>
          </w:tcPr>
          <w:p w14:paraId="2E276410" w14:textId="2538AF03" w:rsidR="00B312FE" w:rsidRPr="00750AFE" w:rsidRDefault="00B312FE" w:rsidP="00B312FE">
            <w:pPr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750AFE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Enterobacter sp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.11WDB_67</w:t>
            </w:r>
          </w:p>
        </w:tc>
        <w:tc>
          <w:tcPr>
            <w:tcW w:w="1559" w:type="dxa"/>
            <w:shd w:val="clear" w:color="auto" w:fill="auto"/>
            <w:noWrap/>
            <w:vAlign w:val="center"/>
          </w:tcPr>
          <w:p w14:paraId="38368950" w14:textId="0A9EC3E9" w:rsidR="00B312FE" w:rsidRPr="00750AFE" w:rsidRDefault="00B312FE" w:rsidP="00B312F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8.89 ± 1.92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  <w:vertAlign w:val="superscript"/>
              </w:rPr>
              <w:t>nop</w:t>
            </w:r>
          </w:p>
        </w:tc>
        <w:tc>
          <w:tcPr>
            <w:tcW w:w="3827" w:type="dxa"/>
            <w:shd w:val="clear" w:color="auto" w:fill="auto"/>
            <w:noWrap/>
            <w:vAlign w:val="bottom"/>
          </w:tcPr>
          <w:p w14:paraId="1F3E9130" w14:textId="5FB4DA6D" w:rsidR="00B312FE" w:rsidRPr="00750AFE" w:rsidRDefault="00B312FE" w:rsidP="00B312FE">
            <w:pPr>
              <w:rPr>
                <w:rFonts w:ascii="Times New Roman" w:eastAsia="Times New Roman" w:hAnsi="Times New Roman" w:cs="Times New Roman"/>
                <w:i/>
                <w:kern w:val="0"/>
                <w:sz w:val="20"/>
                <w:szCs w:val="20"/>
                <w:lang w:eastAsia="en-IN"/>
              </w:rPr>
            </w:pPr>
            <w:r w:rsidRPr="00750AFE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Enterobacter sp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.8WDB_59</w:t>
            </w:r>
          </w:p>
        </w:tc>
        <w:tc>
          <w:tcPr>
            <w:tcW w:w="1985" w:type="dxa"/>
            <w:shd w:val="clear" w:color="auto" w:fill="auto"/>
            <w:noWrap/>
            <w:vAlign w:val="center"/>
          </w:tcPr>
          <w:p w14:paraId="3E54B115" w14:textId="382C5ED1" w:rsidR="00B312FE" w:rsidRPr="00750AFE" w:rsidRDefault="00B312FE" w:rsidP="00B312F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1.48 ± 1.28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  <w:vertAlign w:val="superscript"/>
              </w:rPr>
              <w:t>uv</w:t>
            </w:r>
          </w:p>
        </w:tc>
      </w:tr>
      <w:tr w:rsidR="00B312FE" w:rsidRPr="00750AFE" w14:paraId="40EDA880" w14:textId="77777777" w:rsidTr="007F6DB9">
        <w:trPr>
          <w:trHeight w:val="70"/>
        </w:trPr>
        <w:tc>
          <w:tcPr>
            <w:tcW w:w="3686" w:type="dxa"/>
            <w:shd w:val="clear" w:color="auto" w:fill="auto"/>
            <w:noWrap/>
            <w:vAlign w:val="bottom"/>
          </w:tcPr>
          <w:p w14:paraId="57F6F21D" w14:textId="07CE6F81" w:rsidR="00B312FE" w:rsidRPr="00750AFE" w:rsidRDefault="00B312FE" w:rsidP="00B312FE">
            <w:pPr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750AFE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Kosakonia pseudosacchari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WDB_78</w:t>
            </w:r>
          </w:p>
        </w:tc>
        <w:tc>
          <w:tcPr>
            <w:tcW w:w="1559" w:type="dxa"/>
            <w:shd w:val="clear" w:color="auto" w:fill="auto"/>
            <w:noWrap/>
            <w:vAlign w:val="center"/>
          </w:tcPr>
          <w:p w14:paraId="37B33986" w14:textId="159861A3" w:rsidR="00B312FE" w:rsidRPr="00750AFE" w:rsidRDefault="00B312FE" w:rsidP="00B312F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8.89 ± 1.92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  <w:vertAlign w:val="superscript"/>
              </w:rPr>
              <w:t>nop</w:t>
            </w:r>
          </w:p>
        </w:tc>
        <w:tc>
          <w:tcPr>
            <w:tcW w:w="3827" w:type="dxa"/>
            <w:shd w:val="clear" w:color="auto" w:fill="auto"/>
            <w:noWrap/>
            <w:vAlign w:val="bottom"/>
          </w:tcPr>
          <w:p w14:paraId="71B28E3D" w14:textId="193E3BE3" w:rsidR="00B312FE" w:rsidRPr="00750AFE" w:rsidRDefault="00B312FE" w:rsidP="00B312FE">
            <w:pPr>
              <w:rPr>
                <w:rFonts w:ascii="Times New Roman" w:eastAsia="Times New Roman" w:hAnsi="Times New Roman" w:cs="Times New Roman"/>
                <w:i/>
                <w:kern w:val="0"/>
                <w:sz w:val="20"/>
                <w:szCs w:val="20"/>
                <w:lang w:eastAsia="en-IN"/>
              </w:rPr>
            </w:pPr>
            <w:r w:rsidRPr="00750AFE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Enterobacter soli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WDB_48</w:t>
            </w:r>
          </w:p>
        </w:tc>
        <w:tc>
          <w:tcPr>
            <w:tcW w:w="1985" w:type="dxa"/>
            <w:shd w:val="clear" w:color="auto" w:fill="auto"/>
            <w:noWrap/>
            <w:vAlign w:val="center"/>
          </w:tcPr>
          <w:p w14:paraId="6A079BB7" w14:textId="038C43A4" w:rsidR="00B312FE" w:rsidRPr="00750AFE" w:rsidRDefault="00B312FE" w:rsidP="00B312F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1.11 ± 1.11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  <w:vertAlign w:val="superscript"/>
              </w:rPr>
              <w:t>uv</w:t>
            </w:r>
          </w:p>
        </w:tc>
      </w:tr>
      <w:tr w:rsidR="00B312FE" w:rsidRPr="00750AFE" w14:paraId="173CCA3F" w14:textId="77777777" w:rsidTr="007F6DB9">
        <w:trPr>
          <w:trHeight w:val="70"/>
        </w:trPr>
        <w:tc>
          <w:tcPr>
            <w:tcW w:w="3686" w:type="dxa"/>
            <w:shd w:val="clear" w:color="auto" w:fill="auto"/>
            <w:noWrap/>
            <w:vAlign w:val="bottom"/>
          </w:tcPr>
          <w:p w14:paraId="78661B5A" w14:textId="11E65F6B" w:rsidR="00B312FE" w:rsidRPr="00750AFE" w:rsidRDefault="00B312FE" w:rsidP="00B312FE">
            <w:pPr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750AFE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Acinetobacter sp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.WDB_75</w:t>
            </w:r>
          </w:p>
        </w:tc>
        <w:tc>
          <w:tcPr>
            <w:tcW w:w="1559" w:type="dxa"/>
            <w:shd w:val="clear" w:color="auto" w:fill="auto"/>
            <w:noWrap/>
            <w:vAlign w:val="center"/>
          </w:tcPr>
          <w:p w14:paraId="00343845" w14:textId="4DE73DFF" w:rsidR="00B312FE" w:rsidRPr="00750AFE" w:rsidRDefault="00B312FE" w:rsidP="00B312F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8.52 ± 1.28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  <w:vertAlign w:val="superscript"/>
              </w:rPr>
              <w:t>nopq</w:t>
            </w:r>
          </w:p>
        </w:tc>
        <w:tc>
          <w:tcPr>
            <w:tcW w:w="3827" w:type="dxa"/>
            <w:shd w:val="clear" w:color="auto" w:fill="auto"/>
            <w:noWrap/>
            <w:vAlign w:val="bottom"/>
          </w:tcPr>
          <w:p w14:paraId="6E5F6A2F" w14:textId="370BABB1" w:rsidR="00B312FE" w:rsidRPr="00750AFE" w:rsidRDefault="00B312FE" w:rsidP="00B312FE">
            <w:pPr>
              <w:rPr>
                <w:rFonts w:ascii="Times New Roman" w:eastAsia="Times New Roman" w:hAnsi="Times New Roman" w:cs="Times New Roman"/>
                <w:i/>
                <w:kern w:val="0"/>
                <w:sz w:val="20"/>
                <w:szCs w:val="20"/>
                <w:lang w:eastAsia="en-IN"/>
              </w:rPr>
            </w:pPr>
            <w:r w:rsidRPr="00750AFE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Kluyvera sp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.2WDB_81</w:t>
            </w:r>
          </w:p>
        </w:tc>
        <w:tc>
          <w:tcPr>
            <w:tcW w:w="1985" w:type="dxa"/>
            <w:shd w:val="clear" w:color="auto" w:fill="auto"/>
            <w:noWrap/>
            <w:vAlign w:val="center"/>
          </w:tcPr>
          <w:p w14:paraId="5D7972FA" w14:textId="55C67938" w:rsidR="00B312FE" w:rsidRPr="00750AFE" w:rsidRDefault="00B312FE" w:rsidP="00B312F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0.00 ± 1.92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  <w:vertAlign w:val="superscript"/>
              </w:rPr>
              <w:t>vw</w:t>
            </w:r>
          </w:p>
        </w:tc>
      </w:tr>
      <w:tr w:rsidR="00B312FE" w:rsidRPr="00750AFE" w14:paraId="149D3C01" w14:textId="77777777" w:rsidTr="007F6DB9">
        <w:trPr>
          <w:trHeight w:val="70"/>
        </w:trPr>
        <w:tc>
          <w:tcPr>
            <w:tcW w:w="3686" w:type="dxa"/>
            <w:shd w:val="clear" w:color="auto" w:fill="auto"/>
            <w:noWrap/>
            <w:vAlign w:val="bottom"/>
          </w:tcPr>
          <w:p w14:paraId="12279C2B" w14:textId="3B424D55" w:rsidR="00B312FE" w:rsidRPr="00750AFE" w:rsidRDefault="00B312FE" w:rsidP="00B312FE">
            <w:pPr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750AFE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Aeromonas media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WDB_36</w:t>
            </w:r>
          </w:p>
        </w:tc>
        <w:tc>
          <w:tcPr>
            <w:tcW w:w="1559" w:type="dxa"/>
            <w:shd w:val="clear" w:color="auto" w:fill="auto"/>
            <w:noWrap/>
            <w:vAlign w:val="center"/>
          </w:tcPr>
          <w:p w14:paraId="149EE9D3" w14:textId="799D8CB8" w:rsidR="00B312FE" w:rsidRPr="00750AFE" w:rsidRDefault="00B312FE" w:rsidP="00B312F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8.52 ± 1.28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  <w:vertAlign w:val="superscript"/>
              </w:rPr>
              <w:t>nopq</w:t>
            </w:r>
          </w:p>
        </w:tc>
        <w:tc>
          <w:tcPr>
            <w:tcW w:w="3827" w:type="dxa"/>
            <w:shd w:val="clear" w:color="auto" w:fill="auto"/>
            <w:noWrap/>
            <w:vAlign w:val="bottom"/>
          </w:tcPr>
          <w:p w14:paraId="2F7D1314" w14:textId="3A2543F8" w:rsidR="00B312FE" w:rsidRPr="00750AFE" w:rsidRDefault="00B312FE" w:rsidP="00B312FE">
            <w:pPr>
              <w:rPr>
                <w:rFonts w:ascii="Times New Roman" w:eastAsia="Times New Roman" w:hAnsi="Times New Roman" w:cs="Times New Roman"/>
                <w:i/>
                <w:kern w:val="0"/>
                <w:sz w:val="20"/>
                <w:szCs w:val="20"/>
                <w:lang w:eastAsia="en-IN"/>
              </w:rPr>
            </w:pPr>
            <w:r w:rsidRPr="00750AFE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Klebsiella variicola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WDB_52</w:t>
            </w:r>
          </w:p>
        </w:tc>
        <w:tc>
          <w:tcPr>
            <w:tcW w:w="1985" w:type="dxa"/>
            <w:shd w:val="clear" w:color="auto" w:fill="auto"/>
            <w:noWrap/>
            <w:vAlign w:val="center"/>
          </w:tcPr>
          <w:p w14:paraId="6C51AE6B" w14:textId="42AD46C7" w:rsidR="00B312FE" w:rsidRPr="00750AFE" w:rsidRDefault="00B312FE" w:rsidP="00B312F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0.00 ± 1.92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  <w:vertAlign w:val="superscript"/>
              </w:rPr>
              <w:t>vw</w:t>
            </w:r>
          </w:p>
        </w:tc>
      </w:tr>
      <w:tr w:rsidR="00B312FE" w:rsidRPr="00750AFE" w14:paraId="709918F2" w14:textId="77777777" w:rsidTr="007F6DB9">
        <w:trPr>
          <w:trHeight w:val="70"/>
        </w:trPr>
        <w:tc>
          <w:tcPr>
            <w:tcW w:w="3686" w:type="dxa"/>
            <w:shd w:val="clear" w:color="auto" w:fill="auto"/>
            <w:noWrap/>
            <w:vAlign w:val="bottom"/>
          </w:tcPr>
          <w:p w14:paraId="6F13B306" w14:textId="2C2C5CB1" w:rsidR="00B312FE" w:rsidRPr="00750AFE" w:rsidRDefault="00B312FE" w:rsidP="00B312FE">
            <w:pPr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750AFE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Klebsiella sp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. WDB_83</w:t>
            </w:r>
          </w:p>
        </w:tc>
        <w:tc>
          <w:tcPr>
            <w:tcW w:w="1559" w:type="dxa"/>
            <w:shd w:val="clear" w:color="auto" w:fill="auto"/>
            <w:noWrap/>
            <w:vAlign w:val="center"/>
          </w:tcPr>
          <w:p w14:paraId="61C7E404" w14:textId="3CECB0DE" w:rsidR="00B312FE" w:rsidRPr="00750AFE" w:rsidRDefault="00B312FE" w:rsidP="00B312F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8.52 ± 1.28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  <w:vertAlign w:val="superscript"/>
              </w:rPr>
              <w:t>nopq</w:t>
            </w:r>
          </w:p>
        </w:tc>
        <w:tc>
          <w:tcPr>
            <w:tcW w:w="3827" w:type="dxa"/>
            <w:shd w:val="clear" w:color="auto" w:fill="auto"/>
            <w:noWrap/>
            <w:vAlign w:val="bottom"/>
          </w:tcPr>
          <w:p w14:paraId="4C834A97" w14:textId="0C81174A" w:rsidR="00B312FE" w:rsidRPr="00750AFE" w:rsidRDefault="00B312FE" w:rsidP="00B312FE">
            <w:pPr>
              <w:rPr>
                <w:rFonts w:ascii="Times New Roman" w:eastAsia="Times New Roman" w:hAnsi="Times New Roman" w:cs="Times New Roman"/>
                <w:i/>
                <w:kern w:val="0"/>
                <w:sz w:val="20"/>
                <w:szCs w:val="20"/>
                <w:lang w:eastAsia="en-IN"/>
              </w:rPr>
            </w:pPr>
            <w:r w:rsidRPr="00750AFE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Aeromonas sp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.1WDB_29</w:t>
            </w:r>
          </w:p>
        </w:tc>
        <w:tc>
          <w:tcPr>
            <w:tcW w:w="1985" w:type="dxa"/>
            <w:shd w:val="clear" w:color="auto" w:fill="auto"/>
            <w:noWrap/>
            <w:vAlign w:val="center"/>
          </w:tcPr>
          <w:p w14:paraId="63D1543A" w14:textId="4F6720F0" w:rsidR="00B312FE" w:rsidRPr="00750AFE" w:rsidRDefault="00B312FE" w:rsidP="00B312F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8.52 ± 1.70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  <w:vertAlign w:val="superscript"/>
              </w:rPr>
              <w:t>wx</w:t>
            </w:r>
          </w:p>
        </w:tc>
      </w:tr>
      <w:tr w:rsidR="00B312FE" w:rsidRPr="00750AFE" w14:paraId="32E6E42D" w14:textId="77777777" w:rsidTr="007F6DB9">
        <w:trPr>
          <w:trHeight w:val="70"/>
        </w:trPr>
        <w:tc>
          <w:tcPr>
            <w:tcW w:w="3686" w:type="dxa"/>
            <w:shd w:val="clear" w:color="auto" w:fill="auto"/>
            <w:noWrap/>
            <w:vAlign w:val="bottom"/>
          </w:tcPr>
          <w:p w14:paraId="3C5F00FD" w14:textId="5F4A01D3" w:rsidR="00B312FE" w:rsidRPr="00750AFE" w:rsidRDefault="00B312FE" w:rsidP="00B312FE">
            <w:pPr>
              <w:rPr>
                <w:rFonts w:ascii="Times New Roman" w:eastAsia="Times New Roman" w:hAnsi="Times New Roman" w:cs="Times New Roman"/>
                <w:bCs/>
                <w:iCs/>
                <w:kern w:val="0"/>
                <w:sz w:val="20"/>
                <w:szCs w:val="20"/>
                <w:lang w:eastAsia="en-IN"/>
              </w:rPr>
            </w:pPr>
            <w:r w:rsidRPr="00750AFE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Enterobacter hormaechei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WDB_1</w:t>
            </w:r>
          </w:p>
        </w:tc>
        <w:tc>
          <w:tcPr>
            <w:tcW w:w="1559" w:type="dxa"/>
            <w:shd w:val="clear" w:color="auto" w:fill="auto"/>
            <w:noWrap/>
            <w:vAlign w:val="center"/>
          </w:tcPr>
          <w:p w14:paraId="23B5B42B" w14:textId="3534D8F0" w:rsidR="00B312FE" w:rsidRPr="00750AFE" w:rsidRDefault="00B312FE" w:rsidP="00B312F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8.52 ± 0.64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  <w:vertAlign w:val="superscript"/>
              </w:rPr>
              <w:t>nopq</w:t>
            </w:r>
          </w:p>
        </w:tc>
        <w:tc>
          <w:tcPr>
            <w:tcW w:w="3827" w:type="dxa"/>
            <w:shd w:val="clear" w:color="auto" w:fill="auto"/>
            <w:noWrap/>
            <w:vAlign w:val="bottom"/>
          </w:tcPr>
          <w:p w14:paraId="0CCD8953" w14:textId="426773B9" w:rsidR="00B312FE" w:rsidRPr="00750AFE" w:rsidRDefault="00B312FE" w:rsidP="00B312FE">
            <w:pPr>
              <w:rPr>
                <w:rFonts w:ascii="Times New Roman" w:eastAsia="Times New Roman" w:hAnsi="Times New Roman" w:cs="Times New Roman"/>
                <w:iCs/>
                <w:kern w:val="0"/>
                <w:sz w:val="20"/>
                <w:szCs w:val="20"/>
                <w:lang w:eastAsia="en-IN"/>
              </w:rPr>
            </w:pPr>
            <w:r w:rsidRPr="00750AFE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Enterobacter sichuanensis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WDB_50</w:t>
            </w:r>
          </w:p>
        </w:tc>
        <w:tc>
          <w:tcPr>
            <w:tcW w:w="1985" w:type="dxa"/>
            <w:shd w:val="clear" w:color="auto" w:fill="auto"/>
            <w:noWrap/>
            <w:vAlign w:val="center"/>
          </w:tcPr>
          <w:p w14:paraId="4419F55E" w14:textId="15CF6690" w:rsidR="00B312FE" w:rsidRPr="00750AFE" w:rsidRDefault="00B312FE" w:rsidP="00B312F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.41 ± 1.28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  <w:vertAlign w:val="superscript"/>
              </w:rPr>
              <w:t>xy</w:t>
            </w:r>
          </w:p>
        </w:tc>
      </w:tr>
      <w:tr w:rsidR="00B312FE" w:rsidRPr="00750AFE" w14:paraId="42CA2A3A" w14:textId="77777777" w:rsidTr="007F6DB9">
        <w:trPr>
          <w:trHeight w:val="70"/>
        </w:trPr>
        <w:tc>
          <w:tcPr>
            <w:tcW w:w="3686" w:type="dxa"/>
            <w:shd w:val="clear" w:color="auto" w:fill="auto"/>
            <w:noWrap/>
            <w:vAlign w:val="bottom"/>
          </w:tcPr>
          <w:p w14:paraId="5ECC61B2" w14:textId="47734E7F" w:rsidR="00B312FE" w:rsidRPr="00750AFE" w:rsidRDefault="00B312FE" w:rsidP="00B312FE">
            <w:pPr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750AFE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Klebsiella variicola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WDB_39</w:t>
            </w:r>
          </w:p>
        </w:tc>
        <w:tc>
          <w:tcPr>
            <w:tcW w:w="1559" w:type="dxa"/>
            <w:shd w:val="clear" w:color="auto" w:fill="auto"/>
            <w:noWrap/>
            <w:vAlign w:val="center"/>
          </w:tcPr>
          <w:p w14:paraId="61CCD137" w14:textId="2D9739C7" w:rsidR="00B312FE" w:rsidRPr="00750AFE" w:rsidRDefault="00B312FE" w:rsidP="00B312F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8.52 ± 0.64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  <w:vertAlign w:val="superscript"/>
              </w:rPr>
              <w:t>nopq</w:t>
            </w:r>
          </w:p>
        </w:tc>
        <w:tc>
          <w:tcPr>
            <w:tcW w:w="3827" w:type="dxa"/>
            <w:shd w:val="clear" w:color="auto" w:fill="auto"/>
            <w:noWrap/>
            <w:vAlign w:val="bottom"/>
          </w:tcPr>
          <w:p w14:paraId="098305DF" w14:textId="509E5A6F" w:rsidR="00B312FE" w:rsidRPr="00750AFE" w:rsidRDefault="00B312FE" w:rsidP="00B312FE">
            <w:pPr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750AFE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Kluyvera georgiana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WDB_54</w:t>
            </w:r>
          </w:p>
        </w:tc>
        <w:tc>
          <w:tcPr>
            <w:tcW w:w="1985" w:type="dxa"/>
            <w:shd w:val="clear" w:color="auto" w:fill="auto"/>
            <w:noWrap/>
            <w:vAlign w:val="center"/>
          </w:tcPr>
          <w:p w14:paraId="0284FC28" w14:textId="66003009" w:rsidR="00B312FE" w:rsidRPr="00750AFE" w:rsidRDefault="00B312FE" w:rsidP="00B312F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.41 ± 1.28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  <w:vertAlign w:val="superscript"/>
              </w:rPr>
              <w:t>xy</w:t>
            </w:r>
          </w:p>
        </w:tc>
      </w:tr>
      <w:tr w:rsidR="00B312FE" w:rsidRPr="00750AFE" w14:paraId="2A8C03F5" w14:textId="77777777" w:rsidTr="007F6DB9">
        <w:trPr>
          <w:trHeight w:val="70"/>
        </w:trPr>
        <w:tc>
          <w:tcPr>
            <w:tcW w:w="3686" w:type="dxa"/>
            <w:shd w:val="clear" w:color="auto" w:fill="auto"/>
            <w:noWrap/>
            <w:vAlign w:val="bottom"/>
          </w:tcPr>
          <w:p w14:paraId="60C2C68B" w14:textId="1D904064" w:rsidR="00B312FE" w:rsidRPr="00750AFE" w:rsidRDefault="00B312FE" w:rsidP="00B312FE">
            <w:pPr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750AFE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Citrobacter amalonaticus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WDB_44</w:t>
            </w:r>
          </w:p>
        </w:tc>
        <w:tc>
          <w:tcPr>
            <w:tcW w:w="1559" w:type="dxa"/>
            <w:shd w:val="clear" w:color="auto" w:fill="auto"/>
            <w:noWrap/>
            <w:vAlign w:val="center"/>
          </w:tcPr>
          <w:p w14:paraId="2B479A50" w14:textId="4202FF8A" w:rsidR="00B312FE" w:rsidRPr="00750AFE" w:rsidRDefault="00B312FE" w:rsidP="00B312F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8.15 ± 1.28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  <w:vertAlign w:val="superscript"/>
              </w:rPr>
              <w:t>nopqr</w:t>
            </w:r>
          </w:p>
        </w:tc>
        <w:tc>
          <w:tcPr>
            <w:tcW w:w="3827" w:type="dxa"/>
            <w:shd w:val="clear" w:color="auto" w:fill="auto"/>
            <w:noWrap/>
            <w:vAlign w:val="bottom"/>
          </w:tcPr>
          <w:p w14:paraId="74F7C467" w14:textId="303FAFB3" w:rsidR="00B312FE" w:rsidRPr="00750AFE" w:rsidRDefault="00B312FE" w:rsidP="00B312FE">
            <w:pPr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750AFE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Enterobacter cloacae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WDB_56</w:t>
            </w:r>
          </w:p>
        </w:tc>
        <w:tc>
          <w:tcPr>
            <w:tcW w:w="1985" w:type="dxa"/>
            <w:shd w:val="clear" w:color="auto" w:fill="auto"/>
            <w:noWrap/>
            <w:vAlign w:val="center"/>
          </w:tcPr>
          <w:p w14:paraId="60369F59" w14:textId="1644251F" w:rsidR="00B312FE" w:rsidRPr="00750AFE" w:rsidRDefault="00B312FE" w:rsidP="00B312F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6.67 ± 0.00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  <w:vertAlign w:val="superscript"/>
              </w:rPr>
              <w:t>xyz</w:t>
            </w:r>
          </w:p>
        </w:tc>
      </w:tr>
      <w:tr w:rsidR="00B312FE" w:rsidRPr="00750AFE" w14:paraId="54E2EFC8" w14:textId="77777777" w:rsidTr="007F6DB9">
        <w:trPr>
          <w:trHeight w:val="70"/>
        </w:trPr>
        <w:tc>
          <w:tcPr>
            <w:tcW w:w="3686" w:type="dxa"/>
            <w:shd w:val="clear" w:color="auto" w:fill="auto"/>
            <w:noWrap/>
            <w:vAlign w:val="bottom"/>
          </w:tcPr>
          <w:p w14:paraId="588093B0" w14:textId="0812285A" w:rsidR="00B312FE" w:rsidRPr="00750AFE" w:rsidRDefault="00B312FE" w:rsidP="00B312FE">
            <w:pPr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750AFE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Enterobacter sp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.5 WDB_42</w:t>
            </w:r>
          </w:p>
        </w:tc>
        <w:tc>
          <w:tcPr>
            <w:tcW w:w="1559" w:type="dxa"/>
            <w:shd w:val="clear" w:color="auto" w:fill="auto"/>
            <w:noWrap/>
            <w:vAlign w:val="center"/>
          </w:tcPr>
          <w:p w14:paraId="57AE9DEE" w14:textId="3BA2C8A8" w:rsidR="00B312FE" w:rsidRPr="00750AFE" w:rsidRDefault="00B312FE" w:rsidP="00B312F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7.78 ± 0.00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  <w:vertAlign w:val="superscript"/>
              </w:rPr>
              <w:t>opqr</w:t>
            </w:r>
          </w:p>
        </w:tc>
        <w:tc>
          <w:tcPr>
            <w:tcW w:w="3827" w:type="dxa"/>
            <w:shd w:val="clear" w:color="auto" w:fill="auto"/>
            <w:noWrap/>
            <w:vAlign w:val="bottom"/>
          </w:tcPr>
          <w:p w14:paraId="60ED88E1" w14:textId="4F50C77D" w:rsidR="00B312FE" w:rsidRPr="00750AFE" w:rsidRDefault="00B312FE" w:rsidP="00B312FE">
            <w:pPr>
              <w:rPr>
                <w:rFonts w:ascii="Times New Roman" w:eastAsia="Times New Roman" w:hAnsi="Times New Roman" w:cs="Times New Roman"/>
                <w:i/>
                <w:kern w:val="0"/>
                <w:sz w:val="20"/>
                <w:szCs w:val="20"/>
                <w:lang w:eastAsia="en-IN"/>
              </w:rPr>
            </w:pPr>
            <w:r w:rsidRPr="00750AFE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Enterobacter sp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. 12WDB_68</w:t>
            </w:r>
          </w:p>
        </w:tc>
        <w:tc>
          <w:tcPr>
            <w:tcW w:w="1985" w:type="dxa"/>
            <w:shd w:val="clear" w:color="auto" w:fill="auto"/>
            <w:noWrap/>
            <w:vAlign w:val="center"/>
          </w:tcPr>
          <w:p w14:paraId="13A8FC47" w14:textId="6901ED36" w:rsidR="00B312FE" w:rsidRPr="00750AFE" w:rsidRDefault="00B312FE" w:rsidP="00B312F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6.67 ± 2.22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  <w:vertAlign w:val="superscript"/>
              </w:rPr>
              <w:t>xyz</w:t>
            </w:r>
          </w:p>
        </w:tc>
      </w:tr>
      <w:tr w:rsidR="00B312FE" w:rsidRPr="00750AFE" w14:paraId="4AEAAD69" w14:textId="77777777" w:rsidTr="007F6DB9">
        <w:trPr>
          <w:trHeight w:val="70"/>
        </w:trPr>
        <w:tc>
          <w:tcPr>
            <w:tcW w:w="3686" w:type="dxa"/>
            <w:shd w:val="clear" w:color="auto" w:fill="auto"/>
            <w:noWrap/>
            <w:vAlign w:val="bottom"/>
          </w:tcPr>
          <w:p w14:paraId="2115AA25" w14:textId="6EF8A534" w:rsidR="00B312FE" w:rsidRPr="00750AFE" w:rsidRDefault="00B312FE" w:rsidP="00B312FE">
            <w:pPr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750AFE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Klebsiella aerogenes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WDB_5</w:t>
            </w:r>
          </w:p>
        </w:tc>
        <w:tc>
          <w:tcPr>
            <w:tcW w:w="1559" w:type="dxa"/>
            <w:shd w:val="clear" w:color="auto" w:fill="auto"/>
            <w:noWrap/>
            <w:vAlign w:val="center"/>
          </w:tcPr>
          <w:p w14:paraId="572D02CA" w14:textId="53E6A35E" w:rsidR="00B312FE" w:rsidRPr="00750AFE" w:rsidRDefault="00B312FE" w:rsidP="00B312F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7.78 ± 1.11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  <w:vertAlign w:val="superscript"/>
              </w:rPr>
              <w:t>opqr</w:t>
            </w:r>
          </w:p>
        </w:tc>
        <w:tc>
          <w:tcPr>
            <w:tcW w:w="3827" w:type="dxa"/>
            <w:shd w:val="clear" w:color="auto" w:fill="auto"/>
            <w:noWrap/>
            <w:vAlign w:val="bottom"/>
          </w:tcPr>
          <w:p w14:paraId="74D0E5CF" w14:textId="09F6128D" w:rsidR="00B312FE" w:rsidRPr="00750AFE" w:rsidRDefault="00B312FE" w:rsidP="00B312FE">
            <w:pPr>
              <w:rPr>
                <w:rFonts w:ascii="Times New Roman" w:eastAsia="Times New Roman" w:hAnsi="Times New Roman" w:cs="Times New Roman"/>
                <w:i/>
                <w:kern w:val="0"/>
                <w:sz w:val="20"/>
                <w:szCs w:val="20"/>
                <w:lang w:eastAsia="en-IN"/>
              </w:rPr>
            </w:pPr>
            <w:r w:rsidRPr="00750AFE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Klebsiella quasivariicola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WDB_74</w:t>
            </w:r>
          </w:p>
        </w:tc>
        <w:tc>
          <w:tcPr>
            <w:tcW w:w="1985" w:type="dxa"/>
            <w:shd w:val="clear" w:color="auto" w:fill="auto"/>
            <w:noWrap/>
            <w:vAlign w:val="center"/>
          </w:tcPr>
          <w:p w14:paraId="0D0D1BA8" w14:textId="40326E35" w:rsidR="00B312FE" w:rsidRPr="00750AFE" w:rsidRDefault="00B312FE" w:rsidP="00B312F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6.67 ± 1.92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  <w:vertAlign w:val="superscript"/>
              </w:rPr>
              <w:t>xyz</w:t>
            </w:r>
          </w:p>
        </w:tc>
      </w:tr>
      <w:tr w:rsidR="00B312FE" w:rsidRPr="00750AFE" w14:paraId="72B096F9" w14:textId="77777777" w:rsidTr="007F6DB9">
        <w:trPr>
          <w:trHeight w:val="70"/>
        </w:trPr>
        <w:tc>
          <w:tcPr>
            <w:tcW w:w="3686" w:type="dxa"/>
            <w:shd w:val="clear" w:color="auto" w:fill="auto"/>
            <w:noWrap/>
            <w:vAlign w:val="bottom"/>
          </w:tcPr>
          <w:p w14:paraId="280B6385" w14:textId="52162124" w:rsidR="00B312FE" w:rsidRPr="00750AFE" w:rsidRDefault="00B312FE" w:rsidP="00B312FE">
            <w:pPr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750AFE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Klebsiella quasivariicola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WDB_32</w:t>
            </w:r>
          </w:p>
        </w:tc>
        <w:tc>
          <w:tcPr>
            <w:tcW w:w="1559" w:type="dxa"/>
            <w:shd w:val="clear" w:color="auto" w:fill="auto"/>
            <w:noWrap/>
            <w:vAlign w:val="center"/>
          </w:tcPr>
          <w:p w14:paraId="57F5BF01" w14:textId="360253AC" w:rsidR="00B312FE" w:rsidRPr="00750AFE" w:rsidRDefault="00B312FE" w:rsidP="00B312F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7.78 ± 1.11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  <w:vertAlign w:val="superscript"/>
              </w:rPr>
              <w:t>opqr</w:t>
            </w:r>
          </w:p>
        </w:tc>
        <w:tc>
          <w:tcPr>
            <w:tcW w:w="3827" w:type="dxa"/>
            <w:shd w:val="clear" w:color="auto" w:fill="auto"/>
            <w:noWrap/>
            <w:vAlign w:val="bottom"/>
          </w:tcPr>
          <w:p w14:paraId="09AD7377" w14:textId="69BACFED" w:rsidR="00B312FE" w:rsidRPr="00750AFE" w:rsidRDefault="00B312FE" w:rsidP="00B312FE">
            <w:pPr>
              <w:rPr>
                <w:rFonts w:ascii="Times New Roman" w:eastAsia="Times New Roman" w:hAnsi="Times New Roman" w:cs="Times New Roman"/>
                <w:i/>
                <w:kern w:val="0"/>
                <w:sz w:val="20"/>
                <w:szCs w:val="20"/>
                <w:lang w:eastAsia="en-IN"/>
              </w:rPr>
            </w:pPr>
            <w:r w:rsidRPr="00750AFE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Kosakonia sp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.2WDB_47</w:t>
            </w:r>
          </w:p>
        </w:tc>
        <w:tc>
          <w:tcPr>
            <w:tcW w:w="1985" w:type="dxa"/>
            <w:shd w:val="clear" w:color="auto" w:fill="auto"/>
            <w:noWrap/>
            <w:vAlign w:val="center"/>
          </w:tcPr>
          <w:p w14:paraId="5E33577F" w14:textId="3EC7ADC9" w:rsidR="00B312FE" w:rsidRPr="00750AFE" w:rsidRDefault="00B312FE" w:rsidP="00B312F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.19 ± 2.57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  <w:vertAlign w:val="superscript"/>
              </w:rPr>
              <w:t>yz</w:t>
            </w:r>
          </w:p>
        </w:tc>
      </w:tr>
      <w:tr w:rsidR="00B312FE" w:rsidRPr="00750AFE" w14:paraId="26A2AB15" w14:textId="77777777" w:rsidTr="007F6DB9">
        <w:trPr>
          <w:trHeight w:val="70"/>
        </w:trPr>
        <w:tc>
          <w:tcPr>
            <w:tcW w:w="3686" w:type="dxa"/>
            <w:shd w:val="clear" w:color="auto" w:fill="auto"/>
            <w:noWrap/>
            <w:vAlign w:val="bottom"/>
          </w:tcPr>
          <w:p w14:paraId="7B9CC79D" w14:textId="1250AF0D" w:rsidR="00B312FE" w:rsidRPr="00750AFE" w:rsidRDefault="00B312FE" w:rsidP="00B312FE">
            <w:pPr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750AFE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Enterobacter hormaechei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WDB_16</w:t>
            </w:r>
          </w:p>
        </w:tc>
        <w:tc>
          <w:tcPr>
            <w:tcW w:w="1559" w:type="dxa"/>
            <w:shd w:val="clear" w:color="auto" w:fill="auto"/>
            <w:noWrap/>
            <w:vAlign w:val="center"/>
          </w:tcPr>
          <w:p w14:paraId="48A2C74C" w14:textId="3C5836BA" w:rsidR="00B312FE" w:rsidRPr="00750AFE" w:rsidRDefault="00B312FE" w:rsidP="00B312F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7.41 ± 0.64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  <w:vertAlign w:val="superscript"/>
              </w:rPr>
              <w:t>pqr</w:t>
            </w:r>
          </w:p>
        </w:tc>
        <w:tc>
          <w:tcPr>
            <w:tcW w:w="3827" w:type="dxa"/>
            <w:shd w:val="clear" w:color="auto" w:fill="auto"/>
            <w:noWrap/>
            <w:vAlign w:val="bottom"/>
          </w:tcPr>
          <w:p w14:paraId="27C492CA" w14:textId="0D62C713" w:rsidR="00B312FE" w:rsidRPr="00750AFE" w:rsidRDefault="00B312FE" w:rsidP="00B312FE">
            <w:pPr>
              <w:rPr>
                <w:rFonts w:ascii="Times New Roman" w:eastAsia="Times New Roman" w:hAnsi="Times New Roman" w:cs="Times New Roman"/>
                <w:i/>
                <w:kern w:val="0"/>
                <w:sz w:val="20"/>
                <w:szCs w:val="20"/>
                <w:lang w:eastAsia="en-IN"/>
              </w:rPr>
            </w:pPr>
            <w:r w:rsidRPr="00750AFE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Kosakonia sp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.1WDB_41</w:t>
            </w:r>
          </w:p>
        </w:tc>
        <w:tc>
          <w:tcPr>
            <w:tcW w:w="1985" w:type="dxa"/>
            <w:shd w:val="clear" w:color="auto" w:fill="auto"/>
            <w:noWrap/>
            <w:vAlign w:val="center"/>
          </w:tcPr>
          <w:p w14:paraId="3B40239A" w14:textId="217BC938" w:rsidR="00B312FE" w:rsidRPr="00750AFE" w:rsidRDefault="00B312FE" w:rsidP="00B312F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4.81 ± 2.31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  <w:vertAlign w:val="superscript"/>
              </w:rPr>
              <w:t>z</w:t>
            </w:r>
          </w:p>
        </w:tc>
      </w:tr>
      <w:tr w:rsidR="00B312FE" w:rsidRPr="00750AFE" w14:paraId="5E1E134D" w14:textId="77777777" w:rsidTr="007F6DB9">
        <w:trPr>
          <w:trHeight w:val="70"/>
        </w:trPr>
        <w:tc>
          <w:tcPr>
            <w:tcW w:w="3686" w:type="dxa"/>
            <w:shd w:val="clear" w:color="auto" w:fill="auto"/>
            <w:noWrap/>
            <w:vAlign w:val="bottom"/>
          </w:tcPr>
          <w:p w14:paraId="4989F9D4" w14:textId="1F384F78" w:rsidR="00B312FE" w:rsidRPr="00750AFE" w:rsidRDefault="00B312FE" w:rsidP="00B312FE">
            <w:pPr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750AFE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Enterobacter sp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.4WDB_35</w:t>
            </w:r>
          </w:p>
        </w:tc>
        <w:tc>
          <w:tcPr>
            <w:tcW w:w="1559" w:type="dxa"/>
            <w:shd w:val="clear" w:color="auto" w:fill="auto"/>
            <w:noWrap/>
            <w:vAlign w:val="center"/>
          </w:tcPr>
          <w:p w14:paraId="4D421281" w14:textId="4E4D7686" w:rsidR="00B312FE" w:rsidRPr="00750AFE" w:rsidRDefault="00B312FE" w:rsidP="00B312F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7.41 ± 1.28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  <w:vertAlign w:val="superscript"/>
              </w:rPr>
              <w:t>pqr</w:t>
            </w:r>
          </w:p>
        </w:tc>
        <w:tc>
          <w:tcPr>
            <w:tcW w:w="3827" w:type="dxa"/>
            <w:shd w:val="clear" w:color="auto" w:fill="auto"/>
            <w:noWrap/>
            <w:vAlign w:val="bottom"/>
          </w:tcPr>
          <w:p w14:paraId="7ACCCC8E" w14:textId="24E32E5B" w:rsidR="00B312FE" w:rsidRPr="00750AFE" w:rsidRDefault="00B312FE" w:rsidP="00B312FE">
            <w:pPr>
              <w:rPr>
                <w:rFonts w:ascii="Times New Roman" w:eastAsia="Times New Roman" w:hAnsi="Times New Roman" w:cs="Times New Roman"/>
                <w:i/>
                <w:kern w:val="0"/>
                <w:sz w:val="20"/>
                <w:szCs w:val="20"/>
                <w:lang w:eastAsia="en-IN"/>
              </w:rPr>
            </w:pPr>
            <w:r w:rsidRPr="00750AFE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Chryseobacterium sp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.2WDB_70</w:t>
            </w:r>
          </w:p>
        </w:tc>
        <w:tc>
          <w:tcPr>
            <w:tcW w:w="1985" w:type="dxa"/>
            <w:shd w:val="clear" w:color="auto" w:fill="auto"/>
            <w:noWrap/>
            <w:vAlign w:val="center"/>
          </w:tcPr>
          <w:p w14:paraId="1DD060CB" w14:textId="3A7617B3" w:rsidR="00B312FE" w:rsidRPr="00750AFE" w:rsidRDefault="00B312FE" w:rsidP="00B312F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4.81 ± 1.70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  <w:vertAlign w:val="superscript"/>
              </w:rPr>
              <w:t>z</w:t>
            </w:r>
          </w:p>
        </w:tc>
      </w:tr>
      <w:tr w:rsidR="00B312FE" w:rsidRPr="00750AFE" w14:paraId="435B23B3" w14:textId="77777777" w:rsidTr="007F6DB9">
        <w:trPr>
          <w:trHeight w:val="70"/>
        </w:trPr>
        <w:tc>
          <w:tcPr>
            <w:tcW w:w="3686" w:type="dxa"/>
            <w:shd w:val="clear" w:color="auto" w:fill="auto"/>
            <w:noWrap/>
            <w:vAlign w:val="bottom"/>
          </w:tcPr>
          <w:p w14:paraId="42D75CB8" w14:textId="73476BB6" w:rsidR="00B312FE" w:rsidRPr="00750AFE" w:rsidRDefault="00B312FE" w:rsidP="00B312FE">
            <w:pPr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750AFE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Citrobacter farmeri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WDB_49</w:t>
            </w:r>
          </w:p>
        </w:tc>
        <w:tc>
          <w:tcPr>
            <w:tcW w:w="1559" w:type="dxa"/>
            <w:shd w:val="clear" w:color="auto" w:fill="auto"/>
            <w:noWrap/>
            <w:vAlign w:val="center"/>
          </w:tcPr>
          <w:p w14:paraId="5B0CE053" w14:textId="15FC0D32" w:rsidR="00B312FE" w:rsidRPr="00750AFE" w:rsidRDefault="00B312FE" w:rsidP="00B312F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6.67 ± 1.92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  <w:vertAlign w:val="superscript"/>
              </w:rPr>
              <w:t>pqr</w:t>
            </w:r>
          </w:p>
        </w:tc>
        <w:tc>
          <w:tcPr>
            <w:tcW w:w="3827" w:type="dxa"/>
            <w:shd w:val="clear" w:color="auto" w:fill="auto"/>
            <w:noWrap/>
            <w:vAlign w:val="bottom"/>
          </w:tcPr>
          <w:p w14:paraId="1806B60F" w14:textId="5F78022C" w:rsidR="00B312FE" w:rsidRPr="00750AFE" w:rsidRDefault="00B312FE" w:rsidP="00B312FE">
            <w:pPr>
              <w:rPr>
                <w:rFonts w:ascii="Times New Roman" w:eastAsia="Times New Roman" w:hAnsi="Times New Roman" w:cs="Times New Roman"/>
                <w:i/>
                <w:kern w:val="0"/>
                <w:sz w:val="20"/>
                <w:szCs w:val="20"/>
                <w:lang w:eastAsia="en-IN"/>
              </w:rPr>
            </w:pPr>
            <w:r w:rsidRPr="00750AFE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Citrobacter sp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.WDB_2</w:t>
            </w:r>
          </w:p>
        </w:tc>
        <w:tc>
          <w:tcPr>
            <w:tcW w:w="1985" w:type="dxa"/>
            <w:shd w:val="clear" w:color="auto" w:fill="auto"/>
            <w:noWrap/>
            <w:vAlign w:val="center"/>
          </w:tcPr>
          <w:p w14:paraId="5483121F" w14:textId="19F82B27" w:rsidR="00B312FE" w:rsidRPr="00750AFE" w:rsidRDefault="00B312FE" w:rsidP="00B312F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1.85 ± 1.28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  <w:vertAlign w:val="superscript"/>
              </w:rPr>
              <w:t>A</w:t>
            </w:r>
          </w:p>
        </w:tc>
      </w:tr>
      <w:tr w:rsidR="00B312FE" w:rsidRPr="00750AFE" w14:paraId="42CD41DD" w14:textId="77777777" w:rsidTr="007F6DB9">
        <w:trPr>
          <w:trHeight w:val="70"/>
        </w:trPr>
        <w:tc>
          <w:tcPr>
            <w:tcW w:w="3686" w:type="dxa"/>
            <w:shd w:val="clear" w:color="auto" w:fill="auto"/>
            <w:noWrap/>
            <w:vAlign w:val="bottom"/>
          </w:tcPr>
          <w:p w14:paraId="1A756E36" w14:textId="0192F62F" w:rsidR="00B312FE" w:rsidRPr="00750AFE" w:rsidRDefault="00B312FE" w:rsidP="00B312FE">
            <w:pPr>
              <w:rPr>
                <w:rFonts w:ascii="Times New Roman" w:eastAsia="Times New Roman" w:hAnsi="Times New Roman" w:cs="Times New Roman"/>
                <w:bCs/>
                <w:i/>
                <w:iCs/>
                <w:kern w:val="0"/>
                <w:sz w:val="20"/>
                <w:szCs w:val="20"/>
                <w:lang w:eastAsia="en-IN"/>
              </w:rPr>
            </w:pPr>
            <w:r w:rsidRPr="00750AFE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Klebsiella aerogenes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WDB_18</w:t>
            </w:r>
          </w:p>
        </w:tc>
        <w:tc>
          <w:tcPr>
            <w:tcW w:w="1559" w:type="dxa"/>
            <w:shd w:val="clear" w:color="auto" w:fill="auto"/>
            <w:noWrap/>
            <w:vAlign w:val="center"/>
          </w:tcPr>
          <w:p w14:paraId="2611BB7A" w14:textId="7DFB1355" w:rsidR="00B312FE" w:rsidRPr="00750AFE" w:rsidRDefault="00B312FE" w:rsidP="00B312F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6.67 ± 0.00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  <w:vertAlign w:val="superscript"/>
              </w:rPr>
              <w:t>pqr</w:t>
            </w:r>
          </w:p>
        </w:tc>
        <w:tc>
          <w:tcPr>
            <w:tcW w:w="3827" w:type="dxa"/>
            <w:shd w:val="clear" w:color="auto" w:fill="auto"/>
            <w:noWrap/>
            <w:vAlign w:val="bottom"/>
          </w:tcPr>
          <w:p w14:paraId="1151F118" w14:textId="609C307D" w:rsidR="00B312FE" w:rsidRPr="00750AFE" w:rsidRDefault="00B312FE" w:rsidP="00B312FE">
            <w:pPr>
              <w:rPr>
                <w:rFonts w:ascii="Times New Roman" w:eastAsia="Times New Roman" w:hAnsi="Times New Roman" w:cs="Times New Roman"/>
                <w:i/>
                <w:kern w:val="0"/>
                <w:sz w:val="20"/>
                <w:szCs w:val="20"/>
                <w:lang w:eastAsia="en-IN"/>
              </w:rPr>
            </w:pPr>
            <w:r w:rsidRPr="00750AFE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Chryseobacterium sp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.1WDB_69</w:t>
            </w:r>
          </w:p>
        </w:tc>
        <w:tc>
          <w:tcPr>
            <w:tcW w:w="1985" w:type="dxa"/>
            <w:shd w:val="clear" w:color="auto" w:fill="auto"/>
            <w:noWrap/>
            <w:vAlign w:val="center"/>
          </w:tcPr>
          <w:p w14:paraId="0F9ADAEC" w14:textId="62FD0386" w:rsidR="00B312FE" w:rsidRPr="00750AFE" w:rsidRDefault="00B312FE" w:rsidP="00B312F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.04 ± 1.28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  <w:vertAlign w:val="superscript"/>
              </w:rPr>
              <w:t>B</w:t>
            </w:r>
          </w:p>
        </w:tc>
      </w:tr>
      <w:tr w:rsidR="00B312FE" w:rsidRPr="00750AFE" w14:paraId="404221AE" w14:textId="77777777" w:rsidTr="007F6DB9">
        <w:trPr>
          <w:trHeight w:val="70"/>
        </w:trPr>
        <w:tc>
          <w:tcPr>
            <w:tcW w:w="3686" w:type="dxa"/>
            <w:shd w:val="clear" w:color="auto" w:fill="auto"/>
            <w:noWrap/>
            <w:vAlign w:val="bottom"/>
          </w:tcPr>
          <w:p w14:paraId="5764829E" w14:textId="24218ECE" w:rsidR="00B312FE" w:rsidRPr="00750AFE" w:rsidRDefault="00B312FE" w:rsidP="00B312FE">
            <w:pPr>
              <w:rPr>
                <w:rFonts w:ascii="Times New Roman" w:eastAsia="Times New Roman" w:hAnsi="Times New Roman" w:cs="Times New Roman"/>
                <w:bCs/>
                <w:i/>
                <w:iCs/>
                <w:kern w:val="0"/>
                <w:sz w:val="20"/>
                <w:szCs w:val="20"/>
                <w:lang w:eastAsia="en-IN"/>
              </w:rPr>
            </w:pPr>
            <w:r w:rsidRPr="00750AFE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Klebsiella quasivariicola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WDB_76</w:t>
            </w:r>
          </w:p>
        </w:tc>
        <w:tc>
          <w:tcPr>
            <w:tcW w:w="1559" w:type="dxa"/>
            <w:shd w:val="clear" w:color="auto" w:fill="auto"/>
            <w:noWrap/>
            <w:vAlign w:val="center"/>
          </w:tcPr>
          <w:p w14:paraId="45F3BE3E" w14:textId="36703BA5" w:rsidR="00B312FE" w:rsidRPr="00750AFE" w:rsidRDefault="00B312FE" w:rsidP="00B312F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6.30 ± 1.28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  <w:vertAlign w:val="superscript"/>
              </w:rPr>
              <w:t>qrs</w:t>
            </w:r>
          </w:p>
        </w:tc>
        <w:tc>
          <w:tcPr>
            <w:tcW w:w="3827" w:type="dxa"/>
            <w:shd w:val="clear" w:color="auto" w:fill="auto"/>
            <w:noWrap/>
            <w:vAlign w:val="bottom"/>
          </w:tcPr>
          <w:p w14:paraId="32D61802" w14:textId="66C09C2D" w:rsidR="00B312FE" w:rsidRPr="00750AFE" w:rsidRDefault="00B312FE" w:rsidP="00B312FE">
            <w:pPr>
              <w:rPr>
                <w:rFonts w:ascii="Times New Roman" w:eastAsia="Times New Roman" w:hAnsi="Times New Roman" w:cs="Times New Roman"/>
                <w:i/>
                <w:kern w:val="0"/>
                <w:sz w:val="20"/>
                <w:szCs w:val="20"/>
                <w:lang w:eastAsia="en-IN"/>
              </w:rPr>
            </w:pPr>
          </w:p>
        </w:tc>
        <w:tc>
          <w:tcPr>
            <w:tcW w:w="1985" w:type="dxa"/>
            <w:shd w:val="clear" w:color="auto" w:fill="auto"/>
            <w:noWrap/>
            <w:vAlign w:val="center"/>
          </w:tcPr>
          <w:p w14:paraId="5A63C324" w14:textId="45FF1B21" w:rsidR="00B312FE" w:rsidRPr="00750AFE" w:rsidRDefault="00B312FE" w:rsidP="00B312F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B312FE" w:rsidRPr="00750AFE" w14:paraId="0C182761" w14:textId="77777777" w:rsidTr="00A17CCD">
        <w:trPr>
          <w:trHeight w:val="135"/>
        </w:trPr>
        <w:tc>
          <w:tcPr>
            <w:tcW w:w="11057" w:type="dxa"/>
            <w:gridSpan w:val="4"/>
            <w:noWrap/>
          </w:tcPr>
          <w:p w14:paraId="2AF82109" w14:textId="77777777" w:rsidR="00B312FE" w:rsidRPr="00750AFE" w:rsidRDefault="00B312FE" w:rsidP="00B312FE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750AFE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Wetland healthy</w:t>
            </w:r>
          </w:p>
        </w:tc>
      </w:tr>
      <w:tr w:rsidR="00B04604" w:rsidRPr="00750AFE" w14:paraId="49D07FB3" w14:textId="77777777" w:rsidTr="007F6DB9">
        <w:trPr>
          <w:trHeight w:val="70"/>
        </w:trPr>
        <w:tc>
          <w:tcPr>
            <w:tcW w:w="3686" w:type="dxa"/>
            <w:shd w:val="clear" w:color="auto" w:fill="auto"/>
            <w:noWrap/>
            <w:vAlign w:val="bottom"/>
          </w:tcPr>
          <w:p w14:paraId="15AB64E8" w14:textId="014B8430" w:rsidR="00B04604" w:rsidRPr="00750AFE" w:rsidRDefault="00B04604" w:rsidP="00B04604">
            <w:pPr>
              <w:rPr>
                <w:rFonts w:ascii="Times New Roman" w:eastAsia="Times New Roman" w:hAnsi="Times New Roman" w:cs="Times New Roman"/>
                <w:bCs/>
                <w:i/>
                <w:iCs/>
                <w:kern w:val="0"/>
                <w:sz w:val="20"/>
                <w:szCs w:val="20"/>
                <w:lang w:eastAsia="en-IN"/>
              </w:rPr>
            </w:pPr>
            <w:r w:rsidRPr="00750AFE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Kluyvera georgiana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WHB_43</w:t>
            </w:r>
          </w:p>
        </w:tc>
        <w:tc>
          <w:tcPr>
            <w:tcW w:w="1559" w:type="dxa"/>
            <w:shd w:val="clear" w:color="auto" w:fill="auto"/>
            <w:noWrap/>
            <w:vAlign w:val="center"/>
          </w:tcPr>
          <w:p w14:paraId="6B4ADE00" w14:textId="491AE6DA" w:rsidR="00B04604" w:rsidRPr="00750AFE" w:rsidRDefault="00B04604" w:rsidP="00B0460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9.63 ± 2.31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  <w:vertAlign w:val="superscript"/>
              </w:rPr>
              <w:t>de</w:t>
            </w:r>
          </w:p>
        </w:tc>
        <w:tc>
          <w:tcPr>
            <w:tcW w:w="3827" w:type="dxa"/>
            <w:shd w:val="clear" w:color="auto" w:fill="auto"/>
            <w:noWrap/>
            <w:vAlign w:val="bottom"/>
          </w:tcPr>
          <w:p w14:paraId="323393A9" w14:textId="02547E13" w:rsidR="00B04604" w:rsidRPr="00750AFE" w:rsidRDefault="00B04604" w:rsidP="00B04604">
            <w:pPr>
              <w:rPr>
                <w:rFonts w:ascii="Times New Roman" w:eastAsia="Times New Roman" w:hAnsi="Times New Roman" w:cs="Times New Roman"/>
                <w:i/>
                <w:kern w:val="0"/>
                <w:sz w:val="20"/>
                <w:szCs w:val="20"/>
                <w:lang w:eastAsia="en-IN"/>
              </w:rPr>
            </w:pPr>
            <w:r w:rsidRPr="00750AFE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Enterobacter sp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.16WHB_69</w:t>
            </w:r>
          </w:p>
        </w:tc>
        <w:tc>
          <w:tcPr>
            <w:tcW w:w="1985" w:type="dxa"/>
            <w:shd w:val="clear" w:color="auto" w:fill="auto"/>
            <w:noWrap/>
            <w:vAlign w:val="center"/>
          </w:tcPr>
          <w:p w14:paraId="7FB47A9B" w14:textId="7E754111" w:rsidR="00B04604" w:rsidRPr="00750AFE" w:rsidRDefault="00B04604" w:rsidP="00B0460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1.48 ± 1.70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  <w:vertAlign w:val="superscript"/>
              </w:rPr>
              <w:t>opqr</w:t>
            </w:r>
          </w:p>
        </w:tc>
      </w:tr>
      <w:tr w:rsidR="00B04604" w:rsidRPr="00750AFE" w14:paraId="425C6D3A" w14:textId="77777777" w:rsidTr="007F6DB9">
        <w:trPr>
          <w:trHeight w:val="70"/>
        </w:trPr>
        <w:tc>
          <w:tcPr>
            <w:tcW w:w="3686" w:type="dxa"/>
            <w:shd w:val="clear" w:color="auto" w:fill="auto"/>
            <w:noWrap/>
            <w:vAlign w:val="bottom"/>
          </w:tcPr>
          <w:p w14:paraId="5EBFC560" w14:textId="281702A1" w:rsidR="00B04604" w:rsidRPr="00750AFE" w:rsidRDefault="00B04604" w:rsidP="00B04604">
            <w:pPr>
              <w:rPr>
                <w:rFonts w:ascii="Times New Roman" w:eastAsia="Times New Roman" w:hAnsi="Times New Roman" w:cs="Times New Roman"/>
                <w:bCs/>
                <w:i/>
                <w:iCs/>
                <w:kern w:val="0"/>
                <w:sz w:val="20"/>
                <w:szCs w:val="20"/>
                <w:lang w:eastAsia="en-IN"/>
              </w:rPr>
            </w:pPr>
            <w:r w:rsidRPr="00750AFE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Niallia sp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.2WHB_20</w:t>
            </w:r>
          </w:p>
        </w:tc>
        <w:tc>
          <w:tcPr>
            <w:tcW w:w="1559" w:type="dxa"/>
            <w:shd w:val="clear" w:color="auto" w:fill="auto"/>
            <w:noWrap/>
            <w:vAlign w:val="center"/>
          </w:tcPr>
          <w:p w14:paraId="7E03DB6C" w14:textId="15CC99BB" w:rsidR="00B04604" w:rsidRPr="00750AFE" w:rsidRDefault="00B04604" w:rsidP="00B0460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9.63 ± 1.28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  <w:vertAlign w:val="superscript"/>
              </w:rPr>
              <w:t>de</w:t>
            </w:r>
          </w:p>
        </w:tc>
        <w:tc>
          <w:tcPr>
            <w:tcW w:w="3827" w:type="dxa"/>
            <w:shd w:val="clear" w:color="auto" w:fill="auto"/>
            <w:noWrap/>
            <w:vAlign w:val="bottom"/>
          </w:tcPr>
          <w:p w14:paraId="7505BF7C" w14:textId="5F76C85E" w:rsidR="00B04604" w:rsidRPr="00750AFE" w:rsidRDefault="00B04604" w:rsidP="00B04604">
            <w:pPr>
              <w:rPr>
                <w:rFonts w:ascii="Times New Roman" w:eastAsia="Times New Roman" w:hAnsi="Times New Roman" w:cs="Times New Roman"/>
                <w:i/>
                <w:kern w:val="0"/>
                <w:sz w:val="20"/>
                <w:szCs w:val="20"/>
                <w:lang w:eastAsia="en-IN"/>
              </w:rPr>
            </w:pPr>
            <w:r w:rsidRPr="00750AFE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Acinetobacter pittii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WHB_26</w:t>
            </w:r>
          </w:p>
        </w:tc>
        <w:tc>
          <w:tcPr>
            <w:tcW w:w="1985" w:type="dxa"/>
            <w:shd w:val="clear" w:color="auto" w:fill="auto"/>
            <w:noWrap/>
            <w:vAlign w:val="center"/>
          </w:tcPr>
          <w:p w14:paraId="788FDE9F" w14:textId="6AF1B2A9" w:rsidR="00B04604" w:rsidRPr="00750AFE" w:rsidRDefault="00B04604" w:rsidP="00B0460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1.11 ± 1.92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  <w:vertAlign w:val="superscript"/>
              </w:rPr>
              <w:t>pqrs</w:t>
            </w:r>
          </w:p>
        </w:tc>
      </w:tr>
      <w:tr w:rsidR="00B04604" w:rsidRPr="00750AFE" w14:paraId="4624ABF2" w14:textId="77777777" w:rsidTr="007F6DB9">
        <w:trPr>
          <w:trHeight w:val="70"/>
        </w:trPr>
        <w:tc>
          <w:tcPr>
            <w:tcW w:w="3686" w:type="dxa"/>
            <w:shd w:val="clear" w:color="auto" w:fill="auto"/>
            <w:noWrap/>
            <w:vAlign w:val="bottom"/>
          </w:tcPr>
          <w:p w14:paraId="6ED72076" w14:textId="65325A19" w:rsidR="00B04604" w:rsidRPr="00750AFE" w:rsidRDefault="00B04604" w:rsidP="00B04604">
            <w:pPr>
              <w:rPr>
                <w:rFonts w:ascii="Times New Roman" w:eastAsia="Times New Roman" w:hAnsi="Times New Roman" w:cs="Times New Roman"/>
                <w:bCs/>
                <w:i/>
                <w:iCs/>
                <w:kern w:val="0"/>
                <w:sz w:val="20"/>
                <w:szCs w:val="20"/>
                <w:lang w:eastAsia="en-IN"/>
              </w:rPr>
            </w:pPr>
            <w:r w:rsidRPr="00750AFE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Kosakonia sp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.5WHB_44</w:t>
            </w:r>
          </w:p>
        </w:tc>
        <w:tc>
          <w:tcPr>
            <w:tcW w:w="1559" w:type="dxa"/>
            <w:shd w:val="clear" w:color="auto" w:fill="auto"/>
            <w:noWrap/>
            <w:vAlign w:val="center"/>
          </w:tcPr>
          <w:p w14:paraId="4E053944" w14:textId="57B74FA4" w:rsidR="00B04604" w:rsidRPr="00750AFE" w:rsidRDefault="00B04604" w:rsidP="00B0460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9.63 ± 0.64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  <w:vertAlign w:val="superscript"/>
              </w:rPr>
              <w:t>de</w:t>
            </w:r>
          </w:p>
        </w:tc>
        <w:tc>
          <w:tcPr>
            <w:tcW w:w="3827" w:type="dxa"/>
            <w:shd w:val="clear" w:color="auto" w:fill="auto"/>
            <w:noWrap/>
            <w:vAlign w:val="bottom"/>
          </w:tcPr>
          <w:p w14:paraId="3972BCD8" w14:textId="555FE88B" w:rsidR="00B04604" w:rsidRPr="00750AFE" w:rsidRDefault="00B04604" w:rsidP="00B04604">
            <w:pPr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750AFE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Enterobacter sp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.3WHB_10</w:t>
            </w:r>
          </w:p>
        </w:tc>
        <w:tc>
          <w:tcPr>
            <w:tcW w:w="1985" w:type="dxa"/>
            <w:shd w:val="clear" w:color="auto" w:fill="auto"/>
            <w:noWrap/>
            <w:vAlign w:val="center"/>
          </w:tcPr>
          <w:p w14:paraId="01C38DD4" w14:textId="5B68ECBE" w:rsidR="00B04604" w:rsidRPr="00750AFE" w:rsidRDefault="00B04604" w:rsidP="00B0460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0.74 ± 2.31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  <w:vertAlign w:val="superscript"/>
              </w:rPr>
              <w:t>pqrst</w:t>
            </w:r>
          </w:p>
        </w:tc>
      </w:tr>
      <w:tr w:rsidR="00B04604" w:rsidRPr="00750AFE" w14:paraId="6845BCD4" w14:textId="77777777" w:rsidTr="007F6DB9">
        <w:trPr>
          <w:trHeight w:val="70"/>
        </w:trPr>
        <w:tc>
          <w:tcPr>
            <w:tcW w:w="3686" w:type="dxa"/>
            <w:shd w:val="clear" w:color="auto" w:fill="auto"/>
            <w:noWrap/>
            <w:vAlign w:val="bottom"/>
          </w:tcPr>
          <w:p w14:paraId="07E54A05" w14:textId="2E772943" w:rsidR="00B04604" w:rsidRPr="00750AFE" w:rsidRDefault="00B04604" w:rsidP="00B04604">
            <w:pPr>
              <w:rPr>
                <w:rFonts w:ascii="Times New Roman" w:eastAsia="Times New Roman" w:hAnsi="Times New Roman" w:cs="Times New Roman"/>
                <w:bCs/>
                <w:i/>
                <w:iCs/>
                <w:kern w:val="0"/>
                <w:sz w:val="20"/>
                <w:szCs w:val="20"/>
                <w:lang w:eastAsia="en-IN"/>
              </w:rPr>
            </w:pPr>
            <w:r w:rsidRPr="00750AFE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Priestia sp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.2WHB_16</w:t>
            </w:r>
          </w:p>
        </w:tc>
        <w:tc>
          <w:tcPr>
            <w:tcW w:w="1559" w:type="dxa"/>
            <w:shd w:val="clear" w:color="auto" w:fill="auto"/>
            <w:noWrap/>
            <w:vAlign w:val="center"/>
          </w:tcPr>
          <w:p w14:paraId="025569E7" w14:textId="2C76AB49" w:rsidR="00B04604" w:rsidRPr="00750AFE" w:rsidRDefault="00B04604" w:rsidP="00B0460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9.63 ± 0.64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  <w:vertAlign w:val="superscript"/>
              </w:rPr>
              <w:t>de</w:t>
            </w:r>
          </w:p>
        </w:tc>
        <w:tc>
          <w:tcPr>
            <w:tcW w:w="3827" w:type="dxa"/>
            <w:shd w:val="clear" w:color="auto" w:fill="auto"/>
            <w:noWrap/>
            <w:vAlign w:val="bottom"/>
          </w:tcPr>
          <w:p w14:paraId="21CC6C5B" w14:textId="634F2377" w:rsidR="00B04604" w:rsidRPr="00750AFE" w:rsidRDefault="00B04604" w:rsidP="00B04604">
            <w:pPr>
              <w:rPr>
                <w:rFonts w:ascii="Times New Roman" w:eastAsia="Times New Roman" w:hAnsi="Times New Roman" w:cs="Times New Roman"/>
                <w:i/>
                <w:kern w:val="0"/>
                <w:sz w:val="20"/>
                <w:szCs w:val="20"/>
                <w:lang w:eastAsia="en-IN"/>
              </w:rPr>
            </w:pPr>
            <w:r w:rsidRPr="00750AFE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Enterobacter sp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.6WHB_40</w:t>
            </w:r>
          </w:p>
        </w:tc>
        <w:tc>
          <w:tcPr>
            <w:tcW w:w="1985" w:type="dxa"/>
            <w:shd w:val="clear" w:color="auto" w:fill="auto"/>
            <w:noWrap/>
            <w:vAlign w:val="center"/>
          </w:tcPr>
          <w:p w14:paraId="3A65A3B2" w14:textId="6E108264" w:rsidR="00B04604" w:rsidRPr="00750AFE" w:rsidRDefault="00B04604" w:rsidP="00B0460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0.74 ± 1.70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  <w:vertAlign w:val="superscript"/>
              </w:rPr>
              <w:t>pqrst</w:t>
            </w:r>
          </w:p>
        </w:tc>
      </w:tr>
      <w:tr w:rsidR="00B04604" w:rsidRPr="00750AFE" w14:paraId="202CC76D" w14:textId="77777777" w:rsidTr="007F6DB9">
        <w:trPr>
          <w:trHeight w:val="51"/>
        </w:trPr>
        <w:tc>
          <w:tcPr>
            <w:tcW w:w="3686" w:type="dxa"/>
            <w:shd w:val="clear" w:color="auto" w:fill="auto"/>
            <w:noWrap/>
            <w:vAlign w:val="bottom"/>
          </w:tcPr>
          <w:p w14:paraId="5669F0B3" w14:textId="5F95CEFB" w:rsidR="00B04604" w:rsidRPr="00750AFE" w:rsidRDefault="00B04604" w:rsidP="00B04604">
            <w:pPr>
              <w:rPr>
                <w:rFonts w:ascii="Times New Roman" w:eastAsia="Times New Roman" w:hAnsi="Times New Roman" w:cs="Times New Roman"/>
                <w:bCs/>
                <w:i/>
                <w:iCs/>
                <w:kern w:val="0"/>
                <w:sz w:val="20"/>
                <w:szCs w:val="20"/>
                <w:lang w:eastAsia="en-IN"/>
              </w:rPr>
            </w:pPr>
            <w:r w:rsidRPr="00750AFE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Leclercia sp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.WHB_29</w:t>
            </w:r>
          </w:p>
        </w:tc>
        <w:tc>
          <w:tcPr>
            <w:tcW w:w="1559" w:type="dxa"/>
            <w:shd w:val="clear" w:color="auto" w:fill="auto"/>
            <w:noWrap/>
            <w:vAlign w:val="center"/>
          </w:tcPr>
          <w:p w14:paraId="3943DB25" w14:textId="11326D9F" w:rsidR="00B04604" w:rsidRPr="00750AFE" w:rsidRDefault="00B04604" w:rsidP="00B0460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7.41 ± 1.28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  <w:vertAlign w:val="superscript"/>
              </w:rPr>
              <w:t>ef</w:t>
            </w:r>
          </w:p>
        </w:tc>
        <w:tc>
          <w:tcPr>
            <w:tcW w:w="3827" w:type="dxa"/>
            <w:shd w:val="clear" w:color="auto" w:fill="auto"/>
            <w:noWrap/>
            <w:vAlign w:val="bottom"/>
          </w:tcPr>
          <w:p w14:paraId="7B3AE54B" w14:textId="0A672154" w:rsidR="00B04604" w:rsidRPr="00750AFE" w:rsidRDefault="00B04604" w:rsidP="00B04604">
            <w:pPr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750AFE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Kosakonia sp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.3WHB_30</w:t>
            </w:r>
          </w:p>
        </w:tc>
        <w:tc>
          <w:tcPr>
            <w:tcW w:w="1985" w:type="dxa"/>
            <w:shd w:val="clear" w:color="auto" w:fill="auto"/>
            <w:noWrap/>
            <w:vAlign w:val="center"/>
          </w:tcPr>
          <w:p w14:paraId="1D7B59B2" w14:textId="317655AE" w:rsidR="00B04604" w:rsidRPr="00750AFE" w:rsidRDefault="00B04604" w:rsidP="00B0460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0.37 ± 0.64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  <w:vertAlign w:val="superscript"/>
              </w:rPr>
              <w:t>qrstu</w:t>
            </w:r>
          </w:p>
        </w:tc>
      </w:tr>
      <w:tr w:rsidR="00B04604" w:rsidRPr="00750AFE" w14:paraId="2DFC4665" w14:textId="77777777" w:rsidTr="007F6DB9">
        <w:trPr>
          <w:trHeight w:val="51"/>
        </w:trPr>
        <w:tc>
          <w:tcPr>
            <w:tcW w:w="3686" w:type="dxa"/>
            <w:shd w:val="clear" w:color="auto" w:fill="auto"/>
            <w:noWrap/>
            <w:vAlign w:val="bottom"/>
          </w:tcPr>
          <w:p w14:paraId="70EB5831" w14:textId="56A41898" w:rsidR="00B04604" w:rsidRPr="00750AFE" w:rsidRDefault="00B04604" w:rsidP="00B04604">
            <w:pPr>
              <w:rPr>
                <w:rFonts w:ascii="Times New Roman" w:eastAsia="Times New Roman" w:hAnsi="Times New Roman" w:cs="Times New Roman"/>
                <w:bCs/>
                <w:i/>
                <w:iCs/>
                <w:kern w:val="0"/>
                <w:sz w:val="20"/>
                <w:szCs w:val="20"/>
                <w:lang w:eastAsia="en-IN"/>
              </w:rPr>
            </w:pPr>
            <w:r w:rsidRPr="00750AFE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Falsibacillus sp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.WHB_17</w:t>
            </w:r>
          </w:p>
        </w:tc>
        <w:tc>
          <w:tcPr>
            <w:tcW w:w="1559" w:type="dxa"/>
            <w:shd w:val="clear" w:color="auto" w:fill="auto"/>
            <w:noWrap/>
            <w:vAlign w:val="center"/>
          </w:tcPr>
          <w:p w14:paraId="0FA34777" w14:textId="70506305" w:rsidR="00B04604" w:rsidRPr="00750AFE" w:rsidRDefault="00B04604" w:rsidP="00B0460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6.67 ± 1.92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  <w:vertAlign w:val="superscript"/>
              </w:rPr>
              <w:t>f</w:t>
            </w:r>
          </w:p>
        </w:tc>
        <w:tc>
          <w:tcPr>
            <w:tcW w:w="3827" w:type="dxa"/>
            <w:shd w:val="clear" w:color="auto" w:fill="auto"/>
            <w:noWrap/>
            <w:vAlign w:val="bottom"/>
          </w:tcPr>
          <w:p w14:paraId="05F956DB" w14:textId="23C1B699" w:rsidR="00B04604" w:rsidRPr="00750AFE" w:rsidRDefault="00B04604" w:rsidP="00B04604">
            <w:pPr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750AFE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Enterobacter sp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.13WHB_60</w:t>
            </w:r>
          </w:p>
        </w:tc>
        <w:tc>
          <w:tcPr>
            <w:tcW w:w="1985" w:type="dxa"/>
            <w:shd w:val="clear" w:color="auto" w:fill="auto"/>
            <w:noWrap/>
            <w:vAlign w:val="center"/>
          </w:tcPr>
          <w:p w14:paraId="4985D2FE" w14:textId="5986E2DF" w:rsidR="00B04604" w:rsidRPr="00750AFE" w:rsidRDefault="00B04604" w:rsidP="00B0460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9.26 ± 1.70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  <w:vertAlign w:val="superscript"/>
              </w:rPr>
              <w:t>rstuv</w:t>
            </w:r>
          </w:p>
        </w:tc>
      </w:tr>
      <w:tr w:rsidR="00B04604" w:rsidRPr="00750AFE" w14:paraId="704B4505" w14:textId="77777777" w:rsidTr="007F6DB9">
        <w:trPr>
          <w:trHeight w:val="51"/>
        </w:trPr>
        <w:tc>
          <w:tcPr>
            <w:tcW w:w="3686" w:type="dxa"/>
            <w:shd w:val="clear" w:color="auto" w:fill="auto"/>
            <w:noWrap/>
            <w:vAlign w:val="bottom"/>
          </w:tcPr>
          <w:p w14:paraId="42256EA7" w14:textId="56F3B4EB" w:rsidR="00B04604" w:rsidRPr="00750AFE" w:rsidRDefault="00B04604" w:rsidP="00B04604">
            <w:pPr>
              <w:rPr>
                <w:rFonts w:ascii="Times New Roman" w:eastAsia="Times New Roman" w:hAnsi="Times New Roman" w:cs="Times New Roman"/>
                <w:bCs/>
                <w:i/>
                <w:iCs/>
                <w:kern w:val="0"/>
                <w:sz w:val="20"/>
                <w:szCs w:val="20"/>
                <w:lang w:eastAsia="en-IN"/>
              </w:rPr>
            </w:pPr>
            <w:r w:rsidRPr="00750AFE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Novosphingobium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Pr="00750AFE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panipatense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WHB_38</w:t>
            </w:r>
          </w:p>
        </w:tc>
        <w:tc>
          <w:tcPr>
            <w:tcW w:w="1559" w:type="dxa"/>
            <w:shd w:val="clear" w:color="auto" w:fill="auto"/>
            <w:noWrap/>
            <w:vAlign w:val="center"/>
          </w:tcPr>
          <w:p w14:paraId="3112CDF7" w14:textId="5E70902F" w:rsidR="00B04604" w:rsidRPr="00750AFE" w:rsidRDefault="00B04604" w:rsidP="00B0460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6.30 ± 0.64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  <w:vertAlign w:val="superscript"/>
              </w:rPr>
              <w:t>f</w:t>
            </w:r>
          </w:p>
        </w:tc>
        <w:tc>
          <w:tcPr>
            <w:tcW w:w="3827" w:type="dxa"/>
            <w:shd w:val="clear" w:color="auto" w:fill="auto"/>
            <w:noWrap/>
            <w:vAlign w:val="bottom"/>
          </w:tcPr>
          <w:p w14:paraId="397459A4" w14:textId="26BA764E" w:rsidR="00B04604" w:rsidRPr="00750AFE" w:rsidRDefault="00B04604" w:rsidP="00B04604">
            <w:pPr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750AFE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Enterobacter sp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.9WHB_49</w:t>
            </w:r>
          </w:p>
        </w:tc>
        <w:tc>
          <w:tcPr>
            <w:tcW w:w="1985" w:type="dxa"/>
            <w:shd w:val="clear" w:color="auto" w:fill="auto"/>
            <w:noWrap/>
            <w:vAlign w:val="center"/>
          </w:tcPr>
          <w:p w14:paraId="3F9FCB69" w14:textId="5A595A63" w:rsidR="00B04604" w:rsidRPr="00750AFE" w:rsidRDefault="00B04604" w:rsidP="00B0460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8.89 ± 1.92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  <w:vertAlign w:val="superscript"/>
              </w:rPr>
              <w:t>stuvw</w:t>
            </w:r>
          </w:p>
        </w:tc>
      </w:tr>
      <w:tr w:rsidR="00B04604" w:rsidRPr="00750AFE" w14:paraId="2B015782" w14:textId="77777777" w:rsidTr="007F6DB9">
        <w:trPr>
          <w:trHeight w:val="51"/>
        </w:trPr>
        <w:tc>
          <w:tcPr>
            <w:tcW w:w="3686" w:type="dxa"/>
            <w:shd w:val="clear" w:color="auto" w:fill="auto"/>
            <w:noWrap/>
            <w:vAlign w:val="bottom"/>
          </w:tcPr>
          <w:p w14:paraId="12A3D4C5" w14:textId="1F583BBC" w:rsidR="00B04604" w:rsidRPr="00750AFE" w:rsidRDefault="00B04604" w:rsidP="00B04604">
            <w:pPr>
              <w:rPr>
                <w:rFonts w:ascii="Times New Roman" w:eastAsia="Times New Roman" w:hAnsi="Times New Roman" w:cs="Times New Roman"/>
                <w:bCs/>
                <w:i/>
                <w:iCs/>
                <w:kern w:val="0"/>
                <w:sz w:val="20"/>
                <w:szCs w:val="20"/>
                <w:lang w:eastAsia="en-IN"/>
              </w:rPr>
            </w:pPr>
            <w:r w:rsidRPr="00750AFE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lastRenderedPageBreak/>
              <w:t>Klebsiella aerogenes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WHB_32</w:t>
            </w:r>
          </w:p>
        </w:tc>
        <w:tc>
          <w:tcPr>
            <w:tcW w:w="1559" w:type="dxa"/>
            <w:shd w:val="clear" w:color="auto" w:fill="auto"/>
            <w:noWrap/>
            <w:vAlign w:val="center"/>
          </w:tcPr>
          <w:p w14:paraId="32263819" w14:textId="16F85AEA" w:rsidR="00B04604" w:rsidRPr="00750AFE" w:rsidRDefault="00B04604" w:rsidP="00B0460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5.93 ± 1.70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  <w:vertAlign w:val="superscript"/>
              </w:rPr>
              <w:t>f</w:t>
            </w:r>
          </w:p>
        </w:tc>
        <w:tc>
          <w:tcPr>
            <w:tcW w:w="3827" w:type="dxa"/>
            <w:shd w:val="clear" w:color="auto" w:fill="auto"/>
            <w:noWrap/>
            <w:vAlign w:val="bottom"/>
          </w:tcPr>
          <w:p w14:paraId="7F42E933" w14:textId="30ED6FD1" w:rsidR="00B04604" w:rsidRPr="00750AFE" w:rsidRDefault="00B04604" w:rsidP="00B04604">
            <w:pPr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750AFE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Klebsiella sp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.3WHB_57</w:t>
            </w:r>
          </w:p>
        </w:tc>
        <w:tc>
          <w:tcPr>
            <w:tcW w:w="1985" w:type="dxa"/>
            <w:shd w:val="clear" w:color="auto" w:fill="auto"/>
            <w:noWrap/>
            <w:vAlign w:val="center"/>
          </w:tcPr>
          <w:p w14:paraId="44F94CBA" w14:textId="1FE77553" w:rsidR="00B04604" w:rsidRPr="00750AFE" w:rsidRDefault="00B04604" w:rsidP="00B0460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8.89 ± 1.11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  <w:vertAlign w:val="superscript"/>
              </w:rPr>
              <w:t>stuvw</w:t>
            </w:r>
          </w:p>
        </w:tc>
      </w:tr>
      <w:tr w:rsidR="00B04604" w:rsidRPr="00750AFE" w14:paraId="3827BE5B" w14:textId="77777777" w:rsidTr="007F6DB9">
        <w:trPr>
          <w:trHeight w:val="51"/>
        </w:trPr>
        <w:tc>
          <w:tcPr>
            <w:tcW w:w="3686" w:type="dxa"/>
            <w:shd w:val="clear" w:color="auto" w:fill="auto"/>
            <w:noWrap/>
            <w:vAlign w:val="bottom"/>
          </w:tcPr>
          <w:p w14:paraId="6D86EB31" w14:textId="50C47EA6" w:rsidR="00B04604" w:rsidRPr="00750AFE" w:rsidRDefault="00B04604" w:rsidP="00B04604">
            <w:pPr>
              <w:rPr>
                <w:rFonts w:ascii="Times New Roman" w:eastAsia="Times New Roman" w:hAnsi="Times New Roman" w:cs="Times New Roman"/>
                <w:bCs/>
                <w:i/>
                <w:iCs/>
                <w:kern w:val="0"/>
                <w:sz w:val="20"/>
                <w:szCs w:val="20"/>
                <w:lang w:eastAsia="en-IN"/>
              </w:rPr>
            </w:pPr>
            <w:r w:rsidRPr="00750AFE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Niallia sp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.1WHB_12</w:t>
            </w:r>
          </w:p>
        </w:tc>
        <w:tc>
          <w:tcPr>
            <w:tcW w:w="1559" w:type="dxa"/>
            <w:shd w:val="clear" w:color="auto" w:fill="auto"/>
            <w:noWrap/>
            <w:vAlign w:val="center"/>
          </w:tcPr>
          <w:p w14:paraId="6BF9B640" w14:textId="1D3B96A0" w:rsidR="00B04604" w:rsidRPr="00750AFE" w:rsidRDefault="00B04604" w:rsidP="00B0460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5.56 ± 1.92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  <w:vertAlign w:val="superscript"/>
              </w:rPr>
              <w:t>fg</w:t>
            </w:r>
          </w:p>
        </w:tc>
        <w:tc>
          <w:tcPr>
            <w:tcW w:w="3827" w:type="dxa"/>
            <w:shd w:val="clear" w:color="auto" w:fill="auto"/>
            <w:noWrap/>
            <w:vAlign w:val="bottom"/>
          </w:tcPr>
          <w:p w14:paraId="65D1B467" w14:textId="0D8CC72C" w:rsidR="00B04604" w:rsidRPr="00750AFE" w:rsidRDefault="00B04604" w:rsidP="00B04604">
            <w:pPr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750AFE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Kluyvera sp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.2WHB_27</w:t>
            </w:r>
          </w:p>
        </w:tc>
        <w:tc>
          <w:tcPr>
            <w:tcW w:w="1985" w:type="dxa"/>
            <w:shd w:val="clear" w:color="auto" w:fill="auto"/>
            <w:noWrap/>
            <w:vAlign w:val="center"/>
          </w:tcPr>
          <w:p w14:paraId="3902B6B3" w14:textId="6CC1AA8A" w:rsidR="00B04604" w:rsidRPr="00750AFE" w:rsidRDefault="00B04604" w:rsidP="00B0460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8.52 ± 0.64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  <w:vertAlign w:val="superscript"/>
              </w:rPr>
              <w:t>tuvwx</w:t>
            </w:r>
          </w:p>
        </w:tc>
      </w:tr>
      <w:tr w:rsidR="00B04604" w:rsidRPr="00750AFE" w14:paraId="195C2728" w14:textId="77777777" w:rsidTr="007F6DB9">
        <w:trPr>
          <w:trHeight w:val="51"/>
        </w:trPr>
        <w:tc>
          <w:tcPr>
            <w:tcW w:w="3686" w:type="dxa"/>
            <w:shd w:val="clear" w:color="auto" w:fill="auto"/>
            <w:noWrap/>
            <w:vAlign w:val="bottom"/>
          </w:tcPr>
          <w:p w14:paraId="67BE6DEA" w14:textId="120E3652" w:rsidR="00B04604" w:rsidRPr="00750AFE" w:rsidRDefault="00B04604" w:rsidP="00B04604">
            <w:pPr>
              <w:rPr>
                <w:rFonts w:ascii="Times New Roman" w:eastAsia="Times New Roman" w:hAnsi="Times New Roman" w:cs="Times New Roman"/>
                <w:bCs/>
                <w:i/>
                <w:iCs/>
                <w:kern w:val="0"/>
                <w:sz w:val="20"/>
                <w:szCs w:val="20"/>
                <w:lang w:eastAsia="en-IN"/>
              </w:rPr>
            </w:pPr>
            <w:r w:rsidRPr="00750AFE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Kluyvera sp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.3WHB_47</w:t>
            </w:r>
          </w:p>
        </w:tc>
        <w:tc>
          <w:tcPr>
            <w:tcW w:w="1559" w:type="dxa"/>
            <w:shd w:val="clear" w:color="auto" w:fill="auto"/>
            <w:noWrap/>
            <w:vAlign w:val="center"/>
          </w:tcPr>
          <w:p w14:paraId="0F8BA771" w14:textId="46469220" w:rsidR="00B04604" w:rsidRPr="00750AFE" w:rsidRDefault="00B04604" w:rsidP="00B0460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5.19 ± 2.31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  <w:vertAlign w:val="superscript"/>
              </w:rPr>
              <w:t>fgh</w:t>
            </w:r>
          </w:p>
        </w:tc>
        <w:tc>
          <w:tcPr>
            <w:tcW w:w="3827" w:type="dxa"/>
            <w:shd w:val="clear" w:color="auto" w:fill="auto"/>
            <w:noWrap/>
            <w:vAlign w:val="bottom"/>
          </w:tcPr>
          <w:p w14:paraId="7BA35012" w14:textId="5CB85BE1" w:rsidR="00B04604" w:rsidRPr="00750AFE" w:rsidRDefault="00B04604" w:rsidP="00B04604">
            <w:pPr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750AFE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Kluyvera sp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.1WHB_22</w:t>
            </w:r>
          </w:p>
        </w:tc>
        <w:tc>
          <w:tcPr>
            <w:tcW w:w="1985" w:type="dxa"/>
            <w:shd w:val="clear" w:color="auto" w:fill="auto"/>
            <w:noWrap/>
            <w:vAlign w:val="center"/>
          </w:tcPr>
          <w:p w14:paraId="4343C151" w14:textId="27A9A85F" w:rsidR="00B04604" w:rsidRPr="00750AFE" w:rsidRDefault="00B04604" w:rsidP="00B0460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8.15 ± 1.28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  <w:vertAlign w:val="superscript"/>
              </w:rPr>
              <w:t>uvwx</w:t>
            </w:r>
          </w:p>
        </w:tc>
      </w:tr>
      <w:tr w:rsidR="00B04604" w:rsidRPr="00750AFE" w14:paraId="2C1D93C2" w14:textId="77777777" w:rsidTr="007F6DB9">
        <w:trPr>
          <w:trHeight w:val="51"/>
        </w:trPr>
        <w:tc>
          <w:tcPr>
            <w:tcW w:w="3686" w:type="dxa"/>
            <w:shd w:val="clear" w:color="auto" w:fill="auto"/>
            <w:noWrap/>
            <w:vAlign w:val="bottom"/>
          </w:tcPr>
          <w:p w14:paraId="7F56DE21" w14:textId="1C60A128" w:rsidR="00B04604" w:rsidRPr="00750AFE" w:rsidRDefault="00B04604" w:rsidP="00B04604">
            <w:pPr>
              <w:rPr>
                <w:rFonts w:ascii="Times New Roman" w:eastAsia="Times New Roman" w:hAnsi="Times New Roman" w:cs="Times New Roman"/>
                <w:bCs/>
                <w:i/>
                <w:iCs/>
                <w:kern w:val="0"/>
                <w:sz w:val="20"/>
                <w:szCs w:val="20"/>
                <w:lang w:eastAsia="en-IN"/>
              </w:rPr>
            </w:pPr>
            <w:r w:rsidRPr="00750AFE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Kosakonia pseudosacchari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WHB_45</w:t>
            </w:r>
          </w:p>
        </w:tc>
        <w:tc>
          <w:tcPr>
            <w:tcW w:w="1559" w:type="dxa"/>
            <w:shd w:val="clear" w:color="auto" w:fill="auto"/>
            <w:noWrap/>
            <w:vAlign w:val="center"/>
          </w:tcPr>
          <w:p w14:paraId="42948575" w14:textId="4213329B" w:rsidR="00B04604" w:rsidRPr="00750AFE" w:rsidRDefault="00B04604" w:rsidP="00B0460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3.33 ± 1.11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  <w:vertAlign w:val="superscript"/>
              </w:rPr>
              <w:t>ghi</w:t>
            </w:r>
          </w:p>
        </w:tc>
        <w:tc>
          <w:tcPr>
            <w:tcW w:w="3827" w:type="dxa"/>
            <w:shd w:val="clear" w:color="auto" w:fill="auto"/>
            <w:noWrap/>
            <w:vAlign w:val="bottom"/>
          </w:tcPr>
          <w:p w14:paraId="56D0C1E1" w14:textId="32AD11FD" w:rsidR="00B04604" w:rsidRPr="00750AFE" w:rsidRDefault="00B04604" w:rsidP="00B04604">
            <w:pPr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750AFE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Enterobacter sp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.8WHB_48</w:t>
            </w:r>
          </w:p>
        </w:tc>
        <w:tc>
          <w:tcPr>
            <w:tcW w:w="1985" w:type="dxa"/>
            <w:shd w:val="clear" w:color="auto" w:fill="auto"/>
            <w:noWrap/>
            <w:vAlign w:val="center"/>
          </w:tcPr>
          <w:p w14:paraId="21AAAF8E" w14:textId="3497E9B5" w:rsidR="00B04604" w:rsidRPr="00750AFE" w:rsidRDefault="00B04604" w:rsidP="00B0460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7.78 ± 0.00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  <w:vertAlign w:val="superscript"/>
              </w:rPr>
              <w:t>vwxy</w:t>
            </w:r>
          </w:p>
        </w:tc>
      </w:tr>
      <w:tr w:rsidR="00B04604" w:rsidRPr="00750AFE" w14:paraId="064816B6" w14:textId="77777777" w:rsidTr="007F6DB9">
        <w:trPr>
          <w:trHeight w:val="51"/>
        </w:trPr>
        <w:tc>
          <w:tcPr>
            <w:tcW w:w="3686" w:type="dxa"/>
            <w:shd w:val="clear" w:color="auto" w:fill="auto"/>
            <w:noWrap/>
            <w:vAlign w:val="bottom"/>
          </w:tcPr>
          <w:p w14:paraId="05BA43A9" w14:textId="75892B30" w:rsidR="00B04604" w:rsidRPr="00750AFE" w:rsidRDefault="00B04604" w:rsidP="00B04604">
            <w:pPr>
              <w:rPr>
                <w:rFonts w:ascii="Times New Roman" w:eastAsia="Times New Roman" w:hAnsi="Times New Roman" w:cs="Times New Roman"/>
                <w:bCs/>
                <w:i/>
                <w:iCs/>
                <w:kern w:val="0"/>
                <w:sz w:val="20"/>
                <w:szCs w:val="20"/>
                <w:lang w:eastAsia="en-IN"/>
              </w:rPr>
            </w:pPr>
            <w:r w:rsidRPr="00750AFE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Cytobacillus oceanisediminis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WHB_9</w:t>
            </w:r>
          </w:p>
        </w:tc>
        <w:tc>
          <w:tcPr>
            <w:tcW w:w="1559" w:type="dxa"/>
            <w:shd w:val="clear" w:color="auto" w:fill="auto"/>
            <w:noWrap/>
            <w:vAlign w:val="center"/>
          </w:tcPr>
          <w:p w14:paraId="55C25720" w14:textId="2A4ACA33" w:rsidR="00B04604" w:rsidRPr="00750AFE" w:rsidRDefault="00B04604" w:rsidP="00B0460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2.96 ± 1.70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  <w:vertAlign w:val="superscript"/>
              </w:rPr>
              <w:t>hij</w:t>
            </w:r>
          </w:p>
        </w:tc>
        <w:tc>
          <w:tcPr>
            <w:tcW w:w="3827" w:type="dxa"/>
            <w:shd w:val="clear" w:color="auto" w:fill="auto"/>
            <w:noWrap/>
            <w:vAlign w:val="bottom"/>
          </w:tcPr>
          <w:p w14:paraId="1B955153" w14:textId="42ED9394" w:rsidR="00B04604" w:rsidRPr="00750AFE" w:rsidRDefault="00B04604" w:rsidP="00B04604">
            <w:pPr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750AFE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Enterobacter sp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.2WHB_7</w:t>
            </w:r>
          </w:p>
        </w:tc>
        <w:tc>
          <w:tcPr>
            <w:tcW w:w="1985" w:type="dxa"/>
            <w:shd w:val="clear" w:color="auto" w:fill="auto"/>
            <w:noWrap/>
            <w:vAlign w:val="center"/>
          </w:tcPr>
          <w:p w14:paraId="4A5DA9CE" w14:textId="2F4371E7" w:rsidR="00B04604" w:rsidRPr="00750AFE" w:rsidRDefault="00B04604" w:rsidP="00B0460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6.67 ± 1.11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  <w:vertAlign w:val="superscript"/>
              </w:rPr>
              <w:t>wxyz</w:t>
            </w:r>
          </w:p>
        </w:tc>
      </w:tr>
      <w:tr w:rsidR="00B04604" w:rsidRPr="00750AFE" w14:paraId="6F5D0BBC" w14:textId="77777777" w:rsidTr="007F6DB9">
        <w:trPr>
          <w:trHeight w:val="51"/>
        </w:trPr>
        <w:tc>
          <w:tcPr>
            <w:tcW w:w="3686" w:type="dxa"/>
            <w:shd w:val="clear" w:color="auto" w:fill="auto"/>
            <w:noWrap/>
            <w:vAlign w:val="bottom"/>
          </w:tcPr>
          <w:p w14:paraId="169BF38D" w14:textId="123BC073" w:rsidR="00B04604" w:rsidRPr="00750AFE" w:rsidRDefault="00B04604" w:rsidP="00B04604">
            <w:pPr>
              <w:rPr>
                <w:rFonts w:ascii="Times New Roman" w:eastAsia="Times New Roman" w:hAnsi="Times New Roman" w:cs="Times New Roman"/>
                <w:bCs/>
                <w:i/>
                <w:iCs/>
                <w:kern w:val="0"/>
                <w:sz w:val="20"/>
                <w:szCs w:val="20"/>
                <w:lang w:eastAsia="en-IN"/>
              </w:rPr>
            </w:pPr>
            <w:r w:rsidRPr="00750AFE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Enterobacter huaxiensis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WHB_46</w:t>
            </w:r>
          </w:p>
        </w:tc>
        <w:tc>
          <w:tcPr>
            <w:tcW w:w="1559" w:type="dxa"/>
            <w:shd w:val="clear" w:color="auto" w:fill="auto"/>
            <w:noWrap/>
            <w:vAlign w:val="center"/>
          </w:tcPr>
          <w:p w14:paraId="77DB1ADF" w14:textId="1952BEEA" w:rsidR="00B04604" w:rsidRPr="00750AFE" w:rsidRDefault="00B04604" w:rsidP="00B0460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2.96 ± 2.31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  <w:vertAlign w:val="superscript"/>
              </w:rPr>
              <w:t>hij</w:t>
            </w:r>
          </w:p>
        </w:tc>
        <w:tc>
          <w:tcPr>
            <w:tcW w:w="3827" w:type="dxa"/>
            <w:shd w:val="clear" w:color="auto" w:fill="auto"/>
            <w:noWrap/>
            <w:vAlign w:val="bottom"/>
          </w:tcPr>
          <w:p w14:paraId="2BA2D520" w14:textId="49757C4A" w:rsidR="00B04604" w:rsidRPr="00750AFE" w:rsidRDefault="00B04604" w:rsidP="00B04604">
            <w:pPr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750AFE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Kosakonia sp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.7WHB_75</w:t>
            </w:r>
          </w:p>
        </w:tc>
        <w:tc>
          <w:tcPr>
            <w:tcW w:w="1985" w:type="dxa"/>
            <w:shd w:val="clear" w:color="auto" w:fill="auto"/>
            <w:noWrap/>
            <w:vAlign w:val="center"/>
          </w:tcPr>
          <w:p w14:paraId="20D6E6B2" w14:textId="3B2E06C3" w:rsidR="00B04604" w:rsidRPr="00750AFE" w:rsidRDefault="00B04604" w:rsidP="00B0460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6.30 ± 0.64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  <w:vertAlign w:val="superscript"/>
              </w:rPr>
              <w:t>xyz</w:t>
            </w:r>
          </w:p>
        </w:tc>
      </w:tr>
      <w:tr w:rsidR="00B04604" w:rsidRPr="00750AFE" w14:paraId="6ED46894" w14:textId="77777777" w:rsidTr="007F6DB9">
        <w:trPr>
          <w:trHeight w:val="51"/>
        </w:trPr>
        <w:tc>
          <w:tcPr>
            <w:tcW w:w="3686" w:type="dxa"/>
            <w:shd w:val="clear" w:color="auto" w:fill="auto"/>
            <w:noWrap/>
            <w:vAlign w:val="bottom"/>
          </w:tcPr>
          <w:p w14:paraId="5F9819AA" w14:textId="1672E742" w:rsidR="00B04604" w:rsidRPr="00750AFE" w:rsidRDefault="00B04604" w:rsidP="00B04604">
            <w:pPr>
              <w:rPr>
                <w:rFonts w:ascii="Times New Roman" w:eastAsia="Times New Roman" w:hAnsi="Times New Roman" w:cs="Times New Roman"/>
                <w:bCs/>
                <w:i/>
                <w:iCs/>
                <w:kern w:val="0"/>
                <w:sz w:val="20"/>
                <w:szCs w:val="20"/>
                <w:lang w:eastAsia="en-IN"/>
              </w:rPr>
            </w:pPr>
            <w:r w:rsidRPr="00750AFE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Cytobacillus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Pr="00750AFE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oceanisediminis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WHB_3</w:t>
            </w:r>
          </w:p>
        </w:tc>
        <w:tc>
          <w:tcPr>
            <w:tcW w:w="1559" w:type="dxa"/>
            <w:shd w:val="clear" w:color="auto" w:fill="auto"/>
            <w:noWrap/>
            <w:vAlign w:val="center"/>
          </w:tcPr>
          <w:p w14:paraId="691D7E06" w14:textId="511E970F" w:rsidR="00B04604" w:rsidRPr="00750AFE" w:rsidRDefault="00B04604" w:rsidP="00B0460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2.59 ± 1.70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  <w:vertAlign w:val="superscript"/>
              </w:rPr>
              <w:t>ij</w:t>
            </w:r>
          </w:p>
        </w:tc>
        <w:tc>
          <w:tcPr>
            <w:tcW w:w="3827" w:type="dxa"/>
            <w:shd w:val="clear" w:color="auto" w:fill="auto"/>
            <w:noWrap/>
            <w:vAlign w:val="bottom"/>
          </w:tcPr>
          <w:p w14:paraId="2B78A245" w14:textId="6FC6458C" w:rsidR="00B04604" w:rsidRPr="00750AFE" w:rsidRDefault="00B04604" w:rsidP="00B04604">
            <w:pPr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750AFE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Klebsiella sp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.6WHB_66</w:t>
            </w:r>
          </w:p>
        </w:tc>
        <w:tc>
          <w:tcPr>
            <w:tcW w:w="1985" w:type="dxa"/>
            <w:shd w:val="clear" w:color="auto" w:fill="auto"/>
            <w:noWrap/>
            <w:vAlign w:val="center"/>
          </w:tcPr>
          <w:p w14:paraId="4DF5EEBB" w14:textId="2466FC7B" w:rsidR="00B04604" w:rsidRPr="00750AFE" w:rsidRDefault="00B04604" w:rsidP="00B0460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.56 ± 1.92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  <w:vertAlign w:val="superscript"/>
              </w:rPr>
              <w:t>yzA</w:t>
            </w:r>
          </w:p>
        </w:tc>
      </w:tr>
      <w:tr w:rsidR="00B04604" w:rsidRPr="00750AFE" w14:paraId="7910AF07" w14:textId="77777777" w:rsidTr="007F6DB9">
        <w:trPr>
          <w:trHeight w:val="51"/>
        </w:trPr>
        <w:tc>
          <w:tcPr>
            <w:tcW w:w="3686" w:type="dxa"/>
            <w:shd w:val="clear" w:color="auto" w:fill="auto"/>
            <w:noWrap/>
            <w:vAlign w:val="bottom"/>
          </w:tcPr>
          <w:p w14:paraId="65BCDE24" w14:textId="1D95EA40" w:rsidR="00B04604" w:rsidRPr="00750AFE" w:rsidRDefault="00B04604" w:rsidP="00B04604">
            <w:pPr>
              <w:rPr>
                <w:rFonts w:ascii="Times New Roman" w:eastAsia="Times New Roman" w:hAnsi="Times New Roman" w:cs="Times New Roman"/>
                <w:bCs/>
                <w:i/>
                <w:iCs/>
                <w:kern w:val="0"/>
                <w:sz w:val="20"/>
                <w:szCs w:val="20"/>
                <w:lang w:eastAsia="en-IN"/>
              </w:rPr>
            </w:pPr>
            <w:r w:rsidRPr="00750AFE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Niallia sp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.3WHB_79</w:t>
            </w:r>
          </w:p>
        </w:tc>
        <w:tc>
          <w:tcPr>
            <w:tcW w:w="1559" w:type="dxa"/>
            <w:shd w:val="clear" w:color="auto" w:fill="auto"/>
            <w:noWrap/>
            <w:vAlign w:val="center"/>
          </w:tcPr>
          <w:p w14:paraId="19A2E5F8" w14:textId="1B485DE3" w:rsidR="00B04604" w:rsidRPr="00750AFE" w:rsidRDefault="00B04604" w:rsidP="00B0460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2.59 ± 1.70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  <w:vertAlign w:val="superscript"/>
              </w:rPr>
              <w:t>ij</w:t>
            </w:r>
          </w:p>
        </w:tc>
        <w:tc>
          <w:tcPr>
            <w:tcW w:w="3827" w:type="dxa"/>
            <w:shd w:val="clear" w:color="auto" w:fill="auto"/>
            <w:noWrap/>
            <w:vAlign w:val="bottom"/>
          </w:tcPr>
          <w:p w14:paraId="195D1B3C" w14:textId="1DF0AE76" w:rsidR="00B04604" w:rsidRPr="00750AFE" w:rsidRDefault="00B04604" w:rsidP="00B04604">
            <w:pPr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750AFE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Enterobacter huaxiensis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WHB_42</w:t>
            </w:r>
          </w:p>
        </w:tc>
        <w:tc>
          <w:tcPr>
            <w:tcW w:w="1985" w:type="dxa"/>
            <w:shd w:val="clear" w:color="auto" w:fill="auto"/>
            <w:noWrap/>
            <w:vAlign w:val="center"/>
          </w:tcPr>
          <w:p w14:paraId="23EA92DB" w14:textId="3561AC0D" w:rsidR="00B04604" w:rsidRPr="00750AFE" w:rsidRDefault="00B04604" w:rsidP="00B0460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4.44 ± 1.92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  <w:vertAlign w:val="superscript"/>
              </w:rPr>
              <w:t>zAB</w:t>
            </w:r>
          </w:p>
        </w:tc>
      </w:tr>
      <w:tr w:rsidR="00B04604" w:rsidRPr="00750AFE" w14:paraId="61B6E5AA" w14:textId="77777777" w:rsidTr="007F6DB9">
        <w:trPr>
          <w:trHeight w:val="51"/>
        </w:trPr>
        <w:tc>
          <w:tcPr>
            <w:tcW w:w="3686" w:type="dxa"/>
            <w:shd w:val="clear" w:color="auto" w:fill="auto"/>
            <w:noWrap/>
            <w:vAlign w:val="bottom"/>
          </w:tcPr>
          <w:p w14:paraId="101786B9" w14:textId="42468FA0" w:rsidR="00B04604" w:rsidRPr="00750AFE" w:rsidRDefault="00B04604" w:rsidP="00B04604">
            <w:pPr>
              <w:rPr>
                <w:rFonts w:ascii="Times New Roman" w:eastAsia="Times New Roman" w:hAnsi="Times New Roman" w:cs="Times New Roman"/>
                <w:bCs/>
                <w:i/>
                <w:iCs/>
                <w:kern w:val="0"/>
                <w:sz w:val="20"/>
                <w:szCs w:val="20"/>
                <w:lang w:eastAsia="en-IN"/>
              </w:rPr>
            </w:pPr>
            <w:r w:rsidRPr="00750AFE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Kosakonia sp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.4WHB_33</w:t>
            </w:r>
          </w:p>
        </w:tc>
        <w:tc>
          <w:tcPr>
            <w:tcW w:w="1559" w:type="dxa"/>
            <w:shd w:val="clear" w:color="auto" w:fill="auto"/>
            <w:noWrap/>
            <w:vAlign w:val="center"/>
          </w:tcPr>
          <w:p w14:paraId="71981F53" w14:textId="2800D5E0" w:rsidR="00B04604" w:rsidRPr="00750AFE" w:rsidRDefault="00B04604" w:rsidP="00B0460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2.22 ± 1.11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  <w:vertAlign w:val="superscript"/>
              </w:rPr>
              <w:t>ij</w:t>
            </w:r>
          </w:p>
        </w:tc>
        <w:tc>
          <w:tcPr>
            <w:tcW w:w="3827" w:type="dxa"/>
            <w:shd w:val="clear" w:color="auto" w:fill="auto"/>
            <w:noWrap/>
            <w:vAlign w:val="bottom"/>
          </w:tcPr>
          <w:p w14:paraId="73F6B53A" w14:textId="7F1237A0" w:rsidR="00B04604" w:rsidRPr="00750AFE" w:rsidRDefault="00B04604" w:rsidP="00B04604">
            <w:pPr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750AFE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Pseudomonas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Pr="00750AFE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wayambapalatensis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WHB_82</w:t>
            </w:r>
          </w:p>
        </w:tc>
        <w:tc>
          <w:tcPr>
            <w:tcW w:w="1985" w:type="dxa"/>
            <w:shd w:val="clear" w:color="auto" w:fill="auto"/>
            <w:noWrap/>
            <w:vAlign w:val="center"/>
          </w:tcPr>
          <w:p w14:paraId="5A93587F" w14:textId="78ECEB35" w:rsidR="00B04604" w:rsidRPr="00750AFE" w:rsidRDefault="00B04604" w:rsidP="00B0460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.70 ± 1.70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  <w:vertAlign w:val="superscript"/>
              </w:rPr>
              <w:t>AB</w:t>
            </w:r>
          </w:p>
        </w:tc>
      </w:tr>
      <w:tr w:rsidR="00B04604" w:rsidRPr="00750AFE" w14:paraId="5BF41EEE" w14:textId="77777777" w:rsidTr="007F6DB9">
        <w:trPr>
          <w:trHeight w:val="51"/>
        </w:trPr>
        <w:tc>
          <w:tcPr>
            <w:tcW w:w="3686" w:type="dxa"/>
            <w:shd w:val="clear" w:color="auto" w:fill="auto"/>
            <w:noWrap/>
            <w:vAlign w:val="bottom"/>
          </w:tcPr>
          <w:p w14:paraId="40958951" w14:textId="4319C9AB" w:rsidR="00B04604" w:rsidRPr="00750AFE" w:rsidRDefault="00B04604" w:rsidP="00B04604">
            <w:pPr>
              <w:rPr>
                <w:rFonts w:ascii="Times New Roman" w:eastAsia="Times New Roman" w:hAnsi="Times New Roman" w:cs="Times New Roman"/>
                <w:bCs/>
                <w:i/>
                <w:iCs/>
                <w:kern w:val="0"/>
                <w:sz w:val="20"/>
                <w:szCs w:val="20"/>
                <w:lang w:eastAsia="en-IN"/>
              </w:rPr>
            </w:pPr>
            <w:r w:rsidRPr="00750AFE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Pseudomonas sp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.2WHB_85</w:t>
            </w:r>
          </w:p>
        </w:tc>
        <w:tc>
          <w:tcPr>
            <w:tcW w:w="1559" w:type="dxa"/>
            <w:shd w:val="clear" w:color="auto" w:fill="auto"/>
            <w:noWrap/>
            <w:vAlign w:val="center"/>
          </w:tcPr>
          <w:p w14:paraId="43C1CB1B" w14:textId="4F5A700C" w:rsidR="00B04604" w:rsidRPr="00750AFE" w:rsidRDefault="00B04604" w:rsidP="00B0460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1.11 ± 1.92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  <w:vertAlign w:val="superscript"/>
              </w:rPr>
              <w:t>ijk</w:t>
            </w:r>
          </w:p>
        </w:tc>
        <w:tc>
          <w:tcPr>
            <w:tcW w:w="3827" w:type="dxa"/>
            <w:shd w:val="clear" w:color="auto" w:fill="auto"/>
            <w:noWrap/>
            <w:vAlign w:val="bottom"/>
          </w:tcPr>
          <w:p w14:paraId="7C99AD1C" w14:textId="34085AA6" w:rsidR="00B04604" w:rsidRPr="00750AFE" w:rsidRDefault="00B04604" w:rsidP="00B04604">
            <w:pPr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750AFE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Enterobacter sp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.1WHB_1</w:t>
            </w:r>
          </w:p>
        </w:tc>
        <w:tc>
          <w:tcPr>
            <w:tcW w:w="1985" w:type="dxa"/>
            <w:shd w:val="clear" w:color="auto" w:fill="auto"/>
            <w:noWrap/>
            <w:vAlign w:val="center"/>
          </w:tcPr>
          <w:p w14:paraId="2E93175D" w14:textId="3F8A58AA" w:rsidR="00B04604" w:rsidRPr="00750AFE" w:rsidRDefault="00B04604" w:rsidP="00B0460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2.59 ± 0.64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  <w:vertAlign w:val="superscript"/>
              </w:rPr>
              <w:t>BC</w:t>
            </w:r>
          </w:p>
        </w:tc>
      </w:tr>
      <w:tr w:rsidR="00B04604" w:rsidRPr="00750AFE" w14:paraId="4FAB803D" w14:textId="77777777" w:rsidTr="007F6DB9">
        <w:trPr>
          <w:trHeight w:val="51"/>
        </w:trPr>
        <w:tc>
          <w:tcPr>
            <w:tcW w:w="3686" w:type="dxa"/>
            <w:shd w:val="clear" w:color="auto" w:fill="auto"/>
            <w:noWrap/>
            <w:vAlign w:val="bottom"/>
          </w:tcPr>
          <w:p w14:paraId="3F5369A0" w14:textId="5B896EC6" w:rsidR="00B04604" w:rsidRPr="00750AFE" w:rsidRDefault="00B04604" w:rsidP="00B04604">
            <w:pPr>
              <w:rPr>
                <w:rFonts w:ascii="Times New Roman" w:eastAsia="Times New Roman" w:hAnsi="Times New Roman" w:cs="Times New Roman"/>
                <w:bCs/>
                <w:i/>
                <w:iCs/>
                <w:kern w:val="0"/>
                <w:sz w:val="20"/>
                <w:szCs w:val="20"/>
                <w:lang w:eastAsia="en-IN"/>
              </w:rPr>
            </w:pPr>
            <w:r w:rsidRPr="00750AFE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Acinetobacter pittii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WHB_6</w:t>
            </w:r>
          </w:p>
        </w:tc>
        <w:tc>
          <w:tcPr>
            <w:tcW w:w="1559" w:type="dxa"/>
            <w:shd w:val="clear" w:color="auto" w:fill="auto"/>
            <w:noWrap/>
            <w:vAlign w:val="center"/>
          </w:tcPr>
          <w:p w14:paraId="7E07FECE" w14:textId="426B89C8" w:rsidR="00B04604" w:rsidRPr="00750AFE" w:rsidRDefault="00B04604" w:rsidP="00B0460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0.74 ± 3.21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  <w:vertAlign w:val="superscript"/>
              </w:rPr>
              <w:t>jk</w:t>
            </w:r>
          </w:p>
        </w:tc>
        <w:tc>
          <w:tcPr>
            <w:tcW w:w="3827" w:type="dxa"/>
            <w:shd w:val="clear" w:color="auto" w:fill="auto"/>
            <w:noWrap/>
            <w:vAlign w:val="bottom"/>
          </w:tcPr>
          <w:p w14:paraId="13C72351" w14:textId="39783ABD" w:rsidR="00B04604" w:rsidRPr="00750AFE" w:rsidRDefault="00B04604" w:rsidP="00B04604">
            <w:pPr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750AFE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Klebsiella sp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.1WHB_15</w:t>
            </w:r>
          </w:p>
        </w:tc>
        <w:tc>
          <w:tcPr>
            <w:tcW w:w="1985" w:type="dxa"/>
            <w:shd w:val="clear" w:color="auto" w:fill="auto"/>
            <w:noWrap/>
            <w:vAlign w:val="center"/>
          </w:tcPr>
          <w:p w14:paraId="59A2A547" w14:textId="54723B5A" w:rsidR="00B04604" w:rsidRPr="00750AFE" w:rsidRDefault="00B04604" w:rsidP="00B0460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2.59 ± 0.64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  <w:vertAlign w:val="superscript"/>
              </w:rPr>
              <w:t>BC</w:t>
            </w:r>
          </w:p>
        </w:tc>
      </w:tr>
      <w:tr w:rsidR="00B04604" w:rsidRPr="00750AFE" w14:paraId="50039035" w14:textId="77777777" w:rsidTr="007F6DB9">
        <w:trPr>
          <w:trHeight w:val="51"/>
        </w:trPr>
        <w:tc>
          <w:tcPr>
            <w:tcW w:w="3686" w:type="dxa"/>
            <w:shd w:val="clear" w:color="auto" w:fill="auto"/>
            <w:noWrap/>
            <w:vAlign w:val="bottom"/>
          </w:tcPr>
          <w:p w14:paraId="01639023" w14:textId="32918E0E" w:rsidR="00B04604" w:rsidRPr="00750AFE" w:rsidRDefault="00B04604" w:rsidP="00B04604">
            <w:pPr>
              <w:rPr>
                <w:rFonts w:ascii="Times New Roman" w:eastAsia="Times New Roman" w:hAnsi="Times New Roman" w:cs="Times New Roman"/>
                <w:bCs/>
                <w:i/>
                <w:iCs/>
                <w:kern w:val="0"/>
                <w:sz w:val="20"/>
                <w:szCs w:val="20"/>
                <w:lang w:eastAsia="en-IN"/>
              </w:rPr>
            </w:pPr>
            <w:r w:rsidRPr="00750AFE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Leclercia tamurae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WHB_36</w:t>
            </w:r>
          </w:p>
        </w:tc>
        <w:tc>
          <w:tcPr>
            <w:tcW w:w="1559" w:type="dxa"/>
            <w:shd w:val="clear" w:color="auto" w:fill="auto"/>
            <w:noWrap/>
            <w:vAlign w:val="center"/>
          </w:tcPr>
          <w:p w14:paraId="639D3860" w14:textId="1503851B" w:rsidR="00B04604" w:rsidRPr="00750AFE" w:rsidRDefault="00B04604" w:rsidP="00B0460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0.74 ± 1.70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  <w:vertAlign w:val="superscript"/>
              </w:rPr>
              <w:t>jk</w:t>
            </w:r>
          </w:p>
        </w:tc>
        <w:tc>
          <w:tcPr>
            <w:tcW w:w="3827" w:type="dxa"/>
            <w:shd w:val="clear" w:color="auto" w:fill="auto"/>
            <w:noWrap/>
            <w:vAlign w:val="bottom"/>
          </w:tcPr>
          <w:p w14:paraId="2188946B" w14:textId="3D5BCB9B" w:rsidR="00B04604" w:rsidRPr="00750AFE" w:rsidRDefault="00B04604" w:rsidP="00B04604">
            <w:pPr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750AFE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Klebsiella sp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.5WHB_64</w:t>
            </w:r>
          </w:p>
        </w:tc>
        <w:tc>
          <w:tcPr>
            <w:tcW w:w="1985" w:type="dxa"/>
            <w:shd w:val="clear" w:color="auto" w:fill="auto"/>
            <w:noWrap/>
            <w:vAlign w:val="center"/>
          </w:tcPr>
          <w:p w14:paraId="0FB28E23" w14:textId="059EBFF8" w:rsidR="00B04604" w:rsidRPr="00750AFE" w:rsidRDefault="00B04604" w:rsidP="00B0460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2.59 ± 0.64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  <w:vertAlign w:val="superscript"/>
              </w:rPr>
              <w:t>BC</w:t>
            </w:r>
          </w:p>
        </w:tc>
      </w:tr>
      <w:tr w:rsidR="00B04604" w:rsidRPr="00750AFE" w14:paraId="4DB3DD3A" w14:textId="77777777" w:rsidTr="007F6DB9">
        <w:trPr>
          <w:trHeight w:val="51"/>
        </w:trPr>
        <w:tc>
          <w:tcPr>
            <w:tcW w:w="3686" w:type="dxa"/>
            <w:shd w:val="clear" w:color="auto" w:fill="auto"/>
            <w:noWrap/>
            <w:vAlign w:val="bottom"/>
          </w:tcPr>
          <w:p w14:paraId="33C023A3" w14:textId="4316245E" w:rsidR="00B04604" w:rsidRPr="00750AFE" w:rsidRDefault="00B04604" w:rsidP="00B04604">
            <w:pPr>
              <w:rPr>
                <w:rFonts w:ascii="Times New Roman" w:eastAsia="Times New Roman" w:hAnsi="Times New Roman" w:cs="Times New Roman"/>
                <w:bCs/>
                <w:i/>
                <w:iCs/>
                <w:kern w:val="0"/>
                <w:sz w:val="20"/>
                <w:szCs w:val="20"/>
                <w:lang w:eastAsia="en-IN"/>
              </w:rPr>
            </w:pPr>
            <w:r w:rsidRPr="00750AFE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Enterobacter sp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.15WHB_68</w:t>
            </w:r>
          </w:p>
        </w:tc>
        <w:tc>
          <w:tcPr>
            <w:tcW w:w="1559" w:type="dxa"/>
            <w:shd w:val="clear" w:color="auto" w:fill="auto"/>
            <w:noWrap/>
            <w:vAlign w:val="center"/>
          </w:tcPr>
          <w:p w14:paraId="6D23EAA5" w14:textId="437DEF88" w:rsidR="00B04604" w:rsidRPr="00750AFE" w:rsidRDefault="00B04604" w:rsidP="00B0460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9.63 ± 3.21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  <w:vertAlign w:val="superscript"/>
              </w:rPr>
              <w:t>k</w:t>
            </w:r>
          </w:p>
        </w:tc>
        <w:tc>
          <w:tcPr>
            <w:tcW w:w="3827" w:type="dxa"/>
            <w:shd w:val="clear" w:color="auto" w:fill="auto"/>
            <w:noWrap/>
            <w:vAlign w:val="bottom"/>
          </w:tcPr>
          <w:p w14:paraId="15EDB242" w14:textId="36374B96" w:rsidR="00B04604" w:rsidRPr="00750AFE" w:rsidRDefault="00B04604" w:rsidP="00B04604">
            <w:pPr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750AFE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Klebsiella sp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.7WHB_72</w:t>
            </w:r>
          </w:p>
        </w:tc>
        <w:tc>
          <w:tcPr>
            <w:tcW w:w="1985" w:type="dxa"/>
            <w:shd w:val="clear" w:color="auto" w:fill="auto"/>
            <w:noWrap/>
            <w:vAlign w:val="center"/>
          </w:tcPr>
          <w:p w14:paraId="5ADC3A42" w14:textId="025B7FB4" w:rsidR="00B04604" w:rsidRPr="00750AFE" w:rsidRDefault="00B04604" w:rsidP="00B0460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2.22 ± 0.00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  <w:vertAlign w:val="superscript"/>
              </w:rPr>
              <w:t>BCD</w:t>
            </w:r>
          </w:p>
        </w:tc>
      </w:tr>
      <w:tr w:rsidR="00B04604" w:rsidRPr="00750AFE" w14:paraId="49FF9DBF" w14:textId="77777777" w:rsidTr="007F6DB9">
        <w:trPr>
          <w:trHeight w:val="70"/>
        </w:trPr>
        <w:tc>
          <w:tcPr>
            <w:tcW w:w="3686" w:type="dxa"/>
            <w:shd w:val="clear" w:color="auto" w:fill="auto"/>
            <w:noWrap/>
            <w:vAlign w:val="bottom"/>
          </w:tcPr>
          <w:p w14:paraId="083ADF74" w14:textId="515B15E3" w:rsidR="00B04604" w:rsidRPr="00750AFE" w:rsidRDefault="00B04604" w:rsidP="00B04604">
            <w:pPr>
              <w:rPr>
                <w:rFonts w:ascii="Times New Roman" w:eastAsia="Times New Roman" w:hAnsi="Times New Roman" w:cs="Times New Roman"/>
                <w:bCs/>
                <w:i/>
                <w:iCs/>
                <w:kern w:val="0"/>
                <w:sz w:val="20"/>
                <w:szCs w:val="20"/>
                <w:lang w:eastAsia="en-IN"/>
              </w:rPr>
            </w:pPr>
            <w:r w:rsidRPr="00750AFE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Enterobacter sp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.17WHB_71</w:t>
            </w:r>
          </w:p>
        </w:tc>
        <w:tc>
          <w:tcPr>
            <w:tcW w:w="1559" w:type="dxa"/>
            <w:shd w:val="clear" w:color="auto" w:fill="auto"/>
            <w:noWrap/>
            <w:vAlign w:val="center"/>
          </w:tcPr>
          <w:p w14:paraId="559B0F66" w14:textId="2E638B5E" w:rsidR="00B04604" w:rsidRPr="00750AFE" w:rsidRDefault="00B04604" w:rsidP="00B0460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9.26 ± 2.57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  <w:vertAlign w:val="superscript"/>
              </w:rPr>
              <w:t>kl</w:t>
            </w:r>
          </w:p>
        </w:tc>
        <w:tc>
          <w:tcPr>
            <w:tcW w:w="3827" w:type="dxa"/>
            <w:shd w:val="clear" w:color="auto" w:fill="auto"/>
            <w:noWrap/>
            <w:vAlign w:val="bottom"/>
          </w:tcPr>
          <w:p w14:paraId="38AAA6FA" w14:textId="0B3ED770" w:rsidR="00B04604" w:rsidRPr="00750AFE" w:rsidRDefault="00B04604" w:rsidP="00B04604">
            <w:pPr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750AFE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Enterobacter sp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.18WHB_74</w:t>
            </w:r>
          </w:p>
        </w:tc>
        <w:tc>
          <w:tcPr>
            <w:tcW w:w="1985" w:type="dxa"/>
            <w:shd w:val="clear" w:color="auto" w:fill="auto"/>
            <w:noWrap/>
            <w:vAlign w:val="center"/>
          </w:tcPr>
          <w:p w14:paraId="05D4A661" w14:textId="04DB9C44" w:rsidR="00B04604" w:rsidRPr="00750AFE" w:rsidRDefault="00B04604" w:rsidP="00B0460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0.37 ± 2.31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  <w:vertAlign w:val="superscript"/>
              </w:rPr>
              <w:t>CDE</w:t>
            </w:r>
          </w:p>
        </w:tc>
      </w:tr>
      <w:tr w:rsidR="00B04604" w:rsidRPr="00750AFE" w14:paraId="0BEC908D" w14:textId="77777777" w:rsidTr="007F6DB9">
        <w:trPr>
          <w:trHeight w:val="70"/>
        </w:trPr>
        <w:tc>
          <w:tcPr>
            <w:tcW w:w="3686" w:type="dxa"/>
            <w:shd w:val="clear" w:color="auto" w:fill="auto"/>
            <w:noWrap/>
            <w:vAlign w:val="bottom"/>
          </w:tcPr>
          <w:p w14:paraId="6E537F4D" w14:textId="3BE67030" w:rsidR="00B04604" w:rsidRPr="00750AFE" w:rsidRDefault="00B04604" w:rsidP="00B04604">
            <w:pPr>
              <w:rPr>
                <w:rFonts w:ascii="Times New Roman" w:eastAsia="Times New Roman" w:hAnsi="Times New Roman" w:cs="Times New Roman"/>
                <w:bCs/>
                <w:i/>
                <w:iCs/>
                <w:kern w:val="0"/>
                <w:sz w:val="20"/>
                <w:szCs w:val="20"/>
                <w:lang w:eastAsia="en-IN"/>
              </w:rPr>
            </w:pPr>
            <w:r w:rsidRPr="00750AFE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Enterobacter sp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.5WHB_31</w:t>
            </w:r>
          </w:p>
        </w:tc>
        <w:tc>
          <w:tcPr>
            <w:tcW w:w="1559" w:type="dxa"/>
            <w:shd w:val="clear" w:color="auto" w:fill="auto"/>
            <w:noWrap/>
            <w:vAlign w:val="center"/>
          </w:tcPr>
          <w:p w14:paraId="1447A1CA" w14:textId="126AAF84" w:rsidR="00B04604" w:rsidRPr="00750AFE" w:rsidRDefault="00B04604" w:rsidP="00B0460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9.26 ± 1.70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  <w:vertAlign w:val="superscript"/>
              </w:rPr>
              <w:t>kl</w:t>
            </w:r>
          </w:p>
        </w:tc>
        <w:tc>
          <w:tcPr>
            <w:tcW w:w="3827" w:type="dxa"/>
            <w:shd w:val="clear" w:color="auto" w:fill="auto"/>
            <w:noWrap/>
            <w:vAlign w:val="bottom"/>
          </w:tcPr>
          <w:p w14:paraId="1B167CC1" w14:textId="78068620" w:rsidR="00B04604" w:rsidRPr="00750AFE" w:rsidRDefault="00B04604" w:rsidP="00B04604">
            <w:pPr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750AFE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Enterobacter sp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.14WHB_61</w:t>
            </w:r>
          </w:p>
        </w:tc>
        <w:tc>
          <w:tcPr>
            <w:tcW w:w="1985" w:type="dxa"/>
            <w:shd w:val="clear" w:color="auto" w:fill="auto"/>
            <w:noWrap/>
            <w:vAlign w:val="center"/>
          </w:tcPr>
          <w:p w14:paraId="48BCBEB2" w14:textId="2D547BBB" w:rsidR="00B04604" w:rsidRPr="00750AFE" w:rsidRDefault="00B04604" w:rsidP="00B0460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0.00 ± 1.92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  <w:vertAlign w:val="superscript"/>
              </w:rPr>
              <w:t>DEF</w:t>
            </w:r>
          </w:p>
        </w:tc>
      </w:tr>
      <w:tr w:rsidR="00B04604" w:rsidRPr="00750AFE" w14:paraId="24CEA132" w14:textId="77777777" w:rsidTr="007F6DB9">
        <w:trPr>
          <w:trHeight w:val="70"/>
        </w:trPr>
        <w:tc>
          <w:tcPr>
            <w:tcW w:w="3686" w:type="dxa"/>
            <w:shd w:val="clear" w:color="auto" w:fill="auto"/>
            <w:noWrap/>
            <w:vAlign w:val="bottom"/>
          </w:tcPr>
          <w:p w14:paraId="0D723B8E" w14:textId="21DC18C5" w:rsidR="00B04604" w:rsidRPr="00750AFE" w:rsidRDefault="00B04604" w:rsidP="00B04604">
            <w:pPr>
              <w:rPr>
                <w:rFonts w:ascii="Times New Roman" w:eastAsia="Times New Roman" w:hAnsi="Times New Roman" w:cs="Times New Roman"/>
                <w:bCs/>
                <w:i/>
                <w:iCs/>
                <w:kern w:val="0"/>
                <w:sz w:val="20"/>
                <w:szCs w:val="20"/>
                <w:lang w:eastAsia="en-IN"/>
              </w:rPr>
            </w:pPr>
            <w:r w:rsidRPr="00750AFE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Epilithonimonas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Pr="00750AFE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arachidiradicis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WHB_34</w:t>
            </w:r>
          </w:p>
        </w:tc>
        <w:tc>
          <w:tcPr>
            <w:tcW w:w="1559" w:type="dxa"/>
            <w:shd w:val="clear" w:color="auto" w:fill="auto"/>
            <w:noWrap/>
            <w:vAlign w:val="center"/>
          </w:tcPr>
          <w:p w14:paraId="72637141" w14:textId="13AF11CA" w:rsidR="00B04604" w:rsidRPr="00750AFE" w:rsidRDefault="00B04604" w:rsidP="00B0460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7.04 ± 1.70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  <w:vertAlign w:val="superscript"/>
              </w:rPr>
              <w:t>lm</w:t>
            </w:r>
          </w:p>
        </w:tc>
        <w:tc>
          <w:tcPr>
            <w:tcW w:w="3827" w:type="dxa"/>
            <w:shd w:val="clear" w:color="auto" w:fill="auto"/>
            <w:noWrap/>
            <w:vAlign w:val="bottom"/>
          </w:tcPr>
          <w:p w14:paraId="6BFCAD11" w14:textId="1D1B7C7E" w:rsidR="00B04604" w:rsidRPr="00750AFE" w:rsidRDefault="00B04604" w:rsidP="00B04604">
            <w:pPr>
              <w:rPr>
                <w:rFonts w:ascii="Times New Roman" w:eastAsia="Times New Roman" w:hAnsi="Times New Roman" w:cs="Times New Roman"/>
                <w:i/>
                <w:kern w:val="0"/>
                <w:sz w:val="20"/>
                <w:szCs w:val="20"/>
                <w:lang w:eastAsia="en-IN"/>
              </w:rPr>
            </w:pPr>
            <w:r w:rsidRPr="00750AFE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Kosakonia sp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.2WHB_25</w:t>
            </w:r>
          </w:p>
        </w:tc>
        <w:tc>
          <w:tcPr>
            <w:tcW w:w="1985" w:type="dxa"/>
            <w:shd w:val="clear" w:color="auto" w:fill="auto"/>
            <w:noWrap/>
            <w:vAlign w:val="center"/>
          </w:tcPr>
          <w:p w14:paraId="57885917" w14:textId="4283B328" w:rsidR="00B04604" w:rsidRPr="00750AFE" w:rsidRDefault="00B04604" w:rsidP="00B0460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8.52 ± 1.70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  <w:vertAlign w:val="superscript"/>
              </w:rPr>
              <w:t>EFG</w:t>
            </w:r>
          </w:p>
        </w:tc>
      </w:tr>
      <w:tr w:rsidR="00B04604" w:rsidRPr="00750AFE" w14:paraId="7103E84B" w14:textId="77777777" w:rsidTr="007F6DB9">
        <w:trPr>
          <w:trHeight w:val="70"/>
        </w:trPr>
        <w:tc>
          <w:tcPr>
            <w:tcW w:w="3686" w:type="dxa"/>
            <w:shd w:val="clear" w:color="auto" w:fill="auto"/>
            <w:noWrap/>
            <w:vAlign w:val="bottom"/>
          </w:tcPr>
          <w:p w14:paraId="260ACCD6" w14:textId="3E4A2C27" w:rsidR="00B04604" w:rsidRPr="00750AFE" w:rsidRDefault="00B04604" w:rsidP="00B04604">
            <w:pPr>
              <w:rPr>
                <w:rFonts w:ascii="Times New Roman" w:eastAsia="Times New Roman" w:hAnsi="Times New Roman" w:cs="Times New Roman"/>
                <w:bCs/>
                <w:i/>
                <w:iCs/>
                <w:kern w:val="0"/>
                <w:sz w:val="20"/>
                <w:szCs w:val="20"/>
                <w:lang w:eastAsia="en-IN"/>
              </w:rPr>
            </w:pPr>
            <w:r w:rsidRPr="00750AFE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Enterobacter sp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.7WHB_41</w:t>
            </w:r>
          </w:p>
        </w:tc>
        <w:tc>
          <w:tcPr>
            <w:tcW w:w="1559" w:type="dxa"/>
            <w:shd w:val="clear" w:color="auto" w:fill="auto"/>
            <w:noWrap/>
            <w:vAlign w:val="center"/>
          </w:tcPr>
          <w:p w14:paraId="07610723" w14:textId="3E8CAFBB" w:rsidR="00B04604" w:rsidRPr="00750AFE" w:rsidRDefault="00B04604" w:rsidP="00B0460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5.19 ± 2.31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  <w:vertAlign w:val="superscript"/>
              </w:rPr>
              <w:t>mn</w:t>
            </w:r>
          </w:p>
        </w:tc>
        <w:tc>
          <w:tcPr>
            <w:tcW w:w="3827" w:type="dxa"/>
            <w:shd w:val="clear" w:color="auto" w:fill="auto"/>
            <w:noWrap/>
            <w:vAlign w:val="bottom"/>
          </w:tcPr>
          <w:p w14:paraId="305B7194" w14:textId="517CE703" w:rsidR="00B04604" w:rsidRPr="00750AFE" w:rsidRDefault="00B04604" w:rsidP="00B04604">
            <w:pPr>
              <w:rPr>
                <w:rFonts w:ascii="Times New Roman" w:eastAsia="Times New Roman" w:hAnsi="Times New Roman" w:cs="Times New Roman"/>
                <w:i/>
                <w:kern w:val="0"/>
                <w:sz w:val="20"/>
                <w:szCs w:val="20"/>
                <w:lang w:eastAsia="en-IN"/>
              </w:rPr>
            </w:pPr>
            <w:r w:rsidRPr="00750AFE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Enterobacter sp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.10WHB_53</w:t>
            </w:r>
          </w:p>
        </w:tc>
        <w:tc>
          <w:tcPr>
            <w:tcW w:w="1985" w:type="dxa"/>
            <w:shd w:val="clear" w:color="auto" w:fill="auto"/>
            <w:noWrap/>
            <w:vAlign w:val="center"/>
          </w:tcPr>
          <w:p w14:paraId="3F210685" w14:textId="3FB743FE" w:rsidR="00B04604" w:rsidRPr="00750AFE" w:rsidRDefault="00B04604" w:rsidP="00B0460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.78 ± 1.92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  <w:vertAlign w:val="superscript"/>
              </w:rPr>
              <w:t>FG</w:t>
            </w:r>
          </w:p>
        </w:tc>
      </w:tr>
      <w:tr w:rsidR="00B04604" w:rsidRPr="00750AFE" w14:paraId="0F622E8D" w14:textId="77777777" w:rsidTr="007F6DB9">
        <w:trPr>
          <w:trHeight w:val="70"/>
        </w:trPr>
        <w:tc>
          <w:tcPr>
            <w:tcW w:w="3686" w:type="dxa"/>
            <w:shd w:val="clear" w:color="auto" w:fill="auto"/>
            <w:noWrap/>
            <w:vAlign w:val="bottom"/>
          </w:tcPr>
          <w:p w14:paraId="3DF36621" w14:textId="363E716D" w:rsidR="00B04604" w:rsidRPr="00750AFE" w:rsidRDefault="00B04604" w:rsidP="00B04604">
            <w:pPr>
              <w:rPr>
                <w:rFonts w:ascii="Times New Roman" w:eastAsia="Times New Roman" w:hAnsi="Times New Roman" w:cs="Times New Roman"/>
                <w:bCs/>
                <w:i/>
                <w:iCs/>
                <w:kern w:val="0"/>
                <w:sz w:val="20"/>
                <w:szCs w:val="20"/>
                <w:lang w:eastAsia="en-IN"/>
              </w:rPr>
            </w:pPr>
            <w:r w:rsidRPr="00750AFE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Enterobacter huaxiensis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WHB_28</w:t>
            </w:r>
          </w:p>
        </w:tc>
        <w:tc>
          <w:tcPr>
            <w:tcW w:w="1559" w:type="dxa"/>
            <w:shd w:val="clear" w:color="auto" w:fill="auto"/>
            <w:noWrap/>
            <w:vAlign w:val="center"/>
          </w:tcPr>
          <w:p w14:paraId="3DA1D495" w14:textId="149229EF" w:rsidR="00B04604" w:rsidRPr="00750AFE" w:rsidRDefault="00B04604" w:rsidP="00B0460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3.70 ± 0.64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  <w:vertAlign w:val="superscript"/>
              </w:rPr>
              <w:t>no</w:t>
            </w:r>
          </w:p>
        </w:tc>
        <w:tc>
          <w:tcPr>
            <w:tcW w:w="3827" w:type="dxa"/>
            <w:shd w:val="clear" w:color="auto" w:fill="auto"/>
            <w:noWrap/>
            <w:vAlign w:val="bottom"/>
          </w:tcPr>
          <w:p w14:paraId="046534BF" w14:textId="74B8424F" w:rsidR="00B04604" w:rsidRPr="00750AFE" w:rsidRDefault="00B04604" w:rsidP="00B04604">
            <w:pPr>
              <w:rPr>
                <w:rFonts w:ascii="Times New Roman" w:eastAsia="Times New Roman" w:hAnsi="Times New Roman" w:cs="Times New Roman"/>
                <w:i/>
                <w:kern w:val="0"/>
                <w:sz w:val="20"/>
                <w:szCs w:val="20"/>
                <w:lang w:eastAsia="en-IN"/>
              </w:rPr>
            </w:pPr>
            <w:r w:rsidRPr="00750AFE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Enterobacter sp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.4WHB_23</w:t>
            </w:r>
          </w:p>
        </w:tc>
        <w:tc>
          <w:tcPr>
            <w:tcW w:w="1985" w:type="dxa"/>
            <w:shd w:val="clear" w:color="auto" w:fill="auto"/>
            <w:noWrap/>
            <w:vAlign w:val="center"/>
          </w:tcPr>
          <w:p w14:paraId="39A523FB" w14:textId="5BD4C523" w:rsidR="00B04604" w:rsidRPr="00750AFE" w:rsidRDefault="00B04604" w:rsidP="00B0460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.41 ± 1.28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  <w:vertAlign w:val="superscript"/>
              </w:rPr>
              <w:t>G</w:t>
            </w:r>
          </w:p>
        </w:tc>
      </w:tr>
      <w:tr w:rsidR="00B04604" w:rsidRPr="00750AFE" w14:paraId="7DECCCE7" w14:textId="77777777" w:rsidTr="007F6DB9">
        <w:trPr>
          <w:trHeight w:val="70"/>
        </w:trPr>
        <w:tc>
          <w:tcPr>
            <w:tcW w:w="3686" w:type="dxa"/>
            <w:shd w:val="clear" w:color="auto" w:fill="auto"/>
            <w:noWrap/>
            <w:vAlign w:val="bottom"/>
          </w:tcPr>
          <w:p w14:paraId="44A08CF2" w14:textId="3A6ADFB0" w:rsidR="00B04604" w:rsidRPr="00750AFE" w:rsidRDefault="00B04604" w:rsidP="00B04604">
            <w:pPr>
              <w:rPr>
                <w:rFonts w:ascii="Times New Roman" w:eastAsia="Times New Roman" w:hAnsi="Times New Roman" w:cs="Times New Roman"/>
                <w:bCs/>
                <w:i/>
                <w:iCs/>
                <w:kern w:val="0"/>
                <w:sz w:val="20"/>
                <w:szCs w:val="20"/>
                <w:lang w:eastAsia="en-IN"/>
              </w:rPr>
            </w:pPr>
            <w:r w:rsidRPr="00750AFE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Kosakonia sp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.6WHB_50</w:t>
            </w:r>
          </w:p>
        </w:tc>
        <w:tc>
          <w:tcPr>
            <w:tcW w:w="1559" w:type="dxa"/>
            <w:shd w:val="clear" w:color="auto" w:fill="auto"/>
            <w:noWrap/>
            <w:vAlign w:val="center"/>
          </w:tcPr>
          <w:p w14:paraId="5E4C02D1" w14:textId="31142D91" w:rsidR="00B04604" w:rsidRPr="00750AFE" w:rsidRDefault="00B04604" w:rsidP="00B0460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2.96 ± 0.64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  <w:vertAlign w:val="superscript"/>
              </w:rPr>
              <w:t>nop</w:t>
            </w:r>
          </w:p>
        </w:tc>
        <w:tc>
          <w:tcPr>
            <w:tcW w:w="3827" w:type="dxa"/>
            <w:shd w:val="clear" w:color="auto" w:fill="auto"/>
            <w:noWrap/>
            <w:vAlign w:val="bottom"/>
          </w:tcPr>
          <w:p w14:paraId="25150323" w14:textId="0C9BB40C" w:rsidR="00B04604" w:rsidRPr="00750AFE" w:rsidRDefault="00B04604" w:rsidP="00B04604">
            <w:pPr>
              <w:rPr>
                <w:rFonts w:ascii="Times New Roman" w:eastAsia="Times New Roman" w:hAnsi="Times New Roman" w:cs="Times New Roman"/>
                <w:i/>
                <w:kern w:val="0"/>
                <w:sz w:val="20"/>
                <w:szCs w:val="20"/>
                <w:lang w:eastAsia="en-IN"/>
              </w:rPr>
            </w:pPr>
            <w:r w:rsidRPr="00750AFE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Klebsiella sp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.4WHB_59</w:t>
            </w:r>
          </w:p>
        </w:tc>
        <w:tc>
          <w:tcPr>
            <w:tcW w:w="1985" w:type="dxa"/>
            <w:shd w:val="clear" w:color="auto" w:fill="auto"/>
            <w:noWrap/>
            <w:vAlign w:val="center"/>
          </w:tcPr>
          <w:p w14:paraId="32262F2E" w14:textId="4C56EC27" w:rsidR="00B04604" w:rsidRPr="00750AFE" w:rsidRDefault="00B04604" w:rsidP="00B0460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.41 ± 1.28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  <w:vertAlign w:val="superscript"/>
              </w:rPr>
              <w:t>G</w:t>
            </w:r>
          </w:p>
        </w:tc>
      </w:tr>
      <w:tr w:rsidR="00B04604" w:rsidRPr="00750AFE" w14:paraId="0F49F86D" w14:textId="77777777" w:rsidTr="007F6DB9">
        <w:trPr>
          <w:trHeight w:val="70"/>
        </w:trPr>
        <w:tc>
          <w:tcPr>
            <w:tcW w:w="3686" w:type="dxa"/>
            <w:shd w:val="clear" w:color="auto" w:fill="auto"/>
            <w:noWrap/>
            <w:vAlign w:val="bottom"/>
          </w:tcPr>
          <w:p w14:paraId="007DA7EB" w14:textId="6E24EA37" w:rsidR="00B04604" w:rsidRPr="00750AFE" w:rsidRDefault="00B04604" w:rsidP="00B04604">
            <w:pPr>
              <w:rPr>
                <w:rFonts w:ascii="Times New Roman" w:eastAsia="Times New Roman" w:hAnsi="Times New Roman" w:cs="Times New Roman"/>
                <w:bCs/>
                <w:i/>
                <w:iCs/>
                <w:kern w:val="0"/>
                <w:sz w:val="20"/>
                <w:szCs w:val="20"/>
                <w:lang w:eastAsia="en-IN"/>
              </w:rPr>
            </w:pPr>
            <w:r w:rsidRPr="00750AFE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Pseudomonas kurunegalensis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WHB_39</w:t>
            </w:r>
          </w:p>
        </w:tc>
        <w:tc>
          <w:tcPr>
            <w:tcW w:w="1559" w:type="dxa"/>
            <w:shd w:val="clear" w:color="auto" w:fill="auto"/>
            <w:noWrap/>
            <w:vAlign w:val="center"/>
          </w:tcPr>
          <w:p w14:paraId="6F9F885B" w14:textId="193A3851" w:rsidR="00B04604" w:rsidRPr="00750AFE" w:rsidRDefault="00B04604" w:rsidP="00B0460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2.96 ± 0.64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  <w:vertAlign w:val="superscript"/>
              </w:rPr>
              <w:t>nop</w:t>
            </w:r>
          </w:p>
        </w:tc>
        <w:tc>
          <w:tcPr>
            <w:tcW w:w="3827" w:type="dxa"/>
            <w:shd w:val="clear" w:color="auto" w:fill="auto"/>
            <w:noWrap/>
            <w:vAlign w:val="bottom"/>
          </w:tcPr>
          <w:p w14:paraId="563F0EC8" w14:textId="3DAE6C0F" w:rsidR="00B04604" w:rsidRPr="00750AFE" w:rsidRDefault="00B04604" w:rsidP="00B04604">
            <w:pPr>
              <w:rPr>
                <w:rFonts w:ascii="Times New Roman" w:eastAsia="Times New Roman" w:hAnsi="Times New Roman" w:cs="Times New Roman"/>
                <w:i/>
                <w:kern w:val="0"/>
                <w:sz w:val="20"/>
                <w:szCs w:val="20"/>
                <w:lang w:eastAsia="en-IN"/>
              </w:rPr>
            </w:pPr>
            <w:r w:rsidRPr="00750AFE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Enterobacter sp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.11WHB_54</w:t>
            </w:r>
          </w:p>
        </w:tc>
        <w:tc>
          <w:tcPr>
            <w:tcW w:w="1985" w:type="dxa"/>
            <w:shd w:val="clear" w:color="auto" w:fill="auto"/>
            <w:noWrap/>
            <w:vAlign w:val="center"/>
          </w:tcPr>
          <w:p w14:paraId="4C270079" w14:textId="677457C2" w:rsidR="00B04604" w:rsidRPr="00750AFE" w:rsidRDefault="00B04604" w:rsidP="00B0460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.04 ± 1.28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  <w:vertAlign w:val="superscript"/>
              </w:rPr>
              <w:t>G</w:t>
            </w:r>
          </w:p>
        </w:tc>
      </w:tr>
      <w:tr w:rsidR="00B04604" w:rsidRPr="00750AFE" w14:paraId="1074FE06" w14:textId="77777777" w:rsidTr="007F6DB9">
        <w:trPr>
          <w:trHeight w:val="70"/>
        </w:trPr>
        <w:tc>
          <w:tcPr>
            <w:tcW w:w="3686" w:type="dxa"/>
            <w:shd w:val="clear" w:color="auto" w:fill="auto"/>
            <w:noWrap/>
            <w:vAlign w:val="bottom"/>
          </w:tcPr>
          <w:p w14:paraId="23CC389A" w14:textId="698F4A79" w:rsidR="00B04604" w:rsidRPr="00750AFE" w:rsidRDefault="00B04604" w:rsidP="00B04604">
            <w:pPr>
              <w:rPr>
                <w:rFonts w:ascii="Times New Roman" w:eastAsia="Times New Roman" w:hAnsi="Times New Roman" w:cs="Times New Roman"/>
                <w:bCs/>
                <w:i/>
                <w:iCs/>
                <w:kern w:val="0"/>
                <w:sz w:val="20"/>
                <w:szCs w:val="20"/>
                <w:lang w:eastAsia="en-IN"/>
              </w:rPr>
            </w:pPr>
            <w:r w:rsidRPr="00750AFE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Citrobacter sp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.WHB_24</w:t>
            </w:r>
          </w:p>
        </w:tc>
        <w:tc>
          <w:tcPr>
            <w:tcW w:w="1559" w:type="dxa"/>
            <w:shd w:val="clear" w:color="auto" w:fill="auto"/>
            <w:noWrap/>
            <w:vAlign w:val="center"/>
          </w:tcPr>
          <w:p w14:paraId="6CA43EF7" w14:textId="3928F600" w:rsidR="00B04604" w:rsidRPr="00750AFE" w:rsidRDefault="00B04604" w:rsidP="00B0460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2.59 ± 0.64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  <w:vertAlign w:val="superscript"/>
              </w:rPr>
              <w:t>opq</w:t>
            </w:r>
          </w:p>
        </w:tc>
        <w:tc>
          <w:tcPr>
            <w:tcW w:w="3827" w:type="dxa"/>
            <w:shd w:val="clear" w:color="auto" w:fill="auto"/>
            <w:noWrap/>
            <w:vAlign w:val="bottom"/>
          </w:tcPr>
          <w:p w14:paraId="74106D75" w14:textId="7557A549" w:rsidR="00B04604" w:rsidRPr="00750AFE" w:rsidRDefault="00B04604" w:rsidP="00B04604">
            <w:pPr>
              <w:rPr>
                <w:rFonts w:ascii="Times New Roman" w:eastAsia="Times New Roman" w:hAnsi="Times New Roman" w:cs="Times New Roman"/>
                <w:bCs/>
                <w:iCs/>
                <w:kern w:val="0"/>
                <w:sz w:val="20"/>
                <w:szCs w:val="20"/>
                <w:lang w:eastAsia="en-IN"/>
              </w:rPr>
            </w:pPr>
            <w:r w:rsidRPr="00750AFE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Enterobacter sp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.12WHB_56</w:t>
            </w:r>
          </w:p>
        </w:tc>
        <w:tc>
          <w:tcPr>
            <w:tcW w:w="1985" w:type="dxa"/>
            <w:shd w:val="clear" w:color="auto" w:fill="auto"/>
            <w:noWrap/>
            <w:vAlign w:val="center"/>
          </w:tcPr>
          <w:p w14:paraId="354418B7" w14:textId="3E6CCC5E" w:rsidR="00B04604" w:rsidRPr="00750AFE" w:rsidRDefault="00B04604" w:rsidP="00B0460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4.07 ± 2.80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  <w:vertAlign w:val="superscript"/>
              </w:rPr>
              <w:t>H</w:t>
            </w:r>
          </w:p>
        </w:tc>
      </w:tr>
      <w:tr w:rsidR="00B04604" w:rsidRPr="00750AFE" w14:paraId="7ED8FD2E" w14:textId="77777777" w:rsidTr="007F6DB9">
        <w:trPr>
          <w:trHeight w:val="70"/>
        </w:trPr>
        <w:tc>
          <w:tcPr>
            <w:tcW w:w="3686" w:type="dxa"/>
            <w:shd w:val="clear" w:color="auto" w:fill="auto"/>
            <w:noWrap/>
            <w:vAlign w:val="bottom"/>
          </w:tcPr>
          <w:p w14:paraId="7341E1FA" w14:textId="73722302" w:rsidR="00B04604" w:rsidRPr="00750AFE" w:rsidRDefault="00B04604" w:rsidP="00B04604">
            <w:pPr>
              <w:rPr>
                <w:rFonts w:ascii="Times New Roman" w:eastAsia="Times New Roman" w:hAnsi="Times New Roman" w:cs="Times New Roman"/>
                <w:bCs/>
                <w:i/>
                <w:iCs/>
                <w:kern w:val="0"/>
                <w:sz w:val="20"/>
                <w:szCs w:val="20"/>
                <w:lang w:eastAsia="en-IN"/>
              </w:rPr>
            </w:pPr>
            <w:r w:rsidRPr="00750AFE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Klebsiella sp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.2WHB_18</w:t>
            </w:r>
          </w:p>
        </w:tc>
        <w:tc>
          <w:tcPr>
            <w:tcW w:w="1559" w:type="dxa"/>
            <w:shd w:val="clear" w:color="auto" w:fill="auto"/>
            <w:noWrap/>
            <w:vAlign w:val="center"/>
          </w:tcPr>
          <w:p w14:paraId="41871DB2" w14:textId="7CB5E8BA" w:rsidR="00B04604" w:rsidRPr="00750AFE" w:rsidRDefault="00B04604" w:rsidP="00B0460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1.85 ± 1.28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  <w:vertAlign w:val="superscript"/>
              </w:rPr>
              <w:t>opq</w:t>
            </w:r>
          </w:p>
        </w:tc>
        <w:tc>
          <w:tcPr>
            <w:tcW w:w="3827" w:type="dxa"/>
            <w:shd w:val="clear" w:color="auto" w:fill="auto"/>
            <w:noWrap/>
            <w:vAlign w:val="bottom"/>
          </w:tcPr>
          <w:p w14:paraId="778B0276" w14:textId="6EE90CE2" w:rsidR="00B04604" w:rsidRPr="00750AFE" w:rsidRDefault="00B04604" w:rsidP="00B04604">
            <w:pPr>
              <w:rPr>
                <w:rFonts w:ascii="Times New Roman" w:eastAsia="Times New Roman" w:hAnsi="Times New Roman" w:cs="Times New Roman"/>
                <w:i/>
                <w:kern w:val="0"/>
                <w:sz w:val="20"/>
                <w:szCs w:val="20"/>
                <w:lang w:eastAsia="en-IN"/>
              </w:rPr>
            </w:pPr>
            <w:r w:rsidRPr="00750AFE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Priestia sp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.1WHB_14</w:t>
            </w:r>
          </w:p>
        </w:tc>
        <w:tc>
          <w:tcPr>
            <w:tcW w:w="1985" w:type="dxa"/>
            <w:shd w:val="clear" w:color="auto" w:fill="auto"/>
            <w:noWrap/>
            <w:vAlign w:val="center"/>
          </w:tcPr>
          <w:p w14:paraId="2AEA700A" w14:textId="7DA03907" w:rsidR="00B04604" w:rsidRPr="00750AFE" w:rsidRDefault="00B04604" w:rsidP="00B0460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.41 ± 1.70</w:t>
            </w:r>
            <w:r w:rsidRPr="00750AFE">
              <w:rPr>
                <w:rFonts w:ascii="Times New Roman" w:hAnsi="Times New Roman" w:cs="Times New Roman"/>
                <w:color w:val="000000"/>
                <w:sz w:val="20"/>
                <w:szCs w:val="20"/>
                <w:vertAlign w:val="superscript"/>
              </w:rPr>
              <w:t>I</w:t>
            </w:r>
          </w:p>
        </w:tc>
      </w:tr>
    </w:tbl>
    <w:p w14:paraId="15417133" w14:textId="77777777" w:rsidR="00750AFE" w:rsidRPr="00750AFE" w:rsidRDefault="00750AFE" w:rsidP="00750AFE">
      <w:pPr>
        <w:spacing w:after="0" w:line="240" w:lineRule="auto"/>
        <w:rPr>
          <w:rFonts w:ascii="Times New Roman" w:eastAsiaTheme="minorHAnsi" w:hAnsi="Times New Roman" w:cs="Times New Roman"/>
          <w:sz w:val="20"/>
          <w:szCs w:val="20"/>
          <w:highlight w:val="yellow"/>
        </w:rPr>
      </w:pPr>
    </w:p>
    <w:p w14:paraId="0AA075CA" w14:textId="77777777" w:rsidR="00750AFE" w:rsidRPr="00750AFE" w:rsidRDefault="00750AFE" w:rsidP="00A17CCD">
      <w:pPr>
        <w:spacing w:after="0" w:line="276" w:lineRule="auto"/>
        <w:ind w:left="1134" w:right="1767"/>
        <w:rPr>
          <w:rFonts w:ascii="Times New Roman" w:eastAsiaTheme="minorHAnsi" w:hAnsi="Times New Roman" w:cs="Times New Roman"/>
          <w:sz w:val="20"/>
          <w:szCs w:val="20"/>
        </w:rPr>
      </w:pPr>
      <w:r w:rsidRPr="00750AFE">
        <w:rPr>
          <w:rFonts w:ascii="Times New Roman" w:eastAsiaTheme="minorHAnsi" w:hAnsi="Times New Roman" w:cs="Times New Roman"/>
          <w:sz w:val="20"/>
          <w:szCs w:val="20"/>
        </w:rPr>
        <w:t xml:space="preserve">Values represent percent inhibition (PI, mean ± SD; n = 3). Different lowercase letters within each habitat indicate significant differences among isolates according to ANOVA </w:t>
      </w:r>
    </w:p>
    <w:p w14:paraId="48D38C11" w14:textId="77777777" w:rsidR="00750AFE" w:rsidRPr="00750AFE" w:rsidRDefault="00750AFE" w:rsidP="00750AFE">
      <w:pPr>
        <w:spacing w:after="0" w:line="276" w:lineRule="auto"/>
        <w:rPr>
          <w:rFonts w:ascii="Times New Roman" w:eastAsiaTheme="minorHAnsi" w:hAnsi="Times New Roman" w:cs="Times New Roman"/>
          <w:sz w:val="20"/>
          <w:szCs w:val="20"/>
        </w:rPr>
      </w:pPr>
    </w:p>
    <w:p w14:paraId="76B13F2A" w14:textId="77777777" w:rsidR="00750AFE" w:rsidRPr="00750AFE" w:rsidRDefault="00750AFE" w:rsidP="00750AFE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b/>
          <w:bCs/>
          <w:color w:val="0070C0"/>
          <w:kern w:val="0"/>
          <w:sz w:val="20"/>
          <w:szCs w:val="20"/>
          <w:lang w:eastAsia="en-IN"/>
        </w:rPr>
      </w:pPr>
    </w:p>
    <w:p w14:paraId="08D12A0B" w14:textId="77777777" w:rsidR="00750AFE" w:rsidRPr="00750AFE" w:rsidRDefault="00750AFE" w:rsidP="00750AFE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b/>
          <w:bCs/>
          <w:color w:val="0070C0"/>
          <w:kern w:val="0"/>
          <w:sz w:val="20"/>
          <w:szCs w:val="20"/>
          <w:lang w:eastAsia="en-IN"/>
        </w:rPr>
      </w:pPr>
    </w:p>
    <w:p w14:paraId="5903F74D" w14:textId="08332855" w:rsidR="00687564" w:rsidRPr="002A18C8" w:rsidRDefault="00687564" w:rsidP="00A8168E">
      <w:pPr>
        <w:spacing w:line="276" w:lineRule="auto"/>
        <w:rPr>
          <w:rFonts w:ascii="Times New Roman" w:hAnsi="Times New Roman" w:cs="Times New Roman"/>
          <w:sz w:val="20"/>
          <w:szCs w:val="20"/>
        </w:rPr>
      </w:pPr>
    </w:p>
    <w:p w14:paraId="2D9EF2D0" w14:textId="77777777" w:rsidR="00687564" w:rsidRPr="002A18C8" w:rsidRDefault="00687564" w:rsidP="00A8168E">
      <w:pPr>
        <w:spacing w:line="276" w:lineRule="auto"/>
        <w:rPr>
          <w:rFonts w:ascii="Times New Roman" w:hAnsi="Times New Roman" w:cs="Times New Roman"/>
          <w:sz w:val="20"/>
          <w:szCs w:val="20"/>
        </w:rPr>
      </w:pPr>
    </w:p>
    <w:p w14:paraId="47ABBF40" w14:textId="77777777" w:rsidR="00A8168E" w:rsidRPr="002A18C8" w:rsidRDefault="00A8168E" w:rsidP="00E81799">
      <w:pPr>
        <w:spacing w:after="0" w:line="276" w:lineRule="auto"/>
        <w:jc w:val="both"/>
        <w:rPr>
          <w:rFonts w:ascii="Times New Roman" w:eastAsiaTheme="minorHAnsi" w:hAnsi="Times New Roman" w:cs="Times New Roman"/>
          <w:b/>
          <w:bCs/>
          <w:sz w:val="20"/>
          <w:szCs w:val="20"/>
        </w:rPr>
      </w:pPr>
    </w:p>
    <w:p w14:paraId="59D0A86A" w14:textId="77777777" w:rsidR="00A8168E" w:rsidRPr="002A18C8" w:rsidRDefault="00A8168E" w:rsidP="00E81799">
      <w:pPr>
        <w:spacing w:after="0" w:line="276" w:lineRule="auto"/>
        <w:jc w:val="both"/>
        <w:rPr>
          <w:rFonts w:ascii="Times New Roman" w:eastAsiaTheme="minorHAnsi" w:hAnsi="Times New Roman" w:cs="Times New Roman"/>
          <w:b/>
          <w:bCs/>
          <w:sz w:val="20"/>
          <w:szCs w:val="20"/>
        </w:rPr>
      </w:pPr>
    </w:p>
    <w:p w14:paraId="66A9E038" w14:textId="15A6A0D2" w:rsidR="00B261EC" w:rsidRPr="002A18C8" w:rsidRDefault="00B261EC" w:rsidP="007F6DB9">
      <w:pPr>
        <w:spacing w:after="0" w:line="276" w:lineRule="auto"/>
        <w:ind w:right="1342"/>
        <w:jc w:val="both"/>
        <w:rPr>
          <w:rFonts w:ascii="Times New Roman" w:eastAsiaTheme="minorHAnsi" w:hAnsi="Times New Roman" w:cs="Times New Roman"/>
          <w:bCs/>
          <w:sz w:val="20"/>
          <w:szCs w:val="20"/>
        </w:rPr>
      </w:pPr>
      <w:r w:rsidRPr="002A18C8">
        <w:rPr>
          <w:rFonts w:ascii="Times New Roman" w:eastAsiaTheme="minorHAnsi" w:hAnsi="Times New Roman" w:cs="Times New Roman"/>
          <w:b/>
          <w:bCs/>
          <w:sz w:val="20"/>
          <w:szCs w:val="20"/>
        </w:rPr>
        <w:lastRenderedPageBreak/>
        <w:t xml:space="preserve">Supplementary Table </w:t>
      </w:r>
      <w:r w:rsidR="0034416D" w:rsidRPr="002A18C8">
        <w:rPr>
          <w:rFonts w:ascii="Times New Roman" w:eastAsiaTheme="minorHAnsi" w:hAnsi="Times New Roman" w:cs="Times New Roman"/>
          <w:b/>
          <w:bCs/>
          <w:sz w:val="20"/>
          <w:szCs w:val="20"/>
        </w:rPr>
        <w:t>4</w:t>
      </w:r>
      <w:r w:rsidRPr="002A18C8">
        <w:rPr>
          <w:rFonts w:ascii="Times New Roman" w:eastAsiaTheme="minorHAnsi" w:hAnsi="Times New Roman" w:cs="Times New Roman"/>
          <w:b/>
          <w:bCs/>
          <w:sz w:val="20"/>
          <w:szCs w:val="20"/>
        </w:rPr>
        <w:t>.</w:t>
      </w:r>
      <w:r w:rsidRPr="002A18C8">
        <w:rPr>
          <w:rFonts w:ascii="Times New Roman" w:eastAsiaTheme="minorHAnsi" w:hAnsi="Times New Roman" w:cs="Times New Roman"/>
          <w:b/>
          <w:sz w:val="20"/>
          <w:szCs w:val="20"/>
        </w:rPr>
        <w:t xml:space="preserve"> </w:t>
      </w:r>
      <w:r w:rsidRPr="002A18C8">
        <w:rPr>
          <w:rFonts w:ascii="Times New Roman" w:eastAsiaTheme="minorHAnsi" w:hAnsi="Times New Roman" w:cs="Times New Roman"/>
          <w:bCs/>
          <w:sz w:val="20"/>
          <w:szCs w:val="20"/>
        </w:rPr>
        <w:t xml:space="preserve">Cumulative </w:t>
      </w:r>
      <w:r w:rsidRPr="002A18C8">
        <w:rPr>
          <w:rFonts w:ascii="Times New Roman" w:eastAsiaTheme="minorHAnsi" w:hAnsi="Times New Roman" w:cs="Times New Roman"/>
          <w:bCs/>
          <w:i/>
          <w:iCs/>
          <w:sz w:val="20"/>
          <w:szCs w:val="20"/>
        </w:rPr>
        <w:t>in vitro</w:t>
      </w:r>
      <w:r w:rsidRPr="002A18C8">
        <w:rPr>
          <w:rFonts w:ascii="Times New Roman" w:eastAsiaTheme="minorHAnsi" w:hAnsi="Times New Roman" w:cs="Times New Roman"/>
          <w:bCs/>
          <w:sz w:val="20"/>
          <w:szCs w:val="20"/>
        </w:rPr>
        <w:t xml:space="preserve"> antifungal activity of rhizoplane bacterial isolates from upland (ULB), wetland diseased (WDB), and wetland healthy (WHB) habitats against </w:t>
      </w:r>
      <w:r w:rsidRPr="002A18C8">
        <w:rPr>
          <w:rFonts w:ascii="Times New Roman" w:eastAsiaTheme="minorHAnsi" w:hAnsi="Times New Roman" w:cs="Times New Roman"/>
          <w:bCs/>
          <w:i/>
          <w:iCs/>
          <w:sz w:val="20"/>
          <w:szCs w:val="20"/>
        </w:rPr>
        <w:t>Fusarium falciforme</w:t>
      </w:r>
      <w:r w:rsidRPr="002A18C8">
        <w:rPr>
          <w:rFonts w:ascii="Times New Roman" w:eastAsiaTheme="minorHAnsi" w:hAnsi="Times New Roman" w:cs="Times New Roman"/>
          <w:bCs/>
          <w:sz w:val="20"/>
          <w:szCs w:val="20"/>
        </w:rPr>
        <w:t xml:space="preserve"> by dual culture assay and volatile assay</w:t>
      </w:r>
    </w:p>
    <w:p w14:paraId="1E0BC48C" w14:textId="77777777" w:rsidR="00B261EC" w:rsidRPr="002A18C8" w:rsidRDefault="00B261EC" w:rsidP="007F6DB9">
      <w:pPr>
        <w:spacing w:after="0" w:line="276" w:lineRule="auto"/>
        <w:jc w:val="both"/>
        <w:rPr>
          <w:rFonts w:ascii="Times New Roman" w:eastAsiaTheme="minorHAnsi" w:hAnsi="Times New Roman" w:cs="Times New Roman"/>
          <w:bCs/>
          <w:sz w:val="20"/>
          <w:szCs w:val="20"/>
        </w:rPr>
      </w:pPr>
    </w:p>
    <w:p w14:paraId="44800088" w14:textId="77777777" w:rsidR="00B261EC" w:rsidRPr="002A18C8" w:rsidRDefault="00B261EC" w:rsidP="007F6DB9">
      <w:pPr>
        <w:spacing w:after="0" w:line="240" w:lineRule="auto"/>
        <w:rPr>
          <w:rFonts w:ascii="Times New Roman" w:eastAsiaTheme="minorHAnsi" w:hAnsi="Times New Roman" w:cs="Times New Roman"/>
          <w:bCs/>
          <w:color w:val="0070C0"/>
          <w:sz w:val="20"/>
          <w:szCs w:val="20"/>
          <w:lang w:val="en-US"/>
        </w:rPr>
      </w:pPr>
    </w:p>
    <w:tbl>
      <w:tblPr>
        <w:tblStyle w:val="TableGrid3"/>
        <w:tblW w:w="12900" w:type="dxa"/>
        <w:tblLayout w:type="fixed"/>
        <w:tblLook w:val="04A0" w:firstRow="1" w:lastRow="0" w:firstColumn="1" w:lastColumn="0" w:noHBand="0" w:noVBand="1"/>
      </w:tblPr>
      <w:tblGrid>
        <w:gridCol w:w="3828"/>
        <w:gridCol w:w="708"/>
        <w:gridCol w:w="709"/>
        <w:gridCol w:w="992"/>
        <w:gridCol w:w="3828"/>
        <w:gridCol w:w="850"/>
        <w:gridCol w:w="851"/>
        <w:gridCol w:w="1134"/>
      </w:tblGrid>
      <w:tr w:rsidR="00B261EC" w:rsidRPr="002A18C8" w14:paraId="25741C77" w14:textId="77777777" w:rsidTr="007F6DB9">
        <w:trPr>
          <w:trHeight w:val="70"/>
        </w:trPr>
        <w:tc>
          <w:tcPr>
            <w:tcW w:w="382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7DA13ACB" w14:textId="77777777" w:rsidR="00B261EC" w:rsidRPr="002A18C8" w:rsidRDefault="00B261EC" w:rsidP="007F6DB9">
            <w:pPr>
              <w:ind w:left="360" w:right="-538"/>
              <w:rPr>
                <w:rFonts w:ascii="Times New Roman" w:hAnsi="Times New Roman" w:cs="Times New Roman"/>
                <w:b/>
                <w:i/>
                <w:iCs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Rhizoplane Bacterial Isolate</w:t>
            </w:r>
          </w:p>
        </w:tc>
        <w:tc>
          <w:tcPr>
            <w:tcW w:w="70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2D597256" w14:textId="77777777" w:rsidR="00B261EC" w:rsidRPr="002A18C8" w:rsidRDefault="00B261EC" w:rsidP="007F6DB9">
            <w:pPr>
              <w:ind w:right="-105"/>
              <w:rPr>
                <w:rFonts w:ascii="Times New Roman" w:eastAsia="Times New Roman" w:hAnsi="Times New Roman" w:cs="Times New Roman"/>
                <w:b/>
                <w:kern w:val="0"/>
                <w:sz w:val="20"/>
                <w:szCs w:val="20"/>
                <w:lang w:eastAsia="en-IN"/>
              </w:rPr>
            </w:pPr>
            <w:r w:rsidRPr="002A18C8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DC-PI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5B8418FE" w14:textId="77777777" w:rsidR="00B261EC" w:rsidRPr="002A18C8" w:rsidRDefault="00B261EC" w:rsidP="007F6DB9">
            <w:pPr>
              <w:rPr>
                <w:rFonts w:ascii="Times New Roman" w:eastAsia="Times New Roman" w:hAnsi="Times New Roman" w:cs="Times New Roman"/>
                <w:b/>
                <w:bCs/>
                <w:kern w:val="0"/>
                <w:sz w:val="20"/>
                <w:szCs w:val="20"/>
                <w:lang w:eastAsia="en-IN"/>
              </w:rPr>
            </w:pPr>
            <w:r w:rsidRPr="002A18C8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VI-PI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75BFBA9C" w14:textId="77777777" w:rsidR="00B261EC" w:rsidRPr="002A18C8" w:rsidRDefault="00B261EC" w:rsidP="007F6DB9">
            <w:pPr>
              <w:rPr>
                <w:rFonts w:ascii="Times New Roman" w:eastAsia="Times New Roman" w:hAnsi="Times New Roman" w:cs="Times New Roman"/>
                <w:b/>
                <w:kern w:val="0"/>
                <w:sz w:val="20"/>
                <w:szCs w:val="20"/>
                <w:lang w:eastAsia="en-IN"/>
              </w:rPr>
            </w:pPr>
            <w:r w:rsidRPr="002A18C8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Average</w:t>
            </w:r>
          </w:p>
        </w:tc>
        <w:tc>
          <w:tcPr>
            <w:tcW w:w="382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5766F9EB" w14:textId="77777777" w:rsidR="00B261EC" w:rsidRPr="002A18C8" w:rsidRDefault="00B261EC" w:rsidP="007F6DB9">
            <w:pPr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Rhizoplane Bacterial Isolate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248E80F8" w14:textId="77777777" w:rsidR="00B261EC" w:rsidRPr="002A18C8" w:rsidRDefault="00B261EC" w:rsidP="007F6DB9">
            <w:pPr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DC-PI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09F66058" w14:textId="77777777" w:rsidR="00B261EC" w:rsidRPr="002A18C8" w:rsidRDefault="00B261EC" w:rsidP="007F6DB9">
            <w:pPr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VI-PI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4BDAD6ED" w14:textId="77777777" w:rsidR="00B261EC" w:rsidRPr="002A18C8" w:rsidRDefault="00B261EC" w:rsidP="007F6DB9">
            <w:pPr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Average</w:t>
            </w:r>
          </w:p>
        </w:tc>
      </w:tr>
      <w:tr w:rsidR="00B261EC" w:rsidRPr="002A18C8" w14:paraId="6D9B568C" w14:textId="77777777" w:rsidTr="007F6DB9">
        <w:trPr>
          <w:trHeight w:val="70"/>
        </w:trPr>
        <w:tc>
          <w:tcPr>
            <w:tcW w:w="382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274B6F4" w14:textId="77777777" w:rsidR="00B261EC" w:rsidRPr="002A18C8" w:rsidRDefault="00B261EC" w:rsidP="007F6DB9">
            <w:pPr>
              <w:ind w:left="360" w:hanging="328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Bacillus subtilis</w:t>
            </w: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ULB_36</w:t>
            </w:r>
          </w:p>
        </w:tc>
        <w:tc>
          <w:tcPr>
            <w:tcW w:w="70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29B918D" w14:textId="77777777" w:rsidR="00B261EC" w:rsidRPr="002A18C8" w:rsidRDefault="00B261EC" w:rsidP="007F6DB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3.33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52B78B5" w14:textId="77777777" w:rsidR="00B261EC" w:rsidRPr="002A18C8" w:rsidRDefault="00B261EC" w:rsidP="007F6DB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5.56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FC29139" w14:textId="77777777" w:rsidR="00B261EC" w:rsidRPr="002A18C8" w:rsidRDefault="00B261EC" w:rsidP="007F6DB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9.44</w:t>
            </w:r>
          </w:p>
        </w:tc>
        <w:tc>
          <w:tcPr>
            <w:tcW w:w="382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649FD8B" w14:textId="77777777" w:rsidR="00B261EC" w:rsidRPr="002A18C8" w:rsidRDefault="00B261EC" w:rsidP="007F6DB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Priestia sp</w:t>
            </w: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.1WHB_14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F907C10" w14:textId="77777777" w:rsidR="00B261EC" w:rsidRPr="002A18C8" w:rsidRDefault="00B261EC" w:rsidP="007F6DB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2.22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4F43EFC" w14:textId="77777777" w:rsidR="00B261EC" w:rsidRPr="002A18C8" w:rsidRDefault="00B261EC" w:rsidP="007F6DB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.41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9214D32" w14:textId="77777777" w:rsidR="00B261EC" w:rsidRPr="002A18C8" w:rsidRDefault="00B261EC" w:rsidP="007F6DB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9.81</w:t>
            </w:r>
          </w:p>
        </w:tc>
      </w:tr>
      <w:tr w:rsidR="00B261EC" w:rsidRPr="002A18C8" w14:paraId="38765580" w14:textId="77777777" w:rsidTr="007F6DB9">
        <w:trPr>
          <w:trHeight w:val="70"/>
        </w:trPr>
        <w:tc>
          <w:tcPr>
            <w:tcW w:w="3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B541B76" w14:textId="7F52AF2B" w:rsidR="00B261EC" w:rsidRPr="002A18C8" w:rsidRDefault="0092748A" w:rsidP="007F6DB9">
            <w:pPr>
              <w:ind w:left="360" w:hanging="328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Bacillus stercoris</w:t>
            </w:r>
            <w:r w:rsidR="00B261EC"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ULB_12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4AE7F91" w14:textId="77777777" w:rsidR="00B261EC" w:rsidRPr="002A18C8" w:rsidRDefault="00B261EC" w:rsidP="007F6DB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8.52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560C7B4" w14:textId="77777777" w:rsidR="00B261EC" w:rsidRPr="002A18C8" w:rsidRDefault="00B261EC" w:rsidP="007F6DB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7.78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CD9F8B1" w14:textId="77777777" w:rsidR="00B261EC" w:rsidRPr="002A18C8" w:rsidRDefault="00B261EC" w:rsidP="007F6DB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3.15</w:t>
            </w:r>
          </w:p>
        </w:tc>
        <w:tc>
          <w:tcPr>
            <w:tcW w:w="3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1266FE7" w14:textId="77777777" w:rsidR="00B261EC" w:rsidRPr="002A18C8" w:rsidRDefault="00B261EC" w:rsidP="007F6DB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Niallia sp</w:t>
            </w: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.2WHB_20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A9F9CFB" w14:textId="77777777" w:rsidR="00B261EC" w:rsidRPr="002A18C8" w:rsidRDefault="00B261EC" w:rsidP="007F6DB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.63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855F52B" w14:textId="77777777" w:rsidR="00B261EC" w:rsidRPr="002A18C8" w:rsidRDefault="00B261EC" w:rsidP="007F6DB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9.63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4AB3E01" w14:textId="77777777" w:rsidR="00B261EC" w:rsidRPr="002A18C8" w:rsidRDefault="00B261EC" w:rsidP="007F6DB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9.63</w:t>
            </w:r>
          </w:p>
        </w:tc>
      </w:tr>
      <w:tr w:rsidR="00B261EC" w:rsidRPr="002A18C8" w14:paraId="12D38F0D" w14:textId="77777777" w:rsidTr="007F6DB9">
        <w:trPr>
          <w:trHeight w:val="70"/>
        </w:trPr>
        <w:tc>
          <w:tcPr>
            <w:tcW w:w="3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EBADEA0" w14:textId="77777777" w:rsidR="00B261EC" w:rsidRPr="002A18C8" w:rsidRDefault="00B261EC" w:rsidP="007F6DB9">
            <w:pPr>
              <w:ind w:left="360" w:hanging="328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Klebsiella pneumoniae</w:t>
            </w: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WHB_81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1FB72C5" w14:textId="77777777" w:rsidR="00B261EC" w:rsidRPr="002A18C8" w:rsidRDefault="00B261EC" w:rsidP="007F6DB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4.81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66ED6D2" w14:textId="77777777" w:rsidR="00B261EC" w:rsidRPr="002A18C8" w:rsidRDefault="00B261EC" w:rsidP="007F6DB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4.44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533F54E" w14:textId="77777777" w:rsidR="00B261EC" w:rsidRPr="002A18C8" w:rsidRDefault="00B261EC" w:rsidP="007F6DB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9.63</w:t>
            </w:r>
          </w:p>
        </w:tc>
        <w:tc>
          <w:tcPr>
            <w:tcW w:w="3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55681F5" w14:textId="77777777" w:rsidR="00B261EC" w:rsidRPr="002A18C8" w:rsidRDefault="00B261EC" w:rsidP="007F6DB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Stutzerimonas stutzeri</w:t>
            </w: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WDB_11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2C47EEE" w14:textId="77777777" w:rsidR="00B261EC" w:rsidRPr="002A18C8" w:rsidRDefault="00B261EC" w:rsidP="007F6DB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.19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7462BA7" w14:textId="77777777" w:rsidR="00B261EC" w:rsidRPr="002A18C8" w:rsidRDefault="00B261EC" w:rsidP="007F6DB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3.70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A05928B" w14:textId="77777777" w:rsidR="00B261EC" w:rsidRPr="002A18C8" w:rsidRDefault="00B261EC" w:rsidP="007F6DB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9.45</w:t>
            </w:r>
          </w:p>
        </w:tc>
      </w:tr>
      <w:tr w:rsidR="00B261EC" w:rsidRPr="002A18C8" w14:paraId="39122C97" w14:textId="77777777" w:rsidTr="007F6DB9">
        <w:trPr>
          <w:trHeight w:val="70"/>
        </w:trPr>
        <w:tc>
          <w:tcPr>
            <w:tcW w:w="3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923B42C" w14:textId="77777777" w:rsidR="00B261EC" w:rsidRPr="002A18C8" w:rsidRDefault="00B261EC" w:rsidP="007F6DB9">
            <w:pPr>
              <w:ind w:left="360" w:hanging="328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Pseudomonas aeruginosa</w:t>
            </w: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ULB_13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9C3DCA4" w14:textId="77777777" w:rsidR="00B261EC" w:rsidRPr="002A18C8" w:rsidRDefault="00B261EC" w:rsidP="007F6DB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1.48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9F4658D" w14:textId="77777777" w:rsidR="00B261EC" w:rsidRPr="002A18C8" w:rsidRDefault="00B261EC" w:rsidP="007F6DB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1.48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FE8DA98" w14:textId="77777777" w:rsidR="00B261EC" w:rsidRPr="002A18C8" w:rsidRDefault="00B261EC" w:rsidP="007F6DB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6.48</w:t>
            </w:r>
          </w:p>
        </w:tc>
        <w:tc>
          <w:tcPr>
            <w:tcW w:w="3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316C32D" w14:textId="77777777" w:rsidR="00B261EC" w:rsidRPr="002A18C8" w:rsidRDefault="00B261EC" w:rsidP="007F6DB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Klebsiella quasivariicola</w:t>
            </w: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WDB_74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B4A5389" w14:textId="77777777" w:rsidR="00B261EC" w:rsidRPr="002A18C8" w:rsidRDefault="00B261EC" w:rsidP="007F6DB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2.22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D73A5D5" w14:textId="77777777" w:rsidR="00B261EC" w:rsidRPr="002A18C8" w:rsidRDefault="00B261EC" w:rsidP="007F6DB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6.67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8ADA7FA" w14:textId="77777777" w:rsidR="00B261EC" w:rsidRPr="002A18C8" w:rsidRDefault="00B261EC" w:rsidP="007F6DB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9.44</w:t>
            </w:r>
          </w:p>
        </w:tc>
      </w:tr>
      <w:tr w:rsidR="00B261EC" w:rsidRPr="002A18C8" w14:paraId="644A70EA" w14:textId="77777777" w:rsidTr="007F6DB9">
        <w:trPr>
          <w:trHeight w:val="70"/>
        </w:trPr>
        <w:tc>
          <w:tcPr>
            <w:tcW w:w="3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9455F9F" w14:textId="697F192D" w:rsidR="00B261EC" w:rsidRPr="002A18C8" w:rsidRDefault="00B261EC" w:rsidP="007F6DB9">
            <w:pPr>
              <w:ind w:left="360" w:hanging="328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 xml:space="preserve">Bacillus </w:t>
            </w:r>
            <w:r w:rsidR="00B832DD" w:rsidRPr="002A18C8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pumilus</w:t>
            </w: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ULB_25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572042B" w14:textId="77777777" w:rsidR="00B261EC" w:rsidRPr="002A18C8" w:rsidRDefault="00B261EC" w:rsidP="007F6DB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9.26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216C24F" w14:textId="77777777" w:rsidR="00B261EC" w:rsidRPr="002A18C8" w:rsidRDefault="00B261EC" w:rsidP="007F6DB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2.59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E291E9F" w14:textId="77777777" w:rsidR="00B261EC" w:rsidRPr="002A18C8" w:rsidRDefault="00B261EC" w:rsidP="007F6DB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5.93</w:t>
            </w:r>
          </w:p>
        </w:tc>
        <w:tc>
          <w:tcPr>
            <w:tcW w:w="3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A88B65F" w14:textId="77777777" w:rsidR="00B261EC" w:rsidRPr="002A18C8" w:rsidRDefault="00B261EC" w:rsidP="007F6DB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Enterobacter cloacae</w:t>
            </w: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ULB_16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9C910B0" w14:textId="77777777" w:rsidR="00B261EC" w:rsidRPr="002A18C8" w:rsidRDefault="00B261EC" w:rsidP="007F6DB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7.78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191EFEC" w14:textId="77777777" w:rsidR="00B261EC" w:rsidRPr="002A18C8" w:rsidRDefault="00B261EC" w:rsidP="007F6DB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0.74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6AE3596" w14:textId="77777777" w:rsidR="00B261EC" w:rsidRPr="002A18C8" w:rsidRDefault="00B261EC" w:rsidP="007F6DB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9.26</w:t>
            </w:r>
          </w:p>
        </w:tc>
      </w:tr>
      <w:tr w:rsidR="00B261EC" w:rsidRPr="002A18C8" w14:paraId="33548822" w14:textId="77777777" w:rsidTr="007F6DB9">
        <w:trPr>
          <w:trHeight w:val="70"/>
        </w:trPr>
        <w:tc>
          <w:tcPr>
            <w:tcW w:w="3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6DAAE68" w14:textId="77777777" w:rsidR="00B261EC" w:rsidRPr="002A18C8" w:rsidRDefault="00B261EC" w:rsidP="007F6DB9">
            <w:pPr>
              <w:ind w:left="360" w:hanging="328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Pseudomonas sp</w:t>
            </w: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.1ULB_33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E6186C0" w14:textId="77777777" w:rsidR="00B261EC" w:rsidRPr="002A18C8" w:rsidRDefault="00B261EC" w:rsidP="007F6DB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2.59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E7B4BB7" w14:textId="77777777" w:rsidR="00B261EC" w:rsidRPr="002A18C8" w:rsidRDefault="00B261EC" w:rsidP="007F6DB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8.52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B148EC3" w14:textId="77777777" w:rsidR="00B261EC" w:rsidRPr="002A18C8" w:rsidRDefault="00B261EC" w:rsidP="007F6DB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5.55</w:t>
            </w:r>
          </w:p>
        </w:tc>
        <w:tc>
          <w:tcPr>
            <w:tcW w:w="3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EB59C2B" w14:textId="77777777" w:rsidR="00B261EC" w:rsidRPr="002A18C8" w:rsidRDefault="00B261EC" w:rsidP="007F6DB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Stenotrophomonas sp</w:t>
            </w: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.1WHB_2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834E27B" w14:textId="77777777" w:rsidR="00B261EC" w:rsidRPr="002A18C8" w:rsidRDefault="00B261EC" w:rsidP="007F6DB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22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FE15FC0" w14:textId="77777777" w:rsidR="00B261EC" w:rsidRPr="002A18C8" w:rsidRDefault="00B261EC" w:rsidP="007F6DB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6.30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4232522" w14:textId="77777777" w:rsidR="00B261EC" w:rsidRPr="002A18C8" w:rsidRDefault="00B261EC" w:rsidP="007F6DB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9.26</w:t>
            </w:r>
          </w:p>
        </w:tc>
      </w:tr>
      <w:tr w:rsidR="00B261EC" w:rsidRPr="002A18C8" w14:paraId="785BA1FA" w14:textId="77777777" w:rsidTr="007F6DB9">
        <w:trPr>
          <w:trHeight w:val="70"/>
        </w:trPr>
        <w:tc>
          <w:tcPr>
            <w:tcW w:w="3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CF740B7" w14:textId="0278E885" w:rsidR="00B261EC" w:rsidRPr="002A18C8" w:rsidRDefault="00B261EC" w:rsidP="007F6DB9">
            <w:pPr>
              <w:ind w:left="360" w:hanging="328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 xml:space="preserve">Kosakonia </w:t>
            </w:r>
            <w:r w:rsidR="00233915" w:rsidRPr="002A18C8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pseudosacchari</w:t>
            </w: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WHB_4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47A8772" w14:textId="77777777" w:rsidR="00B261EC" w:rsidRPr="002A18C8" w:rsidRDefault="00B261EC" w:rsidP="007F6DB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5.56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BAAE786" w14:textId="77777777" w:rsidR="00B261EC" w:rsidRPr="002A18C8" w:rsidRDefault="00B261EC" w:rsidP="007F6DB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4.81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680C19E" w14:textId="77777777" w:rsidR="00B261EC" w:rsidRPr="002A18C8" w:rsidRDefault="00B261EC" w:rsidP="007F6DB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5.19</w:t>
            </w:r>
          </w:p>
        </w:tc>
        <w:tc>
          <w:tcPr>
            <w:tcW w:w="3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4909E3F" w14:textId="77777777" w:rsidR="00B261EC" w:rsidRPr="002A18C8" w:rsidRDefault="00B261EC" w:rsidP="007F6DB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Klebsiella sp</w:t>
            </w: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.1WHB_15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B13942D" w14:textId="77777777" w:rsidR="00B261EC" w:rsidRPr="002A18C8" w:rsidRDefault="00B261EC" w:rsidP="007F6DB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5.56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9287285" w14:textId="77777777" w:rsidR="00B261EC" w:rsidRPr="002A18C8" w:rsidRDefault="00B261EC" w:rsidP="007F6DB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2.59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FBE0892" w14:textId="77777777" w:rsidR="00B261EC" w:rsidRPr="002A18C8" w:rsidRDefault="00B261EC" w:rsidP="007F6DB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9.08</w:t>
            </w:r>
          </w:p>
        </w:tc>
      </w:tr>
      <w:tr w:rsidR="00B261EC" w:rsidRPr="002A18C8" w14:paraId="69B27B5A" w14:textId="77777777" w:rsidTr="007F6DB9">
        <w:trPr>
          <w:trHeight w:val="70"/>
        </w:trPr>
        <w:tc>
          <w:tcPr>
            <w:tcW w:w="3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E61E4F6" w14:textId="77777777" w:rsidR="00B261EC" w:rsidRPr="002A18C8" w:rsidRDefault="00B261EC" w:rsidP="007F6DB9">
            <w:pPr>
              <w:ind w:left="360" w:hanging="328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Bacillus aerophilus</w:t>
            </w: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ULB_53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C9995FF" w14:textId="77777777" w:rsidR="00B261EC" w:rsidRPr="002A18C8" w:rsidRDefault="00B261EC" w:rsidP="007F6DB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9.26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B1C2F60" w14:textId="77777777" w:rsidR="00B261EC" w:rsidRPr="002A18C8" w:rsidRDefault="00B261EC" w:rsidP="007F6DB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9.26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3526A9D" w14:textId="77777777" w:rsidR="00B261EC" w:rsidRPr="002A18C8" w:rsidRDefault="00B261EC" w:rsidP="007F6DB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4.26</w:t>
            </w:r>
          </w:p>
        </w:tc>
        <w:tc>
          <w:tcPr>
            <w:tcW w:w="3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BD0E2DF" w14:textId="77777777" w:rsidR="00B261EC" w:rsidRPr="002A18C8" w:rsidRDefault="00B261EC" w:rsidP="007F6DB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Enterobacter sp</w:t>
            </w: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.11WHB_54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79C7D0D" w14:textId="77777777" w:rsidR="00B261EC" w:rsidRPr="002A18C8" w:rsidRDefault="00B261EC" w:rsidP="007F6DB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1.11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9760EE5" w14:textId="77777777" w:rsidR="00B261EC" w:rsidRPr="002A18C8" w:rsidRDefault="00B261EC" w:rsidP="007F6DB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.04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12669B7" w14:textId="77777777" w:rsidR="00B261EC" w:rsidRPr="002A18C8" w:rsidRDefault="00B261EC" w:rsidP="007F6DB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9.07</w:t>
            </w:r>
          </w:p>
        </w:tc>
      </w:tr>
      <w:tr w:rsidR="00B261EC" w:rsidRPr="002A18C8" w14:paraId="28153F41" w14:textId="77777777" w:rsidTr="007F6DB9">
        <w:trPr>
          <w:trHeight w:val="70"/>
        </w:trPr>
        <w:tc>
          <w:tcPr>
            <w:tcW w:w="3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F331EDB" w14:textId="77777777" w:rsidR="00B261EC" w:rsidRPr="002A18C8" w:rsidRDefault="00B261EC" w:rsidP="007F6DB9">
            <w:pPr>
              <w:ind w:left="360" w:hanging="328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Pseudomonas knackmussii</w:t>
            </w: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WDB_84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733BEBA" w14:textId="77777777" w:rsidR="00B261EC" w:rsidRPr="002A18C8" w:rsidRDefault="00B261EC" w:rsidP="007F6DB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4.44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728D97C" w14:textId="77777777" w:rsidR="00B261EC" w:rsidRPr="002A18C8" w:rsidRDefault="00B261EC" w:rsidP="007F6DB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1.85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52C43D1" w14:textId="77777777" w:rsidR="00B261EC" w:rsidRPr="002A18C8" w:rsidRDefault="00B261EC" w:rsidP="007F6DB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3.15</w:t>
            </w:r>
          </w:p>
        </w:tc>
        <w:tc>
          <w:tcPr>
            <w:tcW w:w="3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E324D45" w14:textId="77777777" w:rsidR="00B261EC" w:rsidRPr="002A18C8" w:rsidRDefault="00B261EC" w:rsidP="007F6DB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Enterobacter sp</w:t>
            </w: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.18WHB_74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ACB0737" w14:textId="77777777" w:rsidR="00B261EC" w:rsidRPr="002A18C8" w:rsidRDefault="00B261EC" w:rsidP="007F6DB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7.41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9E096D5" w14:textId="77777777" w:rsidR="00B261EC" w:rsidRPr="002A18C8" w:rsidRDefault="00B261EC" w:rsidP="007F6DB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0.37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80738A7" w14:textId="77777777" w:rsidR="00B261EC" w:rsidRPr="002A18C8" w:rsidRDefault="00B261EC" w:rsidP="007F6DB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8.89</w:t>
            </w:r>
          </w:p>
        </w:tc>
      </w:tr>
      <w:tr w:rsidR="00B261EC" w:rsidRPr="002A18C8" w14:paraId="3576EEA5" w14:textId="77777777" w:rsidTr="007F6DB9">
        <w:trPr>
          <w:trHeight w:val="70"/>
        </w:trPr>
        <w:tc>
          <w:tcPr>
            <w:tcW w:w="3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2285942" w14:textId="3877947B" w:rsidR="00B261EC" w:rsidRPr="002A18C8" w:rsidRDefault="00B261EC" w:rsidP="007F6DB9">
            <w:pPr>
              <w:ind w:left="360" w:hanging="328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 xml:space="preserve">Acinetobacter </w:t>
            </w:r>
            <w:r w:rsidR="003F07E7" w:rsidRPr="002A18C8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pittii</w:t>
            </w: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WHB_6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0F51F1A" w14:textId="77777777" w:rsidR="00B261EC" w:rsidRPr="002A18C8" w:rsidRDefault="00B261EC" w:rsidP="007F6DB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0.37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6B71864" w14:textId="77777777" w:rsidR="00B261EC" w:rsidRPr="002A18C8" w:rsidRDefault="00B261EC" w:rsidP="007F6DB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0.74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92F7631" w14:textId="77777777" w:rsidR="00B261EC" w:rsidRPr="002A18C8" w:rsidRDefault="00B261EC" w:rsidP="007F6DB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0.56</w:t>
            </w:r>
          </w:p>
        </w:tc>
        <w:tc>
          <w:tcPr>
            <w:tcW w:w="3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CD602AD" w14:textId="77777777" w:rsidR="00B261EC" w:rsidRPr="002A18C8" w:rsidRDefault="00B261EC" w:rsidP="007F6DB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Staphylococcus arlettae</w:t>
            </w: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ULB_24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9318E9F" w14:textId="77777777" w:rsidR="00B261EC" w:rsidRPr="002A18C8" w:rsidRDefault="00B261EC" w:rsidP="007F6DB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D3959A2" w14:textId="77777777" w:rsidR="00B261EC" w:rsidRPr="002A18C8" w:rsidRDefault="00B261EC" w:rsidP="007F6DB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7.41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C305699" w14:textId="77777777" w:rsidR="00B261EC" w:rsidRPr="002A18C8" w:rsidRDefault="00B261EC" w:rsidP="007F6DB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8.70</w:t>
            </w:r>
          </w:p>
        </w:tc>
      </w:tr>
      <w:tr w:rsidR="00B261EC" w:rsidRPr="002A18C8" w14:paraId="3EB62141" w14:textId="77777777" w:rsidTr="007F6DB9">
        <w:trPr>
          <w:trHeight w:val="70"/>
        </w:trPr>
        <w:tc>
          <w:tcPr>
            <w:tcW w:w="3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EADF939" w14:textId="20DF8684" w:rsidR="00B261EC" w:rsidRPr="002A18C8" w:rsidRDefault="00B261EC" w:rsidP="007F6DB9">
            <w:pPr>
              <w:ind w:left="360" w:hanging="328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 xml:space="preserve">Stenotrophomonas </w:t>
            </w:r>
            <w:r w:rsidR="00796623" w:rsidRPr="002A18C8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maltophilia</w:t>
            </w: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WHB_8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33ECBE8" w14:textId="77777777" w:rsidR="00B261EC" w:rsidRPr="002A18C8" w:rsidRDefault="00B261EC" w:rsidP="007F6DB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4.44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B217911" w14:textId="77777777" w:rsidR="00B261EC" w:rsidRPr="002A18C8" w:rsidRDefault="00B261EC" w:rsidP="007F6DB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4.81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E2E6FB2" w14:textId="77777777" w:rsidR="00B261EC" w:rsidRPr="002A18C8" w:rsidRDefault="00B261EC" w:rsidP="007F6DB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9.63</w:t>
            </w:r>
          </w:p>
        </w:tc>
        <w:tc>
          <w:tcPr>
            <w:tcW w:w="3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67FD681" w14:textId="77777777" w:rsidR="00B261EC" w:rsidRPr="002A18C8" w:rsidRDefault="00B261EC" w:rsidP="007F6DB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Kosakonia sp</w:t>
            </w: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.2WDB_47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15500B5" w14:textId="77777777" w:rsidR="00B261EC" w:rsidRPr="002A18C8" w:rsidRDefault="00B261EC" w:rsidP="007F6DB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2.22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5090488" w14:textId="77777777" w:rsidR="00B261EC" w:rsidRPr="002A18C8" w:rsidRDefault="00B261EC" w:rsidP="007F6DB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.19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5FFBB03" w14:textId="77777777" w:rsidR="00B261EC" w:rsidRPr="002A18C8" w:rsidRDefault="00B261EC" w:rsidP="007F6DB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8.70</w:t>
            </w:r>
          </w:p>
        </w:tc>
      </w:tr>
      <w:tr w:rsidR="00B261EC" w:rsidRPr="002A18C8" w14:paraId="21D55A56" w14:textId="77777777" w:rsidTr="007F6DB9">
        <w:trPr>
          <w:trHeight w:val="70"/>
        </w:trPr>
        <w:tc>
          <w:tcPr>
            <w:tcW w:w="3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C26992C" w14:textId="77777777" w:rsidR="00B261EC" w:rsidRPr="002A18C8" w:rsidRDefault="00B261EC" w:rsidP="007F6DB9">
            <w:pPr>
              <w:ind w:left="360" w:hanging="328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Bacillus sp</w:t>
            </w: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.WDB_25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FCF0FAB" w14:textId="77777777" w:rsidR="00B261EC" w:rsidRPr="002A18C8" w:rsidRDefault="00B261EC" w:rsidP="007F6DB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2.96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598CF23" w14:textId="77777777" w:rsidR="00B261EC" w:rsidRPr="002A18C8" w:rsidRDefault="00B261EC" w:rsidP="007F6DB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5.56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24F5E83" w14:textId="77777777" w:rsidR="00B261EC" w:rsidRPr="002A18C8" w:rsidRDefault="00B261EC" w:rsidP="007F6DB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9.26</w:t>
            </w:r>
          </w:p>
        </w:tc>
        <w:tc>
          <w:tcPr>
            <w:tcW w:w="3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9E9978A" w14:textId="77777777" w:rsidR="00B261EC" w:rsidRPr="002A18C8" w:rsidRDefault="00B261EC" w:rsidP="007F6DB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Enterobacter huaxiensis</w:t>
            </w: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WHB_46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1675BB5" w14:textId="77777777" w:rsidR="00B261EC" w:rsidRPr="002A18C8" w:rsidRDefault="00B261EC" w:rsidP="007F6DB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4.44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535E8AC" w14:textId="77777777" w:rsidR="00B261EC" w:rsidRPr="002A18C8" w:rsidRDefault="00B261EC" w:rsidP="007F6DB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2.96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02BF7FC" w14:textId="77777777" w:rsidR="00B261EC" w:rsidRPr="002A18C8" w:rsidRDefault="00B261EC" w:rsidP="007F6DB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8.70</w:t>
            </w:r>
          </w:p>
        </w:tc>
      </w:tr>
      <w:tr w:rsidR="00B261EC" w:rsidRPr="002A18C8" w14:paraId="19961A36" w14:textId="77777777" w:rsidTr="007F6DB9">
        <w:trPr>
          <w:trHeight w:val="70"/>
        </w:trPr>
        <w:tc>
          <w:tcPr>
            <w:tcW w:w="3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0F75C47" w14:textId="77777777" w:rsidR="00B261EC" w:rsidRPr="002A18C8" w:rsidRDefault="00B261EC" w:rsidP="007F6DB9">
            <w:pPr>
              <w:ind w:left="360" w:hanging="328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Burkholderia sp.</w:t>
            </w: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ULB_22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C9BCAC2" w14:textId="77777777" w:rsidR="00B261EC" w:rsidRPr="002A18C8" w:rsidRDefault="00B261EC" w:rsidP="007F6DB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0.74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FBE72CD" w14:textId="77777777" w:rsidR="00B261EC" w:rsidRPr="002A18C8" w:rsidRDefault="00B261EC" w:rsidP="007F6DB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5.93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8472C44" w14:textId="77777777" w:rsidR="00B261EC" w:rsidRPr="002A18C8" w:rsidRDefault="00B261EC" w:rsidP="007F6DB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8.33</w:t>
            </w:r>
          </w:p>
        </w:tc>
        <w:tc>
          <w:tcPr>
            <w:tcW w:w="3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D7A080A" w14:textId="77777777" w:rsidR="00B261EC" w:rsidRPr="002A18C8" w:rsidRDefault="00B261EC" w:rsidP="007F6DB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Enterobacter sp</w:t>
            </w: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.5ULB_55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D935194" w14:textId="77777777" w:rsidR="00B261EC" w:rsidRPr="002A18C8" w:rsidRDefault="00B261EC" w:rsidP="007F6DB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5.56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7AD94FA" w14:textId="77777777" w:rsidR="00B261EC" w:rsidRPr="002A18C8" w:rsidRDefault="00B261EC" w:rsidP="007F6DB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1.48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938F82F" w14:textId="77777777" w:rsidR="00B261EC" w:rsidRPr="002A18C8" w:rsidRDefault="00B261EC" w:rsidP="007F6DB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8.52</w:t>
            </w:r>
          </w:p>
        </w:tc>
      </w:tr>
      <w:tr w:rsidR="00B261EC" w:rsidRPr="002A18C8" w14:paraId="5785BC49" w14:textId="77777777" w:rsidTr="007F6DB9">
        <w:trPr>
          <w:trHeight w:val="70"/>
        </w:trPr>
        <w:tc>
          <w:tcPr>
            <w:tcW w:w="3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E785C44" w14:textId="77777777" w:rsidR="00B261EC" w:rsidRPr="002A18C8" w:rsidRDefault="00B261EC" w:rsidP="007F6DB9">
            <w:pPr>
              <w:ind w:left="360" w:hanging="328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Pantoea dispersa1</w:t>
            </w: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WHB_55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A785D97" w14:textId="77777777" w:rsidR="00B261EC" w:rsidRPr="002A18C8" w:rsidRDefault="00B261EC" w:rsidP="007F6DB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0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6AB4F3B" w14:textId="77777777" w:rsidR="00B261EC" w:rsidRPr="002A18C8" w:rsidRDefault="00B261EC" w:rsidP="007F6DB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5.19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50B816C" w14:textId="77777777" w:rsidR="00B261EC" w:rsidRPr="002A18C8" w:rsidRDefault="00B261EC" w:rsidP="007F6DB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7.59</w:t>
            </w:r>
          </w:p>
        </w:tc>
        <w:tc>
          <w:tcPr>
            <w:tcW w:w="3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570D0CC" w14:textId="77777777" w:rsidR="00B261EC" w:rsidRPr="002A18C8" w:rsidRDefault="00B261EC" w:rsidP="007F6DB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Novosphingobium panipatense</w:t>
            </w: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WHB_38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406DD4D" w14:textId="77777777" w:rsidR="00B261EC" w:rsidRPr="002A18C8" w:rsidRDefault="00B261EC" w:rsidP="007F6DB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.74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664BFD8" w14:textId="77777777" w:rsidR="00B261EC" w:rsidRPr="002A18C8" w:rsidRDefault="00B261EC" w:rsidP="007F6DB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6.30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2209876" w14:textId="77777777" w:rsidR="00B261EC" w:rsidRPr="002A18C8" w:rsidRDefault="00B261EC" w:rsidP="007F6DB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8.52</w:t>
            </w:r>
          </w:p>
        </w:tc>
      </w:tr>
      <w:tr w:rsidR="00B261EC" w:rsidRPr="002A18C8" w14:paraId="2DB7C502" w14:textId="77777777" w:rsidTr="007F6DB9">
        <w:trPr>
          <w:trHeight w:val="70"/>
        </w:trPr>
        <w:tc>
          <w:tcPr>
            <w:tcW w:w="3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095190E" w14:textId="77777777" w:rsidR="00B261EC" w:rsidRPr="002A18C8" w:rsidRDefault="00B261EC" w:rsidP="007F6DB9">
            <w:pPr>
              <w:ind w:left="360" w:hanging="328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Stenotrophomonas sp</w:t>
            </w: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.ULB_18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2EF1470" w14:textId="77777777" w:rsidR="00B261EC" w:rsidRPr="002A18C8" w:rsidRDefault="00B261EC" w:rsidP="007F6DB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1.11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8EFEB2D" w14:textId="77777777" w:rsidR="00B261EC" w:rsidRPr="002A18C8" w:rsidRDefault="00B261EC" w:rsidP="007F6DB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4.07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71DD2B2" w14:textId="77777777" w:rsidR="00B261EC" w:rsidRPr="002A18C8" w:rsidRDefault="00B261EC" w:rsidP="007F6DB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7.59</w:t>
            </w:r>
          </w:p>
        </w:tc>
        <w:tc>
          <w:tcPr>
            <w:tcW w:w="3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E28DD17" w14:textId="77777777" w:rsidR="00B261EC" w:rsidRPr="002A18C8" w:rsidRDefault="00B261EC" w:rsidP="007F6DB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Enterobacter sp</w:t>
            </w: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.10WHB_53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0B6A0CF" w14:textId="77777777" w:rsidR="00B261EC" w:rsidRPr="002A18C8" w:rsidRDefault="00B261EC" w:rsidP="007F6DB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8.89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943FCCA" w14:textId="77777777" w:rsidR="00B261EC" w:rsidRPr="002A18C8" w:rsidRDefault="00B261EC" w:rsidP="007F6DB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.78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045B830" w14:textId="77777777" w:rsidR="00B261EC" w:rsidRPr="002A18C8" w:rsidRDefault="00B261EC" w:rsidP="007F6DB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8.33</w:t>
            </w:r>
          </w:p>
        </w:tc>
      </w:tr>
      <w:tr w:rsidR="00B261EC" w:rsidRPr="002A18C8" w14:paraId="64C3C969" w14:textId="77777777" w:rsidTr="007F6DB9">
        <w:trPr>
          <w:trHeight w:val="70"/>
        </w:trPr>
        <w:tc>
          <w:tcPr>
            <w:tcW w:w="3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E0DA0B6" w14:textId="77777777" w:rsidR="00B261EC" w:rsidRPr="002A18C8" w:rsidRDefault="00B261EC" w:rsidP="007F6DB9">
            <w:pPr>
              <w:ind w:left="360" w:hanging="328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Pantoea dispersa</w:t>
            </w: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WHB_67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BDB4ECA" w14:textId="77777777" w:rsidR="00B261EC" w:rsidRPr="002A18C8" w:rsidRDefault="00B261EC" w:rsidP="007F6DB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4.81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76A9225" w14:textId="77777777" w:rsidR="00B261EC" w:rsidRPr="002A18C8" w:rsidRDefault="00B261EC" w:rsidP="007F6DB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0.00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E756B89" w14:textId="77777777" w:rsidR="00B261EC" w:rsidRPr="002A18C8" w:rsidRDefault="00B261EC" w:rsidP="007F6DB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7.41</w:t>
            </w:r>
          </w:p>
        </w:tc>
        <w:tc>
          <w:tcPr>
            <w:tcW w:w="3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9AB354B" w14:textId="77777777" w:rsidR="00B261EC" w:rsidRPr="002A18C8" w:rsidRDefault="00B261EC" w:rsidP="007F6DB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Kluyvera sp</w:t>
            </w: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.ULB_6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82865DF" w14:textId="77777777" w:rsidR="00B261EC" w:rsidRPr="002A18C8" w:rsidRDefault="00B261EC" w:rsidP="007F6DB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7.78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0D8FDDE" w14:textId="77777777" w:rsidR="00B261EC" w:rsidRPr="002A18C8" w:rsidRDefault="00B261EC" w:rsidP="007F6DB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8.5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F901007" w14:textId="77777777" w:rsidR="00B261EC" w:rsidRPr="002A18C8" w:rsidRDefault="00B261EC" w:rsidP="007F6DB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8.15</w:t>
            </w:r>
          </w:p>
        </w:tc>
      </w:tr>
      <w:tr w:rsidR="00B261EC" w:rsidRPr="002A18C8" w14:paraId="1BC93307" w14:textId="77777777" w:rsidTr="007F6DB9">
        <w:trPr>
          <w:trHeight w:val="70"/>
        </w:trPr>
        <w:tc>
          <w:tcPr>
            <w:tcW w:w="3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612BE6D" w14:textId="77777777" w:rsidR="00B261EC" w:rsidRPr="002A18C8" w:rsidRDefault="00B261EC" w:rsidP="007F6DB9">
            <w:pPr>
              <w:ind w:left="360" w:hanging="328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Kosakonia sp</w:t>
            </w: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.5WHB_44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8202A0C" w14:textId="77777777" w:rsidR="00B261EC" w:rsidRPr="002A18C8" w:rsidRDefault="00B261EC" w:rsidP="007F6DB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2.22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4F9EF04" w14:textId="77777777" w:rsidR="00B261EC" w:rsidRPr="002A18C8" w:rsidRDefault="00B261EC" w:rsidP="007F6DB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9.63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353526E" w14:textId="77777777" w:rsidR="00B261EC" w:rsidRPr="002A18C8" w:rsidRDefault="00B261EC" w:rsidP="007F6DB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5.92</w:t>
            </w:r>
          </w:p>
        </w:tc>
        <w:tc>
          <w:tcPr>
            <w:tcW w:w="3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E8E27F8" w14:textId="77777777" w:rsidR="00B261EC" w:rsidRPr="002A18C8" w:rsidRDefault="00B261EC" w:rsidP="007F6DB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Kosakonia sp</w:t>
            </w: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.2WHB_25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EA01F0B" w14:textId="77777777" w:rsidR="00B261EC" w:rsidRPr="002A18C8" w:rsidRDefault="00B261EC" w:rsidP="007F6DB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7.78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FD3F3E9" w14:textId="77777777" w:rsidR="00B261EC" w:rsidRPr="002A18C8" w:rsidRDefault="00B261EC" w:rsidP="007F6DB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8.5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14128DB" w14:textId="77777777" w:rsidR="00B261EC" w:rsidRPr="002A18C8" w:rsidRDefault="00B261EC" w:rsidP="007F6DB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8.15</w:t>
            </w:r>
          </w:p>
        </w:tc>
      </w:tr>
      <w:tr w:rsidR="00B261EC" w:rsidRPr="002A18C8" w14:paraId="7A7ADEF9" w14:textId="77777777" w:rsidTr="007F6DB9">
        <w:trPr>
          <w:trHeight w:val="70"/>
        </w:trPr>
        <w:tc>
          <w:tcPr>
            <w:tcW w:w="3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0B74260" w14:textId="77777777" w:rsidR="00B261EC" w:rsidRPr="002A18C8" w:rsidRDefault="00B261EC" w:rsidP="007F6DB9">
            <w:pPr>
              <w:ind w:left="360" w:hanging="328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Priestia aryabhattai</w:t>
            </w: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ULB_17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17A2481" w14:textId="77777777" w:rsidR="00B261EC" w:rsidRPr="002A18C8" w:rsidRDefault="00B261EC" w:rsidP="007F6DB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1.11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5D75B95" w14:textId="77777777" w:rsidR="00B261EC" w:rsidRPr="002A18C8" w:rsidRDefault="00B261EC" w:rsidP="007F6DB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0.37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1E11A20" w14:textId="77777777" w:rsidR="00B261EC" w:rsidRPr="002A18C8" w:rsidRDefault="00B261EC" w:rsidP="007F6DB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5.74</w:t>
            </w:r>
          </w:p>
        </w:tc>
        <w:tc>
          <w:tcPr>
            <w:tcW w:w="3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3B423E7" w14:textId="77777777" w:rsidR="00B261EC" w:rsidRPr="002A18C8" w:rsidRDefault="00B261EC" w:rsidP="007F6DB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Cytobacillus kochii</w:t>
            </w: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WDB_12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0D22C6E" w14:textId="77777777" w:rsidR="00B261EC" w:rsidRPr="002A18C8" w:rsidRDefault="00B261EC" w:rsidP="007F6DB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.19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9FF7E28" w14:textId="77777777" w:rsidR="00B261EC" w:rsidRPr="002A18C8" w:rsidRDefault="00B261EC" w:rsidP="007F6DB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0.74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997AAA8" w14:textId="77777777" w:rsidR="00B261EC" w:rsidRPr="002A18C8" w:rsidRDefault="00B261EC" w:rsidP="007F6DB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7.97</w:t>
            </w:r>
          </w:p>
        </w:tc>
      </w:tr>
      <w:tr w:rsidR="00B261EC" w:rsidRPr="002A18C8" w14:paraId="7724F619" w14:textId="77777777" w:rsidTr="007F6DB9">
        <w:trPr>
          <w:trHeight w:val="70"/>
        </w:trPr>
        <w:tc>
          <w:tcPr>
            <w:tcW w:w="3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6C8DE88" w14:textId="77777777" w:rsidR="00B261EC" w:rsidRPr="002A18C8" w:rsidRDefault="00B261EC" w:rsidP="007F6DB9">
            <w:pPr>
              <w:ind w:left="360" w:hanging="328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Rhizobium dioscoreae</w:t>
            </w: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ULB_45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30DECC8" w14:textId="77777777" w:rsidR="00B261EC" w:rsidRPr="002A18C8" w:rsidRDefault="00B261EC" w:rsidP="007F6DB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8.15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841ABA4" w14:textId="77777777" w:rsidR="00B261EC" w:rsidRPr="002A18C8" w:rsidRDefault="00B261EC" w:rsidP="007F6DB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1.48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A629D81" w14:textId="77777777" w:rsidR="00B261EC" w:rsidRPr="002A18C8" w:rsidRDefault="00B261EC" w:rsidP="007F6DB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4.82</w:t>
            </w:r>
          </w:p>
        </w:tc>
        <w:tc>
          <w:tcPr>
            <w:tcW w:w="3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4411923" w14:textId="77777777" w:rsidR="00B261EC" w:rsidRPr="002A18C8" w:rsidRDefault="00B261EC" w:rsidP="007F6DB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Pseudomonas oleovorans</w:t>
            </w: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WDB_71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06DFAD4" w14:textId="77777777" w:rsidR="00B261EC" w:rsidRPr="002A18C8" w:rsidRDefault="00B261EC" w:rsidP="007F6DB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.93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63C69D0" w14:textId="77777777" w:rsidR="00B261EC" w:rsidRPr="002A18C8" w:rsidRDefault="00B261EC" w:rsidP="007F6DB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0.00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6B41F62" w14:textId="77777777" w:rsidR="00B261EC" w:rsidRPr="002A18C8" w:rsidRDefault="00B261EC" w:rsidP="007F6DB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7.97</w:t>
            </w:r>
          </w:p>
        </w:tc>
      </w:tr>
      <w:tr w:rsidR="00B261EC" w:rsidRPr="002A18C8" w14:paraId="3FE0EAE7" w14:textId="77777777" w:rsidTr="007F6DB9">
        <w:trPr>
          <w:trHeight w:val="70"/>
        </w:trPr>
        <w:tc>
          <w:tcPr>
            <w:tcW w:w="3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00214E4" w14:textId="77777777" w:rsidR="00B261EC" w:rsidRPr="002A18C8" w:rsidRDefault="00B261EC" w:rsidP="007F6DB9">
            <w:pPr>
              <w:ind w:left="360" w:hanging="328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Kosakonia oryzendophytica</w:t>
            </w: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WDB_62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AE859C0" w14:textId="77777777" w:rsidR="00B261EC" w:rsidRPr="002A18C8" w:rsidRDefault="00B261EC" w:rsidP="007F6DB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4.07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EC7FC4E" w14:textId="77777777" w:rsidR="00B261EC" w:rsidRPr="002A18C8" w:rsidRDefault="00B261EC" w:rsidP="007F6DB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5.56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9272934" w14:textId="77777777" w:rsidR="00B261EC" w:rsidRPr="002A18C8" w:rsidRDefault="00B261EC" w:rsidP="007F6DB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4.81</w:t>
            </w:r>
          </w:p>
        </w:tc>
        <w:tc>
          <w:tcPr>
            <w:tcW w:w="3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E64AD2C" w14:textId="77777777" w:rsidR="00B261EC" w:rsidRPr="002A18C8" w:rsidRDefault="00B261EC" w:rsidP="007F6DB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Enterobacter sichuanensis</w:t>
            </w: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WDB_50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7543F70" w14:textId="77777777" w:rsidR="00B261EC" w:rsidRPr="002A18C8" w:rsidRDefault="00B261EC" w:rsidP="007F6DB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8.15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61265FC" w14:textId="77777777" w:rsidR="00B261EC" w:rsidRPr="002A18C8" w:rsidRDefault="00B261EC" w:rsidP="007F6DB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.41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ADF3429" w14:textId="77777777" w:rsidR="00B261EC" w:rsidRPr="002A18C8" w:rsidRDefault="00B261EC" w:rsidP="007F6DB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7.78</w:t>
            </w:r>
          </w:p>
        </w:tc>
      </w:tr>
      <w:tr w:rsidR="00B261EC" w:rsidRPr="002A18C8" w14:paraId="5136BA4B" w14:textId="77777777" w:rsidTr="007F6DB9">
        <w:trPr>
          <w:trHeight w:val="70"/>
        </w:trPr>
        <w:tc>
          <w:tcPr>
            <w:tcW w:w="3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2A069E0" w14:textId="77777777" w:rsidR="00B261EC" w:rsidRPr="002A18C8" w:rsidRDefault="00B261EC" w:rsidP="007F6DB9">
            <w:pPr>
              <w:ind w:left="360" w:hanging="328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Niallia sp</w:t>
            </w: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.3WHB_79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F0A7491" w14:textId="77777777" w:rsidR="00B261EC" w:rsidRPr="002A18C8" w:rsidRDefault="00B261EC" w:rsidP="007F6DB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6.67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F26AF5F" w14:textId="77777777" w:rsidR="00B261EC" w:rsidRPr="002A18C8" w:rsidRDefault="00B261EC" w:rsidP="007F6DB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2.59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A22C167" w14:textId="77777777" w:rsidR="00B261EC" w:rsidRPr="002A18C8" w:rsidRDefault="00B261EC" w:rsidP="007F6DB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4.63</w:t>
            </w:r>
          </w:p>
        </w:tc>
        <w:tc>
          <w:tcPr>
            <w:tcW w:w="3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26269DA" w14:textId="77777777" w:rsidR="00B261EC" w:rsidRPr="002A18C8" w:rsidRDefault="00B261EC" w:rsidP="007F6DB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Leclercia sp</w:t>
            </w: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.WHB_29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483BD71" w14:textId="77777777" w:rsidR="00B261EC" w:rsidRPr="002A18C8" w:rsidRDefault="00B261EC" w:rsidP="007F6DB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.15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D076B72" w14:textId="77777777" w:rsidR="00B261EC" w:rsidRPr="002A18C8" w:rsidRDefault="00B261EC" w:rsidP="007F6DB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7.41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0B1D49F" w14:textId="77777777" w:rsidR="00B261EC" w:rsidRPr="002A18C8" w:rsidRDefault="00B261EC" w:rsidP="007F6DB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7.78</w:t>
            </w:r>
          </w:p>
        </w:tc>
      </w:tr>
      <w:tr w:rsidR="00B261EC" w:rsidRPr="002A18C8" w14:paraId="2DFD2405" w14:textId="77777777" w:rsidTr="007F6DB9">
        <w:trPr>
          <w:trHeight w:val="70"/>
        </w:trPr>
        <w:tc>
          <w:tcPr>
            <w:tcW w:w="3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B95A39E" w14:textId="77777777" w:rsidR="00B261EC" w:rsidRPr="002A18C8" w:rsidRDefault="00B261EC" w:rsidP="007F6DB9">
            <w:pPr>
              <w:ind w:left="360" w:hanging="328"/>
              <w:rPr>
                <w:rFonts w:ascii="Times New Roman" w:eastAsia="Times New Roman" w:hAnsi="Times New Roman" w:cs="Times New Roman"/>
                <w:bCs/>
                <w:i/>
                <w:iCs/>
                <w:kern w:val="0"/>
                <w:sz w:val="20"/>
                <w:szCs w:val="20"/>
                <w:lang w:eastAsia="en-IN"/>
              </w:rPr>
            </w:pPr>
            <w:r w:rsidRPr="002A18C8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Burkholderia cenocepacia</w:t>
            </w: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ULB_43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6B2AC1A" w14:textId="77777777" w:rsidR="00B261EC" w:rsidRPr="002A18C8" w:rsidRDefault="00B261EC" w:rsidP="007F6DB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2.59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F815B21" w14:textId="77777777" w:rsidR="00B261EC" w:rsidRPr="002A18C8" w:rsidRDefault="00B261EC" w:rsidP="007F6DB9">
            <w:pPr>
              <w:rPr>
                <w:rFonts w:ascii="Times New Roman" w:eastAsia="Times New Roman" w:hAnsi="Times New Roman" w:cs="Times New Roman"/>
                <w:i/>
                <w:kern w:val="0"/>
                <w:sz w:val="20"/>
                <w:szCs w:val="20"/>
                <w:lang w:eastAsia="en-IN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5.56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091DA3A" w14:textId="77777777" w:rsidR="00B261EC" w:rsidRPr="002A18C8" w:rsidRDefault="00B261EC" w:rsidP="007F6DB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4.07</w:t>
            </w:r>
          </w:p>
        </w:tc>
        <w:tc>
          <w:tcPr>
            <w:tcW w:w="3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66DC9B9" w14:textId="77777777" w:rsidR="00B261EC" w:rsidRPr="002A18C8" w:rsidRDefault="00B261EC" w:rsidP="007F6DB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Epilithonimonas arachidiradicis</w:t>
            </w: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WHB_34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CE09234" w14:textId="77777777" w:rsidR="00B261EC" w:rsidRPr="002A18C8" w:rsidRDefault="00B261EC" w:rsidP="007F6DB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8.52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E55A01E" w14:textId="77777777" w:rsidR="00B261EC" w:rsidRPr="002A18C8" w:rsidRDefault="00B261EC" w:rsidP="007F6DB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7.04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5EC86D4" w14:textId="77777777" w:rsidR="00B261EC" w:rsidRPr="002A18C8" w:rsidRDefault="00B261EC" w:rsidP="007F6DB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7.78</w:t>
            </w:r>
          </w:p>
        </w:tc>
      </w:tr>
      <w:tr w:rsidR="00B261EC" w:rsidRPr="002A18C8" w14:paraId="662994A9" w14:textId="77777777" w:rsidTr="007F6DB9">
        <w:trPr>
          <w:trHeight w:val="70"/>
        </w:trPr>
        <w:tc>
          <w:tcPr>
            <w:tcW w:w="3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35BA5B6" w14:textId="77777777" w:rsidR="00B261EC" w:rsidRPr="002A18C8" w:rsidRDefault="00B261EC" w:rsidP="007F6DB9">
            <w:pPr>
              <w:ind w:left="360" w:hanging="328"/>
              <w:rPr>
                <w:rFonts w:ascii="Times New Roman" w:eastAsia="Times New Roman" w:hAnsi="Times New Roman" w:cs="Times New Roman"/>
                <w:bCs/>
                <w:i/>
                <w:iCs/>
                <w:kern w:val="0"/>
                <w:sz w:val="20"/>
                <w:szCs w:val="20"/>
                <w:lang w:eastAsia="en-IN"/>
              </w:rPr>
            </w:pPr>
            <w:r w:rsidRPr="002A18C8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Kosakonia sp</w:t>
            </w: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.7WHB_75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DF12569" w14:textId="77777777" w:rsidR="00B261EC" w:rsidRPr="002A18C8" w:rsidRDefault="00B261EC" w:rsidP="007F6DB9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0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735155F" w14:textId="77777777" w:rsidR="00B261EC" w:rsidRPr="002A18C8" w:rsidRDefault="00B261EC" w:rsidP="007F6DB9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6.30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A81AA64" w14:textId="77777777" w:rsidR="00B261EC" w:rsidRPr="002A18C8" w:rsidRDefault="00B261EC" w:rsidP="007F6DB9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3.15</w:t>
            </w:r>
          </w:p>
        </w:tc>
        <w:tc>
          <w:tcPr>
            <w:tcW w:w="3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B727FBE" w14:textId="77777777" w:rsidR="00B261EC" w:rsidRPr="002A18C8" w:rsidRDefault="00B261EC" w:rsidP="007F6DB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Ensifer sp</w:t>
            </w: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.ULB_27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29B6574" w14:textId="77777777" w:rsidR="00B261EC" w:rsidRPr="002A18C8" w:rsidRDefault="00B261EC" w:rsidP="007F6DB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.63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E8FED47" w14:textId="77777777" w:rsidR="00B261EC" w:rsidRPr="002A18C8" w:rsidRDefault="00B261EC" w:rsidP="007F6DB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5.93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28EAA56" w14:textId="77777777" w:rsidR="00B261EC" w:rsidRPr="002A18C8" w:rsidRDefault="00B261EC" w:rsidP="007F6DB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7.78</w:t>
            </w:r>
          </w:p>
        </w:tc>
      </w:tr>
      <w:tr w:rsidR="00B261EC" w:rsidRPr="002A18C8" w14:paraId="5E860B8D" w14:textId="77777777" w:rsidTr="007F6DB9">
        <w:trPr>
          <w:trHeight w:val="70"/>
        </w:trPr>
        <w:tc>
          <w:tcPr>
            <w:tcW w:w="3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438F521" w14:textId="77777777" w:rsidR="00B261EC" w:rsidRPr="002A18C8" w:rsidRDefault="00B261EC" w:rsidP="007F6DB9">
            <w:pPr>
              <w:ind w:left="360" w:hanging="328"/>
              <w:rPr>
                <w:rFonts w:ascii="Times New Roman" w:eastAsia="Times New Roman" w:hAnsi="Times New Roman" w:cs="Times New Roman"/>
                <w:bCs/>
                <w:i/>
                <w:iCs/>
                <w:kern w:val="0"/>
                <w:sz w:val="20"/>
                <w:szCs w:val="20"/>
                <w:lang w:eastAsia="en-IN"/>
              </w:rPr>
            </w:pPr>
            <w:r w:rsidRPr="002A18C8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Kluyvera sp</w:t>
            </w: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.3WHB_47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820D5BE" w14:textId="77777777" w:rsidR="00B261EC" w:rsidRPr="002A18C8" w:rsidRDefault="00B261EC" w:rsidP="007F6DB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1.11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EB4C34D" w14:textId="77777777" w:rsidR="00B261EC" w:rsidRPr="002A18C8" w:rsidRDefault="00B261EC" w:rsidP="007F6DB9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5.19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7B51C65" w14:textId="77777777" w:rsidR="00B261EC" w:rsidRPr="002A18C8" w:rsidRDefault="00B261EC" w:rsidP="007F6DB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3.15</w:t>
            </w:r>
          </w:p>
        </w:tc>
        <w:tc>
          <w:tcPr>
            <w:tcW w:w="3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A0F03BE" w14:textId="77777777" w:rsidR="00B261EC" w:rsidRPr="002A18C8" w:rsidRDefault="00B261EC" w:rsidP="007F6DB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Klebsiella variicola</w:t>
            </w: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WDB_52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D0F5A94" w14:textId="77777777" w:rsidR="00B261EC" w:rsidRPr="002A18C8" w:rsidRDefault="00B261EC" w:rsidP="007F6DB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5.19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112AF56" w14:textId="77777777" w:rsidR="00B261EC" w:rsidRPr="002A18C8" w:rsidRDefault="00B261EC" w:rsidP="007F6DB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0.00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4DD72B3" w14:textId="77777777" w:rsidR="00B261EC" w:rsidRPr="002A18C8" w:rsidRDefault="00B261EC" w:rsidP="007F6DB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7.60</w:t>
            </w:r>
          </w:p>
        </w:tc>
      </w:tr>
      <w:tr w:rsidR="00B261EC" w:rsidRPr="002A18C8" w14:paraId="5FDC037D" w14:textId="77777777" w:rsidTr="007F6DB9">
        <w:trPr>
          <w:trHeight w:val="73"/>
        </w:trPr>
        <w:tc>
          <w:tcPr>
            <w:tcW w:w="3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77607D9" w14:textId="77777777" w:rsidR="00B261EC" w:rsidRPr="002A18C8" w:rsidRDefault="00B261EC" w:rsidP="007F6DB9">
            <w:pPr>
              <w:ind w:left="360" w:hanging="328"/>
              <w:rPr>
                <w:rFonts w:ascii="Times New Roman" w:eastAsia="Times New Roman" w:hAnsi="Times New Roman" w:cs="Times New Roman"/>
                <w:bCs/>
                <w:i/>
                <w:iCs/>
                <w:kern w:val="0"/>
                <w:sz w:val="20"/>
                <w:szCs w:val="20"/>
                <w:lang w:eastAsia="en-IN"/>
              </w:rPr>
            </w:pPr>
            <w:r w:rsidRPr="002A18C8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Priestia sp</w:t>
            </w: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.2WHB_16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617F1B0" w14:textId="77777777" w:rsidR="00B261EC" w:rsidRPr="002A18C8" w:rsidRDefault="00B261EC" w:rsidP="007F6DB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5.56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F9FCF52" w14:textId="77777777" w:rsidR="00B261EC" w:rsidRPr="002A18C8" w:rsidRDefault="00B261EC" w:rsidP="007F6DB9">
            <w:pPr>
              <w:rPr>
                <w:rFonts w:ascii="Times New Roman" w:eastAsia="Times New Roman" w:hAnsi="Times New Roman" w:cs="Times New Roman"/>
                <w:i/>
                <w:kern w:val="0"/>
                <w:sz w:val="20"/>
                <w:szCs w:val="20"/>
                <w:lang w:eastAsia="en-IN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9.63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0E14338" w14:textId="77777777" w:rsidR="00B261EC" w:rsidRPr="002A18C8" w:rsidRDefault="00B261EC" w:rsidP="007F6DB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2.59</w:t>
            </w:r>
          </w:p>
        </w:tc>
        <w:tc>
          <w:tcPr>
            <w:tcW w:w="3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CDCB1A9" w14:textId="77777777" w:rsidR="00B261EC" w:rsidRPr="002A18C8" w:rsidRDefault="00B261EC" w:rsidP="007F6DB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Enterobacter sp</w:t>
            </w: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.3ULB_41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9984CAE" w14:textId="77777777" w:rsidR="00B261EC" w:rsidRPr="002A18C8" w:rsidRDefault="00B261EC" w:rsidP="007F6DB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8.89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2C2701A" w14:textId="77777777" w:rsidR="00B261EC" w:rsidRPr="002A18C8" w:rsidRDefault="00B261EC" w:rsidP="007F6DB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6.30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8535475" w14:textId="77777777" w:rsidR="00B261EC" w:rsidRPr="002A18C8" w:rsidRDefault="00B261EC" w:rsidP="007F6DB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7.59</w:t>
            </w:r>
          </w:p>
        </w:tc>
      </w:tr>
      <w:tr w:rsidR="00B261EC" w:rsidRPr="002A18C8" w14:paraId="4A07C294" w14:textId="77777777" w:rsidTr="007F6DB9">
        <w:trPr>
          <w:trHeight w:val="70"/>
        </w:trPr>
        <w:tc>
          <w:tcPr>
            <w:tcW w:w="3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67EBD56" w14:textId="77777777" w:rsidR="00B261EC" w:rsidRPr="002A18C8" w:rsidRDefault="00B261EC" w:rsidP="007F6DB9">
            <w:pPr>
              <w:ind w:left="360" w:hanging="328"/>
              <w:rPr>
                <w:rFonts w:ascii="Times New Roman" w:eastAsia="Times New Roman" w:hAnsi="Times New Roman" w:cs="Times New Roman"/>
                <w:bCs/>
                <w:i/>
                <w:iCs/>
                <w:kern w:val="0"/>
                <w:sz w:val="20"/>
                <w:szCs w:val="20"/>
                <w:lang w:eastAsia="en-IN"/>
              </w:rPr>
            </w:pPr>
            <w:r w:rsidRPr="002A18C8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Kosakonia sp</w:t>
            </w: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.4WHB_33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7324770" w14:textId="77777777" w:rsidR="00B261EC" w:rsidRPr="002A18C8" w:rsidRDefault="00B261EC" w:rsidP="007F6DB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2.22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EEB5A31" w14:textId="77777777" w:rsidR="00B261EC" w:rsidRPr="002A18C8" w:rsidRDefault="00B261EC" w:rsidP="007F6DB9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2.22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5F00715" w14:textId="77777777" w:rsidR="00B261EC" w:rsidRPr="002A18C8" w:rsidRDefault="00B261EC" w:rsidP="007F6DB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2.22</w:t>
            </w:r>
          </w:p>
        </w:tc>
        <w:tc>
          <w:tcPr>
            <w:tcW w:w="3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44C7F15" w14:textId="77777777" w:rsidR="00B261EC" w:rsidRPr="002A18C8" w:rsidRDefault="00B261EC" w:rsidP="007F6DB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Aeromonas sp</w:t>
            </w: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.2WDB_34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5B402ED" w14:textId="77777777" w:rsidR="00B261EC" w:rsidRPr="002A18C8" w:rsidRDefault="00B261EC" w:rsidP="007F6DB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1.11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5E0FDB6" w14:textId="77777777" w:rsidR="00B261EC" w:rsidRPr="002A18C8" w:rsidRDefault="00B261EC" w:rsidP="007F6DB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4.07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3721121" w14:textId="77777777" w:rsidR="00B261EC" w:rsidRPr="002A18C8" w:rsidRDefault="00B261EC" w:rsidP="007F6DB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7.59</w:t>
            </w:r>
          </w:p>
        </w:tc>
      </w:tr>
      <w:tr w:rsidR="00B261EC" w:rsidRPr="002A18C8" w14:paraId="1F1D84AE" w14:textId="77777777" w:rsidTr="007F6DB9">
        <w:trPr>
          <w:trHeight w:val="70"/>
        </w:trPr>
        <w:tc>
          <w:tcPr>
            <w:tcW w:w="3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6C08C52" w14:textId="77777777" w:rsidR="00B261EC" w:rsidRPr="002A18C8" w:rsidRDefault="00B261EC" w:rsidP="007F6DB9">
            <w:pPr>
              <w:ind w:left="360" w:hanging="328"/>
              <w:rPr>
                <w:rFonts w:ascii="Times New Roman" w:eastAsia="Times New Roman" w:hAnsi="Times New Roman" w:cs="Times New Roman"/>
                <w:bCs/>
                <w:iCs/>
                <w:kern w:val="0"/>
                <w:sz w:val="20"/>
                <w:szCs w:val="20"/>
                <w:lang w:eastAsia="en-IN"/>
              </w:rPr>
            </w:pPr>
            <w:r w:rsidRPr="002A18C8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Kosakonia oryzendophytica</w:t>
            </w: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WDB_66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3D3F67D" w14:textId="77777777" w:rsidR="00B261EC" w:rsidRPr="002A18C8" w:rsidRDefault="00B261EC" w:rsidP="007F6DB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4.44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5A3E4F0" w14:textId="77777777" w:rsidR="00B261EC" w:rsidRPr="002A18C8" w:rsidRDefault="00B261EC" w:rsidP="007F6DB9">
            <w:pPr>
              <w:rPr>
                <w:rFonts w:ascii="Times New Roman" w:eastAsia="Times New Roman" w:hAnsi="Times New Roman" w:cs="Times New Roman"/>
                <w:i/>
                <w:kern w:val="0"/>
                <w:sz w:val="20"/>
                <w:szCs w:val="20"/>
                <w:lang w:eastAsia="en-IN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8.15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B92A89F" w14:textId="77777777" w:rsidR="00B261EC" w:rsidRPr="002A18C8" w:rsidRDefault="00B261EC" w:rsidP="007F6DB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1.29</w:t>
            </w:r>
          </w:p>
        </w:tc>
        <w:tc>
          <w:tcPr>
            <w:tcW w:w="3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45BC901" w14:textId="77777777" w:rsidR="00B261EC" w:rsidRPr="002A18C8" w:rsidRDefault="00B261EC" w:rsidP="007F6DB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Enterobacter huaxiensis</w:t>
            </w: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WHB_28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3B2547" w14:textId="77777777" w:rsidR="00B261EC" w:rsidRPr="002A18C8" w:rsidRDefault="00B261EC" w:rsidP="007F6DB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1.48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811B648" w14:textId="77777777" w:rsidR="00B261EC" w:rsidRPr="002A18C8" w:rsidRDefault="00B261EC" w:rsidP="007F6DB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3.70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A8AEFC7" w14:textId="77777777" w:rsidR="00B261EC" w:rsidRPr="002A18C8" w:rsidRDefault="00B261EC" w:rsidP="007F6DB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7.59</w:t>
            </w:r>
          </w:p>
        </w:tc>
      </w:tr>
      <w:tr w:rsidR="00B261EC" w:rsidRPr="002A18C8" w14:paraId="39E5D9AD" w14:textId="77777777" w:rsidTr="007F6DB9">
        <w:trPr>
          <w:trHeight w:val="70"/>
        </w:trPr>
        <w:tc>
          <w:tcPr>
            <w:tcW w:w="3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A77C374" w14:textId="77777777" w:rsidR="00B261EC" w:rsidRPr="002A18C8" w:rsidRDefault="00B261EC" w:rsidP="007F6DB9">
            <w:pPr>
              <w:ind w:left="360" w:hanging="328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Rhizobium dioscoreae</w:t>
            </w: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ULB_64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F92147A" w14:textId="77777777" w:rsidR="00B261EC" w:rsidRPr="002A18C8" w:rsidRDefault="00B261EC" w:rsidP="007F6DB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2.59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2287645" w14:textId="77777777" w:rsidR="00B261EC" w:rsidRPr="002A18C8" w:rsidRDefault="00B261EC" w:rsidP="007F6DB9">
            <w:pPr>
              <w:rPr>
                <w:rFonts w:ascii="Times New Roman" w:eastAsia="Times New Roman" w:hAnsi="Times New Roman" w:cs="Times New Roman"/>
                <w:i/>
                <w:kern w:val="0"/>
                <w:sz w:val="20"/>
                <w:szCs w:val="20"/>
                <w:lang w:eastAsia="en-IN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9.26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54E08E9" w14:textId="77777777" w:rsidR="00B261EC" w:rsidRPr="002A18C8" w:rsidRDefault="00B261EC" w:rsidP="007F6DB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0.92</w:t>
            </w:r>
          </w:p>
        </w:tc>
        <w:tc>
          <w:tcPr>
            <w:tcW w:w="3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DB8B64C" w14:textId="77777777" w:rsidR="00B261EC" w:rsidRPr="002A18C8" w:rsidRDefault="00B261EC" w:rsidP="007F6DB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Enterobacter cloacae</w:t>
            </w: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ULB_40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23671ED" w14:textId="77777777" w:rsidR="00B261EC" w:rsidRPr="002A18C8" w:rsidRDefault="00B261EC" w:rsidP="007F6DB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7.04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DBD75A7" w14:textId="77777777" w:rsidR="00B261EC" w:rsidRPr="002A18C8" w:rsidRDefault="00B261EC" w:rsidP="007F6DB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.78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857585E" w14:textId="77777777" w:rsidR="00B261EC" w:rsidRPr="002A18C8" w:rsidRDefault="00B261EC" w:rsidP="007F6DB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7.41</w:t>
            </w:r>
          </w:p>
        </w:tc>
      </w:tr>
      <w:tr w:rsidR="00B261EC" w:rsidRPr="002A18C8" w14:paraId="7EC32446" w14:textId="77777777" w:rsidTr="007F6DB9">
        <w:trPr>
          <w:trHeight w:val="70"/>
        </w:trPr>
        <w:tc>
          <w:tcPr>
            <w:tcW w:w="3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1DC9F49" w14:textId="77777777" w:rsidR="00B261EC" w:rsidRPr="002A18C8" w:rsidRDefault="00B261EC" w:rsidP="007F6DB9">
            <w:pPr>
              <w:ind w:left="360" w:hanging="328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Niallia circulans</w:t>
            </w: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ULB_7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7D77A67" w14:textId="77777777" w:rsidR="00B261EC" w:rsidRPr="002A18C8" w:rsidRDefault="00B261EC" w:rsidP="007F6DB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1.11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07F94D0" w14:textId="77777777" w:rsidR="00B261EC" w:rsidRPr="002A18C8" w:rsidRDefault="00B261EC" w:rsidP="007F6DB9">
            <w:pPr>
              <w:rPr>
                <w:rFonts w:ascii="Times New Roman" w:eastAsia="Times New Roman" w:hAnsi="Times New Roman" w:cs="Times New Roman"/>
                <w:i/>
                <w:kern w:val="0"/>
                <w:sz w:val="20"/>
                <w:szCs w:val="20"/>
                <w:lang w:eastAsia="en-IN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9.63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97CCFC6" w14:textId="77777777" w:rsidR="00B261EC" w:rsidRPr="002A18C8" w:rsidRDefault="00B261EC" w:rsidP="007F6DB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0.37</w:t>
            </w:r>
          </w:p>
        </w:tc>
        <w:tc>
          <w:tcPr>
            <w:tcW w:w="3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43B9B19" w14:textId="77777777" w:rsidR="00B261EC" w:rsidRPr="002A18C8" w:rsidRDefault="00B261EC" w:rsidP="007F6DB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Bacillaceae bacterium</w:t>
            </w: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ULB_3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DB9E273" w14:textId="77777777" w:rsidR="00B261EC" w:rsidRPr="002A18C8" w:rsidRDefault="00B261EC" w:rsidP="007F6DB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1.11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F3143DA" w14:textId="77777777" w:rsidR="00B261EC" w:rsidRPr="002A18C8" w:rsidRDefault="00B261EC" w:rsidP="007F6DB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3.70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004AF3A" w14:textId="77777777" w:rsidR="00B261EC" w:rsidRPr="002A18C8" w:rsidRDefault="00B261EC" w:rsidP="007F6DB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7.41</w:t>
            </w:r>
          </w:p>
        </w:tc>
      </w:tr>
      <w:tr w:rsidR="00B261EC" w:rsidRPr="002A18C8" w14:paraId="38F3D8DB" w14:textId="77777777" w:rsidTr="007F6DB9">
        <w:trPr>
          <w:trHeight w:val="70"/>
        </w:trPr>
        <w:tc>
          <w:tcPr>
            <w:tcW w:w="3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F539A53" w14:textId="77777777" w:rsidR="00B261EC" w:rsidRPr="002A18C8" w:rsidRDefault="00B261EC" w:rsidP="007F6DB9">
            <w:pPr>
              <w:ind w:left="360" w:hanging="328"/>
              <w:rPr>
                <w:rFonts w:ascii="Times New Roman" w:eastAsia="Times New Roman" w:hAnsi="Times New Roman" w:cs="Times New Roman"/>
                <w:bCs/>
                <w:i/>
                <w:iCs/>
                <w:kern w:val="0"/>
                <w:sz w:val="20"/>
                <w:szCs w:val="20"/>
                <w:lang w:eastAsia="en-IN"/>
              </w:rPr>
            </w:pPr>
            <w:r w:rsidRPr="002A18C8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Kosakonia oryzendophytica</w:t>
            </w: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1WDB_55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5543698" w14:textId="77777777" w:rsidR="00B261EC" w:rsidRPr="002A18C8" w:rsidRDefault="00B261EC" w:rsidP="007F6DB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4.07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ABF5A41" w14:textId="77777777" w:rsidR="00B261EC" w:rsidRPr="002A18C8" w:rsidRDefault="00B261EC" w:rsidP="007F6DB9">
            <w:pPr>
              <w:rPr>
                <w:rFonts w:ascii="Times New Roman" w:eastAsia="Times New Roman" w:hAnsi="Times New Roman" w:cs="Times New Roman"/>
                <w:i/>
                <w:kern w:val="0"/>
                <w:sz w:val="20"/>
                <w:szCs w:val="20"/>
                <w:lang w:eastAsia="en-IN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5.56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9F6652D" w14:textId="77777777" w:rsidR="00B261EC" w:rsidRPr="002A18C8" w:rsidRDefault="00B261EC" w:rsidP="007F6DB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9.81</w:t>
            </w:r>
          </w:p>
        </w:tc>
        <w:tc>
          <w:tcPr>
            <w:tcW w:w="3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C9448F7" w14:textId="77777777" w:rsidR="00B261EC" w:rsidRPr="002A18C8" w:rsidRDefault="00B261EC" w:rsidP="007F6DB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Klebsiella aerogenes</w:t>
            </w: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ULB_37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FBFE880" w14:textId="77777777" w:rsidR="00B261EC" w:rsidRPr="002A18C8" w:rsidRDefault="00B261EC" w:rsidP="007F6DB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7.41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04735E3" w14:textId="77777777" w:rsidR="00B261EC" w:rsidRPr="002A18C8" w:rsidRDefault="00B261EC" w:rsidP="007F6DB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.04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6EB38ED" w14:textId="77777777" w:rsidR="00B261EC" w:rsidRPr="002A18C8" w:rsidRDefault="00B261EC" w:rsidP="007F6DB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7.22</w:t>
            </w:r>
          </w:p>
        </w:tc>
      </w:tr>
      <w:tr w:rsidR="00B261EC" w:rsidRPr="002A18C8" w14:paraId="43C02F09" w14:textId="77777777" w:rsidTr="007F6DB9">
        <w:trPr>
          <w:trHeight w:val="70"/>
        </w:trPr>
        <w:tc>
          <w:tcPr>
            <w:tcW w:w="3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DD30DAA" w14:textId="77777777" w:rsidR="00B261EC" w:rsidRPr="002A18C8" w:rsidRDefault="00B261EC" w:rsidP="007F6DB9">
            <w:pPr>
              <w:ind w:left="360" w:hanging="328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Enterobacter sp</w:t>
            </w: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.17WHB_71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4C0373C" w14:textId="77777777" w:rsidR="00B261EC" w:rsidRPr="002A18C8" w:rsidRDefault="00B261EC" w:rsidP="007F6DB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0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D13B1AA" w14:textId="77777777" w:rsidR="00B261EC" w:rsidRPr="002A18C8" w:rsidRDefault="00B261EC" w:rsidP="007F6DB9">
            <w:pPr>
              <w:rPr>
                <w:rFonts w:ascii="Times New Roman" w:eastAsia="Times New Roman" w:hAnsi="Times New Roman" w:cs="Times New Roman"/>
                <w:i/>
                <w:kern w:val="0"/>
                <w:sz w:val="20"/>
                <w:szCs w:val="20"/>
                <w:lang w:eastAsia="en-IN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9.26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793C1C9" w14:textId="77777777" w:rsidR="00B261EC" w:rsidRPr="002A18C8" w:rsidRDefault="00B261EC" w:rsidP="007F6DB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9.63</w:t>
            </w:r>
          </w:p>
        </w:tc>
        <w:tc>
          <w:tcPr>
            <w:tcW w:w="3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A7E461C" w14:textId="77777777" w:rsidR="00B261EC" w:rsidRPr="002A18C8" w:rsidRDefault="00B261EC" w:rsidP="007F6DB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Klebsiella sp</w:t>
            </w: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.1ULB_30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9549762" w14:textId="77777777" w:rsidR="00B261EC" w:rsidRPr="002A18C8" w:rsidRDefault="00B261EC" w:rsidP="007F6DB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7.41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D406425" w14:textId="77777777" w:rsidR="00B261EC" w:rsidRPr="002A18C8" w:rsidRDefault="00B261EC" w:rsidP="007F6DB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.04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A4E953D" w14:textId="77777777" w:rsidR="00B261EC" w:rsidRPr="002A18C8" w:rsidRDefault="00B261EC" w:rsidP="007F6DB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7.22</w:t>
            </w:r>
          </w:p>
        </w:tc>
      </w:tr>
      <w:tr w:rsidR="00B261EC" w:rsidRPr="002A18C8" w14:paraId="6412657D" w14:textId="77777777" w:rsidTr="007F6DB9">
        <w:trPr>
          <w:trHeight w:val="70"/>
        </w:trPr>
        <w:tc>
          <w:tcPr>
            <w:tcW w:w="3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ED938FF" w14:textId="77777777" w:rsidR="00B261EC" w:rsidRPr="002A18C8" w:rsidRDefault="00B261EC" w:rsidP="007F6DB9">
            <w:pPr>
              <w:ind w:left="360" w:hanging="328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Aeromonas hydrophila</w:t>
            </w: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WDB_72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E6C687A" w14:textId="77777777" w:rsidR="00B261EC" w:rsidRPr="002A18C8" w:rsidRDefault="00B261EC" w:rsidP="007F6DB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0.74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FF0E1FF" w14:textId="77777777" w:rsidR="00B261EC" w:rsidRPr="002A18C8" w:rsidRDefault="00B261EC" w:rsidP="007F6DB9">
            <w:pPr>
              <w:rPr>
                <w:rFonts w:ascii="Times New Roman" w:eastAsia="Times New Roman" w:hAnsi="Times New Roman" w:cs="Times New Roman"/>
                <w:i/>
                <w:kern w:val="0"/>
                <w:sz w:val="20"/>
                <w:szCs w:val="20"/>
                <w:lang w:eastAsia="en-IN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8.52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71AA6AA" w14:textId="77777777" w:rsidR="00B261EC" w:rsidRPr="002A18C8" w:rsidRDefault="00B261EC" w:rsidP="007F6DB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9.63</w:t>
            </w:r>
          </w:p>
        </w:tc>
        <w:tc>
          <w:tcPr>
            <w:tcW w:w="3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47895FC" w14:textId="77777777" w:rsidR="00B261EC" w:rsidRPr="002A18C8" w:rsidRDefault="00B261EC" w:rsidP="007F6DB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Enterobacter sp</w:t>
            </w: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.12WHB_56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11EB04C" w14:textId="77777777" w:rsidR="00B261EC" w:rsidRPr="002A18C8" w:rsidRDefault="00B261EC" w:rsidP="007F6DB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0.37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15E45F2" w14:textId="77777777" w:rsidR="00B261EC" w:rsidRPr="002A18C8" w:rsidRDefault="00B261EC" w:rsidP="007F6DB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4.07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8AE5C29" w14:textId="77777777" w:rsidR="00B261EC" w:rsidRPr="002A18C8" w:rsidRDefault="00B261EC" w:rsidP="007F6DB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7.22</w:t>
            </w:r>
          </w:p>
        </w:tc>
      </w:tr>
      <w:tr w:rsidR="00B261EC" w:rsidRPr="002A18C8" w14:paraId="2B762932" w14:textId="77777777" w:rsidTr="007F6DB9">
        <w:trPr>
          <w:trHeight w:val="70"/>
        </w:trPr>
        <w:tc>
          <w:tcPr>
            <w:tcW w:w="3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0CC4906" w14:textId="77777777" w:rsidR="00B261EC" w:rsidRPr="002A18C8" w:rsidRDefault="00B261EC" w:rsidP="007F6DB9">
            <w:pPr>
              <w:ind w:left="360" w:hanging="328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Kosakonia pseudosacchari</w:t>
            </w: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WHB_45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81A3223" w14:textId="77777777" w:rsidR="00B261EC" w:rsidRPr="002A18C8" w:rsidRDefault="00B261EC" w:rsidP="007F6DB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5.56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0024315" w14:textId="77777777" w:rsidR="00B261EC" w:rsidRPr="002A18C8" w:rsidRDefault="00B261EC" w:rsidP="007F6DB9">
            <w:pPr>
              <w:rPr>
                <w:rFonts w:ascii="Times New Roman" w:eastAsia="Times New Roman" w:hAnsi="Times New Roman" w:cs="Times New Roman"/>
                <w:i/>
                <w:kern w:val="0"/>
                <w:sz w:val="20"/>
                <w:szCs w:val="20"/>
                <w:lang w:eastAsia="en-IN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3.33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1D4325A" w14:textId="77777777" w:rsidR="00B261EC" w:rsidRPr="002A18C8" w:rsidRDefault="00B261EC" w:rsidP="007F6DB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9.45</w:t>
            </w:r>
          </w:p>
        </w:tc>
        <w:tc>
          <w:tcPr>
            <w:tcW w:w="3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49C899B" w14:textId="77777777" w:rsidR="00B261EC" w:rsidRPr="002A18C8" w:rsidRDefault="00B261EC" w:rsidP="007F6DB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Cytobacillus firmus</w:t>
            </w: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ULB_2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457A9CC" w14:textId="77777777" w:rsidR="00B261EC" w:rsidRPr="002A18C8" w:rsidRDefault="00B261EC" w:rsidP="007F6DB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2.22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219AA36" w14:textId="77777777" w:rsidR="00B261EC" w:rsidRPr="002A18C8" w:rsidRDefault="00B261EC" w:rsidP="007F6DB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0.74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DA3AED0" w14:textId="77777777" w:rsidR="00B261EC" w:rsidRPr="002A18C8" w:rsidRDefault="00B261EC" w:rsidP="007F6DB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6.48</w:t>
            </w:r>
          </w:p>
        </w:tc>
      </w:tr>
      <w:tr w:rsidR="00B261EC" w:rsidRPr="002A18C8" w14:paraId="1051E6C2" w14:textId="77777777" w:rsidTr="007F6DB9">
        <w:trPr>
          <w:trHeight w:val="70"/>
        </w:trPr>
        <w:tc>
          <w:tcPr>
            <w:tcW w:w="3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F172F83" w14:textId="77777777" w:rsidR="00B261EC" w:rsidRPr="002A18C8" w:rsidRDefault="00B261EC" w:rsidP="007F6DB9">
            <w:pPr>
              <w:ind w:left="360" w:hanging="328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lastRenderedPageBreak/>
              <w:t>Enterobacter sp</w:t>
            </w: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.5WHB_31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786B850" w14:textId="77777777" w:rsidR="00B261EC" w:rsidRPr="002A18C8" w:rsidRDefault="00B261EC" w:rsidP="007F6DB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9.63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659BB7E" w14:textId="77777777" w:rsidR="00B261EC" w:rsidRPr="002A18C8" w:rsidRDefault="00B261EC" w:rsidP="007F6DB9">
            <w:pPr>
              <w:rPr>
                <w:rFonts w:ascii="Times New Roman" w:eastAsia="Times New Roman" w:hAnsi="Times New Roman" w:cs="Times New Roman"/>
                <w:i/>
                <w:kern w:val="0"/>
                <w:sz w:val="20"/>
                <w:szCs w:val="20"/>
                <w:lang w:eastAsia="en-IN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9.26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B7A8FDD" w14:textId="77777777" w:rsidR="00B261EC" w:rsidRPr="002A18C8" w:rsidRDefault="00B261EC" w:rsidP="007F6DB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9.44</w:t>
            </w:r>
          </w:p>
        </w:tc>
        <w:tc>
          <w:tcPr>
            <w:tcW w:w="3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7EDE8E1" w14:textId="77777777" w:rsidR="00B261EC" w:rsidRPr="002A18C8" w:rsidRDefault="00B261EC" w:rsidP="007F6DB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Staphylococcus hominis</w:t>
            </w: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ULB_15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D0BC02E" w14:textId="77777777" w:rsidR="00B261EC" w:rsidRPr="002A18C8" w:rsidRDefault="00B261EC" w:rsidP="007F6DB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2.59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6D86047" w14:textId="77777777" w:rsidR="00B261EC" w:rsidRPr="002A18C8" w:rsidRDefault="00B261EC" w:rsidP="007F6DB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0.37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5F26D25" w14:textId="77777777" w:rsidR="00B261EC" w:rsidRPr="002A18C8" w:rsidRDefault="00B261EC" w:rsidP="007F6DB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6.48</w:t>
            </w:r>
          </w:p>
        </w:tc>
      </w:tr>
      <w:tr w:rsidR="00B261EC" w:rsidRPr="002A18C8" w14:paraId="72E7DA71" w14:textId="77777777" w:rsidTr="007F6DB9">
        <w:trPr>
          <w:trHeight w:val="70"/>
        </w:trPr>
        <w:tc>
          <w:tcPr>
            <w:tcW w:w="3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10E4A70" w14:textId="77777777" w:rsidR="00B261EC" w:rsidRPr="002A18C8" w:rsidRDefault="00B261EC" w:rsidP="007F6DB9">
            <w:pPr>
              <w:ind w:left="360" w:hanging="328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Kosakonia pseudosacchari</w:t>
            </w: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WDB_78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C4A79BE" w14:textId="77777777" w:rsidR="00B261EC" w:rsidRPr="002A18C8" w:rsidRDefault="00B261EC" w:rsidP="007F6DB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0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02D1357" w14:textId="77777777" w:rsidR="00B261EC" w:rsidRPr="002A18C8" w:rsidRDefault="00B261EC" w:rsidP="007F6DB9">
            <w:pPr>
              <w:rPr>
                <w:rFonts w:ascii="Times New Roman" w:eastAsia="Times New Roman" w:hAnsi="Times New Roman" w:cs="Times New Roman"/>
                <w:i/>
                <w:kern w:val="0"/>
                <w:sz w:val="20"/>
                <w:szCs w:val="20"/>
                <w:lang w:eastAsia="en-IN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8.89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C4BB59C" w14:textId="77777777" w:rsidR="00B261EC" w:rsidRPr="002A18C8" w:rsidRDefault="00B261EC" w:rsidP="007F6DB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9.44</w:t>
            </w:r>
          </w:p>
        </w:tc>
        <w:tc>
          <w:tcPr>
            <w:tcW w:w="3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F832D09" w14:textId="77777777" w:rsidR="00B261EC" w:rsidRPr="002A18C8" w:rsidRDefault="00B261EC" w:rsidP="007F6DB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Staphylococcus warneri</w:t>
            </w: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ULB_21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663ACC6" w14:textId="77777777" w:rsidR="00B261EC" w:rsidRPr="002A18C8" w:rsidRDefault="00B261EC" w:rsidP="007F6DB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9.26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8E82789" w14:textId="77777777" w:rsidR="00B261EC" w:rsidRPr="002A18C8" w:rsidRDefault="00B261EC" w:rsidP="007F6DB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3.33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D41730F" w14:textId="77777777" w:rsidR="00B261EC" w:rsidRPr="002A18C8" w:rsidRDefault="00B261EC" w:rsidP="007F6DB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6.30</w:t>
            </w:r>
          </w:p>
        </w:tc>
      </w:tr>
      <w:tr w:rsidR="00B261EC" w:rsidRPr="002A18C8" w14:paraId="6F05019D" w14:textId="77777777" w:rsidTr="007F6DB9">
        <w:trPr>
          <w:trHeight w:val="70"/>
        </w:trPr>
        <w:tc>
          <w:tcPr>
            <w:tcW w:w="3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3B412A4" w14:textId="77777777" w:rsidR="00B261EC" w:rsidRPr="002A18C8" w:rsidRDefault="00B261EC" w:rsidP="007F6DB9">
            <w:pPr>
              <w:ind w:left="360" w:hanging="328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Klebsiella sp</w:t>
            </w: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.3WHB_57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E3C0580" w14:textId="77777777" w:rsidR="00B261EC" w:rsidRPr="002A18C8" w:rsidRDefault="00B261EC" w:rsidP="007F6DB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0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FABFD3C" w14:textId="77777777" w:rsidR="00B261EC" w:rsidRPr="002A18C8" w:rsidRDefault="00B261EC" w:rsidP="007F6DB9">
            <w:pPr>
              <w:rPr>
                <w:rFonts w:ascii="Times New Roman" w:eastAsia="Times New Roman" w:hAnsi="Times New Roman" w:cs="Times New Roman"/>
                <w:i/>
                <w:kern w:val="0"/>
                <w:sz w:val="20"/>
                <w:szCs w:val="20"/>
                <w:lang w:eastAsia="en-IN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8.89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41E927B" w14:textId="77777777" w:rsidR="00B261EC" w:rsidRPr="002A18C8" w:rsidRDefault="00B261EC" w:rsidP="007F6DB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9.44</w:t>
            </w:r>
          </w:p>
        </w:tc>
        <w:tc>
          <w:tcPr>
            <w:tcW w:w="3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3E64E8D" w14:textId="77777777" w:rsidR="00B261EC" w:rsidRPr="002A18C8" w:rsidRDefault="00B261EC" w:rsidP="007F6DB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Falsibacillus sp</w:t>
            </w: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.WHB_17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5605735" w14:textId="77777777" w:rsidR="00B261EC" w:rsidRPr="002A18C8" w:rsidRDefault="00B261EC" w:rsidP="007F6DB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.56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BFE59E0" w14:textId="77777777" w:rsidR="00B261EC" w:rsidRPr="002A18C8" w:rsidRDefault="00B261EC" w:rsidP="007F6DB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6.67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7CAED78" w14:textId="77777777" w:rsidR="00B261EC" w:rsidRPr="002A18C8" w:rsidRDefault="00B261EC" w:rsidP="007F6DB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6.11</w:t>
            </w:r>
          </w:p>
        </w:tc>
      </w:tr>
      <w:tr w:rsidR="00B261EC" w:rsidRPr="002A18C8" w14:paraId="0B1C6C22" w14:textId="77777777" w:rsidTr="007F6DB9">
        <w:trPr>
          <w:trHeight w:val="70"/>
        </w:trPr>
        <w:tc>
          <w:tcPr>
            <w:tcW w:w="3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E1BC8E4" w14:textId="77777777" w:rsidR="00B261EC" w:rsidRPr="002A18C8" w:rsidRDefault="00B261EC" w:rsidP="007F6DB9">
            <w:pPr>
              <w:ind w:left="360" w:hanging="328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Kosakonia pseudosacchari</w:t>
            </w: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WDB_60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AF6992F" w14:textId="77777777" w:rsidR="00B261EC" w:rsidRPr="002A18C8" w:rsidRDefault="00B261EC" w:rsidP="007F6DB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4.44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15F8F6A" w14:textId="77777777" w:rsidR="00B261EC" w:rsidRPr="002A18C8" w:rsidRDefault="00B261EC" w:rsidP="007F6DB9">
            <w:pPr>
              <w:rPr>
                <w:rFonts w:ascii="Times New Roman" w:eastAsia="Times New Roman" w:hAnsi="Times New Roman" w:cs="Times New Roman"/>
                <w:i/>
                <w:kern w:val="0"/>
                <w:sz w:val="20"/>
                <w:szCs w:val="20"/>
                <w:lang w:eastAsia="en-IN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2.96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A0DD2B7" w14:textId="77777777" w:rsidR="00B261EC" w:rsidRPr="002A18C8" w:rsidRDefault="00B261EC" w:rsidP="007F6DB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8.70</w:t>
            </w:r>
          </w:p>
        </w:tc>
        <w:tc>
          <w:tcPr>
            <w:tcW w:w="3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F597DF6" w14:textId="77777777" w:rsidR="00B261EC" w:rsidRPr="002A18C8" w:rsidRDefault="00B261EC" w:rsidP="007F6DB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Niallia sp</w:t>
            </w: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.1WHB_12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7422B25" w14:textId="77777777" w:rsidR="00B261EC" w:rsidRPr="002A18C8" w:rsidRDefault="00B261EC" w:rsidP="007F6DB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.93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07E101F" w14:textId="77777777" w:rsidR="00B261EC" w:rsidRPr="002A18C8" w:rsidRDefault="00B261EC" w:rsidP="007F6DB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5.56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F3D3B66" w14:textId="77777777" w:rsidR="00B261EC" w:rsidRPr="002A18C8" w:rsidRDefault="00B261EC" w:rsidP="007F6DB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.74</w:t>
            </w:r>
          </w:p>
        </w:tc>
      </w:tr>
      <w:tr w:rsidR="00B261EC" w:rsidRPr="002A18C8" w14:paraId="268DF9F6" w14:textId="77777777" w:rsidTr="007F6DB9">
        <w:trPr>
          <w:trHeight w:val="70"/>
        </w:trPr>
        <w:tc>
          <w:tcPr>
            <w:tcW w:w="3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C6D110B" w14:textId="77777777" w:rsidR="00B261EC" w:rsidRPr="002A18C8" w:rsidRDefault="00B261EC" w:rsidP="007F6DB9">
            <w:pPr>
              <w:ind w:left="360" w:hanging="328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Pantoea dispersa</w:t>
            </w: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WDB_79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F33B1C7" w14:textId="77777777" w:rsidR="00B261EC" w:rsidRPr="002A18C8" w:rsidRDefault="00B261EC" w:rsidP="007F6DB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3.33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D3816E1" w14:textId="77777777" w:rsidR="00B261EC" w:rsidRPr="002A18C8" w:rsidRDefault="00B261EC" w:rsidP="007F6DB9">
            <w:pPr>
              <w:rPr>
                <w:rFonts w:ascii="Times New Roman" w:eastAsia="Times New Roman" w:hAnsi="Times New Roman" w:cs="Times New Roman"/>
                <w:i/>
                <w:kern w:val="0"/>
                <w:sz w:val="20"/>
                <w:szCs w:val="20"/>
                <w:lang w:eastAsia="en-IN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3.70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BD28BAE" w14:textId="77777777" w:rsidR="00B261EC" w:rsidRPr="002A18C8" w:rsidRDefault="00B261EC" w:rsidP="007F6DB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8.52</w:t>
            </w:r>
          </w:p>
        </w:tc>
        <w:tc>
          <w:tcPr>
            <w:tcW w:w="3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7457929" w14:textId="77777777" w:rsidR="00B261EC" w:rsidRPr="002A18C8" w:rsidRDefault="00B261EC" w:rsidP="007F6DB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Cytobacillus oceanisediminis</w:t>
            </w: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WHB_9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F4609C3" w14:textId="77777777" w:rsidR="00B261EC" w:rsidRPr="002A18C8" w:rsidRDefault="00B261EC" w:rsidP="007F6DB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.52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CF15EF2" w14:textId="77777777" w:rsidR="00B261EC" w:rsidRPr="002A18C8" w:rsidRDefault="00B261EC" w:rsidP="007F6DB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2.96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2D45358" w14:textId="77777777" w:rsidR="00B261EC" w:rsidRPr="002A18C8" w:rsidRDefault="00B261EC" w:rsidP="007F6DB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.74</w:t>
            </w:r>
          </w:p>
        </w:tc>
      </w:tr>
      <w:tr w:rsidR="00B261EC" w:rsidRPr="002A18C8" w14:paraId="34FBC525" w14:textId="77777777" w:rsidTr="007F6DB9">
        <w:trPr>
          <w:trHeight w:val="70"/>
        </w:trPr>
        <w:tc>
          <w:tcPr>
            <w:tcW w:w="3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FBB258B" w14:textId="77777777" w:rsidR="00B261EC" w:rsidRPr="002A18C8" w:rsidRDefault="00B261EC" w:rsidP="007F6DB9">
            <w:pPr>
              <w:ind w:left="360" w:hanging="328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Acinetobacter nosocomialis</w:t>
            </w: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WDB_28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99C0170" w14:textId="77777777" w:rsidR="00B261EC" w:rsidRPr="002A18C8" w:rsidRDefault="00B261EC" w:rsidP="007F6DB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5.93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0F00B84" w14:textId="77777777" w:rsidR="00B261EC" w:rsidRPr="002A18C8" w:rsidRDefault="00B261EC" w:rsidP="007F6DB9">
            <w:pPr>
              <w:rPr>
                <w:rFonts w:ascii="Times New Roman" w:eastAsia="Times New Roman" w:hAnsi="Times New Roman" w:cs="Times New Roman"/>
                <w:i/>
                <w:kern w:val="0"/>
                <w:sz w:val="20"/>
                <w:szCs w:val="20"/>
                <w:lang w:eastAsia="en-IN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0.74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3F69B07" w14:textId="77777777" w:rsidR="00B261EC" w:rsidRPr="002A18C8" w:rsidRDefault="00B261EC" w:rsidP="007F6DB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8.34</w:t>
            </w:r>
          </w:p>
        </w:tc>
        <w:tc>
          <w:tcPr>
            <w:tcW w:w="3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6A60761" w14:textId="77777777" w:rsidR="00B261EC" w:rsidRPr="002A18C8" w:rsidRDefault="00B261EC" w:rsidP="007F6DB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Klebsiella aerogenes</w:t>
            </w: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WDB_5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A75D1AE" w14:textId="77777777" w:rsidR="00B261EC" w:rsidRPr="002A18C8" w:rsidRDefault="00B261EC" w:rsidP="007F6DB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2.59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4F9D7F4" w14:textId="77777777" w:rsidR="00B261EC" w:rsidRPr="002A18C8" w:rsidRDefault="00B261EC" w:rsidP="007F6DB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7.78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FDE7A05" w14:textId="77777777" w:rsidR="00B261EC" w:rsidRPr="002A18C8" w:rsidRDefault="00B261EC" w:rsidP="007F6DB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.18</w:t>
            </w:r>
          </w:p>
        </w:tc>
      </w:tr>
      <w:tr w:rsidR="00B261EC" w:rsidRPr="002A18C8" w14:paraId="67F3996B" w14:textId="77777777" w:rsidTr="007F6DB9">
        <w:trPr>
          <w:trHeight w:val="70"/>
        </w:trPr>
        <w:tc>
          <w:tcPr>
            <w:tcW w:w="3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9C6E02D" w14:textId="77777777" w:rsidR="00B261EC" w:rsidRPr="002A18C8" w:rsidRDefault="00B261EC" w:rsidP="007F6DB9">
            <w:pPr>
              <w:ind w:left="360" w:hanging="328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Kosakonia sp</w:t>
            </w: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.3WHB_30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D92FFFB" w14:textId="77777777" w:rsidR="00B261EC" w:rsidRPr="002A18C8" w:rsidRDefault="00B261EC" w:rsidP="007F6DB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5.93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B730DA9" w14:textId="77777777" w:rsidR="00B261EC" w:rsidRPr="002A18C8" w:rsidRDefault="00B261EC" w:rsidP="007F6DB9">
            <w:pPr>
              <w:rPr>
                <w:rFonts w:ascii="Times New Roman" w:eastAsia="Times New Roman" w:hAnsi="Times New Roman" w:cs="Times New Roman"/>
                <w:i/>
                <w:kern w:val="0"/>
                <w:sz w:val="20"/>
                <w:szCs w:val="20"/>
                <w:lang w:eastAsia="en-IN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0.37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7DFDF30" w14:textId="77777777" w:rsidR="00B261EC" w:rsidRPr="002A18C8" w:rsidRDefault="00B261EC" w:rsidP="007F6DB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8.15</w:t>
            </w:r>
          </w:p>
        </w:tc>
        <w:tc>
          <w:tcPr>
            <w:tcW w:w="3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28229A0" w14:textId="77777777" w:rsidR="00B261EC" w:rsidRPr="002A18C8" w:rsidRDefault="00B261EC" w:rsidP="007F6DB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Pseudomonas sp</w:t>
            </w: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.2WHB_85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683BC43" w14:textId="77777777" w:rsidR="00B261EC" w:rsidRPr="002A18C8" w:rsidRDefault="00B261EC" w:rsidP="007F6DB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.89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6DA27B5" w14:textId="77777777" w:rsidR="00B261EC" w:rsidRPr="002A18C8" w:rsidRDefault="00B261EC" w:rsidP="007F6DB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1.11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A325500" w14:textId="77777777" w:rsidR="00B261EC" w:rsidRPr="002A18C8" w:rsidRDefault="00B261EC" w:rsidP="007F6DB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.00</w:t>
            </w:r>
          </w:p>
        </w:tc>
      </w:tr>
      <w:tr w:rsidR="00B261EC" w:rsidRPr="002A18C8" w14:paraId="359EFBA0" w14:textId="77777777" w:rsidTr="007F6DB9">
        <w:trPr>
          <w:trHeight w:val="70"/>
        </w:trPr>
        <w:tc>
          <w:tcPr>
            <w:tcW w:w="3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7519576" w14:textId="77777777" w:rsidR="00B261EC" w:rsidRPr="002A18C8" w:rsidRDefault="00B261EC" w:rsidP="007F6DB9">
            <w:pPr>
              <w:ind w:left="360" w:hanging="328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Kosakonia sp</w:t>
            </w: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.6WHB_50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FDF7F72" w14:textId="77777777" w:rsidR="00B261EC" w:rsidRPr="002A18C8" w:rsidRDefault="00B261EC" w:rsidP="007F6DB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3.33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C291F5E" w14:textId="77777777" w:rsidR="00B261EC" w:rsidRPr="002A18C8" w:rsidRDefault="00B261EC" w:rsidP="007F6DB9">
            <w:pPr>
              <w:rPr>
                <w:rFonts w:ascii="Times New Roman" w:eastAsia="Times New Roman" w:hAnsi="Times New Roman" w:cs="Times New Roman"/>
                <w:i/>
                <w:kern w:val="0"/>
                <w:sz w:val="20"/>
                <w:szCs w:val="20"/>
                <w:lang w:eastAsia="en-IN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2.96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0A522A7" w14:textId="77777777" w:rsidR="00B261EC" w:rsidRPr="002A18C8" w:rsidRDefault="00B261EC" w:rsidP="007F6DB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8.15</w:t>
            </w:r>
          </w:p>
        </w:tc>
        <w:tc>
          <w:tcPr>
            <w:tcW w:w="3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A2F41C7" w14:textId="77777777" w:rsidR="00B261EC" w:rsidRPr="002A18C8" w:rsidRDefault="00B261EC" w:rsidP="007F6DB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Enterobacter hormaechei</w:t>
            </w: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WDB_1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1FB325A" w14:textId="77777777" w:rsidR="00B261EC" w:rsidRPr="002A18C8" w:rsidRDefault="00B261EC" w:rsidP="007F6DB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9.63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CC79657" w14:textId="77777777" w:rsidR="00B261EC" w:rsidRPr="002A18C8" w:rsidRDefault="00B261EC" w:rsidP="007F6DB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8.5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FDF53CE" w14:textId="77777777" w:rsidR="00B261EC" w:rsidRPr="002A18C8" w:rsidRDefault="00B261EC" w:rsidP="007F6DB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4.07</w:t>
            </w:r>
          </w:p>
        </w:tc>
      </w:tr>
      <w:tr w:rsidR="00B261EC" w:rsidRPr="002A18C8" w14:paraId="573C81AE" w14:textId="77777777" w:rsidTr="007F6DB9">
        <w:trPr>
          <w:trHeight w:val="70"/>
        </w:trPr>
        <w:tc>
          <w:tcPr>
            <w:tcW w:w="3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F27F148" w14:textId="77777777" w:rsidR="00B261EC" w:rsidRPr="002A18C8" w:rsidRDefault="00B261EC" w:rsidP="007F6DB9">
            <w:pPr>
              <w:ind w:left="360" w:hanging="328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Enterobacter sp</w:t>
            </w: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.15WHB_68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A602DED" w14:textId="77777777" w:rsidR="00B261EC" w:rsidRPr="002A18C8" w:rsidRDefault="00B261EC" w:rsidP="007F6DB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6.3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6CE9D9C" w14:textId="77777777" w:rsidR="00B261EC" w:rsidRPr="002A18C8" w:rsidRDefault="00B261EC" w:rsidP="007F6DB9">
            <w:pPr>
              <w:rPr>
                <w:rFonts w:ascii="Times New Roman" w:eastAsia="Times New Roman" w:hAnsi="Times New Roman" w:cs="Times New Roman"/>
                <w:i/>
                <w:kern w:val="0"/>
                <w:sz w:val="20"/>
                <w:szCs w:val="20"/>
                <w:lang w:eastAsia="en-IN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9.63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F815291" w14:textId="77777777" w:rsidR="00B261EC" w:rsidRPr="002A18C8" w:rsidRDefault="00B261EC" w:rsidP="007F6DB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7.96</w:t>
            </w:r>
          </w:p>
        </w:tc>
        <w:tc>
          <w:tcPr>
            <w:tcW w:w="3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F499045" w14:textId="77777777" w:rsidR="00B261EC" w:rsidRPr="002A18C8" w:rsidRDefault="00B261EC" w:rsidP="007F6DB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Enterobacter sp</w:t>
            </w: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.9WHB_49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43069D3" w14:textId="77777777" w:rsidR="00B261EC" w:rsidRPr="002A18C8" w:rsidRDefault="00B261EC" w:rsidP="007F6DB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8.89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058BDC9" w14:textId="77777777" w:rsidR="00B261EC" w:rsidRPr="002A18C8" w:rsidRDefault="00B261EC" w:rsidP="007F6DB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8.89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775A4B4" w14:textId="77777777" w:rsidR="00B261EC" w:rsidRPr="002A18C8" w:rsidRDefault="00B261EC" w:rsidP="007F6DB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.89</w:t>
            </w:r>
          </w:p>
        </w:tc>
      </w:tr>
      <w:tr w:rsidR="00B261EC" w:rsidRPr="002A18C8" w14:paraId="71528C15" w14:textId="77777777" w:rsidTr="007F6DB9">
        <w:trPr>
          <w:trHeight w:val="70"/>
        </w:trPr>
        <w:tc>
          <w:tcPr>
            <w:tcW w:w="3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747C674" w14:textId="77777777" w:rsidR="00B261EC" w:rsidRPr="002A18C8" w:rsidRDefault="00B261EC" w:rsidP="007F6DB9">
            <w:pPr>
              <w:ind w:left="360" w:hanging="328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Klebsiella aerogenes</w:t>
            </w: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ULB_11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7952C9B" w14:textId="77777777" w:rsidR="00B261EC" w:rsidRPr="002A18C8" w:rsidRDefault="00B261EC" w:rsidP="007F6DB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4.81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0DCEF55" w14:textId="77777777" w:rsidR="00B261EC" w:rsidRPr="002A18C8" w:rsidRDefault="00B261EC" w:rsidP="007F6DB9">
            <w:pPr>
              <w:rPr>
                <w:rFonts w:ascii="Times New Roman" w:eastAsia="Times New Roman" w:hAnsi="Times New Roman" w:cs="Times New Roman"/>
                <w:i/>
                <w:kern w:val="0"/>
                <w:sz w:val="20"/>
                <w:szCs w:val="20"/>
                <w:lang w:eastAsia="en-IN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0.74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6D64C1F" w14:textId="77777777" w:rsidR="00B261EC" w:rsidRPr="002A18C8" w:rsidRDefault="00B261EC" w:rsidP="007F6DB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7.78</w:t>
            </w:r>
          </w:p>
        </w:tc>
        <w:tc>
          <w:tcPr>
            <w:tcW w:w="3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6331C99" w14:textId="77777777" w:rsidR="00B261EC" w:rsidRPr="002A18C8" w:rsidRDefault="00B261EC" w:rsidP="007F6DB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Citrobacter sp</w:t>
            </w: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.WHB_24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1DD0388" w14:textId="77777777" w:rsidR="00B261EC" w:rsidRPr="002A18C8" w:rsidRDefault="00B261EC" w:rsidP="007F6DB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4.81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6DD4C40" w14:textId="77777777" w:rsidR="00B261EC" w:rsidRPr="002A18C8" w:rsidRDefault="00B261EC" w:rsidP="007F6DB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2.59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2C316E7" w14:textId="77777777" w:rsidR="00B261EC" w:rsidRPr="002A18C8" w:rsidRDefault="00B261EC" w:rsidP="007F6DB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.70</w:t>
            </w:r>
          </w:p>
        </w:tc>
      </w:tr>
      <w:tr w:rsidR="00B261EC" w:rsidRPr="002A18C8" w14:paraId="509FE171" w14:textId="77777777" w:rsidTr="007F6DB9">
        <w:trPr>
          <w:trHeight w:val="70"/>
        </w:trPr>
        <w:tc>
          <w:tcPr>
            <w:tcW w:w="3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6D4FE9D" w14:textId="77777777" w:rsidR="00B261EC" w:rsidRPr="002A18C8" w:rsidRDefault="00B261EC" w:rsidP="007F6DB9">
            <w:pPr>
              <w:ind w:left="360" w:hanging="328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Enterobacter sp</w:t>
            </w: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.10WDB_65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4387F9D" w14:textId="77777777" w:rsidR="00B261EC" w:rsidRPr="002A18C8" w:rsidRDefault="00B261EC" w:rsidP="007F6DB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9.26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68474D0" w14:textId="77777777" w:rsidR="00B261EC" w:rsidRPr="002A18C8" w:rsidRDefault="00B261EC" w:rsidP="007F6DB9">
            <w:pPr>
              <w:rPr>
                <w:rFonts w:ascii="Times New Roman" w:eastAsia="Times New Roman" w:hAnsi="Times New Roman" w:cs="Times New Roman"/>
                <w:i/>
                <w:kern w:val="0"/>
                <w:sz w:val="20"/>
                <w:szCs w:val="20"/>
                <w:lang w:eastAsia="en-IN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5.56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282340A" w14:textId="77777777" w:rsidR="00B261EC" w:rsidRPr="002A18C8" w:rsidRDefault="00B261EC" w:rsidP="007F6DB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7.41</w:t>
            </w:r>
          </w:p>
        </w:tc>
        <w:tc>
          <w:tcPr>
            <w:tcW w:w="3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81353CC" w14:textId="77777777" w:rsidR="00B261EC" w:rsidRPr="002A18C8" w:rsidRDefault="00B261EC" w:rsidP="007F6DB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Kluyvera sp</w:t>
            </w: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.1WHB_22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882B617" w14:textId="77777777" w:rsidR="00B261EC" w:rsidRPr="002A18C8" w:rsidRDefault="00B261EC" w:rsidP="007F6DB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8.52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990694B" w14:textId="77777777" w:rsidR="00B261EC" w:rsidRPr="002A18C8" w:rsidRDefault="00B261EC" w:rsidP="007F6DB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8.15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4245364" w14:textId="77777777" w:rsidR="00B261EC" w:rsidRPr="002A18C8" w:rsidRDefault="00B261EC" w:rsidP="007F6DB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.33</w:t>
            </w:r>
          </w:p>
        </w:tc>
      </w:tr>
      <w:tr w:rsidR="00B261EC" w:rsidRPr="002A18C8" w14:paraId="3FCF1D85" w14:textId="77777777" w:rsidTr="007F6DB9">
        <w:trPr>
          <w:trHeight w:val="70"/>
        </w:trPr>
        <w:tc>
          <w:tcPr>
            <w:tcW w:w="3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0989C25" w14:textId="77777777" w:rsidR="00B261EC" w:rsidRPr="002A18C8" w:rsidRDefault="00B261EC" w:rsidP="007F6DB9">
            <w:pPr>
              <w:ind w:left="360" w:hanging="328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Enterobacter sp</w:t>
            </w: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.7WHB_41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9AB0718" w14:textId="77777777" w:rsidR="00B261EC" w:rsidRPr="002A18C8" w:rsidRDefault="00B261EC" w:rsidP="007F6DB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9.26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13BDA6A" w14:textId="77777777" w:rsidR="00B261EC" w:rsidRPr="002A18C8" w:rsidRDefault="00B261EC" w:rsidP="007F6DB9">
            <w:pPr>
              <w:rPr>
                <w:rFonts w:ascii="Times New Roman" w:eastAsia="Times New Roman" w:hAnsi="Times New Roman" w:cs="Times New Roman"/>
                <w:i/>
                <w:kern w:val="0"/>
                <w:sz w:val="20"/>
                <w:szCs w:val="20"/>
                <w:lang w:eastAsia="en-IN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5.19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0370547" w14:textId="77777777" w:rsidR="00B261EC" w:rsidRPr="002A18C8" w:rsidRDefault="00B261EC" w:rsidP="007F6DB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7.22</w:t>
            </w:r>
          </w:p>
        </w:tc>
        <w:tc>
          <w:tcPr>
            <w:tcW w:w="3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9D2366E" w14:textId="77777777" w:rsidR="00B261EC" w:rsidRPr="002A18C8" w:rsidRDefault="00B261EC" w:rsidP="007F6DB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Kluyvera georgiana</w:t>
            </w: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WDB_54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07EF84B" w14:textId="77777777" w:rsidR="00B261EC" w:rsidRPr="002A18C8" w:rsidRDefault="00B261EC" w:rsidP="007F6DB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8.89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20857C5" w14:textId="77777777" w:rsidR="00B261EC" w:rsidRPr="002A18C8" w:rsidRDefault="00B261EC" w:rsidP="007F6DB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.41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51C0A98" w14:textId="77777777" w:rsidR="00B261EC" w:rsidRPr="002A18C8" w:rsidRDefault="00B261EC" w:rsidP="007F6DB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.15</w:t>
            </w:r>
          </w:p>
        </w:tc>
      </w:tr>
      <w:tr w:rsidR="00B261EC" w:rsidRPr="002A18C8" w14:paraId="0BDFB423" w14:textId="77777777" w:rsidTr="007F6DB9">
        <w:trPr>
          <w:trHeight w:val="70"/>
        </w:trPr>
        <w:tc>
          <w:tcPr>
            <w:tcW w:w="3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7AC48EB" w14:textId="77777777" w:rsidR="00B261EC" w:rsidRPr="002A18C8" w:rsidRDefault="00B261EC" w:rsidP="007F6DB9">
            <w:pPr>
              <w:ind w:left="360" w:hanging="328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Phytobacter diazotrophicus</w:t>
            </w: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WDB_30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7760B6D" w14:textId="77777777" w:rsidR="00B261EC" w:rsidRPr="002A18C8" w:rsidRDefault="00B261EC" w:rsidP="007F6DB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7.04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6A14D50" w14:textId="77777777" w:rsidR="00B261EC" w:rsidRPr="002A18C8" w:rsidRDefault="00B261EC" w:rsidP="007F6DB9">
            <w:pPr>
              <w:rPr>
                <w:rFonts w:ascii="Times New Roman" w:eastAsia="Times New Roman" w:hAnsi="Times New Roman" w:cs="Times New Roman"/>
                <w:i/>
                <w:kern w:val="0"/>
                <w:sz w:val="20"/>
                <w:szCs w:val="20"/>
                <w:lang w:eastAsia="en-IN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7.04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51F9B26" w14:textId="77777777" w:rsidR="00B261EC" w:rsidRPr="002A18C8" w:rsidRDefault="00B261EC" w:rsidP="007F6DB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7.04</w:t>
            </w:r>
          </w:p>
        </w:tc>
        <w:tc>
          <w:tcPr>
            <w:tcW w:w="3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88FFDA2" w14:textId="77777777" w:rsidR="00B261EC" w:rsidRPr="002A18C8" w:rsidRDefault="00B261EC" w:rsidP="007F6DB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Cytobacillus oceanisediminis</w:t>
            </w: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WHB_3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702215F" w14:textId="77777777" w:rsidR="00B261EC" w:rsidRPr="002A18C8" w:rsidRDefault="00B261EC" w:rsidP="007F6DB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22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7C6F41C" w14:textId="77777777" w:rsidR="00B261EC" w:rsidRPr="002A18C8" w:rsidRDefault="00B261EC" w:rsidP="007F6DB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2.59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68F8B4C" w14:textId="77777777" w:rsidR="00B261EC" w:rsidRPr="002A18C8" w:rsidRDefault="00B261EC" w:rsidP="007F6DB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2.41</w:t>
            </w:r>
          </w:p>
        </w:tc>
      </w:tr>
      <w:tr w:rsidR="00B261EC" w:rsidRPr="002A18C8" w14:paraId="5024F80F" w14:textId="77777777" w:rsidTr="007F6DB9">
        <w:trPr>
          <w:trHeight w:val="70"/>
        </w:trPr>
        <w:tc>
          <w:tcPr>
            <w:tcW w:w="3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00E47CE" w14:textId="77777777" w:rsidR="00B261EC" w:rsidRPr="002A18C8" w:rsidRDefault="00B261EC" w:rsidP="007F6DB9">
            <w:pPr>
              <w:ind w:left="360" w:hanging="328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Kosakonia pseudosacchari</w:t>
            </w: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WDB_57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EE5804D" w14:textId="77777777" w:rsidR="00B261EC" w:rsidRPr="002A18C8" w:rsidRDefault="00B261EC" w:rsidP="007F6DB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4.07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577FB57" w14:textId="77777777" w:rsidR="00B261EC" w:rsidRPr="002A18C8" w:rsidRDefault="00B261EC" w:rsidP="007F6DB9">
            <w:pPr>
              <w:rPr>
                <w:rFonts w:ascii="Times New Roman" w:eastAsia="Times New Roman" w:hAnsi="Times New Roman" w:cs="Times New Roman"/>
                <w:i/>
                <w:kern w:val="0"/>
                <w:sz w:val="20"/>
                <w:szCs w:val="20"/>
                <w:lang w:eastAsia="en-IN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0.00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6F20BA1" w14:textId="77777777" w:rsidR="00B261EC" w:rsidRPr="002A18C8" w:rsidRDefault="00B261EC" w:rsidP="007F6DB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7.04</w:t>
            </w:r>
          </w:p>
        </w:tc>
        <w:tc>
          <w:tcPr>
            <w:tcW w:w="3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EB4DCDC" w14:textId="77777777" w:rsidR="00B261EC" w:rsidRPr="002A18C8" w:rsidRDefault="00B261EC" w:rsidP="007F6DB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Kluyvera cryocrescens</w:t>
            </w: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ULB_57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B898E55" w14:textId="77777777" w:rsidR="00B261EC" w:rsidRPr="002A18C8" w:rsidRDefault="00B261EC" w:rsidP="007F6DB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3.7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726255F" w14:textId="77777777" w:rsidR="00B261EC" w:rsidRPr="002A18C8" w:rsidRDefault="00B261EC" w:rsidP="007F6DB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1.11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D74AD31" w14:textId="77777777" w:rsidR="00B261EC" w:rsidRPr="002A18C8" w:rsidRDefault="00B261EC" w:rsidP="007F6DB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2.41</w:t>
            </w:r>
          </w:p>
        </w:tc>
      </w:tr>
      <w:tr w:rsidR="00B261EC" w:rsidRPr="002A18C8" w14:paraId="73EA3ABD" w14:textId="77777777" w:rsidTr="007F6DB9">
        <w:trPr>
          <w:trHeight w:val="70"/>
        </w:trPr>
        <w:tc>
          <w:tcPr>
            <w:tcW w:w="3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54D2753" w14:textId="77777777" w:rsidR="00B261EC" w:rsidRPr="002A18C8" w:rsidRDefault="00B261EC" w:rsidP="007F6DB9">
            <w:pPr>
              <w:ind w:left="360" w:hanging="328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Klebsiella sp</w:t>
            </w: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.WDB_83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BEA66C1" w14:textId="77777777" w:rsidR="00B261EC" w:rsidRPr="002A18C8" w:rsidRDefault="00B261EC" w:rsidP="007F6DB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5.19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A74DE85" w14:textId="77777777" w:rsidR="00B261EC" w:rsidRPr="002A18C8" w:rsidRDefault="00B261EC" w:rsidP="007F6DB9">
            <w:pPr>
              <w:rPr>
                <w:rFonts w:ascii="Times New Roman" w:eastAsia="Times New Roman" w:hAnsi="Times New Roman" w:cs="Times New Roman"/>
                <w:i/>
                <w:kern w:val="0"/>
                <w:sz w:val="20"/>
                <w:szCs w:val="20"/>
                <w:lang w:eastAsia="en-IN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8.52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0895715" w14:textId="77777777" w:rsidR="00B261EC" w:rsidRPr="002A18C8" w:rsidRDefault="00B261EC" w:rsidP="007F6DB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6.85</w:t>
            </w:r>
          </w:p>
        </w:tc>
        <w:tc>
          <w:tcPr>
            <w:tcW w:w="3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FDE6E08" w14:textId="77777777" w:rsidR="00B261EC" w:rsidRPr="002A18C8" w:rsidRDefault="00B261EC" w:rsidP="007F6DB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Enterobacter sp</w:t>
            </w: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.6WHB_40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3302BF5" w14:textId="77777777" w:rsidR="00B261EC" w:rsidRPr="002A18C8" w:rsidRDefault="00B261EC" w:rsidP="007F6DB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3.33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A132401" w14:textId="77777777" w:rsidR="00B261EC" w:rsidRPr="002A18C8" w:rsidRDefault="00B261EC" w:rsidP="007F6DB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0.74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B591794" w14:textId="77777777" w:rsidR="00B261EC" w:rsidRPr="002A18C8" w:rsidRDefault="00B261EC" w:rsidP="007F6DB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2.04</w:t>
            </w:r>
          </w:p>
        </w:tc>
      </w:tr>
      <w:tr w:rsidR="00B261EC" w:rsidRPr="002A18C8" w14:paraId="32778F63" w14:textId="77777777" w:rsidTr="007F6DB9">
        <w:trPr>
          <w:trHeight w:val="70"/>
        </w:trPr>
        <w:tc>
          <w:tcPr>
            <w:tcW w:w="3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BDC6AC7" w14:textId="77777777" w:rsidR="00B261EC" w:rsidRPr="002A18C8" w:rsidRDefault="00B261EC" w:rsidP="007F6DB9">
            <w:pPr>
              <w:ind w:left="360" w:hanging="328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Enterobacter sp</w:t>
            </w: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.16WHB_69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1F959E4" w14:textId="77777777" w:rsidR="00B261EC" w:rsidRPr="002A18C8" w:rsidRDefault="00B261EC" w:rsidP="007F6DB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1.85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5FA5492" w14:textId="77777777" w:rsidR="00B261EC" w:rsidRPr="002A18C8" w:rsidRDefault="00B261EC" w:rsidP="007F6DB9">
            <w:pPr>
              <w:rPr>
                <w:rFonts w:ascii="Times New Roman" w:eastAsia="Times New Roman" w:hAnsi="Times New Roman" w:cs="Times New Roman"/>
                <w:i/>
                <w:kern w:val="0"/>
                <w:sz w:val="20"/>
                <w:szCs w:val="20"/>
                <w:lang w:eastAsia="en-IN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1.48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F8B4F96" w14:textId="77777777" w:rsidR="00B261EC" w:rsidRPr="002A18C8" w:rsidRDefault="00B261EC" w:rsidP="007F6DB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6.67</w:t>
            </w:r>
          </w:p>
        </w:tc>
        <w:tc>
          <w:tcPr>
            <w:tcW w:w="3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E791292" w14:textId="77777777" w:rsidR="00B261EC" w:rsidRPr="002A18C8" w:rsidRDefault="00B261EC" w:rsidP="007F6DB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Klebsiella aerogenes4WDB_37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5CA4626" w14:textId="77777777" w:rsidR="00B261EC" w:rsidRPr="002A18C8" w:rsidRDefault="00B261EC" w:rsidP="007F6DB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9.63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BF21B36" w14:textId="77777777" w:rsidR="00B261EC" w:rsidRPr="002A18C8" w:rsidRDefault="00B261EC" w:rsidP="007F6DB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.33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20AC6C0" w14:textId="77777777" w:rsidR="00B261EC" w:rsidRPr="002A18C8" w:rsidRDefault="00B261EC" w:rsidP="007F6DB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1.48</w:t>
            </w:r>
          </w:p>
        </w:tc>
      </w:tr>
      <w:tr w:rsidR="00B261EC" w:rsidRPr="002A18C8" w14:paraId="10E84AD2" w14:textId="77777777" w:rsidTr="007F6DB9">
        <w:trPr>
          <w:trHeight w:val="70"/>
        </w:trPr>
        <w:tc>
          <w:tcPr>
            <w:tcW w:w="3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FC4A86D" w14:textId="77777777" w:rsidR="00B261EC" w:rsidRPr="002A18C8" w:rsidRDefault="00B261EC" w:rsidP="007F6DB9">
            <w:pPr>
              <w:ind w:left="360" w:hanging="328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Aeromonas media</w:t>
            </w: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WDB_36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67E20CF" w14:textId="77777777" w:rsidR="00B261EC" w:rsidRPr="002A18C8" w:rsidRDefault="00B261EC" w:rsidP="007F6DB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4.44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FBD7C6A" w14:textId="77777777" w:rsidR="00B261EC" w:rsidRPr="002A18C8" w:rsidRDefault="00B261EC" w:rsidP="007F6DB9">
            <w:pPr>
              <w:rPr>
                <w:rFonts w:ascii="Times New Roman" w:eastAsia="Times New Roman" w:hAnsi="Times New Roman" w:cs="Times New Roman"/>
                <w:i/>
                <w:kern w:val="0"/>
                <w:sz w:val="20"/>
                <w:szCs w:val="20"/>
                <w:lang w:eastAsia="en-IN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8.52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35AD8D5" w14:textId="77777777" w:rsidR="00B261EC" w:rsidRPr="002A18C8" w:rsidRDefault="00B261EC" w:rsidP="007F6DB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6.48</w:t>
            </w:r>
          </w:p>
        </w:tc>
        <w:tc>
          <w:tcPr>
            <w:tcW w:w="3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F3D338D" w14:textId="77777777" w:rsidR="00B261EC" w:rsidRPr="002A18C8" w:rsidRDefault="00B261EC" w:rsidP="007F6DB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Klebsiella aerogenes</w:t>
            </w: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ULB_54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9EF8FB3" w14:textId="77777777" w:rsidR="00B261EC" w:rsidRPr="002A18C8" w:rsidRDefault="00B261EC" w:rsidP="007F6DB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0.74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66899F2" w14:textId="77777777" w:rsidR="00B261EC" w:rsidRPr="002A18C8" w:rsidRDefault="00B261EC" w:rsidP="007F6DB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2.2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5E6C389" w14:textId="77777777" w:rsidR="00B261EC" w:rsidRPr="002A18C8" w:rsidRDefault="00B261EC" w:rsidP="007F6DB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1.48</w:t>
            </w:r>
          </w:p>
        </w:tc>
      </w:tr>
      <w:tr w:rsidR="00B261EC" w:rsidRPr="002A18C8" w14:paraId="6D57F6A7" w14:textId="77777777" w:rsidTr="007F6DB9">
        <w:trPr>
          <w:trHeight w:val="70"/>
        </w:trPr>
        <w:tc>
          <w:tcPr>
            <w:tcW w:w="3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A8B0AEB" w14:textId="77777777" w:rsidR="00B261EC" w:rsidRPr="002A18C8" w:rsidRDefault="00B261EC" w:rsidP="007F6DB9">
            <w:pPr>
              <w:ind w:left="360" w:hanging="328"/>
              <w:rPr>
                <w:rFonts w:ascii="Times New Roman" w:eastAsia="Times New Roman" w:hAnsi="Times New Roman" w:cs="Times New Roman"/>
                <w:bCs/>
                <w:iCs/>
                <w:kern w:val="0"/>
                <w:sz w:val="20"/>
                <w:szCs w:val="20"/>
                <w:lang w:eastAsia="en-IN"/>
              </w:rPr>
            </w:pPr>
            <w:r w:rsidRPr="002A18C8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Klebsiella sp</w:t>
            </w: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.5WHB_64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32EAECB" w14:textId="77777777" w:rsidR="00B261EC" w:rsidRPr="002A18C8" w:rsidRDefault="00B261EC" w:rsidP="007F6DB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0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0F457EC" w14:textId="77777777" w:rsidR="00B261EC" w:rsidRPr="002A18C8" w:rsidRDefault="00B261EC" w:rsidP="007F6DB9">
            <w:pPr>
              <w:rPr>
                <w:rFonts w:ascii="Times New Roman" w:eastAsia="Times New Roman" w:hAnsi="Times New Roman" w:cs="Times New Roman"/>
                <w:iCs/>
                <w:kern w:val="0"/>
                <w:sz w:val="20"/>
                <w:szCs w:val="20"/>
                <w:lang w:eastAsia="en-IN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2.59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8DDB8BA" w14:textId="77777777" w:rsidR="00B261EC" w:rsidRPr="002A18C8" w:rsidRDefault="00B261EC" w:rsidP="007F6DB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6.30</w:t>
            </w:r>
          </w:p>
        </w:tc>
        <w:tc>
          <w:tcPr>
            <w:tcW w:w="3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D0486B1" w14:textId="77777777" w:rsidR="00B261EC" w:rsidRPr="002A18C8" w:rsidRDefault="00B261EC" w:rsidP="007F6DB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Enterobacter sp</w:t>
            </w: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.4WHB_23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1B02D50" w14:textId="77777777" w:rsidR="00B261EC" w:rsidRPr="002A18C8" w:rsidRDefault="00B261EC" w:rsidP="007F6DB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.19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EC716F4" w14:textId="77777777" w:rsidR="00B261EC" w:rsidRPr="002A18C8" w:rsidRDefault="00B261EC" w:rsidP="007F6DB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.41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6C84DA8" w14:textId="77777777" w:rsidR="00B261EC" w:rsidRPr="002A18C8" w:rsidRDefault="00B261EC" w:rsidP="007F6DB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1.30</w:t>
            </w:r>
          </w:p>
        </w:tc>
      </w:tr>
      <w:tr w:rsidR="00B261EC" w:rsidRPr="002A18C8" w14:paraId="63464BF9" w14:textId="77777777" w:rsidTr="007F6DB9">
        <w:trPr>
          <w:trHeight w:val="70"/>
        </w:trPr>
        <w:tc>
          <w:tcPr>
            <w:tcW w:w="3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29E4F97" w14:textId="77777777" w:rsidR="00B261EC" w:rsidRPr="002A18C8" w:rsidRDefault="00B261EC" w:rsidP="007F6DB9">
            <w:pPr>
              <w:ind w:left="360" w:hanging="328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Kosakonia sp</w:t>
            </w: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.3WDB_58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E60357C" w14:textId="77777777" w:rsidR="00B261EC" w:rsidRPr="002A18C8" w:rsidRDefault="00B261EC" w:rsidP="007F6DB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1.11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BF0C9E2" w14:textId="77777777" w:rsidR="00B261EC" w:rsidRPr="002A18C8" w:rsidRDefault="00B261EC" w:rsidP="007F6DB9">
            <w:pPr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1.48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F7DDC69" w14:textId="77777777" w:rsidR="00B261EC" w:rsidRPr="002A18C8" w:rsidRDefault="00B261EC" w:rsidP="007F6DB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6.30</w:t>
            </w:r>
          </w:p>
        </w:tc>
        <w:tc>
          <w:tcPr>
            <w:tcW w:w="3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A7D84FA" w14:textId="77777777" w:rsidR="00B261EC" w:rsidRPr="002A18C8" w:rsidRDefault="00B261EC" w:rsidP="007F6DB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Enterobacter sp</w:t>
            </w: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.7WDB_46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C636D0C" w14:textId="77777777" w:rsidR="00B261EC" w:rsidRPr="002A18C8" w:rsidRDefault="00B261EC" w:rsidP="007F6DB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9.63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D5B3382" w14:textId="77777777" w:rsidR="00B261EC" w:rsidRPr="002A18C8" w:rsidRDefault="00B261EC" w:rsidP="007F6DB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2.96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ED3ED60" w14:textId="77777777" w:rsidR="00B261EC" w:rsidRPr="002A18C8" w:rsidRDefault="00B261EC" w:rsidP="007F6DB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1.30</w:t>
            </w:r>
          </w:p>
        </w:tc>
      </w:tr>
      <w:tr w:rsidR="00B261EC" w:rsidRPr="002A18C8" w14:paraId="6BDA013A" w14:textId="77777777" w:rsidTr="007F6DB9">
        <w:trPr>
          <w:trHeight w:val="70"/>
        </w:trPr>
        <w:tc>
          <w:tcPr>
            <w:tcW w:w="3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ADD6FF8" w14:textId="77777777" w:rsidR="00B261EC" w:rsidRPr="002A18C8" w:rsidRDefault="00B261EC" w:rsidP="007F6DB9">
            <w:pPr>
              <w:ind w:left="360" w:hanging="328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Stenotrophomonas sp</w:t>
            </w: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.WDB_31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C1D2EC6" w14:textId="77777777" w:rsidR="00B261EC" w:rsidRPr="002A18C8" w:rsidRDefault="00B261EC" w:rsidP="007F6DB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0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69825D1" w14:textId="77777777" w:rsidR="00B261EC" w:rsidRPr="002A18C8" w:rsidRDefault="00B261EC" w:rsidP="007F6DB9">
            <w:pPr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2.22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5EF8C21" w14:textId="77777777" w:rsidR="00B261EC" w:rsidRPr="002A18C8" w:rsidRDefault="00B261EC" w:rsidP="007F6DB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6.11</w:t>
            </w:r>
          </w:p>
        </w:tc>
        <w:tc>
          <w:tcPr>
            <w:tcW w:w="3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1DFB995" w14:textId="77777777" w:rsidR="00B261EC" w:rsidRPr="002A18C8" w:rsidRDefault="00B261EC" w:rsidP="007F6DB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Acinetobacter nosocomialis</w:t>
            </w: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WDB_27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EDF8309" w14:textId="77777777" w:rsidR="00B261EC" w:rsidRPr="002A18C8" w:rsidRDefault="00B261EC" w:rsidP="007F6DB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48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FB2DE6A" w14:textId="77777777" w:rsidR="00B261EC" w:rsidRPr="002A18C8" w:rsidRDefault="00B261EC" w:rsidP="007F6DB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1.11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C0B62CC" w14:textId="77777777" w:rsidR="00B261EC" w:rsidRPr="002A18C8" w:rsidRDefault="00B261EC" w:rsidP="007F6DB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1.30</w:t>
            </w:r>
          </w:p>
        </w:tc>
      </w:tr>
      <w:tr w:rsidR="00B261EC" w:rsidRPr="002A18C8" w14:paraId="15C4DF4E" w14:textId="77777777" w:rsidTr="007F6DB9">
        <w:trPr>
          <w:trHeight w:val="70"/>
        </w:trPr>
        <w:tc>
          <w:tcPr>
            <w:tcW w:w="3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56DF519" w14:textId="77777777" w:rsidR="00B261EC" w:rsidRPr="002A18C8" w:rsidRDefault="00B261EC" w:rsidP="007F6DB9">
            <w:pPr>
              <w:ind w:left="360" w:hanging="328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Enterobacter sp</w:t>
            </w: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.9WDB_64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66090A2" w14:textId="77777777" w:rsidR="00B261EC" w:rsidRPr="002A18C8" w:rsidRDefault="00B261EC" w:rsidP="007F6DB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1.48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1995471" w14:textId="77777777" w:rsidR="00B261EC" w:rsidRPr="002A18C8" w:rsidRDefault="00B261EC" w:rsidP="007F6DB9">
            <w:pPr>
              <w:rPr>
                <w:rFonts w:ascii="Times New Roman" w:eastAsia="Times New Roman" w:hAnsi="Times New Roman" w:cs="Times New Roman"/>
                <w:i/>
                <w:kern w:val="0"/>
                <w:sz w:val="20"/>
                <w:szCs w:val="20"/>
                <w:lang w:eastAsia="en-IN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0.37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24958BB" w14:textId="77777777" w:rsidR="00B261EC" w:rsidRPr="002A18C8" w:rsidRDefault="00B261EC" w:rsidP="007F6DB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5.93</w:t>
            </w:r>
          </w:p>
        </w:tc>
        <w:tc>
          <w:tcPr>
            <w:tcW w:w="3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2DDC411" w14:textId="77777777" w:rsidR="00B261EC" w:rsidRPr="002A18C8" w:rsidRDefault="00B261EC" w:rsidP="007F6DB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Pseudomonas kurunegalensis</w:t>
            </w: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WHB_39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0B79A9D" w14:textId="77777777" w:rsidR="00B261EC" w:rsidRPr="002A18C8" w:rsidRDefault="00B261EC" w:rsidP="007F6DB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.89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EB35C17" w14:textId="77777777" w:rsidR="00B261EC" w:rsidRPr="002A18C8" w:rsidRDefault="00B261EC" w:rsidP="007F6DB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2.96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1E0BD24" w14:textId="77777777" w:rsidR="00B261EC" w:rsidRPr="002A18C8" w:rsidRDefault="00B261EC" w:rsidP="007F6DB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0.93</w:t>
            </w:r>
          </w:p>
        </w:tc>
      </w:tr>
      <w:tr w:rsidR="00B261EC" w:rsidRPr="002A18C8" w14:paraId="57933FC0" w14:textId="77777777" w:rsidTr="007F6DB9">
        <w:trPr>
          <w:trHeight w:val="70"/>
        </w:trPr>
        <w:tc>
          <w:tcPr>
            <w:tcW w:w="3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CB762EA" w14:textId="77777777" w:rsidR="00B261EC" w:rsidRPr="002A18C8" w:rsidRDefault="00B261EC" w:rsidP="007F6DB9">
            <w:pPr>
              <w:ind w:left="360" w:hanging="328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Lysinibacillus sp</w:t>
            </w: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.ULB_48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25A91F5" w14:textId="77777777" w:rsidR="00B261EC" w:rsidRPr="002A18C8" w:rsidRDefault="00B261EC" w:rsidP="007F6DB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4.81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79E53DF" w14:textId="77777777" w:rsidR="00B261EC" w:rsidRPr="002A18C8" w:rsidRDefault="00B261EC" w:rsidP="007F6DB9">
            <w:pPr>
              <w:rPr>
                <w:rFonts w:ascii="Times New Roman" w:eastAsia="Times New Roman" w:hAnsi="Times New Roman" w:cs="Times New Roman"/>
                <w:i/>
                <w:kern w:val="0"/>
                <w:sz w:val="20"/>
                <w:szCs w:val="20"/>
                <w:lang w:eastAsia="en-IN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6.67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004731F" w14:textId="77777777" w:rsidR="00B261EC" w:rsidRPr="002A18C8" w:rsidRDefault="00B261EC" w:rsidP="007F6DB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5.74</w:t>
            </w:r>
          </w:p>
        </w:tc>
        <w:tc>
          <w:tcPr>
            <w:tcW w:w="3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5C12F52" w14:textId="77777777" w:rsidR="00B261EC" w:rsidRPr="002A18C8" w:rsidRDefault="00B261EC" w:rsidP="007F6DB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Ralstonia soli</w:t>
            </w: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ULB_44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F414C6F" w14:textId="77777777" w:rsidR="00B261EC" w:rsidRPr="002A18C8" w:rsidRDefault="00B261EC" w:rsidP="007F6DB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1.11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71E0A87" w14:textId="77777777" w:rsidR="00B261EC" w:rsidRPr="002A18C8" w:rsidRDefault="00B261EC" w:rsidP="007F6DB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0.74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686AC77" w14:textId="77777777" w:rsidR="00B261EC" w:rsidRPr="002A18C8" w:rsidRDefault="00B261EC" w:rsidP="007F6DB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0.93</w:t>
            </w:r>
          </w:p>
        </w:tc>
      </w:tr>
      <w:tr w:rsidR="00B261EC" w:rsidRPr="002A18C8" w14:paraId="2B6C570C" w14:textId="77777777" w:rsidTr="007F6DB9">
        <w:trPr>
          <w:trHeight w:val="70"/>
        </w:trPr>
        <w:tc>
          <w:tcPr>
            <w:tcW w:w="3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7017F84" w14:textId="77777777" w:rsidR="00B261EC" w:rsidRPr="002A18C8" w:rsidRDefault="00B261EC" w:rsidP="007F6DB9">
            <w:pPr>
              <w:ind w:left="360" w:hanging="328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Kosakonia pseudosacchari</w:t>
            </w: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WDB_82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F85D1D5" w14:textId="77777777" w:rsidR="00B261EC" w:rsidRPr="002A18C8" w:rsidRDefault="00B261EC" w:rsidP="007F6DB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8.89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BCF9AEA" w14:textId="77777777" w:rsidR="00B261EC" w:rsidRPr="002A18C8" w:rsidRDefault="00B261EC" w:rsidP="007F6DB9">
            <w:pPr>
              <w:rPr>
                <w:rFonts w:ascii="Times New Roman" w:eastAsia="Times New Roman" w:hAnsi="Times New Roman" w:cs="Times New Roman"/>
                <w:i/>
                <w:kern w:val="0"/>
                <w:sz w:val="20"/>
                <w:szCs w:val="20"/>
                <w:lang w:eastAsia="en-IN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2.22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676E83D" w14:textId="77777777" w:rsidR="00B261EC" w:rsidRPr="002A18C8" w:rsidRDefault="00B261EC" w:rsidP="007F6DB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5.56</w:t>
            </w:r>
          </w:p>
        </w:tc>
        <w:tc>
          <w:tcPr>
            <w:tcW w:w="3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AB82EEB" w14:textId="77777777" w:rsidR="00B261EC" w:rsidRPr="002A18C8" w:rsidRDefault="00B261EC" w:rsidP="007F6DB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Citrobacter sp</w:t>
            </w: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.WDB_2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6ECE781" w14:textId="77777777" w:rsidR="00B261EC" w:rsidRPr="002A18C8" w:rsidRDefault="00B261EC" w:rsidP="007F6DB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9.63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97A1C8D" w14:textId="77777777" w:rsidR="00B261EC" w:rsidRPr="002A18C8" w:rsidRDefault="00B261EC" w:rsidP="007F6DB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1.85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CA61B27" w14:textId="77777777" w:rsidR="00B261EC" w:rsidRPr="002A18C8" w:rsidRDefault="00B261EC" w:rsidP="007F6DB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0.74</w:t>
            </w:r>
          </w:p>
        </w:tc>
      </w:tr>
      <w:tr w:rsidR="00B261EC" w:rsidRPr="002A18C8" w14:paraId="741DAC3A" w14:textId="77777777" w:rsidTr="007F6DB9">
        <w:trPr>
          <w:trHeight w:val="70"/>
        </w:trPr>
        <w:tc>
          <w:tcPr>
            <w:tcW w:w="3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65443D1" w14:textId="77777777" w:rsidR="00B261EC" w:rsidRPr="002A18C8" w:rsidRDefault="00B261EC" w:rsidP="007F6DB9">
            <w:pPr>
              <w:ind w:left="360" w:hanging="328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Enterobacter sp</w:t>
            </w: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.13WHB_60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9BAAEAD" w14:textId="77777777" w:rsidR="00B261EC" w:rsidRPr="002A18C8" w:rsidRDefault="00B261EC" w:rsidP="007F6DB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1.48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9CBDF2B" w14:textId="77777777" w:rsidR="00B261EC" w:rsidRPr="002A18C8" w:rsidRDefault="00B261EC" w:rsidP="007F6DB9">
            <w:pPr>
              <w:rPr>
                <w:rFonts w:ascii="Times New Roman" w:eastAsia="Times New Roman" w:hAnsi="Times New Roman" w:cs="Times New Roman"/>
                <w:i/>
                <w:kern w:val="0"/>
                <w:sz w:val="20"/>
                <w:szCs w:val="20"/>
                <w:lang w:eastAsia="en-IN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9.26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D3D3091" w14:textId="77777777" w:rsidR="00B261EC" w:rsidRPr="002A18C8" w:rsidRDefault="00B261EC" w:rsidP="007F6DB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5.37</w:t>
            </w:r>
          </w:p>
        </w:tc>
        <w:tc>
          <w:tcPr>
            <w:tcW w:w="3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F7CEA23" w14:textId="77777777" w:rsidR="00B261EC" w:rsidRPr="002A18C8" w:rsidRDefault="00B261EC" w:rsidP="007F6DB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Sutcliffiella sp</w:t>
            </w: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.ULB_1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62F3B25" w14:textId="77777777" w:rsidR="00B261EC" w:rsidRPr="002A18C8" w:rsidRDefault="00B261EC" w:rsidP="007F6DB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1.11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CFCF328" w14:textId="77777777" w:rsidR="00B261EC" w:rsidRPr="002A18C8" w:rsidRDefault="00B261EC" w:rsidP="007F6DB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0.37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F08EA9F" w14:textId="77777777" w:rsidR="00B261EC" w:rsidRPr="002A18C8" w:rsidRDefault="00B261EC" w:rsidP="007F6DB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0.74</w:t>
            </w:r>
          </w:p>
        </w:tc>
      </w:tr>
      <w:tr w:rsidR="00B261EC" w:rsidRPr="002A18C8" w14:paraId="076B3E68" w14:textId="77777777" w:rsidTr="007F6DB9">
        <w:trPr>
          <w:trHeight w:val="70"/>
        </w:trPr>
        <w:tc>
          <w:tcPr>
            <w:tcW w:w="3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1651E70" w14:textId="77777777" w:rsidR="00B261EC" w:rsidRPr="002A18C8" w:rsidRDefault="00B261EC" w:rsidP="007F6DB9">
            <w:pPr>
              <w:ind w:left="360" w:hanging="328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Klebsiella quasivariicola</w:t>
            </w: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WDB_76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F4D81C9" w14:textId="77777777" w:rsidR="00B261EC" w:rsidRPr="002A18C8" w:rsidRDefault="00B261EC" w:rsidP="007F6DB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4.44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B78C05B" w14:textId="77777777" w:rsidR="00B261EC" w:rsidRPr="002A18C8" w:rsidRDefault="00B261EC" w:rsidP="007F6DB9">
            <w:pPr>
              <w:rPr>
                <w:rFonts w:ascii="Times New Roman" w:eastAsia="Times New Roman" w:hAnsi="Times New Roman" w:cs="Times New Roman"/>
                <w:i/>
                <w:kern w:val="0"/>
                <w:sz w:val="20"/>
                <w:szCs w:val="20"/>
                <w:lang w:eastAsia="en-IN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6.30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2782FB6" w14:textId="77777777" w:rsidR="00B261EC" w:rsidRPr="002A18C8" w:rsidRDefault="00B261EC" w:rsidP="007F6DB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5.37</w:t>
            </w:r>
          </w:p>
        </w:tc>
        <w:tc>
          <w:tcPr>
            <w:tcW w:w="3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7CB2BFC" w14:textId="77777777" w:rsidR="00B261EC" w:rsidRPr="002A18C8" w:rsidRDefault="00B261EC" w:rsidP="007F6DB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Enterobacter sp</w:t>
            </w: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.3WDB_24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8635EB3" w14:textId="77777777" w:rsidR="00B261EC" w:rsidRPr="002A18C8" w:rsidRDefault="00B261EC" w:rsidP="007F6DB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85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734F869" w14:textId="77777777" w:rsidR="00B261EC" w:rsidRPr="002A18C8" w:rsidRDefault="00B261EC" w:rsidP="007F6DB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9.63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62A7F87" w14:textId="77777777" w:rsidR="00B261EC" w:rsidRPr="002A18C8" w:rsidRDefault="00B261EC" w:rsidP="007F6DB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0.74</w:t>
            </w:r>
          </w:p>
        </w:tc>
      </w:tr>
      <w:tr w:rsidR="00B261EC" w:rsidRPr="002A18C8" w14:paraId="48922B42" w14:textId="77777777" w:rsidTr="007F6DB9">
        <w:trPr>
          <w:trHeight w:val="70"/>
        </w:trPr>
        <w:tc>
          <w:tcPr>
            <w:tcW w:w="3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845BF86" w14:textId="77777777" w:rsidR="00B261EC" w:rsidRPr="002A18C8" w:rsidRDefault="00B261EC" w:rsidP="007F6DB9">
            <w:pPr>
              <w:ind w:left="360" w:hanging="328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Chitinophaga sp</w:t>
            </w: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.ULB_65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6D143CE" w14:textId="77777777" w:rsidR="00B261EC" w:rsidRPr="002A18C8" w:rsidRDefault="00B261EC" w:rsidP="007F6DB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4.81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52324A9" w14:textId="77777777" w:rsidR="00B261EC" w:rsidRPr="002A18C8" w:rsidRDefault="00B261EC" w:rsidP="007F6DB9">
            <w:pPr>
              <w:rPr>
                <w:rFonts w:ascii="Times New Roman" w:eastAsia="Times New Roman" w:hAnsi="Times New Roman" w:cs="Times New Roman"/>
                <w:i/>
                <w:kern w:val="0"/>
                <w:sz w:val="20"/>
                <w:szCs w:val="20"/>
                <w:lang w:eastAsia="en-IN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.93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0420D4F" w14:textId="77777777" w:rsidR="00B261EC" w:rsidRPr="002A18C8" w:rsidRDefault="00B261EC" w:rsidP="007F6DB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5.37</w:t>
            </w:r>
          </w:p>
        </w:tc>
        <w:tc>
          <w:tcPr>
            <w:tcW w:w="3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1056617" w14:textId="77777777" w:rsidR="00B261EC" w:rsidRPr="002A18C8" w:rsidRDefault="00B261EC" w:rsidP="007F6DB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Kluyvera sp</w:t>
            </w: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.2WHB_27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72A6AC0" w14:textId="77777777" w:rsidR="00B261EC" w:rsidRPr="002A18C8" w:rsidRDefault="00B261EC" w:rsidP="007F6DB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2.96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14E4542" w14:textId="77777777" w:rsidR="00B261EC" w:rsidRPr="002A18C8" w:rsidRDefault="00B261EC" w:rsidP="007F6DB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8.5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2C3B20C" w14:textId="77777777" w:rsidR="00B261EC" w:rsidRPr="002A18C8" w:rsidRDefault="00B261EC" w:rsidP="007F6DB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0.74</w:t>
            </w:r>
          </w:p>
        </w:tc>
      </w:tr>
      <w:tr w:rsidR="00B261EC" w:rsidRPr="002A18C8" w14:paraId="6258DF12" w14:textId="77777777" w:rsidTr="007F6DB9">
        <w:trPr>
          <w:trHeight w:val="70"/>
        </w:trPr>
        <w:tc>
          <w:tcPr>
            <w:tcW w:w="3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A9265F5" w14:textId="77777777" w:rsidR="00B261EC" w:rsidRPr="002A18C8" w:rsidRDefault="00B261EC" w:rsidP="007F6DB9">
            <w:pPr>
              <w:ind w:left="360" w:hanging="328"/>
              <w:rPr>
                <w:rFonts w:ascii="Times New Roman" w:eastAsia="Times New Roman" w:hAnsi="Times New Roman" w:cs="Times New Roman"/>
                <w:bCs/>
                <w:i/>
                <w:iCs/>
                <w:kern w:val="0"/>
                <w:sz w:val="20"/>
                <w:szCs w:val="20"/>
                <w:lang w:eastAsia="en-IN"/>
              </w:rPr>
            </w:pPr>
            <w:r w:rsidRPr="002A18C8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Cytobacillus oceanisediminis</w:t>
            </w: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WHB_35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D5E3FD2" w14:textId="77777777" w:rsidR="00B261EC" w:rsidRPr="002A18C8" w:rsidRDefault="00B261EC" w:rsidP="007F6DB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.93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3C330A2" w14:textId="77777777" w:rsidR="00B261EC" w:rsidRPr="002A18C8" w:rsidRDefault="00B261EC" w:rsidP="007F6DB9">
            <w:pPr>
              <w:rPr>
                <w:rFonts w:ascii="Times New Roman" w:eastAsia="Times New Roman" w:hAnsi="Times New Roman" w:cs="Times New Roman"/>
                <w:i/>
                <w:kern w:val="0"/>
                <w:sz w:val="20"/>
                <w:szCs w:val="20"/>
                <w:lang w:eastAsia="en-IN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4.07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22D8C6B" w14:textId="77777777" w:rsidR="00B261EC" w:rsidRPr="002A18C8" w:rsidRDefault="00B261EC" w:rsidP="007F6DB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5.00</w:t>
            </w:r>
          </w:p>
        </w:tc>
        <w:tc>
          <w:tcPr>
            <w:tcW w:w="3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870CF59" w14:textId="77777777" w:rsidR="00B261EC" w:rsidRPr="002A18C8" w:rsidRDefault="00B261EC" w:rsidP="007F6DB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Acinetobacter pittii</w:t>
            </w: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WHB_26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ACF4114" w14:textId="77777777" w:rsidR="00B261EC" w:rsidRPr="002A18C8" w:rsidRDefault="00B261EC" w:rsidP="007F6DB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.63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C007B80" w14:textId="77777777" w:rsidR="00B261EC" w:rsidRPr="002A18C8" w:rsidRDefault="00B261EC" w:rsidP="007F6DB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1.11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98EB23F" w14:textId="77777777" w:rsidR="00B261EC" w:rsidRPr="002A18C8" w:rsidRDefault="00B261EC" w:rsidP="007F6DB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0.37</w:t>
            </w:r>
          </w:p>
        </w:tc>
      </w:tr>
      <w:tr w:rsidR="00B261EC" w:rsidRPr="002A18C8" w14:paraId="523F8861" w14:textId="77777777" w:rsidTr="007F6DB9">
        <w:trPr>
          <w:trHeight w:val="70"/>
        </w:trPr>
        <w:tc>
          <w:tcPr>
            <w:tcW w:w="3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6729A9F" w14:textId="77777777" w:rsidR="00B261EC" w:rsidRPr="002A18C8" w:rsidRDefault="00B261EC" w:rsidP="007F6DB9">
            <w:pPr>
              <w:ind w:left="360" w:hanging="328"/>
              <w:rPr>
                <w:rFonts w:ascii="Times New Roman" w:eastAsia="Times New Roman" w:hAnsi="Times New Roman" w:cs="Times New Roman"/>
                <w:bCs/>
                <w:i/>
                <w:iCs/>
                <w:kern w:val="0"/>
                <w:sz w:val="20"/>
                <w:szCs w:val="20"/>
                <w:lang w:eastAsia="en-IN"/>
              </w:rPr>
            </w:pPr>
            <w:r w:rsidRPr="002A18C8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Phytobacter diazotrophicus</w:t>
            </w: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WDB_38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5A27A82" w14:textId="77777777" w:rsidR="00B261EC" w:rsidRPr="002A18C8" w:rsidRDefault="00B261EC" w:rsidP="007F6DB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6.67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542C8A1" w14:textId="77777777" w:rsidR="00B261EC" w:rsidRPr="002A18C8" w:rsidRDefault="00B261EC" w:rsidP="007F6DB9">
            <w:pPr>
              <w:rPr>
                <w:rFonts w:ascii="Times New Roman" w:eastAsia="Times New Roman" w:hAnsi="Times New Roman" w:cs="Times New Roman"/>
                <w:i/>
                <w:kern w:val="0"/>
                <w:sz w:val="20"/>
                <w:szCs w:val="20"/>
                <w:lang w:eastAsia="en-IN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.33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E17CEFD" w14:textId="77777777" w:rsidR="00B261EC" w:rsidRPr="002A18C8" w:rsidRDefault="00B261EC" w:rsidP="007F6DB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5.00</w:t>
            </w:r>
          </w:p>
        </w:tc>
        <w:tc>
          <w:tcPr>
            <w:tcW w:w="3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26C7530" w14:textId="77777777" w:rsidR="00B261EC" w:rsidRPr="002A18C8" w:rsidRDefault="00B261EC" w:rsidP="007F6DB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Enterobacter sp</w:t>
            </w: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.8WHB_48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5D86B88" w14:textId="77777777" w:rsidR="00B261EC" w:rsidRPr="002A18C8" w:rsidRDefault="00B261EC" w:rsidP="007F6DB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2.96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AA229FB" w14:textId="77777777" w:rsidR="00B261EC" w:rsidRPr="002A18C8" w:rsidRDefault="00B261EC" w:rsidP="007F6DB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7.78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A315966" w14:textId="77777777" w:rsidR="00B261EC" w:rsidRPr="002A18C8" w:rsidRDefault="00B261EC" w:rsidP="007F6DB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0.37</w:t>
            </w:r>
          </w:p>
        </w:tc>
      </w:tr>
      <w:tr w:rsidR="00B261EC" w:rsidRPr="002A18C8" w14:paraId="35D022AE" w14:textId="77777777" w:rsidTr="007F6DB9">
        <w:trPr>
          <w:trHeight w:val="70"/>
        </w:trPr>
        <w:tc>
          <w:tcPr>
            <w:tcW w:w="3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A5FC17C" w14:textId="77777777" w:rsidR="00B261EC" w:rsidRPr="002A18C8" w:rsidRDefault="00B261EC" w:rsidP="007F6DB9">
            <w:pPr>
              <w:ind w:left="360" w:hanging="328"/>
              <w:rPr>
                <w:rFonts w:ascii="Times New Roman" w:eastAsia="Times New Roman" w:hAnsi="Times New Roman" w:cs="Times New Roman"/>
                <w:bCs/>
                <w:iCs/>
                <w:kern w:val="0"/>
                <w:sz w:val="20"/>
                <w:szCs w:val="20"/>
                <w:lang w:eastAsia="en-IN"/>
              </w:rPr>
            </w:pPr>
            <w:r w:rsidRPr="002A18C8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Pseudomonas sp</w:t>
            </w: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.1WHB_83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68EA07D" w14:textId="77777777" w:rsidR="00B261EC" w:rsidRPr="002A18C8" w:rsidRDefault="00B261EC" w:rsidP="007F6DB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.26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8AFD192" w14:textId="77777777" w:rsidR="00B261EC" w:rsidRPr="002A18C8" w:rsidRDefault="00B261EC" w:rsidP="007F6DB9">
            <w:pPr>
              <w:rPr>
                <w:rFonts w:ascii="Times New Roman" w:eastAsia="Times New Roman" w:hAnsi="Times New Roman" w:cs="Times New Roman"/>
                <w:i/>
                <w:kern w:val="0"/>
                <w:sz w:val="20"/>
                <w:szCs w:val="20"/>
                <w:lang w:eastAsia="en-IN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0.37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C07B91C" w14:textId="77777777" w:rsidR="00B261EC" w:rsidRPr="002A18C8" w:rsidRDefault="00B261EC" w:rsidP="007F6DB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4.82</w:t>
            </w:r>
          </w:p>
        </w:tc>
        <w:tc>
          <w:tcPr>
            <w:tcW w:w="3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F5556A9" w14:textId="77777777" w:rsidR="00B261EC" w:rsidRPr="002A18C8" w:rsidRDefault="00B261EC" w:rsidP="007F6DB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Enterobacter hormaechei</w:t>
            </w: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WDB_26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7EA9C64" w14:textId="77777777" w:rsidR="00B261EC" w:rsidRPr="002A18C8" w:rsidRDefault="00B261EC" w:rsidP="007F6DB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.04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E7E59B5" w14:textId="77777777" w:rsidR="00B261EC" w:rsidRPr="002A18C8" w:rsidRDefault="00B261EC" w:rsidP="007F6DB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3.33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0444321" w14:textId="77777777" w:rsidR="00B261EC" w:rsidRPr="002A18C8" w:rsidRDefault="00B261EC" w:rsidP="007F6DB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0.19</w:t>
            </w:r>
          </w:p>
        </w:tc>
      </w:tr>
      <w:tr w:rsidR="00B261EC" w:rsidRPr="002A18C8" w14:paraId="02180723" w14:textId="77777777" w:rsidTr="007F6DB9">
        <w:trPr>
          <w:trHeight w:val="70"/>
        </w:trPr>
        <w:tc>
          <w:tcPr>
            <w:tcW w:w="3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CCF30F3" w14:textId="77777777" w:rsidR="00B261EC" w:rsidRPr="002A18C8" w:rsidRDefault="00B261EC" w:rsidP="007F6DB9">
            <w:pPr>
              <w:ind w:left="360" w:hanging="328"/>
              <w:rPr>
                <w:rFonts w:ascii="Times New Roman" w:eastAsia="Times New Roman" w:hAnsi="Times New Roman" w:cs="Times New Roman"/>
                <w:bCs/>
                <w:i/>
                <w:iCs/>
                <w:kern w:val="0"/>
                <w:sz w:val="20"/>
                <w:szCs w:val="20"/>
                <w:lang w:eastAsia="en-IN"/>
              </w:rPr>
            </w:pPr>
            <w:r w:rsidRPr="002A18C8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Cytobacillus kochii</w:t>
            </w: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ULB_9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395958D" w14:textId="77777777" w:rsidR="00B261EC" w:rsidRPr="002A18C8" w:rsidRDefault="00B261EC" w:rsidP="007F6DB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5.56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C96E956" w14:textId="77777777" w:rsidR="00B261EC" w:rsidRPr="002A18C8" w:rsidRDefault="00B261EC" w:rsidP="007F6DB9">
            <w:pPr>
              <w:rPr>
                <w:rFonts w:ascii="Times New Roman" w:eastAsia="Times New Roman" w:hAnsi="Times New Roman" w:cs="Times New Roman"/>
                <w:i/>
                <w:kern w:val="0"/>
                <w:sz w:val="20"/>
                <w:szCs w:val="20"/>
                <w:lang w:eastAsia="en-IN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3.70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4825B09" w14:textId="77777777" w:rsidR="00B261EC" w:rsidRPr="002A18C8" w:rsidRDefault="00B261EC" w:rsidP="007F6DB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4.63</w:t>
            </w:r>
          </w:p>
        </w:tc>
        <w:tc>
          <w:tcPr>
            <w:tcW w:w="3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7EB5D74" w14:textId="77777777" w:rsidR="00B261EC" w:rsidRPr="002A18C8" w:rsidRDefault="00B261EC" w:rsidP="007F6DB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Enterobacter chengduens</w:t>
            </w: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is1WDB_7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B6D2EA4" w14:textId="77777777" w:rsidR="00B261EC" w:rsidRPr="002A18C8" w:rsidRDefault="00B261EC" w:rsidP="007F6DB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.78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6A31B06" w14:textId="77777777" w:rsidR="00B261EC" w:rsidRPr="002A18C8" w:rsidRDefault="00B261EC" w:rsidP="007F6DB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2.59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A50A006" w14:textId="77777777" w:rsidR="00B261EC" w:rsidRPr="002A18C8" w:rsidRDefault="00B261EC" w:rsidP="007F6DB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0.19</w:t>
            </w:r>
          </w:p>
        </w:tc>
      </w:tr>
      <w:tr w:rsidR="00B261EC" w:rsidRPr="002A18C8" w14:paraId="709004DA" w14:textId="77777777" w:rsidTr="007F6DB9">
        <w:trPr>
          <w:trHeight w:val="70"/>
        </w:trPr>
        <w:tc>
          <w:tcPr>
            <w:tcW w:w="3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ED66E0D" w14:textId="77777777" w:rsidR="00B261EC" w:rsidRPr="002A18C8" w:rsidRDefault="00B261EC" w:rsidP="007F6DB9">
            <w:pPr>
              <w:ind w:left="360" w:hanging="328"/>
              <w:rPr>
                <w:rFonts w:ascii="Times New Roman" w:eastAsia="Times New Roman" w:hAnsi="Times New Roman" w:cs="Times New Roman"/>
                <w:bCs/>
                <w:i/>
                <w:iCs/>
                <w:kern w:val="0"/>
                <w:sz w:val="20"/>
                <w:szCs w:val="20"/>
                <w:lang w:eastAsia="en-IN"/>
              </w:rPr>
            </w:pPr>
            <w:r w:rsidRPr="002A18C8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Bacillus infantis</w:t>
            </w: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WDB_4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348EC9A" w14:textId="77777777" w:rsidR="00B261EC" w:rsidRPr="002A18C8" w:rsidRDefault="00B261EC" w:rsidP="007F6DB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FA98E84" w14:textId="77777777" w:rsidR="00B261EC" w:rsidRPr="002A18C8" w:rsidRDefault="00B261EC" w:rsidP="007F6DB9">
            <w:pPr>
              <w:rPr>
                <w:rFonts w:ascii="Times New Roman" w:eastAsia="Times New Roman" w:hAnsi="Times New Roman" w:cs="Times New Roman"/>
                <w:i/>
                <w:kern w:val="0"/>
                <w:sz w:val="20"/>
                <w:szCs w:val="20"/>
                <w:lang w:eastAsia="en-IN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9.26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6CD04C3" w14:textId="77777777" w:rsidR="00B261EC" w:rsidRPr="002A18C8" w:rsidRDefault="00B261EC" w:rsidP="007F6DB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4.63</w:t>
            </w:r>
          </w:p>
        </w:tc>
        <w:tc>
          <w:tcPr>
            <w:tcW w:w="3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23CB07D" w14:textId="77777777" w:rsidR="00B261EC" w:rsidRPr="002A18C8" w:rsidRDefault="00B261EC" w:rsidP="007F6DB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Enterobacter sp</w:t>
            </w: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.6WDB_43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D4B8ACB" w14:textId="77777777" w:rsidR="00B261EC" w:rsidRPr="002A18C8" w:rsidRDefault="00B261EC" w:rsidP="007F6DB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8.15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618705A" w14:textId="77777777" w:rsidR="00B261EC" w:rsidRPr="002A18C8" w:rsidRDefault="00B261EC" w:rsidP="007F6DB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1.85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29B0808" w14:textId="77777777" w:rsidR="00B261EC" w:rsidRPr="002A18C8" w:rsidRDefault="00B261EC" w:rsidP="007F6DB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0.00</w:t>
            </w:r>
          </w:p>
        </w:tc>
      </w:tr>
      <w:tr w:rsidR="00B261EC" w:rsidRPr="002A18C8" w14:paraId="0405503A" w14:textId="77777777" w:rsidTr="007F6DB9">
        <w:trPr>
          <w:trHeight w:val="70"/>
        </w:trPr>
        <w:tc>
          <w:tcPr>
            <w:tcW w:w="3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0171940" w14:textId="77777777" w:rsidR="00B261EC" w:rsidRPr="002A18C8" w:rsidRDefault="00B261EC" w:rsidP="007F6DB9">
            <w:pPr>
              <w:ind w:left="360" w:hanging="328"/>
              <w:rPr>
                <w:rFonts w:ascii="Times New Roman" w:eastAsia="Times New Roman" w:hAnsi="Times New Roman" w:cs="Times New Roman"/>
                <w:bCs/>
                <w:i/>
                <w:iCs/>
                <w:kern w:val="0"/>
                <w:sz w:val="20"/>
                <w:szCs w:val="20"/>
                <w:lang w:eastAsia="en-IN"/>
              </w:rPr>
            </w:pPr>
            <w:r w:rsidRPr="002A18C8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Enterobacter soli</w:t>
            </w: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WDB_33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130A867" w14:textId="77777777" w:rsidR="00B261EC" w:rsidRPr="002A18C8" w:rsidRDefault="00B261EC" w:rsidP="007F6DB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0.37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2B976CB" w14:textId="77777777" w:rsidR="00B261EC" w:rsidRPr="002A18C8" w:rsidRDefault="00B261EC" w:rsidP="007F6DB9">
            <w:pPr>
              <w:rPr>
                <w:rFonts w:ascii="Times New Roman" w:eastAsia="Times New Roman" w:hAnsi="Times New Roman" w:cs="Times New Roman"/>
                <w:i/>
                <w:kern w:val="0"/>
                <w:sz w:val="20"/>
                <w:szCs w:val="20"/>
                <w:lang w:eastAsia="en-IN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8.89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00F41DB" w14:textId="77777777" w:rsidR="00B261EC" w:rsidRPr="002A18C8" w:rsidRDefault="00B261EC" w:rsidP="007F6DB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4.63</w:t>
            </w:r>
          </w:p>
        </w:tc>
        <w:tc>
          <w:tcPr>
            <w:tcW w:w="3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45E4EFD" w14:textId="77777777" w:rsidR="00B261EC" w:rsidRPr="002A18C8" w:rsidRDefault="00B261EC" w:rsidP="007F6DB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Kytococcus sedentarius</w:t>
            </w: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ULB_23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1093758" w14:textId="77777777" w:rsidR="00B261EC" w:rsidRPr="002A18C8" w:rsidRDefault="00B261EC" w:rsidP="007F6DB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.15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99D197D" w14:textId="77777777" w:rsidR="00B261EC" w:rsidRPr="002A18C8" w:rsidRDefault="00B261EC" w:rsidP="007F6DB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1.11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AE7A72D" w14:textId="77777777" w:rsidR="00B261EC" w:rsidRPr="002A18C8" w:rsidRDefault="00B261EC" w:rsidP="007F6DB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9.63</w:t>
            </w:r>
          </w:p>
        </w:tc>
      </w:tr>
      <w:tr w:rsidR="00B261EC" w:rsidRPr="002A18C8" w14:paraId="1B099DD6" w14:textId="77777777" w:rsidTr="007F6DB9">
        <w:trPr>
          <w:trHeight w:val="70"/>
        </w:trPr>
        <w:tc>
          <w:tcPr>
            <w:tcW w:w="3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AE3839B" w14:textId="77777777" w:rsidR="00B261EC" w:rsidRPr="002A18C8" w:rsidRDefault="00B261EC" w:rsidP="007F6DB9">
            <w:pPr>
              <w:ind w:left="360" w:hanging="328"/>
              <w:rPr>
                <w:rFonts w:ascii="Times New Roman" w:eastAsia="Times New Roman" w:hAnsi="Times New Roman" w:cs="Times New Roman"/>
                <w:bCs/>
                <w:i/>
                <w:iCs/>
                <w:kern w:val="0"/>
                <w:sz w:val="20"/>
                <w:szCs w:val="20"/>
                <w:lang w:eastAsia="en-IN"/>
              </w:rPr>
            </w:pPr>
            <w:r w:rsidRPr="002A18C8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Pseudomonas sp</w:t>
            </w: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.2ULB_66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53CB689" w14:textId="77777777" w:rsidR="00B261EC" w:rsidRPr="002A18C8" w:rsidRDefault="00B261EC" w:rsidP="007F6DB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9.63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5338ED1" w14:textId="77777777" w:rsidR="00B261EC" w:rsidRPr="002A18C8" w:rsidRDefault="00B261EC" w:rsidP="007F6DB9">
            <w:pPr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9.26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5FADB18" w14:textId="77777777" w:rsidR="00B261EC" w:rsidRPr="002A18C8" w:rsidRDefault="00B261EC" w:rsidP="007F6DB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4.44</w:t>
            </w:r>
          </w:p>
        </w:tc>
        <w:tc>
          <w:tcPr>
            <w:tcW w:w="3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3B3E22B" w14:textId="77777777" w:rsidR="00B261EC" w:rsidRPr="002A18C8" w:rsidRDefault="00B261EC" w:rsidP="007F6DB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Citrobacter freundii</w:t>
            </w: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ULB_58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6F832CF" w14:textId="77777777" w:rsidR="00B261EC" w:rsidRPr="002A18C8" w:rsidRDefault="00B261EC" w:rsidP="007F6DB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1.11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AC208F7" w14:textId="77777777" w:rsidR="00B261EC" w:rsidRPr="002A18C8" w:rsidRDefault="00B261EC" w:rsidP="007F6DB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8.15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0DEB670" w14:textId="77777777" w:rsidR="00B261EC" w:rsidRPr="002A18C8" w:rsidRDefault="00B261EC" w:rsidP="007F6DB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9.63</w:t>
            </w:r>
          </w:p>
        </w:tc>
      </w:tr>
      <w:tr w:rsidR="00B261EC" w:rsidRPr="002A18C8" w14:paraId="0BB7AE7B" w14:textId="77777777" w:rsidTr="007F6DB9">
        <w:trPr>
          <w:trHeight w:val="70"/>
        </w:trPr>
        <w:tc>
          <w:tcPr>
            <w:tcW w:w="3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AF8E897" w14:textId="77777777" w:rsidR="00B261EC" w:rsidRPr="002A18C8" w:rsidRDefault="00B261EC" w:rsidP="007F6DB9">
            <w:pPr>
              <w:ind w:left="360" w:hanging="328"/>
              <w:rPr>
                <w:rFonts w:ascii="Times New Roman" w:eastAsia="Times New Roman" w:hAnsi="Times New Roman" w:cs="Times New Roman"/>
                <w:bCs/>
                <w:i/>
                <w:iCs/>
                <w:kern w:val="0"/>
                <w:sz w:val="20"/>
                <w:szCs w:val="20"/>
                <w:lang w:eastAsia="en-IN"/>
              </w:rPr>
            </w:pPr>
            <w:r w:rsidRPr="002A18C8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Enterobacter sp</w:t>
            </w: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.11WDB_67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9FFDE7F" w14:textId="77777777" w:rsidR="00B261EC" w:rsidRPr="002A18C8" w:rsidRDefault="00B261EC" w:rsidP="007F6DB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0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807685C" w14:textId="77777777" w:rsidR="00B261EC" w:rsidRPr="002A18C8" w:rsidRDefault="00B261EC" w:rsidP="007F6DB9">
            <w:pPr>
              <w:rPr>
                <w:rFonts w:ascii="Times New Roman" w:eastAsia="Times New Roman" w:hAnsi="Times New Roman" w:cs="Times New Roman"/>
                <w:i/>
                <w:kern w:val="0"/>
                <w:sz w:val="20"/>
                <w:szCs w:val="20"/>
                <w:lang w:eastAsia="en-IN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8.89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F3B4A12" w14:textId="77777777" w:rsidR="00B261EC" w:rsidRPr="002A18C8" w:rsidRDefault="00B261EC" w:rsidP="007F6DB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4.44</w:t>
            </w:r>
          </w:p>
        </w:tc>
        <w:tc>
          <w:tcPr>
            <w:tcW w:w="3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095544E" w14:textId="77777777" w:rsidR="00B261EC" w:rsidRPr="002A18C8" w:rsidRDefault="00B261EC" w:rsidP="007F6DB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Enterobacter pseudoroggenkampii</w:t>
            </w: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ULB_61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BCFFDEB" w14:textId="77777777" w:rsidR="00B261EC" w:rsidRPr="002A18C8" w:rsidRDefault="00B261EC" w:rsidP="007F6DB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6.67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54CE216" w14:textId="77777777" w:rsidR="00B261EC" w:rsidRPr="002A18C8" w:rsidRDefault="00B261EC" w:rsidP="007F6DB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1.85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18A24EE" w14:textId="77777777" w:rsidR="00B261EC" w:rsidRPr="002A18C8" w:rsidRDefault="00B261EC" w:rsidP="007F6DB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9.26</w:t>
            </w:r>
          </w:p>
        </w:tc>
      </w:tr>
      <w:tr w:rsidR="00B261EC" w:rsidRPr="002A18C8" w14:paraId="5005AE5D" w14:textId="77777777" w:rsidTr="007F6DB9">
        <w:trPr>
          <w:trHeight w:val="51"/>
        </w:trPr>
        <w:tc>
          <w:tcPr>
            <w:tcW w:w="3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0AD6D5E" w14:textId="77777777" w:rsidR="00B261EC" w:rsidRPr="002A18C8" w:rsidRDefault="00B261EC" w:rsidP="007F6DB9">
            <w:pPr>
              <w:ind w:left="360" w:hanging="328"/>
              <w:rPr>
                <w:rFonts w:ascii="Times New Roman" w:eastAsia="Times New Roman" w:hAnsi="Times New Roman" w:cs="Times New Roman"/>
                <w:bCs/>
                <w:i/>
                <w:iCs/>
                <w:kern w:val="0"/>
                <w:sz w:val="20"/>
                <w:szCs w:val="20"/>
                <w:lang w:eastAsia="en-IN"/>
              </w:rPr>
            </w:pPr>
            <w:r w:rsidRPr="002A18C8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Enterobacter cloacae2</w:t>
            </w: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ULB_38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84969F8" w14:textId="77777777" w:rsidR="00B261EC" w:rsidRPr="002A18C8" w:rsidRDefault="00B261EC" w:rsidP="007F6DB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0.74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373191F" w14:textId="77777777" w:rsidR="00B261EC" w:rsidRPr="002A18C8" w:rsidRDefault="00B261EC" w:rsidP="007F6DB9">
            <w:pPr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.41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197A5C9" w14:textId="77777777" w:rsidR="00B261EC" w:rsidRPr="002A18C8" w:rsidRDefault="00B261EC" w:rsidP="007F6DB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4.07</w:t>
            </w:r>
          </w:p>
        </w:tc>
        <w:tc>
          <w:tcPr>
            <w:tcW w:w="3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1BFDCAC" w14:textId="77777777" w:rsidR="00B261EC" w:rsidRPr="002A18C8" w:rsidRDefault="00B261EC" w:rsidP="007F6DB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Cupriavidus sp</w:t>
            </w: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.ULB_19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881855B" w14:textId="77777777" w:rsidR="00B261EC" w:rsidRPr="002A18C8" w:rsidRDefault="00B261EC" w:rsidP="007F6DB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1.11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BE5C9DA" w14:textId="77777777" w:rsidR="00B261EC" w:rsidRPr="002A18C8" w:rsidRDefault="00B261EC" w:rsidP="007F6DB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7.04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97D8936" w14:textId="77777777" w:rsidR="00B261EC" w:rsidRPr="002A18C8" w:rsidRDefault="00B261EC" w:rsidP="007F6DB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9.07</w:t>
            </w:r>
          </w:p>
        </w:tc>
      </w:tr>
      <w:tr w:rsidR="00B261EC" w:rsidRPr="002A18C8" w14:paraId="46E340F1" w14:textId="77777777" w:rsidTr="007F6DB9">
        <w:trPr>
          <w:trHeight w:val="51"/>
        </w:trPr>
        <w:tc>
          <w:tcPr>
            <w:tcW w:w="3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4FF0626" w14:textId="77777777" w:rsidR="00B261EC" w:rsidRPr="002A18C8" w:rsidRDefault="00B261EC" w:rsidP="007F6DB9">
            <w:pPr>
              <w:ind w:left="360" w:hanging="328"/>
              <w:rPr>
                <w:rFonts w:ascii="Times New Roman" w:eastAsia="Times New Roman" w:hAnsi="Times New Roman" w:cs="Times New Roman"/>
                <w:bCs/>
                <w:i/>
                <w:iCs/>
                <w:kern w:val="0"/>
                <w:sz w:val="20"/>
                <w:szCs w:val="20"/>
                <w:lang w:eastAsia="en-IN"/>
              </w:rPr>
            </w:pPr>
            <w:r w:rsidRPr="002A18C8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Pseudomonas wayambapalatensis</w:t>
            </w: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WHB_82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69B838C" w14:textId="77777777" w:rsidR="00B261EC" w:rsidRPr="002A18C8" w:rsidRDefault="00B261EC" w:rsidP="007F6DB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4.44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7125DFC" w14:textId="77777777" w:rsidR="00B261EC" w:rsidRPr="002A18C8" w:rsidRDefault="00B261EC" w:rsidP="007F6DB9">
            <w:pPr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.70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6AC7B5D" w14:textId="77777777" w:rsidR="00B261EC" w:rsidRPr="002A18C8" w:rsidRDefault="00B261EC" w:rsidP="007F6DB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4.07</w:t>
            </w:r>
          </w:p>
        </w:tc>
        <w:tc>
          <w:tcPr>
            <w:tcW w:w="3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205916D" w14:textId="77777777" w:rsidR="00B261EC" w:rsidRPr="002A18C8" w:rsidRDefault="00B261EC" w:rsidP="007F6DB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Enterobacter soli</w:t>
            </w: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WDB_80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AA8D924" w14:textId="77777777" w:rsidR="00B261EC" w:rsidRPr="002A18C8" w:rsidRDefault="00B261EC" w:rsidP="007F6DB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.56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A9F0C0C" w14:textId="77777777" w:rsidR="00B261EC" w:rsidRPr="002A18C8" w:rsidRDefault="00B261EC" w:rsidP="007F6DB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2.2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29E1D9F" w14:textId="77777777" w:rsidR="00B261EC" w:rsidRPr="002A18C8" w:rsidRDefault="00B261EC" w:rsidP="007F6DB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8.89</w:t>
            </w:r>
          </w:p>
        </w:tc>
      </w:tr>
      <w:tr w:rsidR="00B261EC" w:rsidRPr="002A18C8" w14:paraId="2EE23BAE" w14:textId="77777777" w:rsidTr="007F6DB9">
        <w:trPr>
          <w:trHeight w:val="51"/>
        </w:trPr>
        <w:tc>
          <w:tcPr>
            <w:tcW w:w="3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73F31C6" w14:textId="77777777" w:rsidR="00B261EC" w:rsidRPr="002A18C8" w:rsidRDefault="00B261EC" w:rsidP="007F6DB9">
            <w:pPr>
              <w:ind w:left="360" w:hanging="328"/>
              <w:rPr>
                <w:rFonts w:ascii="Times New Roman" w:eastAsia="Times New Roman" w:hAnsi="Times New Roman" w:cs="Times New Roman"/>
                <w:bCs/>
                <w:i/>
                <w:iCs/>
                <w:kern w:val="0"/>
                <w:sz w:val="20"/>
                <w:szCs w:val="20"/>
                <w:lang w:eastAsia="en-IN"/>
              </w:rPr>
            </w:pPr>
            <w:r w:rsidRPr="002A18C8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Klebsiella variicola</w:t>
            </w: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WDB_39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E6532B2" w14:textId="77777777" w:rsidR="00B261EC" w:rsidRPr="002A18C8" w:rsidRDefault="00B261EC" w:rsidP="007F6DB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9.26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B56D897" w14:textId="77777777" w:rsidR="00B261EC" w:rsidRPr="002A18C8" w:rsidRDefault="00B261EC" w:rsidP="007F6DB9">
            <w:pPr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8.52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DBFF180" w14:textId="77777777" w:rsidR="00B261EC" w:rsidRPr="002A18C8" w:rsidRDefault="00B261EC" w:rsidP="007F6DB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3.89</w:t>
            </w:r>
          </w:p>
        </w:tc>
        <w:tc>
          <w:tcPr>
            <w:tcW w:w="3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7A06A68" w14:textId="77777777" w:rsidR="00B261EC" w:rsidRPr="002A18C8" w:rsidRDefault="00B261EC" w:rsidP="007F6DB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Enterobacter sp</w:t>
            </w: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.2WHB_7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1EE663" w14:textId="77777777" w:rsidR="00B261EC" w:rsidRPr="002A18C8" w:rsidRDefault="00B261EC" w:rsidP="007F6DB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1.11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C7905D5" w14:textId="77777777" w:rsidR="00B261EC" w:rsidRPr="002A18C8" w:rsidRDefault="00B261EC" w:rsidP="007F6DB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6.67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9E19A1F" w14:textId="77777777" w:rsidR="00B261EC" w:rsidRPr="002A18C8" w:rsidRDefault="00B261EC" w:rsidP="007F6DB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8.89</w:t>
            </w:r>
          </w:p>
        </w:tc>
      </w:tr>
      <w:tr w:rsidR="00B261EC" w:rsidRPr="002A18C8" w14:paraId="20487F68" w14:textId="77777777" w:rsidTr="007F6DB9">
        <w:trPr>
          <w:trHeight w:val="51"/>
        </w:trPr>
        <w:tc>
          <w:tcPr>
            <w:tcW w:w="3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8184054" w14:textId="77777777" w:rsidR="00B261EC" w:rsidRPr="002A18C8" w:rsidRDefault="00B261EC" w:rsidP="007F6DB9">
            <w:pPr>
              <w:ind w:left="360" w:hanging="328"/>
              <w:rPr>
                <w:rFonts w:ascii="Times New Roman" w:eastAsia="Times New Roman" w:hAnsi="Times New Roman" w:cs="Times New Roman"/>
                <w:bCs/>
                <w:i/>
                <w:iCs/>
                <w:kern w:val="0"/>
                <w:sz w:val="20"/>
                <w:szCs w:val="20"/>
                <w:lang w:eastAsia="en-IN"/>
              </w:rPr>
            </w:pPr>
            <w:r w:rsidRPr="002A18C8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Klebsiella aerogenes</w:t>
            </w: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WHB_32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568A03F" w14:textId="77777777" w:rsidR="00B261EC" w:rsidRPr="002A18C8" w:rsidRDefault="00B261EC" w:rsidP="007F6DB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1.11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9D86089" w14:textId="77777777" w:rsidR="00B261EC" w:rsidRPr="002A18C8" w:rsidRDefault="00B261EC" w:rsidP="007F6DB9">
            <w:pPr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5.93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CFC44D5" w14:textId="77777777" w:rsidR="00B261EC" w:rsidRPr="002A18C8" w:rsidRDefault="00B261EC" w:rsidP="007F6DB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3.52</w:t>
            </w:r>
          </w:p>
        </w:tc>
        <w:tc>
          <w:tcPr>
            <w:tcW w:w="3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4E969C8" w14:textId="77777777" w:rsidR="00B261EC" w:rsidRPr="002A18C8" w:rsidRDefault="00B261EC" w:rsidP="007F6DB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Enterobacter sp</w:t>
            </w: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.3WHB_10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98C05A8" w14:textId="77777777" w:rsidR="00B261EC" w:rsidRPr="002A18C8" w:rsidRDefault="00B261EC" w:rsidP="007F6DB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.93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BC1DC5E" w14:textId="77777777" w:rsidR="00B261EC" w:rsidRPr="002A18C8" w:rsidRDefault="00B261EC" w:rsidP="007F6DB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0.74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72FCFED" w14:textId="77777777" w:rsidR="00B261EC" w:rsidRPr="002A18C8" w:rsidRDefault="00B261EC" w:rsidP="007F6DB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8.34</w:t>
            </w:r>
          </w:p>
        </w:tc>
      </w:tr>
      <w:tr w:rsidR="00B261EC" w:rsidRPr="002A18C8" w14:paraId="1F02B29F" w14:textId="77777777" w:rsidTr="007F6DB9">
        <w:trPr>
          <w:trHeight w:val="51"/>
        </w:trPr>
        <w:tc>
          <w:tcPr>
            <w:tcW w:w="3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84C7720" w14:textId="77777777" w:rsidR="00B261EC" w:rsidRPr="002A18C8" w:rsidRDefault="00B261EC" w:rsidP="007F6DB9">
            <w:pPr>
              <w:ind w:left="360" w:hanging="328"/>
              <w:rPr>
                <w:rFonts w:ascii="Times New Roman" w:eastAsia="Times New Roman" w:hAnsi="Times New Roman" w:cs="Times New Roman"/>
                <w:bCs/>
                <w:i/>
                <w:iCs/>
                <w:kern w:val="0"/>
                <w:sz w:val="20"/>
                <w:szCs w:val="20"/>
                <w:lang w:eastAsia="en-IN"/>
              </w:rPr>
            </w:pPr>
            <w:r w:rsidRPr="002A18C8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Kluyvera sp</w:t>
            </w: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.1WDB_63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882BEE5" w14:textId="77777777" w:rsidR="00B261EC" w:rsidRPr="002A18C8" w:rsidRDefault="00B261EC" w:rsidP="007F6DB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4.81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AE240D7" w14:textId="77777777" w:rsidR="00B261EC" w:rsidRPr="002A18C8" w:rsidRDefault="00B261EC" w:rsidP="007F6DB9">
            <w:pPr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2.22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4DE564B" w14:textId="77777777" w:rsidR="00B261EC" w:rsidRPr="002A18C8" w:rsidRDefault="00B261EC" w:rsidP="007F6DB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3.52</w:t>
            </w:r>
          </w:p>
        </w:tc>
        <w:tc>
          <w:tcPr>
            <w:tcW w:w="3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0A13B16" w14:textId="77777777" w:rsidR="00B261EC" w:rsidRPr="002A18C8" w:rsidRDefault="00B261EC" w:rsidP="007F6DB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Variovorax guangxiensis</w:t>
            </w: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ULB_62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4648B8A" w14:textId="77777777" w:rsidR="00B261EC" w:rsidRPr="002A18C8" w:rsidRDefault="00B261EC" w:rsidP="007F6DB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2.22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04A1117" w14:textId="77777777" w:rsidR="00B261EC" w:rsidRPr="002A18C8" w:rsidRDefault="00B261EC" w:rsidP="007F6DB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4.44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47E5EAC" w14:textId="77777777" w:rsidR="00B261EC" w:rsidRPr="002A18C8" w:rsidRDefault="00B261EC" w:rsidP="007F6DB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8.33</w:t>
            </w:r>
          </w:p>
        </w:tc>
      </w:tr>
      <w:tr w:rsidR="00B261EC" w:rsidRPr="002A18C8" w14:paraId="6388B25F" w14:textId="77777777" w:rsidTr="007F6DB9">
        <w:trPr>
          <w:trHeight w:val="51"/>
        </w:trPr>
        <w:tc>
          <w:tcPr>
            <w:tcW w:w="3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58B31D6" w14:textId="77777777" w:rsidR="00B261EC" w:rsidRPr="002A18C8" w:rsidRDefault="00B261EC" w:rsidP="007F6DB9">
            <w:pPr>
              <w:ind w:left="360" w:hanging="328"/>
              <w:rPr>
                <w:rFonts w:ascii="Times New Roman" w:eastAsia="Times New Roman" w:hAnsi="Times New Roman" w:cs="Times New Roman"/>
                <w:bCs/>
                <w:i/>
                <w:iCs/>
                <w:kern w:val="0"/>
                <w:sz w:val="20"/>
                <w:szCs w:val="20"/>
                <w:lang w:eastAsia="en-IN"/>
              </w:rPr>
            </w:pPr>
            <w:r w:rsidRPr="002A18C8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lastRenderedPageBreak/>
              <w:t>Klebsiella aerogenes</w:t>
            </w: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ULB_39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803C1CD" w14:textId="77777777" w:rsidR="00B261EC" w:rsidRPr="002A18C8" w:rsidRDefault="00B261EC" w:rsidP="007F6DB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2.96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32E8DE6" w14:textId="77777777" w:rsidR="00B261EC" w:rsidRPr="002A18C8" w:rsidRDefault="00B261EC" w:rsidP="007F6DB9">
            <w:pPr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3.70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C065B69" w14:textId="77777777" w:rsidR="00B261EC" w:rsidRPr="002A18C8" w:rsidRDefault="00B261EC" w:rsidP="007F6DB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3.33</w:t>
            </w:r>
          </w:p>
        </w:tc>
        <w:tc>
          <w:tcPr>
            <w:tcW w:w="3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AEDC774" w14:textId="77777777" w:rsidR="00B261EC" w:rsidRPr="002A18C8" w:rsidRDefault="00B261EC" w:rsidP="007F6DB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Enterobacter sp</w:t>
            </w: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.1WDB_3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F096DCE" w14:textId="77777777" w:rsidR="00B261EC" w:rsidRPr="002A18C8" w:rsidRDefault="00B261EC" w:rsidP="007F6DB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1.11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7C64850" w14:textId="77777777" w:rsidR="00B261EC" w:rsidRPr="002A18C8" w:rsidRDefault="00B261EC" w:rsidP="007F6DB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4.07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CD0DBB0" w14:textId="77777777" w:rsidR="00B261EC" w:rsidRPr="002A18C8" w:rsidRDefault="00B261EC" w:rsidP="007F6DB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.59</w:t>
            </w:r>
          </w:p>
        </w:tc>
      </w:tr>
      <w:tr w:rsidR="00B261EC" w:rsidRPr="002A18C8" w14:paraId="2233B3B3" w14:textId="77777777" w:rsidTr="007F6DB9">
        <w:trPr>
          <w:trHeight w:val="51"/>
        </w:trPr>
        <w:tc>
          <w:tcPr>
            <w:tcW w:w="3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E2FD2A3" w14:textId="77777777" w:rsidR="00B261EC" w:rsidRPr="002A18C8" w:rsidRDefault="00B261EC" w:rsidP="007F6DB9">
            <w:pPr>
              <w:ind w:left="360" w:hanging="328"/>
              <w:rPr>
                <w:rFonts w:ascii="Times New Roman" w:eastAsia="Times New Roman" w:hAnsi="Times New Roman" w:cs="Times New Roman"/>
                <w:bCs/>
                <w:i/>
                <w:iCs/>
                <w:kern w:val="0"/>
                <w:sz w:val="20"/>
                <w:szCs w:val="20"/>
                <w:lang w:eastAsia="en-IN"/>
              </w:rPr>
            </w:pPr>
            <w:r w:rsidRPr="002A18C8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Kosakonia pseudosacchari3</w:t>
            </w: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WDB_61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BB06ECF" w14:textId="77777777" w:rsidR="00B261EC" w:rsidRPr="002A18C8" w:rsidRDefault="00B261EC" w:rsidP="007F6DB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4.07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A97F2DD" w14:textId="77777777" w:rsidR="00B261EC" w:rsidRPr="002A18C8" w:rsidRDefault="00B261EC" w:rsidP="007F6DB9">
            <w:pPr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2.22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24CBED5" w14:textId="77777777" w:rsidR="00B261EC" w:rsidRPr="002A18C8" w:rsidRDefault="00B261EC" w:rsidP="007F6DB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3.15</w:t>
            </w:r>
          </w:p>
        </w:tc>
        <w:tc>
          <w:tcPr>
            <w:tcW w:w="3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541D435" w14:textId="77777777" w:rsidR="00B261EC" w:rsidRPr="002A18C8" w:rsidRDefault="00B261EC" w:rsidP="007F6DB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Chryseobacterium sp</w:t>
            </w: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.2WDB_70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976E580" w14:textId="77777777" w:rsidR="00B261EC" w:rsidRPr="002A18C8" w:rsidRDefault="00B261EC" w:rsidP="007F6DB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9.63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14F16B9" w14:textId="77777777" w:rsidR="00B261EC" w:rsidRPr="002A18C8" w:rsidRDefault="00B261EC" w:rsidP="007F6DB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4.81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2278C06" w14:textId="77777777" w:rsidR="00B261EC" w:rsidRPr="002A18C8" w:rsidRDefault="00B261EC" w:rsidP="007F6DB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.22</w:t>
            </w:r>
          </w:p>
        </w:tc>
      </w:tr>
      <w:tr w:rsidR="00B261EC" w:rsidRPr="002A18C8" w14:paraId="24D481C1" w14:textId="77777777" w:rsidTr="007F6DB9">
        <w:trPr>
          <w:trHeight w:val="51"/>
        </w:trPr>
        <w:tc>
          <w:tcPr>
            <w:tcW w:w="3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481949F" w14:textId="77777777" w:rsidR="00B261EC" w:rsidRPr="002A18C8" w:rsidRDefault="00B261EC" w:rsidP="007F6DB9">
            <w:pPr>
              <w:ind w:left="360" w:hanging="328"/>
              <w:rPr>
                <w:rFonts w:ascii="Times New Roman" w:eastAsia="Times New Roman" w:hAnsi="Times New Roman" w:cs="Times New Roman"/>
                <w:bCs/>
                <w:i/>
                <w:iCs/>
                <w:kern w:val="0"/>
                <w:sz w:val="20"/>
                <w:szCs w:val="20"/>
                <w:lang w:eastAsia="en-IN"/>
              </w:rPr>
            </w:pPr>
            <w:r w:rsidRPr="002A18C8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Kosakonia sp</w:t>
            </w: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.1WDB_41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A2F733F" w14:textId="77777777" w:rsidR="00B261EC" w:rsidRPr="002A18C8" w:rsidRDefault="00B261EC" w:rsidP="007F6DB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1.11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9652FC6" w14:textId="77777777" w:rsidR="00B261EC" w:rsidRPr="002A18C8" w:rsidRDefault="00B261EC" w:rsidP="007F6DB9">
            <w:pPr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4.81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9E68A61" w14:textId="77777777" w:rsidR="00B261EC" w:rsidRPr="002A18C8" w:rsidRDefault="00B261EC" w:rsidP="007F6DB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2.96</w:t>
            </w:r>
          </w:p>
        </w:tc>
        <w:tc>
          <w:tcPr>
            <w:tcW w:w="3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C57A812" w14:textId="77777777" w:rsidR="00B261EC" w:rsidRPr="002A18C8" w:rsidRDefault="00B261EC" w:rsidP="007F6DB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Klebsiella aerogenes</w:t>
            </w: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WDB_10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9D785B1" w14:textId="77777777" w:rsidR="00B261EC" w:rsidRPr="002A18C8" w:rsidRDefault="00B261EC" w:rsidP="007F6DB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C30B843" w14:textId="77777777" w:rsidR="00B261EC" w:rsidRPr="002A18C8" w:rsidRDefault="00B261EC" w:rsidP="007F6DB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4.07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4199777" w14:textId="77777777" w:rsidR="00B261EC" w:rsidRPr="002A18C8" w:rsidRDefault="00B261EC" w:rsidP="007F6DB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.04</w:t>
            </w:r>
          </w:p>
        </w:tc>
      </w:tr>
      <w:tr w:rsidR="00B261EC" w:rsidRPr="002A18C8" w14:paraId="4DD8C6B2" w14:textId="77777777" w:rsidTr="007F6DB9">
        <w:trPr>
          <w:trHeight w:val="51"/>
        </w:trPr>
        <w:tc>
          <w:tcPr>
            <w:tcW w:w="3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7829492" w14:textId="77777777" w:rsidR="00B261EC" w:rsidRPr="002A18C8" w:rsidRDefault="00B261EC" w:rsidP="007F6DB9">
            <w:pPr>
              <w:ind w:left="360" w:hanging="328"/>
              <w:rPr>
                <w:rFonts w:ascii="Times New Roman" w:eastAsia="Times New Roman" w:hAnsi="Times New Roman" w:cs="Times New Roman"/>
                <w:bCs/>
                <w:i/>
                <w:iCs/>
                <w:kern w:val="0"/>
                <w:sz w:val="20"/>
                <w:szCs w:val="20"/>
                <w:lang w:eastAsia="en-IN"/>
              </w:rPr>
            </w:pPr>
            <w:r w:rsidRPr="002A18C8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Kosakonia oryzendophytica</w:t>
            </w: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WDB_77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78A5525" w14:textId="77777777" w:rsidR="00B261EC" w:rsidRPr="002A18C8" w:rsidRDefault="00B261EC" w:rsidP="007F6DB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3.7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0F13772" w14:textId="77777777" w:rsidR="00B261EC" w:rsidRPr="002A18C8" w:rsidRDefault="00B261EC" w:rsidP="007F6DB9">
            <w:pPr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2.22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0E8E36F" w14:textId="77777777" w:rsidR="00B261EC" w:rsidRPr="002A18C8" w:rsidRDefault="00B261EC" w:rsidP="007F6DB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2.96</w:t>
            </w:r>
          </w:p>
        </w:tc>
        <w:tc>
          <w:tcPr>
            <w:tcW w:w="3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169FD0F" w14:textId="77777777" w:rsidR="00B261EC" w:rsidRPr="002A18C8" w:rsidRDefault="00B261EC" w:rsidP="007F6DB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Enterobacter kobei</w:t>
            </w: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WDB_23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A1DD2DC" w14:textId="77777777" w:rsidR="00B261EC" w:rsidRPr="002A18C8" w:rsidRDefault="00B261EC" w:rsidP="007F6DB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7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52F146B" w14:textId="77777777" w:rsidR="00B261EC" w:rsidRPr="002A18C8" w:rsidRDefault="00B261EC" w:rsidP="007F6DB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2.96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A2F2630" w14:textId="77777777" w:rsidR="00B261EC" w:rsidRPr="002A18C8" w:rsidRDefault="00B261EC" w:rsidP="007F6DB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6.67</w:t>
            </w:r>
          </w:p>
        </w:tc>
      </w:tr>
      <w:tr w:rsidR="00B261EC" w:rsidRPr="002A18C8" w14:paraId="594EA603" w14:textId="77777777" w:rsidTr="007F6DB9">
        <w:trPr>
          <w:trHeight w:val="51"/>
        </w:trPr>
        <w:tc>
          <w:tcPr>
            <w:tcW w:w="3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04B6A8A" w14:textId="77777777" w:rsidR="00B261EC" w:rsidRPr="002A18C8" w:rsidRDefault="00B261EC" w:rsidP="007F6DB9">
            <w:pPr>
              <w:ind w:left="360" w:hanging="328"/>
              <w:rPr>
                <w:rFonts w:ascii="Times New Roman" w:eastAsia="Times New Roman" w:hAnsi="Times New Roman" w:cs="Times New Roman"/>
                <w:bCs/>
                <w:i/>
                <w:iCs/>
                <w:kern w:val="0"/>
                <w:sz w:val="20"/>
                <w:szCs w:val="20"/>
                <w:lang w:eastAsia="en-IN"/>
              </w:rPr>
            </w:pPr>
            <w:r w:rsidRPr="002A18C8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Klebsiella sp</w:t>
            </w: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.6WHB_66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842FBBC" w14:textId="77777777" w:rsidR="00B261EC" w:rsidRPr="002A18C8" w:rsidRDefault="00B261EC" w:rsidP="007F6DB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0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CC03FB3" w14:textId="77777777" w:rsidR="00B261EC" w:rsidRPr="002A18C8" w:rsidRDefault="00B261EC" w:rsidP="007F6DB9">
            <w:pPr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.56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6589F26" w14:textId="77777777" w:rsidR="00B261EC" w:rsidRPr="002A18C8" w:rsidRDefault="00B261EC" w:rsidP="007F6DB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2.78</w:t>
            </w:r>
          </w:p>
        </w:tc>
        <w:tc>
          <w:tcPr>
            <w:tcW w:w="3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0DE6F03" w14:textId="77777777" w:rsidR="00B261EC" w:rsidRPr="002A18C8" w:rsidRDefault="00B261EC" w:rsidP="007F6DB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Acinetobacter sp</w:t>
            </w: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.WDB_75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055A9D2" w14:textId="77777777" w:rsidR="00B261EC" w:rsidRPr="002A18C8" w:rsidRDefault="00B261EC" w:rsidP="007F6DB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.07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160AE0F" w14:textId="77777777" w:rsidR="00B261EC" w:rsidRPr="002A18C8" w:rsidRDefault="00B261EC" w:rsidP="007F6DB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8.5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5026E4F" w14:textId="77777777" w:rsidR="00B261EC" w:rsidRPr="002A18C8" w:rsidRDefault="00B261EC" w:rsidP="007F6DB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6.29</w:t>
            </w:r>
          </w:p>
        </w:tc>
      </w:tr>
      <w:tr w:rsidR="00B261EC" w:rsidRPr="002A18C8" w14:paraId="133941A4" w14:textId="77777777" w:rsidTr="007F6DB9">
        <w:trPr>
          <w:trHeight w:val="51"/>
        </w:trPr>
        <w:tc>
          <w:tcPr>
            <w:tcW w:w="3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943AEB6" w14:textId="77777777" w:rsidR="00B261EC" w:rsidRPr="002A18C8" w:rsidRDefault="00B261EC" w:rsidP="007F6DB9">
            <w:pPr>
              <w:ind w:left="360" w:hanging="328"/>
              <w:rPr>
                <w:rFonts w:ascii="Times New Roman" w:eastAsia="Times New Roman" w:hAnsi="Times New Roman" w:cs="Times New Roman"/>
                <w:bCs/>
                <w:i/>
                <w:iCs/>
                <w:kern w:val="0"/>
                <w:sz w:val="20"/>
                <w:szCs w:val="20"/>
                <w:lang w:eastAsia="en-IN"/>
              </w:rPr>
            </w:pPr>
            <w:r w:rsidRPr="002A18C8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Enterobacter sp</w:t>
            </w: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.4ULB_52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4924BFD" w14:textId="77777777" w:rsidR="00B261EC" w:rsidRPr="002A18C8" w:rsidRDefault="00B261EC" w:rsidP="007F6DB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4.44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B7A1AE1" w14:textId="77777777" w:rsidR="00B261EC" w:rsidRPr="002A18C8" w:rsidRDefault="00B261EC" w:rsidP="007F6DB9">
            <w:pPr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0.37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665E7DC" w14:textId="77777777" w:rsidR="00B261EC" w:rsidRPr="002A18C8" w:rsidRDefault="00B261EC" w:rsidP="007F6DB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2.41</w:t>
            </w:r>
          </w:p>
        </w:tc>
        <w:tc>
          <w:tcPr>
            <w:tcW w:w="3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E7C864B" w14:textId="77777777" w:rsidR="00B261EC" w:rsidRPr="002A18C8" w:rsidRDefault="00B261EC" w:rsidP="007F6DB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Staphylococcus saprophyticus</w:t>
            </w: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ULB_26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A389488" w14:textId="77777777" w:rsidR="00B261EC" w:rsidRPr="002A18C8" w:rsidRDefault="00B261EC" w:rsidP="007F6DB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.37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7A70278" w14:textId="77777777" w:rsidR="00B261EC" w:rsidRPr="002A18C8" w:rsidRDefault="00B261EC" w:rsidP="007F6DB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1.48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D167FFF" w14:textId="77777777" w:rsidR="00B261EC" w:rsidRPr="002A18C8" w:rsidRDefault="00B261EC" w:rsidP="007F6DB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.93</w:t>
            </w:r>
          </w:p>
        </w:tc>
      </w:tr>
      <w:tr w:rsidR="00B261EC" w:rsidRPr="002A18C8" w14:paraId="7CA0DD18" w14:textId="77777777" w:rsidTr="007F6DB9">
        <w:trPr>
          <w:trHeight w:val="51"/>
        </w:trPr>
        <w:tc>
          <w:tcPr>
            <w:tcW w:w="3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697E88D" w14:textId="77777777" w:rsidR="00B261EC" w:rsidRPr="002A18C8" w:rsidRDefault="00B261EC" w:rsidP="007F6DB9">
            <w:pPr>
              <w:ind w:left="360" w:hanging="328"/>
              <w:rPr>
                <w:rFonts w:ascii="Times New Roman" w:eastAsia="Times New Roman" w:hAnsi="Times New Roman" w:cs="Times New Roman"/>
                <w:bCs/>
                <w:i/>
                <w:iCs/>
                <w:kern w:val="0"/>
                <w:sz w:val="20"/>
                <w:szCs w:val="20"/>
                <w:lang w:eastAsia="en-IN"/>
              </w:rPr>
            </w:pPr>
            <w:r w:rsidRPr="002A18C8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Klebsiella sp</w:t>
            </w: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.4WHB_59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CC136FF" w14:textId="77777777" w:rsidR="00B261EC" w:rsidRPr="002A18C8" w:rsidRDefault="00B261EC" w:rsidP="007F6DB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7.04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B67C34D" w14:textId="77777777" w:rsidR="00B261EC" w:rsidRPr="002A18C8" w:rsidRDefault="00B261EC" w:rsidP="007F6DB9">
            <w:pPr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.41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6BC6C0A" w14:textId="77777777" w:rsidR="00B261EC" w:rsidRPr="002A18C8" w:rsidRDefault="00B261EC" w:rsidP="007F6DB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2.22</w:t>
            </w:r>
          </w:p>
        </w:tc>
        <w:tc>
          <w:tcPr>
            <w:tcW w:w="3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5899A45" w14:textId="77777777" w:rsidR="00B261EC" w:rsidRPr="002A18C8" w:rsidRDefault="00B261EC" w:rsidP="007F6DB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Acinetobacter pittii</w:t>
            </w: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WDB_13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AF00C5A" w14:textId="77777777" w:rsidR="00B261EC" w:rsidRPr="002A18C8" w:rsidRDefault="00B261EC" w:rsidP="007F6DB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.56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616B6E1" w14:textId="77777777" w:rsidR="00B261EC" w:rsidRPr="002A18C8" w:rsidRDefault="00B261EC" w:rsidP="007F6DB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.93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072BBF0" w14:textId="77777777" w:rsidR="00B261EC" w:rsidRPr="002A18C8" w:rsidRDefault="00B261EC" w:rsidP="007F6DB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.74</w:t>
            </w:r>
          </w:p>
        </w:tc>
      </w:tr>
      <w:tr w:rsidR="00B261EC" w:rsidRPr="002A18C8" w14:paraId="0BBBBB47" w14:textId="77777777" w:rsidTr="007F6DB9">
        <w:trPr>
          <w:trHeight w:val="51"/>
        </w:trPr>
        <w:tc>
          <w:tcPr>
            <w:tcW w:w="3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24EEC1D" w14:textId="77777777" w:rsidR="00B261EC" w:rsidRPr="002A18C8" w:rsidRDefault="00B261EC" w:rsidP="007F6DB9">
            <w:pPr>
              <w:ind w:left="360" w:hanging="328"/>
              <w:rPr>
                <w:rFonts w:ascii="Times New Roman" w:eastAsia="Times New Roman" w:hAnsi="Times New Roman" w:cs="Times New Roman"/>
                <w:bCs/>
                <w:i/>
                <w:iCs/>
                <w:kern w:val="0"/>
                <w:sz w:val="20"/>
                <w:szCs w:val="20"/>
                <w:lang w:eastAsia="en-IN"/>
              </w:rPr>
            </w:pPr>
            <w:r w:rsidRPr="002A18C8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Klebsiella sp</w:t>
            </w: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.2WHB_18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8C4DAE4" w14:textId="77777777" w:rsidR="00B261EC" w:rsidRPr="002A18C8" w:rsidRDefault="00B261EC" w:rsidP="007F6DB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2.59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30E4C2B" w14:textId="77777777" w:rsidR="00B261EC" w:rsidRPr="002A18C8" w:rsidRDefault="00B261EC" w:rsidP="007F6DB9">
            <w:pPr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1.85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68D0AAD" w14:textId="77777777" w:rsidR="00B261EC" w:rsidRPr="002A18C8" w:rsidRDefault="00B261EC" w:rsidP="007F6DB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2.22</w:t>
            </w:r>
          </w:p>
        </w:tc>
        <w:tc>
          <w:tcPr>
            <w:tcW w:w="3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BDF6EC1" w14:textId="77777777" w:rsidR="00B261EC" w:rsidRPr="002A18C8" w:rsidRDefault="00B261EC" w:rsidP="007F6DB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Citrobacter werkmanii</w:t>
            </w: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ULB_10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5A8CF23" w14:textId="77777777" w:rsidR="00B261EC" w:rsidRPr="002A18C8" w:rsidRDefault="00B261EC" w:rsidP="007F6DB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4.44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81F3034" w14:textId="77777777" w:rsidR="00B261EC" w:rsidRPr="002A18C8" w:rsidRDefault="00B261EC" w:rsidP="007F6DB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.04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F892776" w14:textId="77777777" w:rsidR="00B261EC" w:rsidRPr="002A18C8" w:rsidRDefault="00B261EC" w:rsidP="007F6DB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.74</w:t>
            </w:r>
          </w:p>
        </w:tc>
      </w:tr>
      <w:tr w:rsidR="00B261EC" w:rsidRPr="002A18C8" w14:paraId="4EBA17F1" w14:textId="77777777" w:rsidTr="007F6DB9">
        <w:trPr>
          <w:trHeight w:val="51"/>
        </w:trPr>
        <w:tc>
          <w:tcPr>
            <w:tcW w:w="3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C0C4B5D" w14:textId="77777777" w:rsidR="00B261EC" w:rsidRPr="002A18C8" w:rsidRDefault="00B261EC" w:rsidP="007F6DB9">
            <w:pPr>
              <w:ind w:left="360" w:hanging="328"/>
              <w:rPr>
                <w:rFonts w:ascii="Times New Roman" w:eastAsia="Times New Roman" w:hAnsi="Times New Roman" w:cs="Times New Roman"/>
                <w:bCs/>
                <w:i/>
                <w:iCs/>
                <w:kern w:val="0"/>
                <w:sz w:val="20"/>
                <w:szCs w:val="20"/>
                <w:lang w:eastAsia="en-IN"/>
              </w:rPr>
            </w:pPr>
            <w:r w:rsidRPr="002A18C8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Enterobacter sp</w:t>
            </w: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.8WDB_59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EB40DF2" w14:textId="77777777" w:rsidR="00B261EC" w:rsidRPr="002A18C8" w:rsidRDefault="00B261EC" w:rsidP="007F6DB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2.96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C87CA9E" w14:textId="77777777" w:rsidR="00B261EC" w:rsidRPr="002A18C8" w:rsidRDefault="00B261EC" w:rsidP="007F6DB9">
            <w:pPr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1.48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074D0BD" w14:textId="77777777" w:rsidR="00B261EC" w:rsidRPr="002A18C8" w:rsidRDefault="00B261EC" w:rsidP="007F6DB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2.22</w:t>
            </w:r>
          </w:p>
        </w:tc>
        <w:tc>
          <w:tcPr>
            <w:tcW w:w="3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C78A51F" w14:textId="77777777" w:rsidR="00B261EC" w:rsidRPr="002A18C8" w:rsidRDefault="00B261EC" w:rsidP="007F6DB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Chryseobacterium sp</w:t>
            </w: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.3WDB_73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B637485" w14:textId="77777777" w:rsidR="00B261EC" w:rsidRPr="002A18C8" w:rsidRDefault="00B261EC" w:rsidP="007F6DB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.89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179FF7D" w14:textId="77777777" w:rsidR="00B261EC" w:rsidRPr="002A18C8" w:rsidRDefault="00B261EC" w:rsidP="007F6DB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2.2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04B2AEA" w14:textId="77777777" w:rsidR="00B261EC" w:rsidRPr="002A18C8" w:rsidRDefault="00B261EC" w:rsidP="007F6DB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.56</w:t>
            </w:r>
          </w:p>
        </w:tc>
      </w:tr>
      <w:tr w:rsidR="00B261EC" w:rsidRPr="002A18C8" w14:paraId="797A8A31" w14:textId="77777777" w:rsidTr="007F6DB9">
        <w:trPr>
          <w:trHeight w:val="51"/>
        </w:trPr>
        <w:tc>
          <w:tcPr>
            <w:tcW w:w="3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4355696" w14:textId="77777777" w:rsidR="00B261EC" w:rsidRPr="002A18C8" w:rsidRDefault="00B261EC" w:rsidP="007F6DB9">
            <w:pPr>
              <w:ind w:left="360" w:hanging="328"/>
              <w:rPr>
                <w:rFonts w:ascii="Times New Roman" w:eastAsia="Times New Roman" w:hAnsi="Times New Roman" w:cs="Times New Roman"/>
                <w:bCs/>
                <w:i/>
                <w:iCs/>
                <w:kern w:val="0"/>
                <w:sz w:val="20"/>
                <w:szCs w:val="20"/>
                <w:lang w:eastAsia="en-IN"/>
              </w:rPr>
            </w:pPr>
            <w:r w:rsidRPr="002A18C8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Enterobacter sp</w:t>
            </w: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.4WDB_35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D4790C3" w14:textId="77777777" w:rsidR="00B261EC" w:rsidRPr="002A18C8" w:rsidRDefault="00B261EC" w:rsidP="007F6DB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6.67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D893B44" w14:textId="77777777" w:rsidR="00B261EC" w:rsidRPr="002A18C8" w:rsidRDefault="00B261EC" w:rsidP="007F6DB9">
            <w:pPr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7.41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4B382E8" w14:textId="77777777" w:rsidR="00B261EC" w:rsidRPr="002A18C8" w:rsidRDefault="00B261EC" w:rsidP="007F6DB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2.04</w:t>
            </w:r>
          </w:p>
        </w:tc>
        <w:tc>
          <w:tcPr>
            <w:tcW w:w="3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5B1EB01" w14:textId="77777777" w:rsidR="00B261EC" w:rsidRPr="002A18C8" w:rsidRDefault="00B261EC" w:rsidP="007F6DB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Salmonella sp</w:t>
            </w: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.ULB_29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5914E6B" w14:textId="77777777" w:rsidR="00B261EC" w:rsidRPr="002A18C8" w:rsidRDefault="00B261EC" w:rsidP="007F6DB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27A3C89" w14:textId="77777777" w:rsidR="00B261EC" w:rsidRPr="002A18C8" w:rsidRDefault="00B261EC" w:rsidP="007F6DB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1.11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6710931" w14:textId="77777777" w:rsidR="00B261EC" w:rsidRPr="002A18C8" w:rsidRDefault="00B261EC" w:rsidP="007F6DB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.56</w:t>
            </w:r>
          </w:p>
        </w:tc>
      </w:tr>
      <w:tr w:rsidR="00B261EC" w:rsidRPr="002A18C8" w14:paraId="4E7243FB" w14:textId="77777777" w:rsidTr="007F6DB9">
        <w:trPr>
          <w:trHeight w:val="51"/>
        </w:trPr>
        <w:tc>
          <w:tcPr>
            <w:tcW w:w="3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6A1F16C" w14:textId="77777777" w:rsidR="00B261EC" w:rsidRPr="002A18C8" w:rsidRDefault="00B261EC" w:rsidP="007F6DB9">
            <w:pPr>
              <w:ind w:left="360" w:hanging="328"/>
              <w:rPr>
                <w:rFonts w:ascii="Times New Roman" w:eastAsia="Times New Roman" w:hAnsi="Times New Roman" w:cs="Times New Roman"/>
                <w:bCs/>
                <w:i/>
                <w:iCs/>
                <w:kern w:val="0"/>
                <w:sz w:val="20"/>
                <w:szCs w:val="20"/>
                <w:lang w:eastAsia="en-IN"/>
              </w:rPr>
            </w:pPr>
            <w:r w:rsidRPr="002A18C8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Pseudomonas alloputida</w:t>
            </w: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WHB_65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DB7BF22" w14:textId="77777777" w:rsidR="00B261EC" w:rsidRPr="002A18C8" w:rsidRDefault="00B261EC" w:rsidP="007F6DB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.78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D2C61C7" w14:textId="77777777" w:rsidR="00B261EC" w:rsidRPr="002A18C8" w:rsidRDefault="00B261EC" w:rsidP="007F6DB9">
            <w:pPr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6.30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AAFF4BF" w14:textId="77777777" w:rsidR="00B261EC" w:rsidRPr="002A18C8" w:rsidRDefault="00B261EC" w:rsidP="007F6DB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2.04</w:t>
            </w:r>
          </w:p>
        </w:tc>
        <w:tc>
          <w:tcPr>
            <w:tcW w:w="3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B4D1AFB" w14:textId="77777777" w:rsidR="00B261EC" w:rsidRPr="002A18C8" w:rsidRDefault="00B261EC" w:rsidP="007F6DB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Variovorax guangxiensis</w:t>
            </w: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ULB_47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810CFA0" w14:textId="77777777" w:rsidR="00B261EC" w:rsidRPr="002A18C8" w:rsidRDefault="00B261EC" w:rsidP="007F6DB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.74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7F9E8B2" w14:textId="77777777" w:rsidR="00B261EC" w:rsidRPr="002A18C8" w:rsidRDefault="00B261EC" w:rsidP="007F6DB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8.15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960B7A7" w14:textId="77777777" w:rsidR="00B261EC" w:rsidRPr="002A18C8" w:rsidRDefault="00B261EC" w:rsidP="007F6DB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4.44</w:t>
            </w:r>
          </w:p>
        </w:tc>
      </w:tr>
      <w:tr w:rsidR="00B261EC" w:rsidRPr="002A18C8" w14:paraId="68C765DF" w14:textId="77777777" w:rsidTr="007F6DB9">
        <w:trPr>
          <w:trHeight w:val="70"/>
        </w:trPr>
        <w:tc>
          <w:tcPr>
            <w:tcW w:w="3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0A6C483" w14:textId="77777777" w:rsidR="00B261EC" w:rsidRPr="002A18C8" w:rsidRDefault="00B261EC" w:rsidP="007F6DB9">
            <w:pPr>
              <w:ind w:left="360" w:hanging="328"/>
              <w:rPr>
                <w:rFonts w:ascii="Times New Roman" w:eastAsia="Times New Roman" w:hAnsi="Times New Roman" w:cs="Times New Roman"/>
                <w:bCs/>
                <w:i/>
                <w:iCs/>
                <w:kern w:val="0"/>
                <w:sz w:val="20"/>
                <w:szCs w:val="20"/>
                <w:lang w:eastAsia="en-IN"/>
              </w:rPr>
            </w:pPr>
            <w:r w:rsidRPr="002A18C8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Enterobacter sp</w:t>
            </w: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.5WDB_42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8CD7E46" w14:textId="77777777" w:rsidR="00B261EC" w:rsidRPr="002A18C8" w:rsidRDefault="00B261EC" w:rsidP="007F6DB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5.93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E723579" w14:textId="77777777" w:rsidR="00B261EC" w:rsidRPr="002A18C8" w:rsidRDefault="00B261EC" w:rsidP="007F6DB9">
            <w:pPr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7.78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E7A27F7" w14:textId="77777777" w:rsidR="00B261EC" w:rsidRPr="002A18C8" w:rsidRDefault="00B261EC" w:rsidP="007F6DB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1.85</w:t>
            </w:r>
          </w:p>
        </w:tc>
        <w:tc>
          <w:tcPr>
            <w:tcW w:w="3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F5C13BB" w14:textId="77777777" w:rsidR="00B261EC" w:rsidRPr="002A18C8" w:rsidRDefault="00B261EC" w:rsidP="007F6DB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Variovorax guangxiensis</w:t>
            </w: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ULB_46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A6DE770" w14:textId="77777777" w:rsidR="00B261EC" w:rsidRPr="002A18C8" w:rsidRDefault="00B261EC" w:rsidP="007F6DB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3.7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554B338" w14:textId="77777777" w:rsidR="00B261EC" w:rsidRPr="002A18C8" w:rsidRDefault="00B261EC" w:rsidP="007F6DB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4.81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D6C24A9" w14:textId="77777777" w:rsidR="00B261EC" w:rsidRPr="002A18C8" w:rsidRDefault="00B261EC" w:rsidP="007F6DB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4.26</w:t>
            </w:r>
          </w:p>
        </w:tc>
      </w:tr>
      <w:tr w:rsidR="00B261EC" w:rsidRPr="002A18C8" w14:paraId="3B926373" w14:textId="77777777" w:rsidTr="007F6DB9">
        <w:trPr>
          <w:trHeight w:val="70"/>
        </w:trPr>
        <w:tc>
          <w:tcPr>
            <w:tcW w:w="3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49C0D3A" w14:textId="77777777" w:rsidR="00B261EC" w:rsidRPr="002A18C8" w:rsidRDefault="00B261EC" w:rsidP="007F6DB9">
            <w:pPr>
              <w:ind w:left="360" w:hanging="328"/>
              <w:rPr>
                <w:rFonts w:ascii="Times New Roman" w:eastAsia="Times New Roman" w:hAnsi="Times New Roman" w:cs="Times New Roman"/>
                <w:bCs/>
                <w:i/>
                <w:iCs/>
                <w:kern w:val="0"/>
                <w:sz w:val="20"/>
                <w:szCs w:val="20"/>
                <w:lang w:eastAsia="en-IN"/>
              </w:rPr>
            </w:pPr>
            <w:r w:rsidRPr="002A18C8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Klebsiella quasivariicola1</w:t>
            </w: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WDB_32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1B45585" w14:textId="77777777" w:rsidR="00B261EC" w:rsidRPr="002A18C8" w:rsidRDefault="00B261EC" w:rsidP="007F6DB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5.56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E4194EC" w14:textId="77777777" w:rsidR="00B261EC" w:rsidRPr="002A18C8" w:rsidRDefault="00B261EC" w:rsidP="007F6DB9">
            <w:pPr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7.78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4FB181F" w14:textId="77777777" w:rsidR="00B261EC" w:rsidRPr="002A18C8" w:rsidRDefault="00B261EC" w:rsidP="007F6DB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1.67</w:t>
            </w:r>
          </w:p>
        </w:tc>
        <w:tc>
          <w:tcPr>
            <w:tcW w:w="3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FD936CE" w14:textId="77777777" w:rsidR="00B261EC" w:rsidRPr="002A18C8" w:rsidRDefault="00B261EC" w:rsidP="007F6DB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Citrobacter amalonaticus</w:t>
            </w: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WDB_44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B1832A3" w14:textId="77777777" w:rsidR="00B261EC" w:rsidRPr="002A18C8" w:rsidRDefault="00B261EC" w:rsidP="007F6DB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A5B5ABB" w14:textId="77777777" w:rsidR="00B261EC" w:rsidRPr="002A18C8" w:rsidRDefault="00B261EC" w:rsidP="007F6DB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8.15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DB45E4B" w14:textId="77777777" w:rsidR="00B261EC" w:rsidRPr="002A18C8" w:rsidRDefault="00B261EC" w:rsidP="007F6DB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4.07</w:t>
            </w:r>
          </w:p>
        </w:tc>
      </w:tr>
      <w:tr w:rsidR="00B261EC" w:rsidRPr="002A18C8" w14:paraId="355C91F0" w14:textId="77777777" w:rsidTr="007F6DB9">
        <w:trPr>
          <w:trHeight w:val="70"/>
        </w:trPr>
        <w:tc>
          <w:tcPr>
            <w:tcW w:w="3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9FE0485" w14:textId="77777777" w:rsidR="00B261EC" w:rsidRPr="002A18C8" w:rsidRDefault="00B261EC" w:rsidP="007F6DB9">
            <w:pPr>
              <w:ind w:left="360" w:hanging="328"/>
              <w:rPr>
                <w:rFonts w:ascii="Times New Roman" w:eastAsia="Times New Roman" w:hAnsi="Times New Roman" w:cs="Times New Roman"/>
                <w:bCs/>
                <w:i/>
                <w:iCs/>
                <w:kern w:val="0"/>
                <w:sz w:val="20"/>
                <w:szCs w:val="20"/>
                <w:lang w:eastAsia="en-IN"/>
              </w:rPr>
            </w:pPr>
            <w:r w:rsidRPr="002A18C8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Enterobacter sp</w:t>
            </w: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.1ULB_4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100690A" w14:textId="77777777" w:rsidR="00B261EC" w:rsidRPr="002A18C8" w:rsidRDefault="00B261EC" w:rsidP="007F6DB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9.26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7CA6EE3" w14:textId="77777777" w:rsidR="00B261EC" w:rsidRPr="002A18C8" w:rsidRDefault="00B261EC" w:rsidP="007F6DB9">
            <w:pPr>
              <w:rPr>
                <w:rFonts w:ascii="Times New Roman" w:eastAsia="Times New Roman" w:hAnsi="Times New Roman" w:cs="Times New Roman"/>
                <w:i/>
                <w:kern w:val="0"/>
                <w:sz w:val="20"/>
                <w:szCs w:val="20"/>
                <w:lang w:eastAsia="en-IN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4.07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C0CD488" w14:textId="77777777" w:rsidR="00B261EC" w:rsidRPr="002A18C8" w:rsidRDefault="00B261EC" w:rsidP="007F6DB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1.67</w:t>
            </w:r>
          </w:p>
        </w:tc>
        <w:tc>
          <w:tcPr>
            <w:tcW w:w="3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342259F" w14:textId="77777777" w:rsidR="00B261EC" w:rsidRPr="002A18C8" w:rsidRDefault="00B261EC" w:rsidP="007F6DB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Enterobacter hormaechei</w:t>
            </w: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WDB_16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BAA11CB" w14:textId="77777777" w:rsidR="00B261EC" w:rsidRPr="002A18C8" w:rsidRDefault="00B261EC" w:rsidP="007F6DB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74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67941BC" w14:textId="77777777" w:rsidR="00B261EC" w:rsidRPr="002A18C8" w:rsidRDefault="00B261EC" w:rsidP="007F6DB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7.41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4DB8A7C" w14:textId="77777777" w:rsidR="00B261EC" w:rsidRPr="002A18C8" w:rsidRDefault="00B261EC" w:rsidP="007F6DB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4.07</w:t>
            </w:r>
          </w:p>
        </w:tc>
      </w:tr>
      <w:tr w:rsidR="00B261EC" w:rsidRPr="002A18C8" w14:paraId="1E01C16A" w14:textId="77777777" w:rsidTr="007F6DB9">
        <w:trPr>
          <w:trHeight w:val="70"/>
        </w:trPr>
        <w:tc>
          <w:tcPr>
            <w:tcW w:w="3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B576454" w14:textId="77777777" w:rsidR="00B261EC" w:rsidRPr="002A18C8" w:rsidRDefault="00B261EC" w:rsidP="007F6DB9">
            <w:pPr>
              <w:ind w:left="360" w:hanging="328"/>
              <w:rPr>
                <w:rFonts w:ascii="Times New Roman" w:eastAsia="Times New Roman" w:hAnsi="Times New Roman" w:cs="Times New Roman"/>
                <w:bCs/>
                <w:i/>
                <w:iCs/>
                <w:kern w:val="0"/>
                <w:sz w:val="20"/>
                <w:szCs w:val="20"/>
                <w:lang w:eastAsia="en-IN"/>
              </w:rPr>
            </w:pPr>
            <w:r w:rsidRPr="002A18C8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Klebsiella sp</w:t>
            </w: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.7WHB_72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2B0B093" w14:textId="77777777" w:rsidR="00B261EC" w:rsidRPr="002A18C8" w:rsidRDefault="00B261EC" w:rsidP="007F6DB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1.11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F72CADF" w14:textId="77777777" w:rsidR="00B261EC" w:rsidRPr="002A18C8" w:rsidRDefault="00B261EC" w:rsidP="007F6DB9">
            <w:pPr>
              <w:rPr>
                <w:rFonts w:ascii="Times New Roman" w:eastAsia="Times New Roman" w:hAnsi="Times New Roman" w:cs="Times New Roman"/>
                <w:i/>
                <w:kern w:val="0"/>
                <w:sz w:val="20"/>
                <w:szCs w:val="20"/>
                <w:lang w:eastAsia="en-IN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2.22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1DDB431" w14:textId="77777777" w:rsidR="00B261EC" w:rsidRPr="002A18C8" w:rsidRDefault="00B261EC" w:rsidP="007F6DB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1.67</w:t>
            </w:r>
          </w:p>
        </w:tc>
        <w:tc>
          <w:tcPr>
            <w:tcW w:w="3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15673EC" w14:textId="77777777" w:rsidR="00B261EC" w:rsidRPr="002A18C8" w:rsidRDefault="00B261EC" w:rsidP="007F6DB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Kluyvera sp</w:t>
            </w: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.2WDB_81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CAA0071" w14:textId="77777777" w:rsidR="00B261EC" w:rsidRPr="002A18C8" w:rsidRDefault="00B261EC" w:rsidP="007F6DB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.78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0DFFBD8" w14:textId="77777777" w:rsidR="00B261EC" w:rsidRPr="002A18C8" w:rsidRDefault="00B261EC" w:rsidP="007F6DB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0.00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BCD4CA2" w14:textId="77777777" w:rsidR="00B261EC" w:rsidRPr="002A18C8" w:rsidRDefault="00B261EC" w:rsidP="007F6DB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3.89</w:t>
            </w:r>
          </w:p>
        </w:tc>
      </w:tr>
      <w:tr w:rsidR="00B261EC" w:rsidRPr="002A18C8" w14:paraId="2B059B26" w14:textId="77777777" w:rsidTr="007F6DB9">
        <w:trPr>
          <w:trHeight w:val="70"/>
        </w:trPr>
        <w:tc>
          <w:tcPr>
            <w:tcW w:w="3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465BBD3" w14:textId="77777777" w:rsidR="00B261EC" w:rsidRPr="002A18C8" w:rsidRDefault="00B261EC" w:rsidP="007F6DB9">
            <w:pPr>
              <w:ind w:left="360" w:hanging="328"/>
              <w:rPr>
                <w:rFonts w:ascii="Times New Roman" w:eastAsia="Times New Roman" w:hAnsi="Times New Roman" w:cs="Times New Roman"/>
                <w:bCs/>
                <w:i/>
                <w:iCs/>
                <w:kern w:val="0"/>
                <w:sz w:val="20"/>
                <w:szCs w:val="20"/>
                <w:lang w:eastAsia="en-IN"/>
              </w:rPr>
            </w:pPr>
            <w:r w:rsidRPr="002A18C8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Enterobacter huaxiensis</w:t>
            </w: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WHB_42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DE36FF6" w14:textId="77777777" w:rsidR="00B261EC" w:rsidRPr="002A18C8" w:rsidRDefault="00B261EC" w:rsidP="007F6DB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8.52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94AEFD4" w14:textId="77777777" w:rsidR="00B261EC" w:rsidRPr="002A18C8" w:rsidRDefault="00B261EC" w:rsidP="007F6DB9">
            <w:pPr>
              <w:rPr>
                <w:rFonts w:ascii="Times New Roman" w:eastAsia="Times New Roman" w:hAnsi="Times New Roman" w:cs="Times New Roman"/>
                <w:i/>
                <w:kern w:val="0"/>
                <w:sz w:val="20"/>
                <w:szCs w:val="20"/>
                <w:lang w:eastAsia="en-IN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4.44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ADF9272" w14:textId="77777777" w:rsidR="00B261EC" w:rsidRPr="002A18C8" w:rsidRDefault="00B261EC" w:rsidP="007F6DB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1.48</w:t>
            </w:r>
          </w:p>
        </w:tc>
        <w:tc>
          <w:tcPr>
            <w:tcW w:w="3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E0217F9" w14:textId="77777777" w:rsidR="00B261EC" w:rsidRPr="002A18C8" w:rsidRDefault="00B261EC" w:rsidP="007F6DB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Klebsiella sp</w:t>
            </w: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.2ULB_34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15E8F56" w14:textId="77777777" w:rsidR="00B261EC" w:rsidRPr="002A18C8" w:rsidRDefault="00B261EC" w:rsidP="007F6DB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1.11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3ADB508" w14:textId="77777777" w:rsidR="00B261EC" w:rsidRPr="002A18C8" w:rsidRDefault="00B261EC" w:rsidP="007F6DB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6.67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A069EC4" w14:textId="77777777" w:rsidR="00B261EC" w:rsidRPr="002A18C8" w:rsidRDefault="00B261EC" w:rsidP="007F6DB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3.89</w:t>
            </w:r>
          </w:p>
        </w:tc>
      </w:tr>
      <w:tr w:rsidR="00B261EC" w:rsidRPr="002A18C8" w14:paraId="2A3B3F79" w14:textId="77777777" w:rsidTr="007F6DB9">
        <w:trPr>
          <w:trHeight w:val="70"/>
        </w:trPr>
        <w:tc>
          <w:tcPr>
            <w:tcW w:w="3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11DC165" w14:textId="77777777" w:rsidR="00B261EC" w:rsidRPr="002A18C8" w:rsidRDefault="00B261EC" w:rsidP="007F6DB9">
            <w:pPr>
              <w:ind w:left="360" w:hanging="328"/>
              <w:rPr>
                <w:rFonts w:ascii="Times New Roman" w:eastAsia="Times New Roman" w:hAnsi="Times New Roman" w:cs="Times New Roman"/>
                <w:bCs/>
                <w:i/>
                <w:iCs/>
                <w:kern w:val="0"/>
                <w:sz w:val="20"/>
                <w:szCs w:val="20"/>
                <w:lang w:eastAsia="en-IN"/>
              </w:rPr>
            </w:pPr>
            <w:r w:rsidRPr="002A18C8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Neobacillus drentensis</w:t>
            </w: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ULB_14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D910932" w14:textId="77777777" w:rsidR="00B261EC" w:rsidRPr="002A18C8" w:rsidRDefault="00B261EC" w:rsidP="007F6DB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5.56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01AA446" w14:textId="77777777" w:rsidR="00B261EC" w:rsidRPr="002A18C8" w:rsidRDefault="00B261EC" w:rsidP="007F6DB9">
            <w:pPr>
              <w:rPr>
                <w:rFonts w:ascii="Times New Roman" w:eastAsia="Times New Roman" w:hAnsi="Times New Roman" w:cs="Times New Roman"/>
                <w:i/>
                <w:kern w:val="0"/>
                <w:sz w:val="20"/>
                <w:szCs w:val="20"/>
                <w:lang w:eastAsia="en-IN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6.67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91CD47E" w14:textId="77777777" w:rsidR="00B261EC" w:rsidRPr="002A18C8" w:rsidRDefault="00B261EC" w:rsidP="007F6DB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1.11</w:t>
            </w:r>
          </w:p>
        </w:tc>
        <w:tc>
          <w:tcPr>
            <w:tcW w:w="3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210AF0F" w14:textId="77777777" w:rsidR="00B261EC" w:rsidRPr="002A18C8" w:rsidRDefault="00B261EC" w:rsidP="007F6DB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Klebsiella aerogenes</w:t>
            </w: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WDB_18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51886A8" w14:textId="77777777" w:rsidR="00B261EC" w:rsidRPr="002A18C8" w:rsidRDefault="00B261EC" w:rsidP="007F6DB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8F2AD83" w14:textId="77777777" w:rsidR="00B261EC" w:rsidRPr="002A18C8" w:rsidRDefault="00B261EC" w:rsidP="007F6DB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6.67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F74C6A" w14:textId="77777777" w:rsidR="00B261EC" w:rsidRPr="002A18C8" w:rsidRDefault="00B261EC" w:rsidP="007F6DB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3.33</w:t>
            </w:r>
          </w:p>
        </w:tc>
      </w:tr>
      <w:tr w:rsidR="00B261EC" w:rsidRPr="002A18C8" w14:paraId="6783B211" w14:textId="77777777" w:rsidTr="007F6DB9">
        <w:trPr>
          <w:trHeight w:val="70"/>
        </w:trPr>
        <w:tc>
          <w:tcPr>
            <w:tcW w:w="3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DFECAF1" w14:textId="77777777" w:rsidR="00B261EC" w:rsidRPr="002A18C8" w:rsidRDefault="00B261EC" w:rsidP="007F6DB9">
            <w:pPr>
              <w:ind w:left="360" w:hanging="328"/>
              <w:rPr>
                <w:rFonts w:ascii="Times New Roman" w:eastAsia="Times New Roman" w:hAnsi="Times New Roman" w:cs="Times New Roman"/>
                <w:bCs/>
                <w:i/>
                <w:iCs/>
                <w:kern w:val="0"/>
                <w:sz w:val="20"/>
                <w:szCs w:val="20"/>
                <w:lang w:eastAsia="en-IN"/>
              </w:rPr>
            </w:pPr>
            <w:r w:rsidRPr="002A18C8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Enterobacter sp</w:t>
            </w: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.2ULB_31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2BC578D" w14:textId="77777777" w:rsidR="00B261EC" w:rsidRPr="002A18C8" w:rsidRDefault="00B261EC" w:rsidP="007F6DB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3.7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E77B635" w14:textId="77777777" w:rsidR="00B261EC" w:rsidRPr="002A18C8" w:rsidRDefault="00B261EC" w:rsidP="007F6DB9">
            <w:pPr>
              <w:rPr>
                <w:rFonts w:ascii="Times New Roman" w:eastAsia="Times New Roman" w:hAnsi="Times New Roman" w:cs="Times New Roman"/>
                <w:i/>
                <w:kern w:val="0"/>
                <w:sz w:val="20"/>
                <w:szCs w:val="20"/>
                <w:lang w:eastAsia="en-IN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.52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195DE02" w14:textId="77777777" w:rsidR="00B261EC" w:rsidRPr="002A18C8" w:rsidRDefault="00B261EC" w:rsidP="007F6DB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1.11</w:t>
            </w:r>
          </w:p>
        </w:tc>
        <w:tc>
          <w:tcPr>
            <w:tcW w:w="3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D72A288" w14:textId="77777777" w:rsidR="00B261EC" w:rsidRPr="002A18C8" w:rsidRDefault="00B261EC" w:rsidP="007F6DB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Enterobacter sp</w:t>
            </w: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.2WDB_15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1D210E6" w14:textId="77777777" w:rsidR="00B261EC" w:rsidRPr="002A18C8" w:rsidRDefault="00B261EC" w:rsidP="007F6DB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74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2DF2B10" w14:textId="77777777" w:rsidR="00B261EC" w:rsidRPr="002A18C8" w:rsidRDefault="00B261EC" w:rsidP="007F6DB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.93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683C0AE" w14:textId="77777777" w:rsidR="00B261EC" w:rsidRPr="002A18C8" w:rsidRDefault="00B261EC" w:rsidP="007F6DB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3.33</w:t>
            </w:r>
          </w:p>
        </w:tc>
      </w:tr>
      <w:tr w:rsidR="00B261EC" w:rsidRPr="002A18C8" w14:paraId="68FF0FE0" w14:textId="77777777" w:rsidTr="007F6DB9">
        <w:trPr>
          <w:trHeight w:val="70"/>
        </w:trPr>
        <w:tc>
          <w:tcPr>
            <w:tcW w:w="3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25334BB" w14:textId="77777777" w:rsidR="00B261EC" w:rsidRPr="002A18C8" w:rsidRDefault="00B261EC" w:rsidP="007F6DB9">
            <w:pPr>
              <w:ind w:left="360" w:hanging="328"/>
              <w:rPr>
                <w:rFonts w:ascii="Times New Roman" w:eastAsia="Times New Roman" w:hAnsi="Times New Roman" w:cs="Times New Roman"/>
                <w:bCs/>
                <w:i/>
                <w:iCs/>
                <w:kern w:val="0"/>
                <w:sz w:val="20"/>
                <w:szCs w:val="20"/>
                <w:lang w:eastAsia="en-IN"/>
              </w:rPr>
            </w:pPr>
            <w:r w:rsidRPr="002A18C8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Kluyvera georgiana</w:t>
            </w: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WHB_43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D1ABBC2" w14:textId="77777777" w:rsidR="00B261EC" w:rsidRPr="002A18C8" w:rsidRDefault="00B261EC" w:rsidP="007F6DB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1.48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5A1C270" w14:textId="77777777" w:rsidR="00B261EC" w:rsidRPr="002A18C8" w:rsidRDefault="00B261EC" w:rsidP="007F6DB9">
            <w:pPr>
              <w:rPr>
                <w:rFonts w:ascii="Times New Roman" w:eastAsia="Times New Roman" w:hAnsi="Times New Roman" w:cs="Times New Roman"/>
                <w:bCs/>
                <w:iCs/>
                <w:kern w:val="0"/>
                <w:sz w:val="20"/>
                <w:szCs w:val="20"/>
                <w:lang w:eastAsia="en-IN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9.63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9AD2F09" w14:textId="77777777" w:rsidR="00B261EC" w:rsidRPr="002A18C8" w:rsidRDefault="00B261EC" w:rsidP="007F6DB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0.55</w:t>
            </w:r>
          </w:p>
        </w:tc>
        <w:tc>
          <w:tcPr>
            <w:tcW w:w="3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3F238C5" w14:textId="77777777" w:rsidR="00B261EC" w:rsidRPr="002A18C8" w:rsidRDefault="00B261EC" w:rsidP="007F6DB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Enterobacter sp</w:t>
            </w: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.1WHB_1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E78C8DD" w14:textId="77777777" w:rsidR="00B261EC" w:rsidRPr="002A18C8" w:rsidRDefault="00B261EC" w:rsidP="007F6DB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22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ABEA452" w14:textId="77777777" w:rsidR="00B261EC" w:rsidRPr="002A18C8" w:rsidRDefault="00B261EC" w:rsidP="007F6DB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2.59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EB2B60E" w14:textId="77777777" w:rsidR="00B261EC" w:rsidRPr="002A18C8" w:rsidRDefault="00B261EC" w:rsidP="007F6DB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2.41</w:t>
            </w:r>
          </w:p>
        </w:tc>
      </w:tr>
      <w:tr w:rsidR="00B261EC" w:rsidRPr="002A18C8" w14:paraId="1FA021D2" w14:textId="77777777" w:rsidTr="007F6DB9">
        <w:trPr>
          <w:trHeight w:val="70"/>
        </w:trPr>
        <w:tc>
          <w:tcPr>
            <w:tcW w:w="3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C10E795" w14:textId="77777777" w:rsidR="00B261EC" w:rsidRPr="002A18C8" w:rsidRDefault="00B261EC" w:rsidP="007F6DB9">
            <w:pPr>
              <w:ind w:left="360" w:hanging="328"/>
              <w:rPr>
                <w:rFonts w:ascii="Times New Roman" w:eastAsia="Times New Roman" w:hAnsi="Times New Roman" w:cs="Times New Roman"/>
                <w:bCs/>
                <w:i/>
                <w:iCs/>
                <w:kern w:val="0"/>
                <w:sz w:val="20"/>
                <w:szCs w:val="20"/>
                <w:lang w:eastAsia="en-IN"/>
              </w:rPr>
            </w:pPr>
            <w:r w:rsidRPr="002A18C8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Klebsiella sp</w:t>
            </w: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.3ULB_35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F91057C" w14:textId="77777777" w:rsidR="00B261EC" w:rsidRPr="002A18C8" w:rsidRDefault="00B261EC" w:rsidP="007F6DB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0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98C5565" w14:textId="77777777" w:rsidR="00B261EC" w:rsidRPr="002A18C8" w:rsidRDefault="00B261EC" w:rsidP="007F6DB9">
            <w:pPr>
              <w:rPr>
                <w:rFonts w:ascii="Times New Roman" w:eastAsia="Times New Roman" w:hAnsi="Times New Roman" w:cs="Times New Roman"/>
                <w:i/>
                <w:kern w:val="0"/>
                <w:sz w:val="20"/>
                <w:szCs w:val="20"/>
                <w:lang w:eastAsia="en-IN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0.37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7B4B405" w14:textId="77777777" w:rsidR="00B261EC" w:rsidRPr="002A18C8" w:rsidRDefault="00B261EC" w:rsidP="007F6DB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0.19</w:t>
            </w:r>
          </w:p>
        </w:tc>
        <w:tc>
          <w:tcPr>
            <w:tcW w:w="3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A6B03BA" w14:textId="77777777" w:rsidR="00B261EC" w:rsidRPr="002A18C8" w:rsidRDefault="00B261EC" w:rsidP="007F6DB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Citrobacter farmeri</w:t>
            </w: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WDB_17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67ABD3B" w14:textId="77777777" w:rsidR="00B261EC" w:rsidRPr="002A18C8" w:rsidRDefault="00B261EC" w:rsidP="007F6DB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7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DBA3EEC" w14:textId="77777777" w:rsidR="00B261EC" w:rsidRPr="002A18C8" w:rsidRDefault="00B261EC" w:rsidP="007F6DB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.33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D0CD04E" w14:textId="77777777" w:rsidR="00B261EC" w:rsidRPr="002A18C8" w:rsidRDefault="00B261EC" w:rsidP="007F6DB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1.85</w:t>
            </w:r>
          </w:p>
        </w:tc>
      </w:tr>
      <w:tr w:rsidR="00B261EC" w:rsidRPr="002A18C8" w14:paraId="64B6E1AD" w14:textId="77777777" w:rsidTr="007F6DB9">
        <w:trPr>
          <w:trHeight w:val="70"/>
        </w:trPr>
        <w:tc>
          <w:tcPr>
            <w:tcW w:w="3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D3E34E7" w14:textId="77777777" w:rsidR="00B261EC" w:rsidRPr="002A18C8" w:rsidRDefault="00B261EC" w:rsidP="007F6DB9">
            <w:pPr>
              <w:ind w:left="360" w:hanging="328"/>
              <w:rPr>
                <w:rFonts w:ascii="Times New Roman" w:eastAsia="Times New Roman" w:hAnsi="Times New Roman" w:cs="Times New Roman"/>
                <w:bCs/>
                <w:i/>
                <w:iCs/>
                <w:kern w:val="0"/>
                <w:sz w:val="20"/>
                <w:szCs w:val="20"/>
                <w:lang w:eastAsia="en-IN"/>
              </w:rPr>
            </w:pPr>
            <w:r w:rsidRPr="002A18C8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Pseudomonas nicosulfuronedens</w:t>
            </w: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ULB_8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68063ED" w14:textId="77777777" w:rsidR="00B261EC" w:rsidRPr="002A18C8" w:rsidRDefault="00B261EC" w:rsidP="007F6DB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.93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686450D" w14:textId="77777777" w:rsidR="00B261EC" w:rsidRPr="002A18C8" w:rsidRDefault="00B261EC" w:rsidP="007F6DB9">
            <w:pPr>
              <w:rPr>
                <w:rFonts w:ascii="Times New Roman" w:eastAsia="Times New Roman" w:hAnsi="Times New Roman" w:cs="Times New Roman"/>
                <w:i/>
                <w:kern w:val="0"/>
                <w:sz w:val="20"/>
                <w:szCs w:val="20"/>
                <w:lang w:eastAsia="en-IN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4.07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813E847" w14:textId="77777777" w:rsidR="00B261EC" w:rsidRPr="002A18C8" w:rsidRDefault="00B261EC" w:rsidP="007F6DB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0.00</w:t>
            </w:r>
          </w:p>
        </w:tc>
        <w:tc>
          <w:tcPr>
            <w:tcW w:w="3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EC2BCA4" w14:textId="77777777" w:rsidR="00B261EC" w:rsidRPr="002A18C8" w:rsidRDefault="00B261EC" w:rsidP="007F6DB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Enterobacter chengduensis</w:t>
            </w: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WDB_21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FCBB90B" w14:textId="77777777" w:rsidR="00B261EC" w:rsidRPr="002A18C8" w:rsidRDefault="00B261EC" w:rsidP="007F6DB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48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586B030" w14:textId="77777777" w:rsidR="00B261EC" w:rsidRPr="002A18C8" w:rsidRDefault="00B261EC" w:rsidP="007F6DB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1.48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B220F6E" w14:textId="77777777" w:rsidR="00B261EC" w:rsidRPr="002A18C8" w:rsidRDefault="00B261EC" w:rsidP="007F6DB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1.48</w:t>
            </w:r>
          </w:p>
        </w:tc>
      </w:tr>
      <w:tr w:rsidR="00B261EC" w:rsidRPr="002A18C8" w14:paraId="5B912C68" w14:textId="77777777" w:rsidTr="007F6DB9">
        <w:trPr>
          <w:trHeight w:val="70"/>
        </w:trPr>
        <w:tc>
          <w:tcPr>
            <w:tcW w:w="3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6FC8748" w14:textId="77777777" w:rsidR="00B261EC" w:rsidRPr="002A18C8" w:rsidRDefault="00B261EC" w:rsidP="007F6DB9">
            <w:pPr>
              <w:ind w:left="360" w:hanging="328"/>
              <w:rPr>
                <w:rFonts w:ascii="Times New Roman" w:eastAsia="Times New Roman" w:hAnsi="Times New Roman" w:cs="Times New Roman"/>
                <w:bCs/>
                <w:i/>
                <w:iCs/>
                <w:kern w:val="0"/>
                <w:sz w:val="20"/>
                <w:szCs w:val="20"/>
                <w:lang w:eastAsia="en-IN"/>
              </w:rPr>
            </w:pPr>
            <w:r w:rsidRPr="002A18C8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Enterobacter sp</w:t>
            </w: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.14WHB_61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0DEC267" w14:textId="77777777" w:rsidR="00B261EC" w:rsidRPr="002A18C8" w:rsidRDefault="00B261EC" w:rsidP="007F6DB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0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CD4BCD0" w14:textId="77777777" w:rsidR="00B261EC" w:rsidRPr="002A18C8" w:rsidRDefault="00B261EC" w:rsidP="007F6DB9">
            <w:pPr>
              <w:rPr>
                <w:rFonts w:ascii="Times New Roman" w:eastAsia="Times New Roman" w:hAnsi="Times New Roman" w:cs="Times New Roman"/>
                <w:i/>
                <w:kern w:val="0"/>
                <w:sz w:val="20"/>
                <w:szCs w:val="20"/>
                <w:lang w:eastAsia="en-IN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0.00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85C57C5" w14:textId="77777777" w:rsidR="00B261EC" w:rsidRPr="002A18C8" w:rsidRDefault="00B261EC" w:rsidP="007F6DB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0.00</w:t>
            </w:r>
          </w:p>
        </w:tc>
        <w:tc>
          <w:tcPr>
            <w:tcW w:w="3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9A00319" w14:textId="77777777" w:rsidR="00B261EC" w:rsidRPr="002A18C8" w:rsidRDefault="00B261EC" w:rsidP="007F6DB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Enterobacter soli</w:t>
            </w: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WDB_45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AA3AA74" w14:textId="77777777" w:rsidR="00B261EC" w:rsidRPr="002A18C8" w:rsidRDefault="00B261EC" w:rsidP="007F6DB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3CEEBDA" w14:textId="77777777" w:rsidR="00B261EC" w:rsidRPr="002A18C8" w:rsidRDefault="00B261EC" w:rsidP="007F6DB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2.2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43AB728" w14:textId="77777777" w:rsidR="00B261EC" w:rsidRPr="002A18C8" w:rsidRDefault="00B261EC" w:rsidP="007F6DB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1.11</w:t>
            </w:r>
          </w:p>
        </w:tc>
      </w:tr>
      <w:tr w:rsidR="00B261EC" w:rsidRPr="002A18C8" w14:paraId="1586DB02" w14:textId="77777777" w:rsidTr="007F6DB9">
        <w:trPr>
          <w:trHeight w:val="70"/>
        </w:trPr>
        <w:tc>
          <w:tcPr>
            <w:tcW w:w="3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B61786E" w14:textId="77777777" w:rsidR="00B261EC" w:rsidRPr="002A18C8" w:rsidRDefault="00B261EC" w:rsidP="007F6DB9">
            <w:pPr>
              <w:ind w:left="360" w:hanging="328"/>
              <w:rPr>
                <w:rFonts w:ascii="Times New Roman" w:eastAsia="Times New Roman" w:hAnsi="Times New Roman" w:cs="Times New Roman"/>
                <w:bCs/>
                <w:i/>
                <w:iCs/>
                <w:kern w:val="0"/>
                <w:sz w:val="20"/>
                <w:szCs w:val="20"/>
                <w:lang w:eastAsia="en-IN"/>
              </w:rPr>
            </w:pPr>
            <w:r w:rsidRPr="002A18C8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Citrobacter farme</w:t>
            </w: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ri2WDB_49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5560E52" w14:textId="77777777" w:rsidR="00B261EC" w:rsidRPr="002A18C8" w:rsidRDefault="00B261EC" w:rsidP="007F6DB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3.33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1702B18" w14:textId="77777777" w:rsidR="00B261EC" w:rsidRPr="002A18C8" w:rsidRDefault="00B261EC" w:rsidP="007F6DB9">
            <w:pPr>
              <w:rPr>
                <w:rFonts w:ascii="Times New Roman" w:eastAsia="Times New Roman" w:hAnsi="Times New Roman" w:cs="Times New Roman"/>
                <w:i/>
                <w:kern w:val="0"/>
                <w:sz w:val="20"/>
                <w:szCs w:val="20"/>
                <w:lang w:eastAsia="en-IN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6.67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732003F" w14:textId="77777777" w:rsidR="00B261EC" w:rsidRPr="002A18C8" w:rsidRDefault="00B261EC" w:rsidP="007F6DB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0.00</w:t>
            </w:r>
          </w:p>
        </w:tc>
        <w:tc>
          <w:tcPr>
            <w:tcW w:w="3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4406A80" w14:textId="77777777" w:rsidR="00B261EC" w:rsidRPr="002A18C8" w:rsidRDefault="00B261EC" w:rsidP="007F6DB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Aeromonas sp</w:t>
            </w: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.1WDB_29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6425C69" w14:textId="77777777" w:rsidR="00B261EC" w:rsidRPr="002A18C8" w:rsidRDefault="00B261EC" w:rsidP="007F6DB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96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ADFEC8E" w14:textId="77777777" w:rsidR="00B261EC" w:rsidRPr="002A18C8" w:rsidRDefault="00B261EC" w:rsidP="007F6DB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8.5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B82D734" w14:textId="77777777" w:rsidR="00B261EC" w:rsidRPr="002A18C8" w:rsidRDefault="00B261EC" w:rsidP="007F6DB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.74</w:t>
            </w:r>
          </w:p>
        </w:tc>
      </w:tr>
      <w:tr w:rsidR="00B261EC" w:rsidRPr="002A18C8" w14:paraId="7758CCE0" w14:textId="77777777" w:rsidTr="007F6DB9">
        <w:trPr>
          <w:trHeight w:val="70"/>
        </w:trPr>
        <w:tc>
          <w:tcPr>
            <w:tcW w:w="3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18C8B9A" w14:textId="77777777" w:rsidR="00B261EC" w:rsidRPr="002A18C8" w:rsidRDefault="00B261EC" w:rsidP="007F6DB9">
            <w:pPr>
              <w:ind w:left="360" w:hanging="328"/>
              <w:rPr>
                <w:rFonts w:ascii="Times New Roman" w:eastAsia="Times New Roman" w:hAnsi="Times New Roman" w:cs="Times New Roman"/>
                <w:bCs/>
                <w:i/>
                <w:iCs/>
                <w:kern w:val="0"/>
                <w:sz w:val="20"/>
                <w:szCs w:val="20"/>
                <w:lang w:eastAsia="en-IN"/>
              </w:rPr>
            </w:pPr>
            <w:r w:rsidRPr="002A18C8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Enterobacter cloacae</w:t>
            </w: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WDB_56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7D495C5" w14:textId="77777777" w:rsidR="00B261EC" w:rsidRPr="002A18C8" w:rsidRDefault="00B261EC" w:rsidP="007F6DB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3.33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1828619" w14:textId="77777777" w:rsidR="00B261EC" w:rsidRPr="002A18C8" w:rsidRDefault="00B261EC" w:rsidP="007F6DB9">
            <w:pPr>
              <w:rPr>
                <w:rFonts w:ascii="Times New Roman" w:eastAsia="Times New Roman" w:hAnsi="Times New Roman" w:cs="Times New Roman"/>
                <w:i/>
                <w:kern w:val="0"/>
                <w:sz w:val="20"/>
                <w:szCs w:val="20"/>
                <w:lang w:eastAsia="en-IN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6.67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75F5DA0" w14:textId="77777777" w:rsidR="00B261EC" w:rsidRPr="002A18C8" w:rsidRDefault="00B261EC" w:rsidP="007F6DB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0.00</w:t>
            </w:r>
          </w:p>
        </w:tc>
        <w:tc>
          <w:tcPr>
            <w:tcW w:w="3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097965E" w14:textId="77777777" w:rsidR="00B261EC" w:rsidRPr="002A18C8" w:rsidRDefault="00B261EC" w:rsidP="007F6DB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Enterobacter soli</w:t>
            </w: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WDB_48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2708CC9" w14:textId="77777777" w:rsidR="00B261EC" w:rsidRPr="002A18C8" w:rsidRDefault="00B261EC" w:rsidP="007F6DB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2D5BF6E" w14:textId="77777777" w:rsidR="00B261EC" w:rsidRPr="002A18C8" w:rsidRDefault="00B261EC" w:rsidP="007F6DB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1.11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D1DB294" w14:textId="77777777" w:rsidR="00B261EC" w:rsidRPr="002A18C8" w:rsidRDefault="00B261EC" w:rsidP="007F6DB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.56</w:t>
            </w:r>
          </w:p>
        </w:tc>
      </w:tr>
      <w:tr w:rsidR="00B261EC" w:rsidRPr="002A18C8" w14:paraId="56C324DF" w14:textId="77777777" w:rsidTr="007F6DB9">
        <w:trPr>
          <w:trHeight w:val="70"/>
        </w:trPr>
        <w:tc>
          <w:tcPr>
            <w:tcW w:w="3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4B8A9FC" w14:textId="77777777" w:rsidR="00B261EC" w:rsidRPr="002A18C8" w:rsidRDefault="00B261EC" w:rsidP="007F6DB9">
            <w:pPr>
              <w:ind w:left="360" w:hanging="328"/>
              <w:rPr>
                <w:rFonts w:ascii="Times New Roman" w:eastAsia="Times New Roman" w:hAnsi="Times New Roman" w:cs="Times New Roman"/>
                <w:bCs/>
                <w:i/>
                <w:iCs/>
                <w:kern w:val="0"/>
                <w:sz w:val="20"/>
                <w:szCs w:val="20"/>
                <w:lang w:eastAsia="en-IN"/>
              </w:rPr>
            </w:pPr>
            <w:r w:rsidRPr="002A18C8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Enterobacter sp</w:t>
            </w: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. 12WDB_68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B5DDEB8" w14:textId="77777777" w:rsidR="00B261EC" w:rsidRPr="002A18C8" w:rsidRDefault="00B261EC" w:rsidP="007F6DB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3.33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B361F32" w14:textId="77777777" w:rsidR="00B261EC" w:rsidRPr="002A18C8" w:rsidRDefault="00B261EC" w:rsidP="007F6DB9">
            <w:pPr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6.67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6579FA7" w14:textId="77777777" w:rsidR="00B261EC" w:rsidRPr="002A18C8" w:rsidRDefault="00B261EC" w:rsidP="007F6DB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0.00</w:t>
            </w:r>
          </w:p>
        </w:tc>
        <w:tc>
          <w:tcPr>
            <w:tcW w:w="3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A947F05" w14:textId="77777777" w:rsidR="00B261EC" w:rsidRPr="002A18C8" w:rsidRDefault="00B261EC" w:rsidP="007F6DB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Chryseobacterium sp</w:t>
            </w: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.1WDB_69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DD9A2E0" w14:textId="77777777" w:rsidR="00B261EC" w:rsidRPr="002A18C8" w:rsidRDefault="00B261EC" w:rsidP="007F6DB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.56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14A7732" w14:textId="77777777" w:rsidR="00B261EC" w:rsidRPr="002A18C8" w:rsidRDefault="00B261EC" w:rsidP="007F6DB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.04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0CB6A8B" w14:textId="77777777" w:rsidR="00B261EC" w:rsidRPr="002A18C8" w:rsidRDefault="00B261EC" w:rsidP="007F6DB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.30</w:t>
            </w:r>
          </w:p>
        </w:tc>
      </w:tr>
      <w:tr w:rsidR="00B261EC" w:rsidRPr="002A18C8" w14:paraId="65C34C73" w14:textId="77777777" w:rsidTr="007F6DB9">
        <w:trPr>
          <w:trHeight w:val="70"/>
        </w:trPr>
        <w:tc>
          <w:tcPr>
            <w:tcW w:w="382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176A58B4" w14:textId="77777777" w:rsidR="00B261EC" w:rsidRPr="002A18C8" w:rsidRDefault="00B261EC" w:rsidP="007F6DB9">
            <w:pPr>
              <w:ind w:left="360" w:hanging="328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Leclercia tamurae</w:t>
            </w: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WHB_36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65D9B520" w14:textId="77777777" w:rsidR="00B261EC" w:rsidRPr="002A18C8" w:rsidRDefault="00B261EC" w:rsidP="007F6DB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8.89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6C066E41" w14:textId="77777777" w:rsidR="00B261EC" w:rsidRPr="002A18C8" w:rsidRDefault="00B261EC" w:rsidP="007F6DB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0.74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4DC0A774" w14:textId="77777777" w:rsidR="00B261EC" w:rsidRPr="002A18C8" w:rsidRDefault="00B261EC" w:rsidP="007F6DB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18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9.82</w:t>
            </w:r>
          </w:p>
        </w:tc>
        <w:tc>
          <w:tcPr>
            <w:tcW w:w="382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2E4E015" w14:textId="77777777" w:rsidR="00B261EC" w:rsidRPr="002A18C8" w:rsidRDefault="00B261EC" w:rsidP="007F6DB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17588C1" w14:textId="77777777" w:rsidR="00B261EC" w:rsidRPr="002A18C8" w:rsidRDefault="00B261EC" w:rsidP="007F6DB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50C2929" w14:textId="77777777" w:rsidR="00B261EC" w:rsidRPr="002A18C8" w:rsidRDefault="00B261EC" w:rsidP="007F6DB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E93C396" w14:textId="77777777" w:rsidR="00B261EC" w:rsidRPr="002A18C8" w:rsidRDefault="00B261EC" w:rsidP="007F6DB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</w:tr>
    </w:tbl>
    <w:p w14:paraId="1058B464" w14:textId="77777777" w:rsidR="00B261EC" w:rsidRPr="002A18C8" w:rsidRDefault="00B261EC" w:rsidP="007F6DB9">
      <w:pPr>
        <w:spacing w:after="0" w:line="240" w:lineRule="auto"/>
        <w:rPr>
          <w:rFonts w:ascii="Times New Roman" w:eastAsiaTheme="minorHAnsi" w:hAnsi="Times New Roman" w:cs="Times New Roman"/>
          <w:sz w:val="20"/>
          <w:szCs w:val="20"/>
          <w:highlight w:val="yellow"/>
        </w:rPr>
      </w:pPr>
    </w:p>
    <w:p w14:paraId="31A8F5E2" w14:textId="0572F959" w:rsidR="00B261EC" w:rsidRDefault="00B261EC" w:rsidP="007F6DB9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b/>
          <w:bCs/>
          <w:color w:val="0070C0"/>
          <w:kern w:val="0"/>
          <w:sz w:val="20"/>
          <w:szCs w:val="20"/>
          <w:lang w:eastAsia="en-IN"/>
        </w:rPr>
      </w:pPr>
    </w:p>
    <w:p w14:paraId="26D49091" w14:textId="43BADE39" w:rsidR="00470F5E" w:rsidRDefault="00470F5E" w:rsidP="007F6DB9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b/>
          <w:bCs/>
          <w:color w:val="0070C0"/>
          <w:kern w:val="0"/>
          <w:sz w:val="20"/>
          <w:szCs w:val="20"/>
          <w:lang w:eastAsia="en-IN"/>
        </w:rPr>
      </w:pPr>
    </w:p>
    <w:p w14:paraId="72EBF87C" w14:textId="61A8ADB2" w:rsidR="00470F5E" w:rsidRDefault="00470F5E" w:rsidP="007F6DB9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b/>
          <w:bCs/>
          <w:color w:val="0070C0"/>
          <w:kern w:val="0"/>
          <w:sz w:val="20"/>
          <w:szCs w:val="20"/>
          <w:lang w:eastAsia="en-IN"/>
        </w:rPr>
      </w:pPr>
    </w:p>
    <w:p w14:paraId="1F1C8139" w14:textId="6CEF4BC1" w:rsidR="00470F5E" w:rsidRDefault="00470F5E" w:rsidP="00B261EC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b/>
          <w:bCs/>
          <w:color w:val="0070C0"/>
          <w:kern w:val="0"/>
          <w:sz w:val="20"/>
          <w:szCs w:val="20"/>
          <w:lang w:eastAsia="en-IN"/>
        </w:rPr>
      </w:pPr>
    </w:p>
    <w:p w14:paraId="333A14C3" w14:textId="77777777" w:rsidR="00D54511" w:rsidRDefault="00D54511" w:rsidP="00B261EC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b/>
          <w:bCs/>
          <w:color w:val="0070C0"/>
          <w:kern w:val="0"/>
          <w:sz w:val="20"/>
          <w:szCs w:val="20"/>
          <w:lang w:eastAsia="en-IN"/>
        </w:rPr>
      </w:pPr>
    </w:p>
    <w:p w14:paraId="3BD29793" w14:textId="77777777" w:rsidR="000C6B8E" w:rsidRPr="002A18C8" w:rsidRDefault="000C6B8E" w:rsidP="000C6B8E">
      <w:pPr>
        <w:spacing w:line="276" w:lineRule="auto"/>
        <w:ind w:left="-142" w:hanging="142"/>
        <w:jc w:val="both"/>
        <w:rPr>
          <w:rFonts w:ascii="Times New Roman" w:eastAsia="Times New Roman" w:hAnsi="Times New Roman" w:cs="Times New Roman"/>
          <w:color w:val="0070C0"/>
          <w:kern w:val="0"/>
          <w:sz w:val="20"/>
          <w:szCs w:val="20"/>
          <w:lang w:eastAsia="en-IN"/>
        </w:rPr>
      </w:pPr>
      <w:r w:rsidRPr="002A18C8">
        <w:rPr>
          <w:rFonts w:ascii="Times New Roman" w:hAnsi="Times New Roman" w:cs="Times New Roman"/>
          <w:b/>
          <w:bCs/>
          <w:sz w:val="20"/>
          <w:szCs w:val="20"/>
        </w:rPr>
        <w:lastRenderedPageBreak/>
        <w:t xml:space="preserve">Supplementary Table 5. </w:t>
      </w:r>
      <w:r w:rsidRPr="002A18C8">
        <w:rPr>
          <w:rFonts w:ascii="Times New Roman" w:hAnsi="Times New Roman" w:cs="Times New Roman"/>
          <w:sz w:val="20"/>
          <w:szCs w:val="20"/>
        </w:rPr>
        <w:t xml:space="preserve">Efficacy of top-performing bacterial antagonists on plant growth parameters of cassava challenged with </w:t>
      </w:r>
      <w:r w:rsidRPr="002A18C8">
        <w:rPr>
          <w:rFonts w:ascii="Times New Roman" w:hAnsi="Times New Roman" w:cs="Times New Roman"/>
          <w:i/>
          <w:iCs/>
          <w:sz w:val="20"/>
          <w:szCs w:val="20"/>
        </w:rPr>
        <w:t>Fusarium falciforme</w:t>
      </w:r>
      <w:r w:rsidRPr="002A18C8">
        <w:rPr>
          <w:rFonts w:ascii="Times New Roman" w:hAnsi="Times New Roman" w:cs="Times New Roman"/>
          <w:sz w:val="20"/>
          <w:szCs w:val="20"/>
        </w:rPr>
        <w:t xml:space="preserve"> under greenhouse conditions</w:t>
      </w:r>
    </w:p>
    <w:p w14:paraId="53A2E8F5" w14:textId="2BCFDC5E" w:rsidR="00470F5E" w:rsidRDefault="00470F5E" w:rsidP="000C6B8E">
      <w:pPr>
        <w:spacing w:before="100" w:beforeAutospacing="1" w:after="100" w:afterAutospacing="1" w:line="240" w:lineRule="auto"/>
        <w:ind w:left="-426"/>
        <w:jc w:val="center"/>
        <w:rPr>
          <w:rFonts w:ascii="Times New Roman" w:eastAsia="Times New Roman" w:hAnsi="Times New Roman" w:cs="Times New Roman"/>
          <w:b/>
          <w:bCs/>
          <w:color w:val="0070C0"/>
          <w:kern w:val="0"/>
          <w:sz w:val="20"/>
          <w:szCs w:val="20"/>
          <w:lang w:eastAsia="en-IN"/>
        </w:rPr>
      </w:pPr>
    </w:p>
    <w:p w14:paraId="2E6708E6" w14:textId="41CD35A6" w:rsidR="00B261EC" w:rsidRPr="002A18C8" w:rsidRDefault="00B261EC" w:rsidP="00B261EC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b/>
          <w:bCs/>
          <w:color w:val="0070C0"/>
          <w:kern w:val="0"/>
          <w:sz w:val="20"/>
          <w:szCs w:val="20"/>
          <w:lang w:eastAsia="en-IN"/>
        </w:rPr>
      </w:pPr>
    </w:p>
    <w:tbl>
      <w:tblPr>
        <w:tblStyle w:val="Table"/>
        <w:tblpPr w:leftFromText="180" w:rightFromText="180" w:horzAnchor="margin" w:tblpXSpec="center" w:tblpY="700"/>
        <w:tblW w:w="5739" w:type="pct"/>
        <w:tblInd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3514"/>
        <w:gridCol w:w="1975"/>
        <w:gridCol w:w="1565"/>
        <w:gridCol w:w="1944"/>
        <w:gridCol w:w="1756"/>
        <w:gridCol w:w="1756"/>
        <w:gridCol w:w="1537"/>
        <w:gridCol w:w="1974"/>
      </w:tblGrid>
      <w:tr w:rsidR="00B261EC" w:rsidRPr="002A18C8" w14:paraId="5921AE77" w14:textId="77777777" w:rsidTr="00B261E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351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BF81231" w14:textId="77777777" w:rsidR="00B261EC" w:rsidRPr="00737345" w:rsidRDefault="00B261EC" w:rsidP="00737345">
            <w:pPr>
              <w:pStyle w:val="Compact"/>
              <w:ind w:left="173"/>
              <w:rPr>
                <w:rFonts w:ascii="Times New Roman" w:hAnsi="Times New Roman" w:cs="Times New Roman"/>
                <w:b/>
                <w:bCs/>
              </w:rPr>
            </w:pPr>
            <w:r w:rsidRPr="00737345">
              <w:rPr>
                <w:rFonts w:ascii="Times New Roman" w:hAnsi="Times New Roman" w:cs="Times New Roman"/>
                <w:b/>
                <w:bCs/>
              </w:rPr>
              <w:t>Treatments</w:t>
            </w:r>
          </w:p>
        </w:tc>
        <w:tc>
          <w:tcPr>
            <w:tcW w:w="197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66DEA0BD" w14:textId="77777777" w:rsidR="00B261EC" w:rsidRPr="002A18C8" w:rsidRDefault="00B261EC" w:rsidP="00761AB6">
            <w:pPr>
              <w:pStyle w:val="Compact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2A18C8">
              <w:rPr>
                <w:rFonts w:ascii="Times New Roman" w:hAnsi="Times New Roman" w:cs="Times New Roman"/>
                <w:b/>
                <w:bCs/>
              </w:rPr>
              <w:t>Plant height(cm)</w:t>
            </w:r>
          </w:p>
        </w:tc>
        <w:tc>
          <w:tcPr>
            <w:tcW w:w="156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05C962AF" w14:textId="77777777" w:rsidR="00B261EC" w:rsidRPr="002A18C8" w:rsidRDefault="00B261EC" w:rsidP="00761AB6">
            <w:pPr>
              <w:pStyle w:val="Compact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2A18C8">
              <w:rPr>
                <w:rFonts w:ascii="Times New Roman" w:hAnsi="Times New Roman" w:cs="Times New Roman"/>
                <w:b/>
                <w:bCs/>
              </w:rPr>
              <w:t>Number of leaves</w:t>
            </w:r>
          </w:p>
        </w:tc>
        <w:tc>
          <w:tcPr>
            <w:tcW w:w="194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19DB75E5" w14:textId="77777777" w:rsidR="00B261EC" w:rsidRPr="002A18C8" w:rsidRDefault="00B261EC" w:rsidP="00761AB6">
            <w:pPr>
              <w:pStyle w:val="Compact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2A18C8">
              <w:rPr>
                <w:rFonts w:ascii="Times New Roman" w:hAnsi="Times New Roman" w:cs="Times New Roman"/>
                <w:b/>
                <w:bCs/>
              </w:rPr>
              <w:t>Shoot weight (g)</w:t>
            </w:r>
          </w:p>
        </w:tc>
        <w:tc>
          <w:tcPr>
            <w:tcW w:w="175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13468D03" w14:textId="77777777" w:rsidR="00B261EC" w:rsidRPr="002A18C8" w:rsidRDefault="00B261EC" w:rsidP="00761AB6">
            <w:pPr>
              <w:pStyle w:val="Compact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2A18C8">
              <w:rPr>
                <w:rFonts w:ascii="Times New Roman" w:hAnsi="Times New Roman" w:cs="Times New Roman"/>
                <w:b/>
                <w:bCs/>
              </w:rPr>
              <w:t>Sett weight (g)</w:t>
            </w:r>
          </w:p>
        </w:tc>
        <w:tc>
          <w:tcPr>
            <w:tcW w:w="175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149C761F" w14:textId="77777777" w:rsidR="00B261EC" w:rsidRPr="002A18C8" w:rsidRDefault="00B261EC" w:rsidP="00761AB6">
            <w:pPr>
              <w:pStyle w:val="Compact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2A18C8">
              <w:rPr>
                <w:rFonts w:ascii="Times New Roman" w:hAnsi="Times New Roman" w:cs="Times New Roman"/>
                <w:b/>
                <w:bCs/>
              </w:rPr>
              <w:t>Root weight (g)</w:t>
            </w:r>
          </w:p>
        </w:tc>
        <w:tc>
          <w:tcPr>
            <w:tcW w:w="153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516C486B" w14:textId="77777777" w:rsidR="00B261EC" w:rsidRPr="002A18C8" w:rsidRDefault="00B261EC" w:rsidP="00761AB6">
            <w:pPr>
              <w:pStyle w:val="Compact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2A18C8">
              <w:rPr>
                <w:rFonts w:ascii="Times New Roman" w:hAnsi="Times New Roman" w:cs="Times New Roman"/>
                <w:b/>
                <w:bCs/>
              </w:rPr>
              <w:t>Root number</w:t>
            </w:r>
          </w:p>
        </w:tc>
        <w:tc>
          <w:tcPr>
            <w:tcW w:w="19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422323D0" w14:textId="77777777" w:rsidR="00B261EC" w:rsidRPr="002A18C8" w:rsidRDefault="00B261EC" w:rsidP="00761AB6">
            <w:pPr>
              <w:pStyle w:val="Compact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2A18C8">
              <w:rPr>
                <w:rFonts w:ascii="Times New Roman" w:hAnsi="Times New Roman" w:cs="Times New Roman"/>
                <w:b/>
                <w:bCs/>
              </w:rPr>
              <w:t>Root length (cm)</w:t>
            </w:r>
          </w:p>
        </w:tc>
      </w:tr>
      <w:tr w:rsidR="00B261EC" w:rsidRPr="002A18C8" w14:paraId="7D83AAB2" w14:textId="77777777" w:rsidTr="00B261EC">
        <w:tc>
          <w:tcPr>
            <w:tcW w:w="3514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C2EE524" w14:textId="5D3232E0" w:rsidR="00B261EC" w:rsidRPr="002A18C8" w:rsidRDefault="00B261EC" w:rsidP="00761AB6">
            <w:pPr>
              <w:pStyle w:val="Compact"/>
              <w:rPr>
                <w:rFonts w:ascii="Times New Roman" w:hAnsi="Times New Roman" w:cs="Times New Roman"/>
              </w:rPr>
            </w:pPr>
            <w:r w:rsidRPr="002A18C8">
              <w:rPr>
                <w:rFonts w:ascii="Times New Roman" w:hAnsi="Times New Roman" w:cs="Times New Roman"/>
                <w:i/>
                <w:iCs/>
              </w:rPr>
              <w:t>Bacillus subtilis</w:t>
            </w:r>
            <w:r w:rsidRPr="002A18C8">
              <w:rPr>
                <w:rFonts w:ascii="Times New Roman" w:hAnsi="Times New Roman" w:cs="Times New Roman"/>
              </w:rPr>
              <w:t xml:space="preserve">ULB_36 + Pathogen </w:t>
            </w:r>
          </w:p>
        </w:tc>
        <w:tc>
          <w:tcPr>
            <w:tcW w:w="1975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E199515" w14:textId="77777777" w:rsidR="00B261EC" w:rsidRPr="002A18C8" w:rsidRDefault="00B261EC" w:rsidP="00761AB6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2A18C8">
              <w:rPr>
                <w:rFonts w:ascii="Times New Roman" w:hAnsi="Times New Roman" w:cs="Times New Roman"/>
              </w:rPr>
              <w:t>71.97 ± 11.09</w:t>
            </w:r>
            <w:r w:rsidRPr="002A18C8">
              <w:rPr>
                <w:rFonts w:ascii="Times New Roman" w:hAnsi="Times New Roman" w:cs="Times New Roman"/>
                <w:vertAlign w:val="superscript"/>
              </w:rPr>
              <w:t>a</w:t>
            </w:r>
          </w:p>
        </w:tc>
        <w:tc>
          <w:tcPr>
            <w:tcW w:w="1565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6791BF9" w14:textId="77777777" w:rsidR="00B261EC" w:rsidRPr="002A18C8" w:rsidRDefault="00B261EC" w:rsidP="00761AB6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2A18C8">
              <w:rPr>
                <w:rFonts w:ascii="Times New Roman" w:hAnsi="Times New Roman" w:cs="Times New Roman"/>
              </w:rPr>
              <w:t>14.20 ± 1.62</w:t>
            </w:r>
            <w:r w:rsidRPr="002A18C8">
              <w:rPr>
                <w:rFonts w:ascii="Times New Roman" w:hAnsi="Times New Roman" w:cs="Times New Roman"/>
                <w:vertAlign w:val="superscript"/>
              </w:rPr>
              <w:t>a</w:t>
            </w:r>
          </w:p>
        </w:tc>
        <w:tc>
          <w:tcPr>
            <w:tcW w:w="1944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F32F507" w14:textId="77777777" w:rsidR="00B261EC" w:rsidRPr="002A18C8" w:rsidRDefault="00B261EC" w:rsidP="00761AB6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2A18C8">
              <w:rPr>
                <w:rFonts w:ascii="Times New Roman" w:hAnsi="Times New Roman" w:cs="Times New Roman"/>
              </w:rPr>
              <w:t>31.87 ± 4.73</w:t>
            </w:r>
            <w:r w:rsidRPr="002A18C8">
              <w:rPr>
                <w:rFonts w:ascii="Times New Roman" w:hAnsi="Times New Roman" w:cs="Times New Roman"/>
                <w:vertAlign w:val="superscript"/>
              </w:rPr>
              <w:t>a</w:t>
            </w:r>
          </w:p>
        </w:tc>
        <w:tc>
          <w:tcPr>
            <w:tcW w:w="1756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0EED1A7" w14:textId="77777777" w:rsidR="00B261EC" w:rsidRPr="002A18C8" w:rsidRDefault="00B261EC" w:rsidP="00761AB6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2A18C8">
              <w:rPr>
                <w:rFonts w:ascii="Times New Roman" w:hAnsi="Times New Roman" w:cs="Times New Roman"/>
              </w:rPr>
              <w:t>79.23 ± 7.70</w:t>
            </w:r>
            <w:r w:rsidRPr="002A18C8">
              <w:rPr>
                <w:rFonts w:ascii="Times New Roman" w:hAnsi="Times New Roman" w:cs="Times New Roman"/>
                <w:vertAlign w:val="superscript"/>
              </w:rPr>
              <w:t>a</w:t>
            </w:r>
          </w:p>
        </w:tc>
        <w:tc>
          <w:tcPr>
            <w:tcW w:w="1756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4EDD1C7" w14:textId="77777777" w:rsidR="00B261EC" w:rsidRPr="002A18C8" w:rsidRDefault="00B261EC" w:rsidP="00761AB6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2A18C8">
              <w:rPr>
                <w:rFonts w:ascii="Times New Roman" w:hAnsi="Times New Roman" w:cs="Times New Roman"/>
              </w:rPr>
              <w:t>2.48 ± 0.32</w:t>
            </w:r>
            <w:r w:rsidRPr="002A18C8">
              <w:rPr>
                <w:rFonts w:ascii="Times New Roman" w:hAnsi="Times New Roman" w:cs="Times New Roman"/>
                <w:vertAlign w:val="superscript"/>
              </w:rPr>
              <w:t>a</w:t>
            </w:r>
          </w:p>
        </w:tc>
        <w:tc>
          <w:tcPr>
            <w:tcW w:w="1537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2959E87" w14:textId="77777777" w:rsidR="00B261EC" w:rsidRPr="002A18C8" w:rsidRDefault="00B261EC" w:rsidP="00761AB6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2A18C8">
              <w:rPr>
                <w:rFonts w:ascii="Times New Roman" w:hAnsi="Times New Roman" w:cs="Times New Roman"/>
              </w:rPr>
              <w:t>29.60 ± 4.55</w:t>
            </w:r>
            <w:r w:rsidRPr="002A18C8">
              <w:rPr>
                <w:rFonts w:ascii="Times New Roman" w:hAnsi="Times New Roman" w:cs="Times New Roman"/>
                <w:vertAlign w:val="superscript"/>
              </w:rPr>
              <w:t>a</w:t>
            </w:r>
          </w:p>
        </w:tc>
        <w:tc>
          <w:tcPr>
            <w:tcW w:w="1974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0EF75B7" w14:textId="77777777" w:rsidR="00B261EC" w:rsidRPr="002A18C8" w:rsidRDefault="00B261EC" w:rsidP="00761AB6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2A18C8">
              <w:rPr>
                <w:rFonts w:ascii="Times New Roman" w:hAnsi="Times New Roman" w:cs="Times New Roman"/>
              </w:rPr>
              <w:t>25.90 ± 3.85</w:t>
            </w:r>
            <w:r w:rsidRPr="002A18C8">
              <w:rPr>
                <w:rFonts w:ascii="Times New Roman" w:hAnsi="Times New Roman" w:cs="Times New Roman"/>
                <w:vertAlign w:val="superscript"/>
              </w:rPr>
              <w:t>a</w:t>
            </w:r>
          </w:p>
        </w:tc>
      </w:tr>
      <w:tr w:rsidR="00B261EC" w:rsidRPr="002A18C8" w14:paraId="31E917A3" w14:textId="77777777" w:rsidTr="00B261EC">
        <w:tc>
          <w:tcPr>
            <w:tcW w:w="3514" w:type="dxa"/>
            <w:tcBorders>
              <w:top w:val="nil"/>
              <w:left w:val="nil"/>
              <w:bottom w:val="nil"/>
              <w:right w:val="nil"/>
            </w:tcBorders>
          </w:tcPr>
          <w:p w14:paraId="3F3857DD" w14:textId="69D694FD" w:rsidR="00B261EC" w:rsidRPr="002A18C8" w:rsidRDefault="0092748A" w:rsidP="00761AB6">
            <w:pPr>
              <w:pStyle w:val="Compact"/>
              <w:rPr>
                <w:rFonts w:ascii="Times New Roman" w:hAnsi="Times New Roman" w:cs="Times New Roman"/>
              </w:rPr>
            </w:pPr>
            <w:r w:rsidRPr="002A18C8">
              <w:rPr>
                <w:rFonts w:ascii="Times New Roman" w:eastAsia="Times New Roman" w:hAnsi="Times New Roman" w:cs="Times New Roman"/>
                <w:i/>
                <w:iCs/>
              </w:rPr>
              <w:t>Bacillus stercoris</w:t>
            </w:r>
            <w:r w:rsidR="00B261EC" w:rsidRPr="002A18C8">
              <w:rPr>
                <w:rFonts w:ascii="Times New Roman" w:eastAsia="Times New Roman" w:hAnsi="Times New Roman" w:cs="Times New Roman"/>
              </w:rPr>
              <w:t xml:space="preserve">ULB_12+ Pathogen  </w:t>
            </w:r>
          </w:p>
        </w:tc>
        <w:tc>
          <w:tcPr>
            <w:tcW w:w="1975" w:type="dxa"/>
            <w:tcBorders>
              <w:top w:val="nil"/>
              <w:left w:val="nil"/>
              <w:bottom w:val="nil"/>
              <w:right w:val="nil"/>
            </w:tcBorders>
          </w:tcPr>
          <w:p w14:paraId="6F8F9F8F" w14:textId="77777777" w:rsidR="00B261EC" w:rsidRPr="002A18C8" w:rsidRDefault="00B261EC" w:rsidP="00761AB6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2A18C8">
              <w:rPr>
                <w:rFonts w:ascii="Times New Roman" w:hAnsi="Times New Roman" w:cs="Times New Roman"/>
              </w:rPr>
              <w:t>53.02 ± 32.33</w:t>
            </w:r>
            <w:r w:rsidRPr="002A18C8">
              <w:rPr>
                <w:rFonts w:ascii="Times New Roman" w:hAnsi="Times New Roman" w:cs="Times New Roman"/>
                <w:vertAlign w:val="superscript"/>
              </w:rPr>
              <w:t>b</w:t>
            </w:r>
          </w:p>
        </w:tc>
        <w:tc>
          <w:tcPr>
            <w:tcW w:w="1565" w:type="dxa"/>
            <w:tcBorders>
              <w:top w:val="nil"/>
              <w:left w:val="nil"/>
              <w:bottom w:val="nil"/>
              <w:right w:val="nil"/>
            </w:tcBorders>
          </w:tcPr>
          <w:p w14:paraId="73E92ED3" w14:textId="77777777" w:rsidR="00B261EC" w:rsidRPr="002A18C8" w:rsidRDefault="00B261EC" w:rsidP="00761AB6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2A18C8">
              <w:rPr>
                <w:rFonts w:ascii="Times New Roman" w:hAnsi="Times New Roman" w:cs="Times New Roman"/>
              </w:rPr>
              <w:t>10.40 ± 5.62</w:t>
            </w:r>
            <w:r w:rsidRPr="002A18C8">
              <w:rPr>
                <w:rFonts w:ascii="Times New Roman" w:hAnsi="Times New Roman" w:cs="Times New Roman"/>
                <w:vertAlign w:val="superscript"/>
              </w:rPr>
              <w:t>b</w:t>
            </w:r>
          </w:p>
        </w:tc>
        <w:tc>
          <w:tcPr>
            <w:tcW w:w="1944" w:type="dxa"/>
            <w:tcBorders>
              <w:top w:val="nil"/>
              <w:left w:val="nil"/>
              <w:bottom w:val="nil"/>
              <w:right w:val="nil"/>
            </w:tcBorders>
          </w:tcPr>
          <w:p w14:paraId="53B65AD9" w14:textId="77777777" w:rsidR="00B261EC" w:rsidRPr="002A18C8" w:rsidRDefault="00B261EC" w:rsidP="00761AB6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2A18C8">
              <w:rPr>
                <w:rFonts w:ascii="Times New Roman" w:hAnsi="Times New Roman" w:cs="Times New Roman"/>
              </w:rPr>
              <w:t>23.56 ± 14.28</w:t>
            </w:r>
            <w:r w:rsidRPr="002A18C8">
              <w:rPr>
                <w:rFonts w:ascii="Times New Roman" w:hAnsi="Times New Roman" w:cs="Times New Roman"/>
                <w:vertAlign w:val="superscript"/>
              </w:rPr>
              <w:t>b</w:t>
            </w:r>
          </w:p>
        </w:tc>
        <w:tc>
          <w:tcPr>
            <w:tcW w:w="1756" w:type="dxa"/>
            <w:tcBorders>
              <w:top w:val="nil"/>
              <w:left w:val="nil"/>
              <w:bottom w:val="nil"/>
              <w:right w:val="nil"/>
            </w:tcBorders>
          </w:tcPr>
          <w:p w14:paraId="15C81CF6" w14:textId="77777777" w:rsidR="00B261EC" w:rsidRPr="002A18C8" w:rsidRDefault="00B261EC" w:rsidP="00761AB6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2A18C8">
              <w:rPr>
                <w:rFonts w:ascii="Times New Roman" w:hAnsi="Times New Roman" w:cs="Times New Roman"/>
              </w:rPr>
              <w:t>57.71 ± 31.93</w:t>
            </w:r>
            <w:r w:rsidRPr="002A18C8">
              <w:rPr>
                <w:rFonts w:ascii="Times New Roman" w:hAnsi="Times New Roman" w:cs="Times New Roman"/>
                <w:vertAlign w:val="superscript"/>
              </w:rPr>
              <w:t>b</w:t>
            </w:r>
          </w:p>
        </w:tc>
        <w:tc>
          <w:tcPr>
            <w:tcW w:w="1756" w:type="dxa"/>
            <w:tcBorders>
              <w:top w:val="nil"/>
              <w:left w:val="nil"/>
              <w:bottom w:val="nil"/>
              <w:right w:val="nil"/>
            </w:tcBorders>
          </w:tcPr>
          <w:p w14:paraId="390BD2F3" w14:textId="77777777" w:rsidR="00B261EC" w:rsidRPr="002A18C8" w:rsidRDefault="00B261EC" w:rsidP="00761AB6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2A18C8">
              <w:rPr>
                <w:rFonts w:ascii="Times New Roman" w:hAnsi="Times New Roman" w:cs="Times New Roman"/>
              </w:rPr>
              <w:t>1.82 ± 1.10</w:t>
            </w:r>
            <w:r w:rsidRPr="002A18C8">
              <w:rPr>
                <w:rFonts w:ascii="Times New Roman" w:hAnsi="Times New Roman" w:cs="Times New Roman"/>
                <w:vertAlign w:val="superscript"/>
              </w:rPr>
              <w:t>b</w:t>
            </w:r>
          </w:p>
        </w:tc>
        <w:tc>
          <w:tcPr>
            <w:tcW w:w="1537" w:type="dxa"/>
            <w:tcBorders>
              <w:top w:val="nil"/>
              <w:left w:val="nil"/>
              <w:bottom w:val="nil"/>
              <w:right w:val="nil"/>
            </w:tcBorders>
          </w:tcPr>
          <w:p w14:paraId="15A875FE" w14:textId="77777777" w:rsidR="00B261EC" w:rsidRPr="002A18C8" w:rsidRDefault="00B261EC" w:rsidP="00761AB6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2A18C8">
              <w:rPr>
                <w:rFonts w:ascii="Times New Roman" w:hAnsi="Times New Roman" w:cs="Times New Roman"/>
              </w:rPr>
              <w:t>22.00 ± 13.35</w:t>
            </w:r>
            <w:r w:rsidRPr="002A18C8">
              <w:rPr>
                <w:rFonts w:ascii="Times New Roman" w:hAnsi="Times New Roman" w:cs="Times New Roman"/>
                <w:vertAlign w:val="superscript"/>
              </w:rPr>
              <w:t>b</w:t>
            </w:r>
          </w:p>
        </w:tc>
        <w:tc>
          <w:tcPr>
            <w:tcW w:w="1974" w:type="dxa"/>
            <w:tcBorders>
              <w:top w:val="nil"/>
              <w:left w:val="nil"/>
              <w:bottom w:val="nil"/>
              <w:right w:val="nil"/>
            </w:tcBorders>
          </w:tcPr>
          <w:p w14:paraId="7AC35036" w14:textId="77777777" w:rsidR="00B261EC" w:rsidRPr="002A18C8" w:rsidRDefault="00B261EC" w:rsidP="00761AB6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2A18C8">
              <w:rPr>
                <w:rFonts w:ascii="Times New Roman" w:hAnsi="Times New Roman" w:cs="Times New Roman"/>
              </w:rPr>
              <w:t>19.13 ± 11.60</w:t>
            </w:r>
            <w:r w:rsidRPr="002A18C8">
              <w:rPr>
                <w:rFonts w:ascii="Times New Roman" w:hAnsi="Times New Roman" w:cs="Times New Roman"/>
                <w:vertAlign w:val="superscript"/>
              </w:rPr>
              <w:t>b</w:t>
            </w:r>
          </w:p>
        </w:tc>
      </w:tr>
      <w:tr w:rsidR="00B261EC" w:rsidRPr="002A18C8" w14:paraId="7170183A" w14:textId="77777777" w:rsidTr="00B261EC">
        <w:tc>
          <w:tcPr>
            <w:tcW w:w="3514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63C90F8" w14:textId="77777777" w:rsidR="00B261EC" w:rsidRPr="002A18C8" w:rsidRDefault="00B261EC" w:rsidP="00761AB6">
            <w:pPr>
              <w:pStyle w:val="Compact"/>
              <w:rPr>
                <w:rFonts w:ascii="Times New Roman" w:hAnsi="Times New Roman" w:cs="Times New Roman"/>
              </w:rPr>
            </w:pPr>
            <w:r w:rsidRPr="002A18C8">
              <w:rPr>
                <w:rFonts w:ascii="Times New Roman" w:hAnsi="Times New Roman" w:cs="Times New Roman"/>
              </w:rPr>
              <w:t>Chemical control (Carbendazim 50%WP – 0.1%)</w:t>
            </w:r>
          </w:p>
        </w:tc>
        <w:tc>
          <w:tcPr>
            <w:tcW w:w="1975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6C92623E" w14:textId="77777777" w:rsidR="00B261EC" w:rsidRPr="002A18C8" w:rsidRDefault="00B261EC" w:rsidP="00761AB6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2A18C8">
              <w:rPr>
                <w:rFonts w:ascii="Times New Roman" w:hAnsi="Times New Roman" w:cs="Times New Roman"/>
              </w:rPr>
              <w:t>64.65 ± 12.59</w:t>
            </w:r>
            <w:r w:rsidRPr="002A18C8">
              <w:rPr>
                <w:rFonts w:ascii="Times New Roman" w:hAnsi="Times New Roman" w:cs="Times New Roman"/>
                <w:vertAlign w:val="superscript"/>
              </w:rPr>
              <w:t>ab</w:t>
            </w:r>
          </w:p>
        </w:tc>
        <w:tc>
          <w:tcPr>
            <w:tcW w:w="1565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46CFD0CB" w14:textId="77777777" w:rsidR="00B261EC" w:rsidRPr="002A18C8" w:rsidRDefault="00B261EC" w:rsidP="00761AB6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2A18C8">
              <w:rPr>
                <w:rFonts w:ascii="Times New Roman" w:hAnsi="Times New Roman" w:cs="Times New Roman"/>
              </w:rPr>
              <w:t>13.80 ± 2.97</w:t>
            </w:r>
            <w:r w:rsidRPr="002A18C8">
              <w:rPr>
                <w:rFonts w:ascii="Times New Roman" w:hAnsi="Times New Roman" w:cs="Times New Roman"/>
                <w:vertAlign w:val="superscript"/>
              </w:rPr>
              <w:t>ab</w:t>
            </w:r>
          </w:p>
        </w:tc>
        <w:tc>
          <w:tcPr>
            <w:tcW w:w="1944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2D89E7B8" w14:textId="77777777" w:rsidR="00B261EC" w:rsidRPr="002A18C8" w:rsidRDefault="00B261EC" w:rsidP="00761AB6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2A18C8">
              <w:rPr>
                <w:rFonts w:ascii="Times New Roman" w:hAnsi="Times New Roman" w:cs="Times New Roman"/>
              </w:rPr>
              <w:t>28.88 ± 5.55</w:t>
            </w:r>
            <w:r w:rsidRPr="002A18C8">
              <w:rPr>
                <w:rFonts w:ascii="Times New Roman" w:hAnsi="Times New Roman" w:cs="Times New Roman"/>
                <w:vertAlign w:val="superscript"/>
              </w:rPr>
              <w:t>ab</w:t>
            </w:r>
          </w:p>
        </w:tc>
        <w:tc>
          <w:tcPr>
            <w:tcW w:w="1756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1E8B4DDF" w14:textId="77777777" w:rsidR="00B261EC" w:rsidRPr="002A18C8" w:rsidRDefault="00B261EC" w:rsidP="00761AB6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2A18C8">
              <w:rPr>
                <w:rFonts w:ascii="Times New Roman" w:hAnsi="Times New Roman" w:cs="Times New Roman"/>
              </w:rPr>
              <w:t>71.47 ± 7.72</w:t>
            </w:r>
            <w:r w:rsidRPr="002A18C8">
              <w:rPr>
                <w:rFonts w:ascii="Times New Roman" w:hAnsi="Times New Roman" w:cs="Times New Roman"/>
                <w:vertAlign w:val="superscript"/>
              </w:rPr>
              <w:t>ab</w:t>
            </w:r>
          </w:p>
        </w:tc>
        <w:tc>
          <w:tcPr>
            <w:tcW w:w="1756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61371730" w14:textId="77777777" w:rsidR="00B261EC" w:rsidRPr="002A18C8" w:rsidRDefault="00B261EC" w:rsidP="00761AB6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2A18C8">
              <w:rPr>
                <w:rFonts w:ascii="Times New Roman" w:hAnsi="Times New Roman" w:cs="Times New Roman"/>
              </w:rPr>
              <w:t>2.24 ± 0.39</w:t>
            </w:r>
            <w:r w:rsidRPr="002A18C8">
              <w:rPr>
                <w:rFonts w:ascii="Times New Roman" w:hAnsi="Times New Roman" w:cs="Times New Roman"/>
                <w:vertAlign w:val="superscript"/>
              </w:rPr>
              <w:t>ab</w:t>
            </w:r>
          </w:p>
        </w:tc>
        <w:tc>
          <w:tcPr>
            <w:tcW w:w="1537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1981689A" w14:textId="77777777" w:rsidR="00B261EC" w:rsidRPr="002A18C8" w:rsidRDefault="00B261EC" w:rsidP="00761AB6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2A18C8">
              <w:rPr>
                <w:rFonts w:ascii="Times New Roman" w:hAnsi="Times New Roman" w:cs="Times New Roman"/>
              </w:rPr>
              <w:t>27.00 ± 5.44</w:t>
            </w:r>
            <w:r w:rsidRPr="002A18C8">
              <w:rPr>
                <w:rFonts w:ascii="Times New Roman" w:hAnsi="Times New Roman" w:cs="Times New Roman"/>
                <w:vertAlign w:val="superscript"/>
              </w:rPr>
              <w:t>ab</w:t>
            </w:r>
          </w:p>
        </w:tc>
        <w:tc>
          <w:tcPr>
            <w:tcW w:w="1974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14969F75" w14:textId="77777777" w:rsidR="00B261EC" w:rsidRPr="002A18C8" w:rsidRDefault="00B261EC" w:rsidP="00761AB6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2A18C8">
              <w:rPr>
                <w:rFonts w:ascii="Times New Roman" w:hAnsi="Times New Roman" w:cs="Times New Roman"/>
              </w:rPr>
              <w:t>22.40 ± 6.06</w:t>
            </w:r>
            <w:r w:rsidRPr="002A18C8">
              <w:rPr>
                <w:rFonts w:ascii="Times New Roman" w:hAnsi="Times New Roman" w:cs="Times New Roman"/>
                <w:vertAlign w:val="superscript"/>
              </w:rPr>
              <w:t>ab</w:t>
            </w:r>
          </w:p>
        </w:tc>
      </w:tr>
      <w:tr w:rsidR="00B261EC" w:rsidRPr="002A18C8" w14:paraId="1FB87687" w14:textId="77777777" w:rsidTr="00B261EC">
        <w:tc>
          <w:tcPr>
            <w:tcW w:w="3514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745E6945" w14:textId="77777777" w:rsidR="00B261EC" w:rsidRPr="002A18C8" w:rsidRDefault="00B261EC" w:rsidP="00761AB6">
            <w:pPr>
              <w:pStyle w:val="Compact"/>
              <w:rPr>
                <w:rFonts w:ascii="Times New Roman" w:hAnsi="Times New Roman" w:cs="Times New Roman"/>
              </w:rPr>
            </w:pPr>
            <w:r w:rsidRPr="002A18C8">
              <w:rPr>
                <w:rFonts w:ascii="Times New Roman" w:hAnsi="Times New Roman" w:cs="Times New Roman"/>
              </w:rPr>
              <w:t>Pathogen-inoculated control</w:t>
            </w:r>
          </w:p>
        </w:tc>
        <w:tc>
          <w:tcPr>
            <w:tcW w:w="1975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64F9742D" w14:textId="77777777" w:rsidR="00B261EC" w:rsidRPr="002A18C8" w:rsidRDefault="00B261EC" w:rsidP="00761AB6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2A18C8">
              <w:rPr>
                <w:rFonts w:ascii="Times New Roman" w:hAnsi="Times New Roman" w:cs="Times New Roman"/>
              </w:rPr>
              <w:t>8.43 ± 14.93</w:t>
            </w:r>
            <w:r w:rsidRPr="002A18C8">
              <w:rPr>
                <w:rFonts w:ascii="Times New Roman" w:hAnsi="Times New Roman" w:cs="Times New Roman"/>
                <w:vertAlign w:val="superscript"/>
              </w:rPr>
              <w:t>c</w:t>
            </w:r>
          </w:p>
        </w:tc>
        <w:tc>
          <w:tcPr>
            <w:tcW w:w="1565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0EAC2C8" w14:textId="77777777" w:rsidR="00B261EC" w:rsidRPr="002A18C8" w:rsidRDefault="00B261EC" w:rsidP="00761AB6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2A18C8">
              <w:rPr>
                <w:rFonts w:ascii="Times New Roman" w:hAnsi="Times New Roman" w:cs="Times New Roman"/>
              </w:rPr>
              <w:t>2.70 ± 4.85</w:t>
            </w:r>
            <w:r w:rsidRPr="002A18C8">
              <w:rPr>
                <w:rFonts w:ascii="Times New Roman" w:hAnsi="Times New Roman" w:cs="Times New Roman"/>
                <w:vertAlign w:val="superscript"/>
              </w:rPr>
              <w:t>c</w:t>
            </w:r>
          </w:p>
        </w:tc>
        <w:tc>
          <w:tcPr>
            <w:tcW w:w="1944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93F43BA" w14:textId="77777777" w:rsidR="00B261EC" w:rsidRPr="002A18C8" w:rsidRDefault="00B261EC" w:rsidP="00761AB6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2A18C8">
              <w:rPr>
                <w:rFonts w:ascii="Times New Roman" w:hAnsi="Times New Roman" w:cs="Times New Roman"/>
              </w:rPr>
              <w:t>3.84 ± 6.78</w:t>
            </w:r>
            <w:r w:rsidRPr="002A18C8">
              <w:rPr>
                <w:rFonts w:ascii="Times New Roman" w:hAnsi="Times New Roman" w:cs="Times New Roman"/>
                <w:vertAlign w:val="superscript"/>
              </w:rPr>
              <w:t>c</w:t>
            </w:r>
          </w:p>
        </w:tc>
        <w:tc>
          <w:tcPr>
            <w:tcW w:w="1756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6B1624F0" w14:textId="77777777" w:rsidR="00B261EC" w:rsidRPr="002A18C8" w:rsidRDefault="00B261EC" w:rsidP="00761AB6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2A18C8">
              <w:rPr>
                <w:rFonts w:ascii="Times New Roman" w:hAnsi="Times New Roman" w:cs="Times New Roman"/>
              </w:rPr>
              <w:t>31.48 ± 14.72</w:t>
            </w:r>
            <w:r w:rsidRPr="002A18C8">
              <w:rPr>
                <w:rFonts w:ascii="Times New Roman" w:hAnsi="Times New Roman" w:cs="Times New Roman"/>
                <w:vertAlign w:val="superscript"/>
              </w:rPr>
              <w:t>c</w:t>
            </w:r>
          </w:p>
        </w:tc>
        <w:tc>
          <w:tcPr>
            <w:tcW w:w="1756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4B93FA61" w14:textId="77777777" w:rsidR="00B261EC" w:rsidRPr="002A18C8" w:rsidRDefault="00B261EC" w:rsidP="00761AB6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2A18C8">
              <w:rPr>
                <w:rFonts w:ascii="Times New Roman" w:hAnsi="Times New Roman" w:cs="Times New Roman"/>
              </w:rPr>
              <w:t>0.29 ± 0.52</w:t>
            </w:r>
            <w:r w:rsidRPr="002A18C8">
              <w:rPr>
                <w:rFonts w:ascii="Times New Roman" w:hAnsi="Times New Roman" w:cs="Times New Roman"/>
                <w:vertAlign w:val="superscript"/>
              </w:rPr>
              <w:t>c</w:t>
            </w:r>
          </w:p>
        </w:tc>
        <w:tc>
          <w:tcPr>
            <w:tcW w:w="1537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06F94A5C" w14:textId="77777777" w:rsidR="00B261EC" w:rsidRPr="002A18C8" w:rsidRDefault="00B261EC" w:rsidP="00761AB6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2A18C8">
              <w:rPr>
                <w:rFonts w:ascii="Times New Roman" w:hAnsi="Times New Roman" w:cs="Times New Roman"/>
              </w:rPr>
              <w:t>3.60 ± 6.36</w:t>
            </w:r>
            <w:r w:rsidRPr="002A18C8">
              <w:rPr>
                <w:rFonts w:ascii="Times New Roman" w:hAnsi="Times New Roman" w:cs="Times New Roman"/>
                <w:vertAlign w:val="superscript"/>
              </w:rPr>
              <w:t>c</w:t>
            </w:r>
          </w:p>
        </w:tc>
        <w:tc>
          <w:tcPr>
            <w:tcW w:w="1974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24A66D36" w14:textId="77777777" w:rsidR="00B261EC" w:rsidRPr="002A18C8" w:rsidRDefault="00B261EC" w:rsidP="00761AB6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2A18C8">
              <w:rPr>
                <w:rFonts w:ascii="Times New Roman" w:hAnsi="Times New Roman" w:cs="Times New Roman"/>
              </w:rPr>
              <w:t>3.10 ± 5.48</w:t>
            </w:r>
            <w:r w:rsidRPr="002A18C8">
              <w:rPr>
                <w:rFonts w:ascii="Times New Roman" w:hAnsi="Times New Roman" w:cs="Times New Roman"/>
                <w:vertAlign w:val="superscript"/>
              </w:rPr>
              <w:t>c</w:t>
            </w:r>
          </w:p>
        </w:tc>
      </w:tr>
      <w:tr w:rsidR="00B261EC" w:rsidRPr="002A18C8" w14:paraId="6DDC7087" w14:textId="77777777" w:rsidTr="00B261EC">
        <w:tc>
          <w:tcPr>
            <w:tcW w:w="3514" w:type="dxa"/>
            <w:tcBorders>
              <w:top w:val="nil"/>
              <w:left w:val="nil"/>
              <w:bottom w:val="nil"/>
              <w:right w:val="nil"/>
            </w:tcBorders>
          </w:tcPr>
          <w:p w14:paraId="02A7DE95" w14:textId="77777777" w:rsidR="00B261EC" w:rsidRPr="002A18C8" w:rsidRDefault="00B261EC" w:rsidP="00761AB6">
            <w:pPr>
              <w:pStyle w:val="Compact"/>
              <w:rPr>
                <w:rFonts w:ascii="Times New Roman" w:hAnsi="Times New Roman" w:cs="Times New Roman"/>
              </w:rPr>
            </w:pPr>
            <w:r w:rsidRPr="002A18C8">
              <w:rPr>
                <w:rFonts w:ascii="Times New Roman" w:hAnsi="Times New Roman" w:cs="Times New Roman"/>
              </w:rPr>
              <w:t>Absolute control</w:t>
            </w:r>
          </w:p>
        </w:tc>
        <w:tc>
          <w:tcPr>
            <w:tcW w:w="1975" w:type="dxa"/>
            <w:tcBorders>
              <w:top w:val="nil"/>
              <w:left w:val="nil"/>
              <w:bottom w:val="nil"/>
              <w:right w:val="nil"/>
            </w:tcBorders>
          </w:tcPr>
          <w:p w14:paraId="7D129CD1" w14:textId="77777777" w:rsidR="00B261EC" w:rsidRPr="002A18C8" w:rsidRDefault="00B261EC" w:rsidP="00761AB6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2A18C8">
              <w:rPr>
                <w:rFonts w:ascii="Times New Roman" w:hAnsi="Times New Roman" w:cs="Times New Roman"/>
              </w:rPr>
              <w:t>70.58 ± 11.40</w:t>
            </w:r>
            <w:r w:rsidRPr="002A18C8">
              <w:rPr>
                <w:rFonts w:ascii="Times New Roman" w:hAnsi="Times New Roman" w:cs="Times New Roman"/>
                <w:vertAlign w:val="superscript"/>
              </w:rPr>
              <w:t>a</w:t>
            </w:r>
          </w:p>
        </w:tc>
        <w:tc>
          <w:tcPr>
            <w:tcW w:w="1565" w:type="dxa"/>
            <w:tcBorders>
              <w:top w:val="nil"/>
              <w:left w:val="nil"/>
              <w:bottom w:val="nil"/>
              <w:right w:val="nil"/>
            </w:tcBorders>
          </w:tcPr>
          <w:p w14:paraId="4E1701F4" w14:textId="77777777" w:rsidR="00B261EC" w:rsidRPr="002A18C8" w:rsidRDefault="00B261EC" w:rsidP="00761AB6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2A18C8">
              <w:rPr>
                <w:rFonts w:ascii="Times New Roman" w:hAnsi="Times New Roman" w:cs="Times New Roman"/>
              </w:rPr>
              <w:t>13.80 ± 2.35</w:t>
            </w:r>
            <w:r w:rsidRPr="002A18C8">
              <w:rPr>
                <w:rFonts w:ascii="Times New Roman" w:hAnsi="Times New Roman" w:cs="Times New Roman"/>
                <w:vertAlign w:val="superscript"/>
              </w:rPr>
              <w:t>ab</w:t>
            </w:r>
          </w:p>
        </w:tc>
        <w:tc>
          <w:tcPr>
            <w:tcW w:w="1944" w:type="dxa"/>
            <w:tcBorders>
              <w:top w:val="nil"/>
              <w:left w:val="nil"/>
              <w:bottom w:val="nil"/>
              <w:right w:val="nil"/>
            </w:tcBorders>
          </w:tcPr>
          <w:p w14:paraId="63B2BA24" w14:textId="77777777" w:rsidR="00B261EC" w:rsidRPr="002A18C8" w:rsidRDefault="00B261EC" w:rsidP="00761AB6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2A18C8">
              <w:rPr>
                <w:rFonts w:ascii="Times New Roman" w:hAnsi="Times New Roman" w:cs="Times New Roman"/>
              </w:rPr>
              <w:t>31.36 ± 5.30</w:t>
            </w:r>
            <w:r w:rsidRPr="002A18C8">
              <w:rPr>
                <w:rFonts w:ascii="Times New Roman" w:hAnsi="Times New Roman" w:cs="Times New Roman"/>
                <w:vertAlign w:val="superscript"/>
              </w:rPr>
              <w:t>a</w:t>
            </w:r>
          </w:p>
        </w:tc>
        <w:tc>
          <w:tcPr>
            <w:tcW w:w="1756" w:type="dxa"/>
            <w:tcBorders>
              <w:top w:val="nil"/>
              <w:left w:val="nil"/>
              <w:bottom w:val="nil"/>
              <w:right w:val="nil"/>
            </w:tcBorders>
          </w:tcPr>
          <w:p w14:paraId="5A9BE260" w14:textId="77777777" w:rsidR="00B261EC" w:rsidRPr="002A18C8" w:rsidRDefault="00B261EC" w:rsidP="00761AB6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2A18C8">
              <w:rPr>
                <w:rFonts w:ascii="Times New Roman" w:hAnsi="Times New Roman" w:cs="Times New Roman"/>
              </w:rPr>
              <w:t>74.19 ± 5.78</w:t>
            </w:r>
            <w:r w:rsidRPr="002A18C8">
              <w:rPr>
                <w:rFonts w:ascii="Times New Roman" w:hAnsi="Times New Roman" w:cs="Times New Roman"/>
                <w:vertAlign w:val="superscript"/>
              </w:rPr>
              <w:t>a</w:t>
            </w:r>
          </w:p>
        </w:tc>
        <w:tc>
          <w:tcPr>
            <w:tcW w:w="1756" w:type="dxa"/>
            <w:tcBorders>
              <w:top w:val="nil"/>
              <w:left w:val="nil"/>
              <w:bottom w:val="nil"/>
              <w:right w:val="nil"/>
            </w:tcBorders>
          </w:tcPr>
          <w:p w14:paraId="29485AE9" w14:textId="77777777" w:rsidR="00B261EC" w:rsidRPr="002A18C8" w:rsidRDefault="00B261EC" w:rsidP="00761AB6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2A18C8">
              <w:rPr>
                <w:rFonts w:ascii="Times New Roman" w:hAnsi="Times New Roman" w:cs="Times New Roman"/>
              </w:rPr>
              <w:t>2.04 ± 0.16</w:t>
            </w:r>
            <w:r w:rsidRPr="002A18C8">
              <w:rPr>
                <w:rFonts w:ascii="Times New Roman" w:hAnsi="Times New Roman" w:cs="Times New Roman"/>
                <w:vertAlign w:val="superscript"/>
              </w:rPr>
              <w:t>ab</w:t>
            </w:r>
          </w:p>
        </w:tc>
        <w:tc>
          <w:tcPr>
            <w:tcW w:w="1537" w:type="dxa"/>
            <w:tcBorders>
              <w:top w:val="nil"/>
              <w:left w:val="nil"/>
              <w:bottom w:val="nil"/>
              <w:right w:val="nil"/>
            </w:tcBorders>
          </w:tcPr>
          <w:p w14:paraId="57D474E9" w14:textId="77777777" w:rsidR="00B261EC" w:rsidRPr="002A18C8" w:rsidRDefault="00B261EC" w:rsidP="00761AB6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2A18C8">
              <w:rPr>
                <w:rFonts w:ascii="Times New Roman" w:hAnsi="Times New Roman" w:cs="Times New Roman"/>
              </w:rPr>
              <w:t>25.30 ± 2.31</w:t>
            </w:r>
            <w:r w:rsidRPr="002A18C8">
              <w:rPr>
                <w:rFonts w:ascii="Times New Roman" w:hAnsi="Times New Roman" w:cs="Times New Roman"/>
                <w:vertAlign w:val="superscript"/>
              </w:rPr>
              <w:t>ab</w:t>
            </w:r>
          </w:p>
        </w:tc>
        <w:tc>
          <w:tcPr>
            <w:tcW w:w="1974" w:type="dxa"/>
            <w:tcBorders>
              <w:top w:val="nil"/>
              <w:left w:val="nil"/>
              <w:bottom w:val="nil"/>
              <w:right w:val="nil"/>
            </w:tcBorders>
          </w:tcPr>
          <w:p w14:paraId="0C95E770" w14:textId="77777777" w:rsidR="00B261EC" w:rsidRPr="002A18C8" w:rsidRDefault="00B261EC" w:rsidP="00761AB6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2A18C8">
              <w:rPr>
                <w:rFonts w:ascii="Times New Roman" w:hAnsi="Times New Roman" w:cs="Times New Roman"/>
              </w:rPr>
              <w:t>20.88 ± 3.08</w:t>
            </w:r>
            <w:r w:rsidRPr="002A18C8">
              <w:rPr>
                <w:rFonts w:ascii="Times New Roman" w:hAnsi="Times New Roman" w:cs="Times New Roman"/>
                <w:vertAlign w:val="superscript"/>
              </w:rPr>
              <w:t>ab</w:t>
            </w:r>
          </w:p>
        </w:tc>
      </w:tr>
      <w:tr w:rsidR="00B261EC" w:rsidRPr="002A18C8" w14:paraId="367AAE59" w14:textId="77777777" w:rsidTr="00B261EC">
        <w:tc>
          <w:tcPr>
            <w:tcW w:w="3514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3CD5D7C4" w14:textId="77777777" w:rsidR="00B261EC" w:rsidRPr="002A18C8" w:rsidRDefault="00B261EC" w:rsidP="00761AB6">
            <w:pPr>
              <w:pStyle w:val="Compact"/>
              <w:rPr>
                <w:rFonts w:ascii="Times New Roman" w:hAnsi="Times New Roman" w:cs="Times New Roman"/>
              </w:rPr>
            </w:pPr>
            <w:r w:rsidRPr="002A18C8">
              <w:rPr>
                <w:rFonts w:ascii="Times New Roman" w:hAnsi="Times New Roman" w:cs="Times New Roman"/>
              </w:rPr>
              <w:t>F stat</w:t>
            </w:r>
          </w:p>
        </w:tc>
        <w:tc>
          <w:tcPr>
            <w:tcW w:w="1975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72C34341" w14:textId="77777777" w:rsidR="00B261EC" w:rsidRPr="002A18C8" w:rsidRDefault="00B261EC" w:rsidP="00761AB6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2A18C8">
              <w:rPr>
                <w:rFonts w:ascii="Times New Roman" w:hAnsi="Times New Roman" w:cs="Times New Roman"/>
              </w:rPr>
              <w:t>21**</w:t>
            </w:r>
          </w:p>
        </w:tc>
        <w:tc>
          <w:tcPr>
            <w:tcW w:w="1565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47F818A3" w14:textId="77777777" w:rsidR="00B261EC" w:rsidRPr="002A18C8" w:rsidRDefault="00B261EC" w:rsidP="00761AB6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2A18C8">
              <w:rPr>
                <w:rFonts w:ascii="Times New Roman" w:hAnsi="Times New Roman" w:cs="Times New Roman"/>
              </w:rPr>
              <w:t>16**</w:t>
            </w:r>
          </w:p>
        </w:tc>
        <w:tc>
          <w:tcPr>
            <w:tcW w:w="1944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13D60128" w14:textId="77777777" w:rsidR="00B261EC" w:rsidRPr="002A18C8" w:rsidRDefault="00B261EC" w:rsidP="00761AB6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2A18C8">
              <w:rPr>
                <w:rFonts w:ascii="Times New Roman" w:hAnsi="Times New Roman" w:cs="Times New Roman"/>
              </w:rPr>
              <w:t>21**</w:t>
            </w:r>
          </w:p>
        </w:tc>
        <w:tc>
          <w:tcPr>
            <w:tcW w:w="1756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13F70A24" w14:textId="77777777" w:rsidR="00B261EC" w:rsidRPr="002A18C8" w:rsidRDefault="00B261EC" w:rsidP="00761AB6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2A18C8">
              <w:rPr>
                <w:rFonts w:ascii="Times New Roman" w:hAnsi="Times New Roman" w:cs="Times New Roman"/>
              </w:rPr>
              <w:t>13**</w:t>
            </w:r>
          </w:p>
        </w:tc>
        <w:tc>
          <w:tcPr>
            <w:tcW w:w="1756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074CB9CF" w14:textId="77777777" w:rsidR="00B261EC" w:rsidRPr="002A18C8" w:rsidRDefault="00B261EC" w:rsidP="00761AB6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2A18C8">
              <w:rPr>
                <w:rFonts w:ascii="Times New Roman" w:hAnsi="Times New Roman" w:cs="Times New Roman"/>
              </w:rPr>
              <w:t>21**</w:t>
            </w:r>
          </w:p>
        </w:tc>
        <w:tc>
          <w:tcPr>
            <w:tcW w:w="1537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2580EC8E" w14:textId="77777777" w:rsidR="00B261EC" w:rsidRPr="002A18C8" w:rsidRDefault="00B261EC" w:rsidP="00761AB6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2A18C8">
              <w:rPr>
                <w:rFonts w:ascii="Times New Roman" w:hAnsi="Times New Roman" w:cs="Times New Roman"/>
              </w:rPr>
              <w:t>20**</w:t>
            </w:r>
          </w:p>
        </w:tc>
        <w:tc>
          <w:tcPr>
            <w:tcW w:w="1974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DFFB975" w14:textId="77777777" w:rsidR="00B261EC" w:rsidRPr="002A18C8" w:rsidRDefault="00B261EC" w:rsidP="00761AB6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2A18C8">
              <w:rPr>
                <w:rFonts w:ascii="Times New Roman" w:hAnsi="Times New Roman" w:cs="Times New Roman"/>
              </w:rPr>
              <w:t>17**</w:t>
            </w:r>
          </w:p>
        </w:tc>
      </w:tr>
      <w:tr w:rsidR="00B261EC" w:rsidRPr="002A18C8" w14:paraId="7C3BCADE" w14:textId="77777777" w:rsidTr="00B261EC">
        <w:tc>
          <w:tcPr>
            <w:tcW w:w="3514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1B7F54F1" w14:textId="77777777" w:rsidR="00B261EC" w:rsidRPr="002A18C8" w:rsidRDefault="00B261EC" w:rsidP="00761AB6">
            <w:pPr>
              <w:pStyle w:val="Compact"/>
              <w:rPr>
                <w:rFonts w:ascii="Times New Roman" w:hAnsi="Times New Roman" w:cs="Times New Roman"/>
              </w:rPr>
            </w:pPr>
            <w:r w:rsidRPr="002A18C8">
              <w:rPr>
                <w:rFonts w:ascii="Times New Roman" w:hAnsi="Times New Roman" w:cs="Times New Roman"/>
              </w:rPr>
              <w:t>p value</w:t>
            </w:r>
          </w:p>
        </w:tc>
        <w:tc>
          <w:tcPr>
            <w:tcW w:w="1975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7EEA5566" w14:textId="77777777" w:rsidR="00B261EC" w:rsidRPr="002A18C8" w:rsidRDefault="00B261EC" w:rsidP="00761AB6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2A18C8">
              <w:rPr>
                <w:rFonts w:ascii="Times New Roman" w:hAnsi="Times New Roman" w:cs="Times New Roman"/>
              </w:rPr>
              <w:t>0.00</w:t>
            </w:r>
          </w:p>
        </w:tc>
        <w:tc>
          <w:tcPr>
            <w:tcW w:w="1565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7EDB1E91" w14:textId="77777777" w:rsidR="00B261EC" w:rsidRPr="002A18C8" w:rsidRDefault="00B261EC" w:rsidP="00761AB6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2A18C8">
              <w:rPr>
                <w:rFonts w:ascii="Times New Roman" w:hAnsi="Times New Roman" w:cs="Times New Roman"/>
              </w:rPr>
              <w:t>0.00</w:t>
            </w:r>
          </w:p>
        </w:tc>
        <w:tc>
          <w:tcPr>
            <w:tcW w:w="1944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37308BE6" w14:textId="77777777" w:rsidR="00B261EC" w:rsidRPr="002A18C8" w:rsidRDefault="00B261EC" w:rsidP="00761AB6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2A18C8">
              <w:rPr>
                <w:rFonts w:ascii="Times New Roman" w:hAnsi="Times New Roman" w:cs="Times New Roman"/>
              </w:rPr>
              <w:t>0.00</w:t>
            </w:r>
          </w:p>
        </w:tc>
        <w:tc>
          <w:tcPr>
            <w:tcW w:w="1756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C73CDB2" w14:textId="77777777" w:rsidR="00B261EC" w:rsidRPr="002A18C8" w:rsidRDefault="00B261EC" w:rsidP="00761AB6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2A18C8">
              <w:rPr>
                <w:rFonts w:ascii="Times New Roman" w:hAnsi="Times New Roman" w:cs="Times New Roman"/>
              </w:rPr>
              <w:t>0.00</w:t>
            </w:r>
          </w:p>
        </w:tc>
        <w:tc>
          <w:tcPr>
            <w:tcW w:w="1756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61A70904" w14:textId="77777777" w:rsidR="00B261EC" w:rsidRPr="002A18C8" w:rsidRDefault="00B261EC" w:rsidP="00761AB6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2A18C8">
              <w:rPr>
                <w:rFonts w:ascii="Times New Roman" w:hAnsi="Times New Roman" w:cs="Times New Roman"/>
              </w:rPr>
              <w:t>0.00</w:t>
            </w:r>
          </w:p>
        </w:tc>
        <w:tc>
          <w:tcPr>
            <w:tcW w:w="1537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6011D91C" w14:textId="77777777" w:rsidR="00B261EC" w:rsidRPr="002A18C8" w:rsidRDefault="00B261EC" w:rsidP="00761AB6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2A18C8">
              <w:rPr>
                <w:rFonts w:ascii="Times New Roman" w:hAnsi="Times New Roman" w:cs="Times New Roman"/>
              </w:rPr>
              <w:t>0.00</w:t>
            </w:r>
          </w:p>
        </w:tc>
        <w:tc>
          <w:tcPr>
            <w:tcW w:w="1974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27C2EE46" w14:textId="77777777" w:rsidR="00B261EC" w:rsidRPr="002A18C8" w:rsidRDefault="00B261EC" w:rsidP="00761AB6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2A18C8">
              <w:rPr>
                <w:rFonts w:ascii="Times New Roman" w:hAnsi="Times New Roman" w:cs="Times New Roman"/>
              </w:rPr>
              <w:t>0.00</w:t>
            </w:r>
          </w:p>
        </w:tc>
      </w:tr>
      <w:tr w:rsidR="00B261EC" w:rsidRPr="002A18C8" w14:paraId="1D30295F" w14:textId="77777777" w:rsidTr="00B261EC">
        <w:tc>
          <w:tcPr>
            <w:tcW w:w="3514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1CE2A5E1" w14:textId="77777777" w:rsidR="00B261EC" w:rsidRPr="002A18C8" w:rsidRDefault="00B261EC" w:rsidP="00761AB6">
            <w:pPr>
              <w:pStyle w:val="Compact"/>
              <w:rPr>
                <w:rFonts w:ascii="Times New Roman" w:hAnsi="Times New Roman" w:cs="Times New Roman"/>
              </w:rPr>
            </w:pPr>
            <w:r w:rsidRPr="002A18C8">
              <w:rPr>
                <w:rFonts w:ascii="Times New Roman" w:hAnsi="Times New Roman" w:cs="Times New Roman"/>
              </w:rPr>
              <w:t>CD</w:t>
            </w:r>
          </w:p>
        </w:tc>
        <w:tc>
          <w:tcPr>
            <w:tcW w:w="1975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3E026CB3" w14:textId="77777777" w:rsidR="00B261EC" w:rsidRPr="002A18C8" w:rsidRDefault="00B261EC" w:rsidP="00761AB6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2A18C8">
              <w:rPr>
                <w:rFonts w:ascii="Times New Roman" w:hAnsi="Times New Roman" w:cs="Times New Roman"/>
              </w:rPr>
              <w:t>16.51</w:t>
            </w:r>
          </w:p>
        </w:tc>
        <w:tc>
          <w:tcPr>
            <w:tcW w:w="1565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7E10DF32" w14:textId="77777777" w:rsidR="00B261EC" w:rsidRPr="002A18C8" w:rsidRDefault="00B261EC" w:rsidP="00761AB6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2A18C8">
              <w:rPr>
                <w:rFonts w:ascii="Times New Roman" w:hAnsi="Times New Roman" w:cs="Times New Roman"/>
              </w:rPr>
              <w:t>3.42</w:t>
            </w:r>
          </w:p>
        </w:tc>
        <w:tc>
          <w:tcPr>
            <w:tcW w:w="1944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684F8F00" w14:textId="77777777" w:rsidR="00B261EC" w:rsidRPr="002A18C8" w:rsidRDefault="00B261EC" w:rsidP="00761AB6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2A18C8">
              <w:rPr>
                <w:rFonts w:ascii="Times New Roman" w:hAnsi="Times New Roman" w:cs="Times New Roman"/>
              </w:rPr>
              <w:t>7.33</w:t>
            </w:r>
          </w:p>
        </w:tc>
        <w:tc>
          <w:tcPr>
            <w:tcW w:w="1756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4F2DED5B" w14:textId="77777777" w:rsidR="00B261EC" w:rsidRPr="002A18C8" w:rsidRDefault="00B261EC" w:rsidP="00761AB6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2A18C8">
              <w:rPr>
                <w:rFonts w:ascii="Times New Roman" w:hAnsi="Times New Roman" w:cs="Times New Roman"/>
              </w:rPr>
              <w:t>15.01</w:t>
            </w:r>
          </w:p>
        </w:tc>
        <w:tc>
          <w:tcPr>
            <w:tcW w:w="1756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2FF7ADA7" w14:textId="77777777" w:rsidR="00B261EC" w:rsidRPr="002A18C8" w:rsidRDefault="00B261EC" w:rsidP="00761AB6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2A18C8">
              <w:rPr>
                <w:rFonts w:ascii="Times New Roman" w:hAnsi="Times New Roman" w:cs="Times New Roman"/>
              </w:rPr>
              <w:t>0.53</w:t>
            </w:r>
          </w:p>
        </w:tc>
        <w:tc>
          <w:tcPr>
            <w:tcW w:w="1537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4BCDA13B" w14:textId="77777777" w:rsidR="00B261EC" w:rsidRPr="002A18C8" w:rsidRDefault="00B261EC" w:rsidP="00761AB6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2A18C8">
              <w:rPr>
                <w:rFonts w:ascii="Times New Roman" w:hAnsi="Times New Roman" w:cs="Times New Roman"/>
              </w:rPr>
              <w:t>6.67</w:t>
            </w:r>
          </w:p>
        </w:tc>
        <w:tc>
          <w:tcPr>
            <w:tcW w:w="1974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2AAF2BCD" w14:textId="77777777" w:rsidR="00B261EC" w:rsidRPr="002A18C8" w:rsidRDefault="00B261EC" w:rsidP="00761AB6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2A18C8">
              <w:rPr>
                <w:rFonts w:ascii="Times New Roman" w:hAnsi="Times New Roman" w:cs="Times New Roman"/>
              </w:rPr>
              <w:t>6.05</w:t>
            </w:r>
          </w:p>
        </w:tc>
      </w:tr>
      <w:tr w:rsidR="00B261EC" w:rsidRPr="002A18C8" w14:paraId="1D5B3E59" w14:textId="77777777" w:rsidTr="00B261EC">
        <w:tc>
          <w:tcPr>
            <w:tcW w:w="3514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BAFE971" w14:textId="77777777" w:rsidR="00B261EC" w:rsidRPr="002A18C8" w:rsidRDefault="00B261EC" w:rsidP="00761AB6">
            <w:pPr>
              <w:pStyle w:val="Compact"/>
              <w:rPr>
                <w:rFonts w:ascii="Times New Roman" w:hAnsi="Times New Roman" w:cs="Times New Roman"/>
              </w:rPr>
            </w:pPr>
            <w:r w:rsidRPr="002A18C8">
              <w:rPr>
                <w:rFonts w:ascii="Times New Roman" w:hAnsi="Times New Roman" w:cs="Times New Roman"/>
              </w:rPr>
              <w:t>MSE</w:t>
            </w:r>
          </w:p>
        </w:tc>
        <w:tc>
          <w:tcPr>
            <w:tcW w:w="1975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069B7C48" w14:textId="77777777" w:rsidR="00B261EC" w:rsidRPr="002A18C8" w:rsidRDefault="00B261EC" w:rsidP="00761AB6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2A18C8">
              <w:rPr>
                <w:rFonts w:ascii="Times New Roman" w:hAnsi="Times New Roman" w:cs="Times New Roman"/>
              </w:rPr>
              <w:t>335.85</w:t>
            </w:r>
          </w:p>
        </w:tc>
        <w:tc>
          <w:tcPr>
            <w:tcW w:w="1565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15FB7CAC" w14:textId="77777777" w:rsidR="00B261EC" w:rsidRPr="002A18C8" w:rsidRDefault="00B261EC" w:rsidP="00761AB6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2A18C8">
              <w:rPr>
                <w:rFonts w:ascii="Times New Roman" w:hAnsi="Times New Roman" w:cs="Times New Roman"/>
              </w:rPr>
              <w:t>14.43</w:t>
            </w:r>
          </w:p>
        </w:tc>
        <w:tc>
          <w:tcPr>
            <w:tcW w:w="1944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6BEA93E5" w14:textId="77777777" w:rsidR="00B261EC" w:rsidRPr="002A18C8" w:rsidRDefault="00B261EC" w:rsidP="00761AB6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2A18C8">
              <w:rPr>
                <w:rFonts w:ascii="Times New Roman" w:hAnsi="Times New Roman" w:cs="Times New Roman"/>
              </w:rPr>
              <w:t>66.24</w:t>
            </w:r>
          </w:p>
        </w:tc>
        <w:tc>
          <w:tcPr>
            <w:tcW w:w="1756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2138A7FD" w14:textId="77777777" w:rsidR="00B261EC" w:rsidRPr="002A18C8" w:rsidRDefault="00B261EC" w:rsidP="00761AB6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2A18C8">
              <w:rPr>
                <w:rFonts w:ascii="Times New Roman" w:hAnsi="Times New Roman" w:cs="Times New Roman"/>
              </w:rPr>
              <w:t>277.62</w:t>
            </w:r>
          </w:p>
        </w:tc>
        <w:tc>
          <w:tcPr>
            <w:tcW w:w="1756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159148B0" w14:textId="77777777" w:rsidR="00B261EC" w:rsidRPr="002A18C8" w:rsidRDefault="00B261EC" w:rsidP="00761AB6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2A18C8">
              <w:rPr>
                <w:rFonts w:ascii="Times New Roman" w:hAnsi="Times New Roman" w:cs="Times New Roman"/>
              </w:rPr>
              <w:t>0.35</w:t>
            </w:r>
          </w:p>
        </w:tc>
        <w:tc>
          <w:tcPr>
            <w:tcW w:w="1537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019E4F20" w14:textId="77777777" w:rsidR="00B261EC" w:rsidRPr="002A18C8" w:rsidRDefault="00B261EC" w:rsidP="00761AB6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2A18C8">
              <w:rPr>
                <w:rFonts w:ascii="Times New Roman" w:hAnsi="Times New Roman" w:cs="Times New Roman"/>
              </w:rPr>
              <w:t>54.86</w:t>
            </w:r>
          </w:p>
        </w:tc>
        <w:tc>
          <w:tcPr>
            <w:tcW w:w="1974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314E212B" w14:textId="77777777" w:rsidR="00B261EC" w:rsidRPr="002A18C8" w:rsidRDefault="00B261EC" w:rsidP="00761AB6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2A18C8">
              <w:rPr>
                <w:rFonts w:ascii="Times New Roman" w:hAnsi="Times New Roman" w:cs="Times New Roman"/>
              </w:rPr>
              <w:t>45.11</w:t>
            </w:r>
          </w:p>
        </w:tc>
      </w:tr>
      <w:tr w:rsidR="00B261EC" w:rsidRPr="002A18C8" w14:paraId="7855E1D0" w14:textId="77777777" w:rsidTr="00B261EC">
        <w:tc>
          <w:tcPr>
            <w:tcW w:w="3514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073A580" w14:textId="77777777" w:rsidR="00B261EC" w:rsidRPr="002A18C8" w:rsidRDefault="00B261EC" w:rsidP="00761AB6">
            <w:pPr>
              <w:pStyle w:val="Compact"/>
              <w:rPr>
                <w:rFonts w:ascii="Times New Roman" w:hAnsi="Times New Roman" w:cs="Times New Roman"/>
              </w:rPr>
            </w:pPr>
            <w:r w:rsidRPr="002A18C8">
              <w:rPr>
                <w:rFonts w:ascii="Times New Roman" w:hAnsi="Times New Roman" w:cs="Times New Roman"/>
              </w:rPr>
              <w:t>SE(m)</w:t>
            </w:r>
          </w:p>
        </w:tc>
        <w:tc>
          <w:tcPr>
            <w:tcW w:w="1975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7FA0F46D" w14:textId="77777777" w:rsidR="00B261EC" w:rsidRPr="002A18C8" w:rsidRDefault="00B261EC" w:rsidP="00761AB6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2A18C8">
              <w:rPr>
                <w:rFonts w:ascii="Times New Roman" w:hAnsi="Times New Roman" w:cs="Times New Roman"/>
              </w:rPr>
              <w:t>5.80</w:t>
            </w:r>
          </w:p>
        </w:tc>
        <w:tc>
          <w:tcPr>
            <w:tcW w:w="1565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CCE08B6" w14:textId="77777777" w:rsidR="00B261EC" w:rsidRPr="002A18C8" w:rsidRDefault="00B261EC" w:rsidP="00761AB6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2A18C8">
              <w:rPr>
                <w:rFonts w:ascii="Times New Roman" w:hAnsi="Times New Roman" w:cs="Times New Roman"/>
              </w:rPr>
              <w:t>1.20</w:t>
            </w:r>
          </w:p>
        </w:tc>
        <w:tc>
          <w:tcPr>
            <w:tcW w:w="1944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6731058E" w14:textId="77777777" w:rsidR="00B261EC" w:rsidRPr="002A18C8" w:rsidRDefault="00B261EC" w:rsidP="00761AB6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2A18C8">
              <w:rPr>
                <w:rFonts w:ascii="Times New Roman" w:hAnsi="Times New Roman" w:cs="Times New Roman"/>
              </w:rPr>
              <w:t>2.57</w:t>
            </w:r>
          </w:p>
        </w:tc>
        <w:tc>
          <w:tcPr>
            <w:tcW w:w="1756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EAF17D0" w14:textId="77777777" w:rsidR="00B261EC" w:rsidRPr="002A18C8" w:rsidRDefault="00B261EC" w:rsidP="00761AB6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2A18C8">
              <w:rPr>
                <w:rFonts w:ascii="Times New Roman" w:hAnsi="Times New Roman" w:cs="Times New Roman"/>
              </w:rPr>
              <w:t>5.27</w:t>
            </w:r>
          </w:p>
        </w:tc>
        <w:tc>
          <w:tcPr>
            <w:tcW w:w="1756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7E3170BB" w14:textId="77777777" w:rsidR="00B261EC" w:rsidRPr="002A18C8" w:rsidRDefault="00B261EC" w:rsidP="00761AB6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2A18C8">
              <w:rPr>
                <w:rFonts w:ascii="Times New Roman" w:hAnsi="Times New Roman" w:cs="Times New Roman"/>
              </w:rPr>
              <w:t>0.19</w:t>
            </w:r>
          </w:p>
        </w:tc>
        <w:tc>
          <w:tcPr>
            <w:tcW w:w="1537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49BEC4E6" w14:textId="77777777" w:rsidR="00B261EC" w:rsidRPr="002A18C8" w:rsidRDefault="00B261EC" w:rsidP="00761AB6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2A18C8">
              <w:rPr>
                <w:rFonts w:ascii="Times New Roman" w:hAnsi="Times New Roman" w:cs="Times New Roman"/>
              </w:rPr>
              <w:t>2.34</w:t>
            </w:r>
          </w:p>
        </w:tc>
        <w:tc>
          <w:tcPr>
            <w:tcW w:w="1974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369474E9" w14:textId="77777777" w:rsidR="00B261EC" w:rsidRPr="002A18C8" w:rsidRDefault="00B261EC" w:rsidP="00761AB6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2A18C8">
              <w:rPr>
                <w:rFonts w:ascii="Times New Roman" w:hAnsi="Times New Roman" w:cs="Times New Roman"/>
              </w:rPr>
              <w:t>2.12</w:t>
            </w:r>
          </w:p>
        </w:tc>
      </w:tr>
      <w:tr w:rsidR="00B261EC" w:rsidRPr="002A18C8" w14:paraId="42ACB03D" w14:textId="77777777" w:rsidTr="00B261EC">
        <w:tc>
          <w:tcPr>
            <w:tcW w:w="3514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11C4DA3B" w14:textId="77777777" w:rsidR="00B261EC" w:rsidRPr="002A18C8" w:rsidRDefault="00B261EC" w:rsidP="00761AB6">
            <w:pPr>
              <w:pStyle w:val="Compact"/>
              <w:rPr>
                <w:rFonts w:ascii="Times New Roman" w:hAnsi="Times New Roman" w:cs="Times New Roman"/>
              </w:rPr>
            </w:pPr>
            <w:r w:rsidRPr="002A18C8">
              <w:rPr>
                <w:rFonts w:ascii="Times New Roman" w:hAnsi="Times New Roman" w:cs="Times New Roman"/>
              </w:rPr>
              <w:t>SE(d)</w:t>
            </w:r>
          </w:p>
        </w:tc>
        <w:tc>
          <w:tcPr>
            <w:tcW w:w="1975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47F4D20A" w14:textId="77777777" w:rsidR="00B261EC" w:rsidRPr="002A18C8" w:rsidRDefault="00B261EC" w:rsidP="00761AB6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2A18C8">
              <w:rPr>
                <w:rFonts w:ascii="Times New Roman" w:hAnsi="Times New Roman" w:cs="Times New Roman"/>
              </w:rPr>
              <w:t>8.20</w:t>
            </w:r>
          </w:p>
        </w:tc>
        <w:tc>
          <w:tcPr>
            <w:tcW w:w="1565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162AA3D9" w14:textId="77777777" w:rsidR="00B261EC" w:rsidRPr="002A18C8" w:rsidRDefault="00B261EC" w:rsidP="00761AB6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2A18C8">
              <w:rPr>
                <w:rFonts w:ascii="Times New Roman" w:hAnsi="Times New Roman" w:cs="Times New Roman"/>
              </w:rPr>
              <w:t>1.70</w:t>
            </w:r>
          </w:p>
        </w:tc>
        <w:tc>
          <w:tcPr>
            <w:tcW w:w="1944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7CDC89FB" w14:textId="77777777" w:rsidR="00B261EC" w:rsidRPr="002A18C8" w:rsidRDefault="00B261EC" w:rsidP="00761AB6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2A18C8">
              <w:rPr>
                <w:rFonts w:ascii="Times New Roman" w:hAnsi="Times New Roman" w:cs="Times New Roman"/>
              </w:rPr>
              <w:t>3.64</w:t>
            </w:r>
          </w:p>
        </w:tc>
        <w:tc>
          <w:tcPr>
            <w:tcW w:w="1756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33A64D55" w14:textId="77777777" w:rsidR="00B261EC" w:rsidRPr="002A18C8" w:rsidRDefault="00B261EC" w:rsidP="00761AB6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2A18C8">
              <w:rPr>
                <w:rFonts w:ascii="Times New Roman" w:hAnsi="Times New Roman" w:cs="Times New Roman"/>
              </w:rPr>
              <w:t>7.45</w:t>
            </w:r>
          </w:p>
        </w:tc>
        <w:tc>
          <w:tcPr>
            <w:tcW w:w="1756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0DF18621" w14:textId="77777777" w:rsidR="00B261EC" w:rsidRPr="002A18C8" w:rsidRDefault="00B261EC" w:rsidP="00761AB6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2A18C8">
              <w:rPr>
                <w:rFonts w:ascii="Times New Roman" w:hAnsi="Times New Roman" w:cs="Times New Roman"/>
              </w:rPr>
              <w:t>0.27</w:t>
            </w:r>
          </w:p>
        </w:tc>
        <w:tc>
          <w:tcPr>
            <w:tcW w:w="1537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05B36813" w14:textId="77777777" w:rsidR="00B261EC" w:rsidRPr="002A18C8" w:rsidRDefault="00B261EC" w:rsidP="00761AB6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2A18C8">
              <w:rPr>
                <w:rFonts w:ascii="Times New Roman" w:hAnsi="Times New Roman" w:cs="Times New Roman"/>
              </w:rPr>
              <w:t>3.31</w:t>
            </w:r>
          </w:p>
        </w:tc>
        <w:tc>
          <w:tcPr>
            <w:tcW w:w="1974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4EAC4A56" w14:textId="77777777" w:rsidR="00B261EC" w:rsidRPr="002A18C8" w:rsidRDefault="00B261EC" w:rsidP="00761AB6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2A18C8">
              <w:rPr>
                <w:rFonts w:ascii="Times New Roman" w:hAnsi="Times New Roman" w:cs="Times New Roman"/>
              </w:rPr>
              <w:t>3.00</w:t>
            </w:r>
          </w:p>
        </w:tc>
      </w:tr>
      <w:tr w:rsidR="00B261EC" w:rsidRPr="002A18C8" w14:paraId="174DC2FB" w14:textId="77777777" w:rsidTr="00B261EC">
        <w:tc>
          <w:tcPr>
            <w:tcW w:w="3514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75F1FCAF" w14:textId="77777777" w:rsidR="00B261EC" w:rsidRPr="002A18C8" w:rsidRDefault="00B261EC" w:rsidP="00761AB6">
            <w:pPr>
              <w:pStyle w:val="Compact"/>
              <w:rPr>
                <w:rFonts w:ascii="Times New Roman" w:hAnsi="Times New Roman" w:cs="Times New Roman"/>
              </w:rPr>
            </w:pPr>
            <w:r w:rsidRPr="002A18C8">
              <w:rPr>
                <w:rFonts w:ascii="Times New Roman" w:hAnsi="Times New Roman" w:cs="Times New Roman"/>
              </w:rPr>
              <w:t>CV (%)</w:t>
            </w:r>
          </w:p>
        </w:tc>
        <w:tc>
          <w:tcPr>
            <w:tcW w:w="1975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F77AE53" w14:textId="77777777" w:rsidR="00B261EC" w:rsidRPr="002A18C8" w:rsidRDefault="00B261EC" w:rsidP="00761AB6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2A18C8">
              <w:rPr>
                <w:rFonts w:ascii="Times New Roman" w:hAnsi="Times New Roman" w:cs="Times New Roman"/>
              </w:rPr>
              <w:t>34</w:t>
            </w:r>
          </w:p>
        </w:tc>
        <w:tc>
          <w:tcPr>
            <w:tcW w:w="1565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0D677D99" w14:textId="77777777" w:rsidR="00B261EC" w:rsidRPr="002A18C8" w:rsidRDefault="00B261EC" w:rsidP="00761AB6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2A18C8">
              <w:rPr>
                <w:rFonts w:ascii="Times New Roman" w:hAnsi="Times New Roman" w:cs="Times New Roman"/>
              </w:rPr>
              <w:t>35</w:t>
            </w:r>
          </w:p>
        </w:tc>
        <w:tc>
          <w:tcPr>
            <w:tcW w:w="1944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64A0915" w14:textId="77777777" w:rsidR="00B261EC" w:rsidRPr="002A18C8" w:rsidRDefault="00B261EC" w:rsidP="00761AB6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2A18C8">
              <w:rPr>
                <w:rFonts w:ascii="Times New Roman" w:hAnsi="Times New Roman" w:cs="Times New Roman"/>
              </w:rPr>
              <w:t>34</w:t>
            </w:r>
          </w:p>
        </w:tc>
        <w:tc>
          <w:tcPr>
            <w:tcW w:w="1756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714B54CD" w14:textId="77777777" w:rsidR="00B261EC" w:rsidRPr="002A18C8" w:rsidRDefault="00B261EC" w:rsidP="00761AB6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2A18C8">
              <w:rPr>
                <w:rFonts w:ascii="Times New Roman" w:hAnsi="Times New Roman" w:cs="Times New Roman"/>
              </w:rPr>
              <w:t>27</w:t>
            </w:r>
          </w:p>
        </w:tc>
        <w:tc>
          <w:tcPr>
            <w:tcW w:w="1756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72012512" w14:textId="77777777" w:rsidR="00B261EC" w:rsidRPr="002A18C8" w:rsidRDefault="00B261EC" w:rsidP="00761AB6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2A18C8">
              <w:rPr>
                <w:rFonts w:ascii="Times New Roman" w:hAnsi="Times New Roman" w:cs="Times New Roman"/>
              </w:rPr>
              <w:t>33</w:t>
            </w:r>
          </w:p>
        </w:tc>
        <w:tc>
          <w:tcPr>
            <w:tcW w:w="1537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30F81342" w14:textId="77777777" w:rsidR="00B261EC" w:rsidRPr="002A18C8" w:rsidRDefault="00B261EC" w:rsidP="00761AB6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2A18C8">
              <w:rPr>
                <w:rFonts w:ascii="Times New Roman" w:hAnsi="Times New Roman" w:cs="Times New Roman"/>
              </w:rPr>
              <w:t>34</w:t>
            </w:r>
          </w:p>
        </w:tc>
        <w:tc>
          <w:tcPr>
            <w:tcW w:w="1974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38079E39" w14:textId="77777777" w:rsidR="00B261EC" w:rsidRPr="002A18C8" w:rsidRDefault="00B261EC" w:rsidP="00761AB6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2A18C8">
              <w:rPr>
                <w:rFonts w:ascii="Times New Roman" w:hAnsi="Times New Roman" w:cs="Times New Roman"/>
              </w:rPr>
              <w:t>37</w:t>
            </w:r>
          </w:p>
        </w:tc>
      </w:tr>
      <w:tr w:rsidR="00B261EC" w:rsidRPr="002A18C8" w14:paraId="62A9AF04" w14:textId="77777777" w:rsidTr="00B261EC">
        <w:tc>
          <w:tcPr>
            <w:tcW w:w="3514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1D3DDB98" w14:textId="77777777" w:rsidR="00B261EC" w:rsidRPr="002A18C8" w:rsidRDefault="00B261EC" w:rsidP="00761AB6">
            <w:pPr>
              <w:pStyle w:val="Compact"/>
              <w:rPr>
                <w:rFonts w:ascii="Times New Roman" w:hAnsi="Times New Roman" w:cs="Times New Roman"/>
              </w:rPr>
            </w:pPr>
            <w:r w:rsidRPr="002A18C8">
              <w:rPr>
                <w:rFonts w:ascii="Times New Roman" w:hAnsi="Times New Roman" w:cs="Times New Roman"/>
              </w:rPr>
              <w:t>Cohen’s F</w:t>
            </w:r>
          </w:p>
        </w:tc>
        <w:tc>
          <w:tcPr>
            <w:tcW w:w="1975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691E29D6" w14:textId="77777777" w:rsidR="00B261EC" w:rsidRPr="002A18C8" w:rsidRDefault="00B261EC" w:rsidP="00761AB6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2A18C8">
              <w:rPr>
                <w:rFonts w:ascii="Times New Roman" w:hAnsi="Times New Roman" w:cs="Times New Roman"/>
              </w:rPr>
              <w:t>1.4</w:t>
            </w:r>
          </w:p>
        </w:tc>
        <w:tc>
          <w:tcPr>
            <w:tcW w:w="1565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4537EBDB" w14:textId="77777777" w:rsidR="00B261EC" w:rsidRPr="002A18C8" w:rsidRDefault="00B261EC" w:rsidP="00761AB6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2A18C8">
              <w:rPr>
                <w:rFonts w:ascii="Times New Roman" w:hAnsi="Times New Roman" w:cs="Times New Roman"/>
              </w:rPr>
              <w:t>1.2</w:t>
            </w:r>
          </w:p>
        </w:tc>
        <w:tc>
          <w:tcPr>
            <w:tcW w:w="1944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0D6006BB" w14:textId="77777777" w:rsidR="00B261EC" w:rsidRPr="002A18C8" w:rsidRDefault="00B261EC" w:rsidP="00761AB6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2A18C8">
              <w:rPr>
                <w:rFonts w:ascii="Times New Roman" w:hAnsi="Times New Roman" w:cs="Times New Roman"/>
              </w:rPr>
              <w:t>1.4</w:t>
            </w:r>
          </w:p>
        </w:tc>
        <w:tc>
          <w:tcPr>
            <w:tcW w:w="1756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37EEE310" w14:textId="77777777" w:rsidR="00B261EC" w:rsidRPr="002A18C8" w:rsidRDefault="00B261EC" w:rsidP="00761AB6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2A18C8">
              <w:rPr>
                <w:rFonts w:ascii="Times New Roman" w:hAnsi="Times New Roman" w:cs="Times New Roman"/>
              </w:rPr>
              <w:t>1.1</w:t>
            </w:r>
          </w:p>
        </w:tc>
        <w:tc>
          <w:tcPr>
            <w:tcW w:w="1756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6289C051" w14:textId="77777777" w:rsidR="00B261EC" w:rsidRPr="002A18C8" w:rsidRDefault="00B261EC" w:rsidP="00761AB6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2A18C8">
              <w:rPr>
                <w:rFonts w:ascii="Times New Roman" w:hAnsi="Times New Roman" w:cs="Times New Roman"/>
              </w:rPr>
              <w:t>1.4</w:t>
            </w:r>
          </w:p>
        </w:tc>
        <w:tc>
          <w:tcPr>
            <w:tcW w:w="1537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59A3C5A8" w14:textId="77777777" w:rsidR="00B261EC" w:rsidRPr="002A18C8" w:rsidRDefault="00B261EC" w:rsidP="00761AB6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2A18C8">
              <w:rPr>
                <w:rFonts w:ascii="Times New Roman" w:hAnsi="Times New Roman" w:cs="Times New Roman"/>
              </w:rPr>
              <w:t>1.3</w:t>
            </w:r>
          </w:p>
        </w:tc>
        <w:tc>
          <w:tcPr>
            <w:tcW w:w="1974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7AE29CE3" w14:textId="77777777" w:rsidR="00B261EC" w:rsidRPr="002A18C8" w:rsidRDefault="00B261EC" w:rsidP="00761AB6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2A18C8">
              <w:rPr>
                <w:rFonts w:ascii="Times New Roman" w:hAnsi="Times New Roman" w:cs="Times New Roman"/>
              </w:rPr>
              <w:t>1.2</w:t>
            </w:r>
          </w:p>
        </w:tc>
      </w:tr>
    </w:tbl>
    <w:p w14:paraId="788FEFD4" w14:textId="4DEB8528" w:rsidR="00B261EC" w:rsidRPr="002A18C8" w:rsidRDefault="00B261EC" w:rsidP="0034416D">
      <w:pPr>
        <w:rPr>
          <w:rFonts w:ascii="Times New Roman" w:eastAsia="Times New Roman" w:hAnsi="Times New Roman" w:cs="Times New Roman"/>
          <w:b/>
          <w:bCs/>
          <w:color w:val="0070C0"/>
          <w:kern w:val="0"/>
          <w:sz w:val="20"/>
          <w:szCs w:val="20"/>
          <w:lang w:eastAsia="en-IN"/>
        </w:rPr>
      </w:pPr>
      <w:r w:rsidRPr="002A18C8">
        <w:rPr>
          <w:rFonts w:ascii="Times New Roman" w:hAnsi="Times New Roman" w:cs="Times New Roman"/>
          <w:sz w:val="20"/>
          <w:szCs w:val="20"/>
        </w:rPr>
        <w:t>The values presented are means (± SD) of ten replicates. Values in a column with the same superscripts do not differ significantly.</w:t>
      </w:r>
    </w:p>
    <w:p w14:paraId="595D9882" w14:textId="77777777" w:rsidR="00B261EC" w:rsidRPr="002A18C8" w:rsidRDefault="00B261EC" w:rsidP="00B261EC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b/>
          <w:bCs/>
          <w:color w:val="0070C0"/>
          <w:kern w:val="0"/>
          <w:sz w:val="20"/>
          <w:szCs w:val="20"/>
          <w:lang w:eastAsia="en-IN"/>
        </w:rPr>
      </w:pPr>
    </w:p>
    <w:p w14:paraId="39EDBB30" w14:textId="77777777" w:rsidR="00B261EC" w:rsidRPr="002A18C8" w:rsidRDefault="00B261EC" w:rsidP="00B261EC">
      <w:pPr>
        <w:rPr>
          <w:rFonts w:ascii="Times New Roman" w:hAnsi="Times New Roman" w:cs="Times New Roman"/>
          <w:sz w:val="20"/>
          <w:szCs w:val="20"/>
        </w:rPr>
      </w:pPr>
    </w:p>
    <w:p w14:paraId="3F4FC9A4" w14:textId="77777777" w:rsidR="00311F51" w:rsidRPr="002A18C8" w:rsidRDefault="00311F51">
      <w:pPr>
        <w:rPr>
          <w:rFonts w:ascii="Times New Roman" w:hAnsi="Times New Roman" w:cs="Times New Roman"/>
          <w:sz w:val="20"/>
          <w:szCs w:val="20"/>
        </w:rPr>
      </w:pPr>
    </w:p>
    <w:sectPr w:rsidR="00311F51" w:rsidRPr="002A18C8" w:rsidSect="00BC66FB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ource Sans Pro">
    <w:charset w:val="00"/>
    <w:family w:val="swiss"/>
    <w:pitch w:val="variable"/>
    <w:sig w:usb0="600002F7" w:usb1="02000001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61729"/>
    <w:rsid w:val="000C6B8E"/>
    <w:rsid w:val="000E23A3"/>
    <w:rsid w:val="0022388C"/>
    <w:rsid w:val="00233915"/>
    <w:rsid w:val="002A18C8"/>
    <w:rsid w:val="002C679B"/>
    <w:rsid w:val="00311F51"/>
    <w:rsid w:val="0034416D"/>
    <w:rsid w:val="003D6400"/>
    <w:rsid w:val="003F07E7"/>
    <w:rsid w:val="004407E7"/>
    <w:rsid w:val="00455D45"/>
    <w:rsid w:val="00460706"/>
    <w:rsid w:val="00470F5E"/>
    <w:rsid w:val="004E0853"/>
    <w:rsid w:val="004E3571"/>
    <w:rsid w:val="00571B0B"/>
    <w:rsid w:val="00657B34"/>
    <w:rsid w:val="00687564"/>
    <w:rsid w:val="006C0969"/>
    <w:rsid w:val="00713CA7"/>
    <w:rsid w:val="007177EF"/>
    <w:rsid w:val="00737345"/>
    <w:rsid w:val="00750AFE"/>
    <w:rsid w:val="007522A3"/>
    <w:rsid w:val="00796623"/>
    <w:rsid w:val="007F6DB9"/>
    <w:rsid w:val="008B34C4"/>
    <w:rsid w:val="0092748A"/>
    <w:rsid w:val="00985367"/>
    <w:rsid w:val="00A17CCD"/>
    <w:rsid w:val="00A8168E"/>
    <w:rsid w:val="00AD699A"/>
    <w:rsid w:val="00B04604"/>
    <w:rsid w:val="00B261EC"/>
    <w:rsid w:val="00B307F2"/>
    <w:rsid w:val="00B312FE"/>
    <w:rsid w:val="00B7271D"/>
    <w:rsid w:val="00B832DD"/>
    <w:rsid w:val="00BD1FE5"/>
    <w:rsid w:val="00C41842"/>
    <w:rsid w:val="00C55F0F"/>
    <w:rsid w:val="00D54511"/>
    <w:rsid w:val="00E81799"/>
    <w:rsid w:val="00F35114"/>
    <w:rsid w:val="00F4452D"/>
    <w:rsid w:val="00F61729"/>
    <w:rsid w:val="00F72F21"/>
    <w:rsid w:val="00FF1A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F6FB6D"/>
  <w15:chartTrackingRefBased/>
  <w15:docId w15:val="{67DAC644-366D-4244-9181-5B27BF4D0C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B261EC"/>
    <w:rPr>
      <w:rFonts w:ascii="Calibri" w:eastAsia="Calibri" w:hAnsi="Calibri" w:cs="Mangal"/>
      <w:kern w:val="2"/>
    </w:rPr>
  </w:style>
  <w:style w:type="paragraph" w:styleId="Heading1">
    <w:name w:val="heading 1"/>
    <w:basedOn w:val="Normal"/>
    <w:next w:val="Normal"/>
    <w:link w:val="Heading1Char"/>
    <w:uiPriority w:val="9"/>
    <w:qFormat/>
    <w:rsid w:val="00750AFE"/>
    <w:pPr>
      <w:keepNext/>
      <w:keepLines/>
      <w:spacing w:before="480" w:after="0" w:line="276" w:lineRule="auto"/>
      <w:outlineLvl w:val="0"/>
    </w:pPr>
    <w:rPr>
      <w:rFonts w:asciiTheme="majorHAnsi" w:eastAsiaTheme="majorEastAsia" w:hAnsiTheme="majorHAnsi" w:cstheme="majorBidi"/>
      <w:b/>
      <w:bCs/>
      <w:color w:val="2F5496" w:themeColor="accent1" w:themeShade="BF"/>
      <w:kern w:val="0"/>
      <w:sz w:val="28"/>
      <w:szCs w:val="28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3">
    <w:name w:val="Table Grid3"/>
    <w:basedOn w:val="TableNormal"/>
    <w:next w:val="TableGrid"/>
    <w:uiPriority w:val="39"/>
    <w:rsid w:val="00B261EC"/>
    <w:pPr>
      <w:spacing w:after="0" w:line="240" w:lineRule="auto"/>
    </w:pPr>
    <w:rPr>
      <w:kern w:val="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39"/>
    <w:rsid w:val="00B261E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B261E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261E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261EC"/>
    <w:rPr>
      <w:rFonts w:ascii="Calibri" w:eastAsia="Calibri" w:hAnsi="Calibri" w:cs="Mangal"/>
      <w:kern w:val="2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261E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261EC"/>
    <w:rPr>
      <w:rFonts w:ascii="Calibri" w:eastAsia="Calibri" w:hAnsi="Calibri" w:cs="Mangal"/>
      <w:b/>
      <w:bCs/>
      <w:kern w:val="2"/>
      <w:sz w:val="20"/>
      <w:szCs w:val="20"/>
    </w:rPr>
  </w:style>
  <w:style w:type="paragraph" w:customStyle="1" w:styleId="Compact">
    <w:name w:val="Compact"/>
    <w:basedOn w:val="BodyText"/>
    <w:qFormat/>
    <w:rsid w:val="00B261EC"/>
    <w:pPr>
      <w:spacing w:before="36" w:after="36" w:line="276" w:lineRule="auto"/>
    </w:pPr>
    <w:rPr>
      <w:rFonts w:asciiTheme="minorHAnsi" w:eastAsiaTheme="minorEastAsia" w:hAnsiTheme="minorHAnsi" w:cstheme="minorBidi"/>
      <w:kern w:val="0"/>
      <w:sz w:val="20"/>
      <w:szCs w:val="20"/>
      <w:lang w:val="en-US" w:bidi="en-US"/>
    </w:rPr>
  </w:style>
  <w:style w:type="table" w:customStyle="1" w:styleId="Table">
    <w:name w:val="Table"/>
    <w:semiHidden/>
    <w:qFormat/>
    <w:rsid w:val="00B261EC"/>
    <w:pPr>
      <w:spacing w:before="200" w:after="200" w:line="276" w:lineRule="auto"/>
    </w:pPr>
    <w:rPr>
      <w:rFonts w:eastAsiaTheme="minorEastAsia"/>
      <w:sz w:val="20"/>
      <w:szCs w:val="20"/>
      <w:lang w:val="en-US" w:eastAsia="en-IN" w:bidi="en-US"/>
    </w:rPr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2" w:space="0" w:color="auto"/>
        </w:tcBorders>
        <w:vAlign w:val="bottom"/>
      </w:tcPr>
    </w:tblStylePr>
  </w:style>
  <w:style w:type="paragraph" w:customStyle="1" w:styleId="Default">
    <w:name w:val="Default"/>
    <w:rsid w:val="00B261EC"/>
    <w:pPr>
      <w:autoSpaceDE w:val="0"/>
      <w:autoSpaceDN w:val="0"/>
      <w:adjustRightInd w:val="0"/>
      <w:spacing w:after="0" w:line="240" w:lineRule="auto"/>
    </w:pPr>
    <w:rPr>
      <w:rFonts w:ascii="Source Sans Pro" w:hAnsi="Source Sans Pro" w:cs="Source Sans Pro"/>
      <w:color w:val="000000"/>
      <w:sz w:val="24"/>
      <w:szCs w:val="24"/>
    </w:rPr>
  </w:style>
  <w:style w:type="paragraph" w:styleId="BodyText">
    <w:name w:val="Body Text"/>
    <w:basedOn w:val="Normal"/>
    <w:link w:val="BodyTextChar"/>
    <w:uiPriority w:val="99"/>
    <w:semiHidden/>
    <w:unhideWhenUsed/>
    <w:rsid w:val="00B261EC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B261EC"/>
    <w:rPr>
      <w:rFonts w:ascii="Calibri" w:eastAsia="Calibri" w:hAnsi="Calibri" w:cs="Mangal"/>
      <w:kern w:val="2"/>
    </w:rPr>
  </w:style>
  <w:style w:type="character" w:customStyle="1" w:styleId="Heading1Char">
    <w:name w:val="Heading 1 Char"/>
    <w:basedOn w:val="DefaultParagraphFont"/>
    <w:link w:val="Heading1"/>
    <w:uiPriority w:val="9"/>
    <w:rsid w:val="00750AFE"/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  <w:lang w:val="en-US"/>
    </w:rPr>
  </w:style>
  <w:style w:type="numbering" w:customStyle="1" w:styleId="NoList1">
    <w:name w:val="No List1"/>
    <w:next w:val="NoList"/>
    <w:uiPriority w:val="99"/>
    <w:semiHidden/>
    <w:unhideWhenUsed/>
    <w:rsid w:val="00750AFE"/>
  </w:style>
  <w:style w:type="table" w:customStyle="1" w:styleId="TableGrid1">
    <w:name w:val="Table Grid1"/>
    <w:basedOn w:val="TableNormal"/>
    <w:next w:val="TableGrid"/>
    <w:uiPriority w:val="39"/>
    <w:rsid w:val="00750AFE"/>
    <w:pPr>
      <w:spacing w:after="0" w:line="240" w:lineRule="auto"/>
    </w:pPr>
    <w:rPr>
      <w:rFonts w:ascii="Calibri" w:eastAsia="Calibri" w:hAnsi="Calibri" w:cs="Mangal"/>
      <w:sz w:val="20"/>
      <w:szCs w:val="20"/>
      <w:lang w:eastAsia="en-I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unhideWhenUsed/>
    <w:rsid w:val="00750AFE"/>
    <w:rPr>
      <w:color w:val="0000FF"/>
      <w:u w:val="single"/>
    </w:rPr>
  </w:style>
  <w:style w:type="table" w:customStyle="1" w:styleId="TableGrid31">
    <w:name w:val="Table Grid31"/>
    <w:basedOn w:val="TableNormal"/>
    <w:next w:val="TableGrid"/>
    <w:uiPriority w:val="39"/>
    <w:rsid w:val="00750AFE"/>
    <w:pPr>
      <w:spacing w:after="0" w:line="240" w:lineRule="auto"/>
    </w:pPr>
    <w:rPr>
      <w:kern w:val="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1">
    <w:name w:val="Table1"/>
    <w:semiHidden/>
    <w:qFormat/>
    <w:rsid w:val="00750AFE"/>
    <w:pPr>
      <w:spacing w:before="200" w:after="200" w:line="276" w:lineRule="auto"/>
    </w:pPr>
    <w:rPr>
      <w:rFonts w:eastAsiaTheme="minorEastAsia"/>
      <w:sz w:val="20"/>
      <w:szCs w:val="20"/>
      <w:lang w:val="en-US" w:eastAsia="en-IN" w:bidi="en-US"/>
    </w:rPr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2" w:space="0" w:color="auto"/>
        </w:tcBorders>
        <w:vAlign w:val="bottom"/>
      </w:tcPr>
    </w:tblStylePr>
  </w:style>
  <w:style w:type="character" w:customStyle="1" w:styleId="math-inline">
    <w:name w:val="math-inline"/>
    <w:basedOn w:val="DefaultParagraphFont"/>
    <w:rsid w:val="00750AFE"/>
  </w:style>
  <w:style w:type="character" w:styleId="FollowedHyperlink">
    <w:name w:val="FollowedHyperlink"/>
    <w:basedOn w:val="DefaultParagraphFont"/>
    <w:uiPriority w:val="99"/>
    <w:semiHidden/>
    <w:unhideWhenUsed/>
    <w:rsid w:val="00750AFE"/>
    <w:rPr>
      <w:color w:val="954F72" w:themeColor="followedHyperlink"/>
      <w:u w:val="single"/>
    </w:rPr>
  </w:style>
  <w:style w:type="paragraph" w:styleId="NoSpacing">
    <w:name w:val="No Spacing"/>
    <w:uiPriority w:val="1"/>
    <w:qFormat/>
    <w:rsid w:val="00B307F2"/>
    <w:pPr>
      <w:spacing w:after="0" w:line="240" w:lineRule="auto"/>
    </w:pPr>
    <w:rPr>
      <w:rFonts w:ascii="Calibri" w:eastAsia="Calibri" w:hAnsi="Calibri" w:cs="Mangal"/>
      <w:kern w:val="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0</TotalTime>
  <Pages>1</Pages>
  <Words>4014</Words>
  <Characters>22886</Characters>
  <Application>Microsoft Office Word</Application>
  <DocSecurity>0</DocSecurity>
  <Lines>190</Lines>
  <Paragraphs>5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8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VYA S</dc:creator>
  <cp:keywords/>
  <dc:description/>
  <cp:lastModifiedBy>USER</cp:lastModifiedBy>
  <cp:revision>54</cp:revision>
  <dcterms:created xsi:type="dcterms:W3CDTF">2026-05-02T20:19:00Z</dcterms:created>
  <dcterms:modified xsi:type="dcterms:W3CDTF">2026-06-02T15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b6f4ae5-2df9-4b07-8d10-52642a15737c</vt:lpwstr>
  </property>
</Properties>
</file>